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B27B8" w14:textId="05ED0EEC" w:rsidR="00E911E0" w:rsidRDefault="00E911E0" w:rsidP="00C50389"/>
    <w:sdt>
      <w:sdtPr>
        <w:id w:val="-949317925"/>
        <w:docPartObj>
          <w:docPartGallery w:val="Cover Pages"/>
          <w:docPartUnique/>
        </w:docPartObj>
      </w:sdtPr>
      <w:sdtContent>
        <w:p w14:paraId="16477C49" w14:textId="607688CE" w:rsidR="00455294" w:rsidRDefault="00455294" w:rsidP="00C50389"/>
        <w:p w14:paraId="70E133C7" w14:textId="04A61F4D" w:rsidR="00455294" w:rsidRPr="00C6271B" w:rsidRDefault="00CA0A1E" w:rsidP="005C522D">
          <w:pPr>
            <w:rPr>
              <w:caps/>
              <w:color w:val="44546A" w:themeColor="text2"/>
              <w:sz w:val="36"/>
              <w:szCs w:val="36"/>
            </w:rPr>
          </w:pPr>
          <w:r>
            <w:rPr>
              <w:noProof/>
            </w:rPr>
            <mc:AlternateContent>
              <mc:Choice Requires="wps">
                <w:drawing>
                  <wp:anchor distT="0" distB="0" distL="114300" distR="114300" simplePos="0" relativeHeight="251658241" behindDoc="0" locked="0" layoutInCell="1" allowOverlap="1" wp14:anchorId="4E37C786" wp14:editId="6399A45C">
                    <wp:simplePos x="0" y="0"/>
                    <wp:positionH relativeFrom="page">
                      <wp:posOffset>1136650</wp:posOffset>
                    </wp:positionH>
                    <wp:positionV relativeFrom="page">
                      <wp:posOffset>7321550</wp:posOffset>
                    </wp:positionV>
                    <wp:extent cx="5753100" cy="1417320"/>
                    <wp:effectExtent l="0" t="0" r="13335" b="1143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41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4B1B60" w:rsidRDefault="004B1B60">
                                <w:pPr>
                                  <w:pStyle w:val="NoSpacing"/>
                                  <w:jc w:val="right"/>
                                  <w:rPr>
                                    <w:caps/>
                                    <w:color w:val="323E4F" w:themeColor="text2" w:themeShade="BF"/>
                                    <w:sz w:val="52"/>
                                    <w:szCs w:val="52"/>
                                  </w:rPr>
                                </w:pPr>
                                <w:r>
                                  <w:rPr>
                                    <w:caps/>
                                    <w:color w:val="0C586E"/>
                                    <w:sz w:val="52"/>
                                    <w:szCs w:val="52"/>
                                  </w:rPr>
                                  <w:t>&lt;Project NAME&gt; for &lt;CLIENT NAME&gt;</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5043F71B" w:rsidR="004B1B60" w:rsidRDefault="004B1B60">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4E37C786" id="_x0000_t202" coordsize="21600,21600" o:spt="202" path="m,l,21600r21600,l21600,xe">
                    <v:stroke joinstyle="miter"/>
                    <v:path gradientshapeok="t" o:connecttype="rect"/>
                  </v:shapetype>
                  <v:shape id="Text Box 113" o:spid="_x0000_s1026" type="#_x0000_t202" style="position:absolute;margin-left:89.5pt;margin-top:576.5pt;width:453pt;height:111.6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" filled="f" stroked="f" strokeweight=".5pt">
                    <v:textbox inset="0,0,0,0">
                      <w:txbxContent>
                        <w:p w14:paraId="2D02026F" w14:textId="4094D824" w:rsidR="004B1B60" w:rsidRDefault="004B1B60">
                          <w:pPr>
                            <w:pStyle w:val="NoSpacing"/>
                            <w:jc w:val="right"/>
                            <w:rPr>
                              <w:caps/>
                              <w:color w:val="323E4F" w:themeColor="text2" w:themeShade="BF"/>
                              <w:sz w:val="52"/>
                              <w:szCs w:val="52"/>
                            </w:rPr>
                          </w:pPr>
                          <w:r>
                            <w:rPr>
                              <w:caps/>
                              <w:color w:val="0C586E"/>
                              <w:sz w:val="52"/>
                              <w:szCs w:val="52"/>
                            </w:rPr>
                            <w:t>&lt;Project NAME&gt; for &lt;CLIENT NAME&gt;</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5043F71B" w:rsidR="004B1B60" w:rsidRDefault="004B1B60">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964A7"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354EDCEB">
                <wp:simplePos x="0" y="0"/>
                <wp:positionH relativeFrom="margin">
                  <wp:posOffset>3448050</wp:posOffset>
                </wp:positionH>
                <wp:positionV relativeFrom="paragraph">
                  <wp:posOffset>237490</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522D">
            <w:rPr>
              <w:noProof/>
            </w:rPr>
            <mc:AlternateContent>
              <mc:Choice Requires="wps">
                <w:drawing>
                  <wp:anchor distT="0" distB="0" distL="114300" distR="114300" simplePos="0" relativeHeight="251658243" behindDoc="0" locked="0" layoutInCell="1" allowOverlap="1" wp14:anchorId="40006048" wp14:editId="6A648EE8">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75F5A859">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55B61EC7" w:rsidR="004B1B60" w:rsidRDefault="004B1B60">
                                <w:pPr>
                                  <w:pStyle w:val="NoSpacing"/>
                                  <w:jc w:val="right"/>
                                  <w:rPr>
                                    <w:caps/>
                                    <w:color w:val="0C586E"/>
                                    <w:sz w:val="20"/>
                                    <w:szCs w:val="20"/>
                                  </w:rPr>
                                </w:pPr>
                                <w:r>
                                  <w:rPr>
                                    <w:caps/>
                                    <w:color w:val="0C586E"/>
                                    <w:sz w:val="20"/>
                                    <w:szCs w:val="20"/>
                                  </w:rPr>
                                  <w:t>&lt;Student Name&gt;</w:t>
                                </w:r>
                              </w:p>
                              <w:p w14:paraId="5BA7132A" w14:textId="494F4678" w:rsidR="004B1B60" w:rsidRPr="00867DC4" w:rsidRDefault="004B1B60">
                                <w:pPr>
                                  <w:pStyle w:val="NoSpacing"/>
                                  <w:jc w:val="right"/>
                                  <w:rPr>
                                    <w:caps/>
                                    <w:color w:val="0C586E"/>
                                    <w:sz w:val="20"/>
                                    <w:szCs w:val="20"/>
                                  </w:rPr>
                                </w:pPr>
                                <w:r>
                                  <w:rPr>
                                    <w:caps/>
                                    <w:color w:val="0C586E"/>
                                    <w:sz w:val="20"/>
                                    <w:szCs w:val="20"/>
                                  </w:rPr>
                                  <w:t>BCIS309 – Work Integrated Learning PROJECT, &lt;PAthwaY&gt;</w:t>
                                </w:r>
                              </w:p>
                              <w:p w14:paraId="4EF08CC0" w14:textId="647ECA60" w:rsidR="004B1B60" w:rsidRDefault="004B1B60">
                                <w:pPr>
                                  <w:pStyle w:val="NoSpacing"/>
                                  <w:jc w:val="right"/>
                                  <w:rPr>
                                    <w:caps/>
                                    <w:color w:val="262626" w:themeColor="text1" w:themeTint="D9"/>
                                    <w:sz w:val="20"/>
                                    <w:szCs w:val="20"/>
                                  </w:rPr>
                                </w:pPr>
                                <w:r>
                                  <w:rPr>
                                    <w:color w:val="0C586E"/>
                                    <w:sz w:val="20"/>
                                    <w:szCs w:val="20"/>
                                  </w:rPr>
                                  <w:t xml:space="preserve">Semester </w:t>
                                </w:r>
                                <w:r w:rsidR="00A12C27">
                                  <w:rPr>
                                    <w:color w:val="0C586E"/>
                                    <w:sz w:val="20"/>
                                    <w:szCs w:val="20"/>
                                  </w:rPr>
                                  <w:t>x</w:t>
                                </w:r>
                                <w:r>
                                  <w:rPr>
                                    <w:color w:val="0C586E"/>
                                    <w:sz w:val="20"/>
                                    <w:szCs w:val="20"/>
                                  </w:rPr>
                                  <w:t>, 202</w:t>
                                </w:r>
                                <w:r w:rsidR="00A12C27">
                                  <w:rPr>
                                    <w:color w:val="0C586E"/>
                                    <w:sz w:val="20"/>
                                    <w:szCs w:val="20"/>
                                  </w:rPr>
                                  <w:t>x</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8"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54143DA2" w14:textId="55B61EC7" w:rsidR="004B1B60" w:rsidRDefault="004B1B60">
                          <w:pPr>
                            <w:pStyle w:val="NoSpacing"/>
                            <w:jc w:val="right"/>
                            <w:rPr>
                              <w:caps/>
                              <w:color w:val="0C586E"/>
                              <w:sz w:val="20"/>
                              <w:szCs w:val="20"/>
                            </w:rPr>
                          </w:pPr>
                          <w:r>
                            <w:rPr>
                              <w:caps/>
                              <w:color w:val="0C586E"/>
                              <w:sz w:val="20"/>
                              <w:szCs w:val="20"/>
                            </w:rPr>
                            <w:t>&lt;Student Name&gt;</w:t>
                          </w:r>
                        </w:p>
                        <w:p w14:paraId="5BA7132A" w14:textId="494F4678" w:rsidR="004B1B60" w:rsidRPr="00867DC4" w:rsidRDefault="004B1B60">
                          <w:pPr>
                            <w:pStyle w:val="NoSpacing"/>
                            <w:jc w:val="right"/>
                            <w:rPr>
                              <w:caps/>
                              <w:color w:val="0C586E"/>
                              <w:sz w:val="20"/>
                              <w:szCs w:val="20"/>
                            </w:rPr>
                          </w:pPr>
                          <w:r>
                            <w:rPr>
                              <w:caps/>
                              <w:color w:val="0C586E"/>
                              <w:sz w:val="20"/>
                              <w:szCs w:val="20"/>
                            </w:rPr>
                            <w:t>BCIS309 – Work Integrated Learning PROJECT, &lt;PAthwaY&gt;</w:t>
                          </w:r>
                        </w:p>
                        <w:p w14:paraId="4EF08CC0" w14:textId="647ECA60" w:rsidR="004B1B60" w:rsidRDefault="004B1B60">
                          <w:pPr>
                            <w:pStyle w:val="NoSpacing"/>
                            <w:jc w:val="right"/>
                            <w:rPr>
                              <w:caps/>
                              <w:color w:val="262626" w:themeColor="text1" w:themeTint="D9"/>
                              <w:sz w:val="20"/>
                              <w:szCs w:val="20"/>
                            </w:rPr>
                          </w:pPr>
                          <w:r>
                            <w:rPr>
                              <w:color w:val="0C586E"/>
                              <w:sz w:val="20"/>
                              <w:szCs w:val="20"/>
                            </w:rPr>
                            <w:t xml:space="preserve">Semester </w:t>
                          </w:r>
                          <w:r w:rsidR="00A12C27">
                            <w:rPr>
                              <w:color w:val="0C586E"/>
                              <w:sz w:val="20"/>
                              <w:szCs w:val="20"/>
                            </w:rPr>
                            <w:t>x</w:t>
                          </w:r>
                          <w:r>
                            <w:rPr>
                              <w:color w:val="0C586E"/>
                              <w:sz w:val="20"/>
                              <w:szCs w:val="20"/>
                            </w:rPr>
                            <w:t>, 202</w:t>
                          </w:r>
                          <w:r w:rsidR="00A12C27">
                            <w:rPr>
                              <w:color w:val="0C586E"/>
                              <w:sz w:val="20"/>
                              <w:szCs w:val="20"/>
                            </w:rPr>
                            <w:t>x</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E93FC55"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sidR="00455294">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rsidP="00C6271B">
          <w:pPr>
            <w:pStyle w:val="TOCHeading"/>
          </w:pPr>
          <w:r>
            <w:t>Contents</w:t>
          </w:r>
        </w:p>
        <w:p w14:paraId="150EBAE6" w14:textId="58E6C4C9" w:rsidR="00123022" w:rsidRDefault="00FF22B1">
          <w:pPr>
            <w:pStyle w:val="TOC1"/>
            <w:tabs>
              <w:tab w:val="right" w:leader="dot" w:pos="9346"/>
            </w:tabs>
            <w:rPr>
              <w:noProof/>
              <w:sz w:val="22"/>
              <w:szCs w:val="22"/>
              <w:lang w:eastAsia="zh-CN"/>
            </w:rPr>
          </w:pPr>
          <w:r>
            <w:fldChar w:fldCharType="begin"/>
          </w:r>
          <w:r>
            <w:instrText>TOC \o "1-2" \h \z \u</w:instrText>
          </w:r>
          <w:r>
            <w:fldChar w:fldCharType="separate"/>
          </w:r>
          <w:hyperlink w:anchor="_Toc78191719" w:history="1">
            <w:r w:rsidR="00123022" w:rsidRPr="00947E58">
              <w:rPr>
                <w:rStyle w:val="Hyperlink"/>
                <w:noProof/>
              </w:rPr>
              <w:t>Executive Summary</w:t>
            </w:r>
            <w:r w:rsidR="00123022">
              <w:rPr>
                <w:noProof/>
                <w:webHidden/>
              </w:rPr>
              <w:tab/>
            </w:r>
            <w:r w:rsidR="00123022">
              <w:rPr>
                <w:noProof/>
                <w:webHidden/>
              </w:rPr>
              <w:fldChar w:fldCharType="begin"/>
            </w:r>
            <w:r w:rsidR="00123022">
              <w:rPr>
                <w:noProof/>
                <w:webHidden/>
              </w:rPr>
              <w:instrText xml:space="preserve"> PAGEREF _Toc78191719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7124B7C8" w14:textId="43F654A7" w:rsidR="00123022" w:rsidRDefault="00000000">
          <w:pPr>
            <w:pStyle w:val="TOC2"/>
            <w:tabs>
              <w:tab w:val="right" w:leader="dot" w:pos="9346"/>
            </w:tabs>
            <w:rPr>
              <w:noProof/>
              <w:sz w:val="22"/>
              <w:szCs w:val="22"/>
              <w:lang w:eastAsia="zh-CN"/>
            </w:rPr>
          </w:pPr>
          <w:hyperlink w:anchor="_Toc78191720"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20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28AB76A2" w14:textId="7B130675" w:rsidR="00123022" w:rsidRDefault="00000000">
          <w:pPr>
            <w:pStyle w:val="TOC2"/>
            <w:tabs>
              <w:tab w:val="right" w:leader="dot" w:pos="9346"/>
            </w:tabs>
            <w:rPr>
              <w:noProof/>
              <w:sz w:val="22"/>
              <w:szCs w:val="22"/>
              <w:lang w:eastAsia="zh-CN"/>
            </w:rPr>
          </w:pPr>
          <w:hyperlink w:anchor="_Toc78191721"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21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54F2EBCF" w14:textId="228B4992" w:rsidR="00123022" w:rsidRDefault="00000000">
          <w:pPr>
            <w:pStyle w:val="TOC1"/>
            <w:tabs>
              <w:tab w:val="right" w:leader="dot" w:pos="9346"/>
            </w:tabs>
            <w:rPr>
              <w:noProof/>
              <w:sz w:val="22"/>
              <w:szCs w:val="22"/>
              <w:lang w:eastAsia="zh-CN"/>
            </w:rPr>
          </w:pPr>
          <w:hyperlink w:anchor="_Toc78191722" w:history="1">
            <w:r w:rsidR="00123022" w:rsidRPr="00947E58">
              <w:rPr>
                <w:rStyle w:val="Hyperlink"/>
                <w:noProof/>
              </w:rPr>
              <w:t>Introduction</w:t>
            </w:r>
            <w:r w:rsidR="00123022">
              <w:rPr>
                <w:noProof/>
                <w:webHidden/>
              </w:rPr>
              <w:tab/>
            </w:r>
            <w:r w:rsidR="00123022">
              <w:rPr>
                <w:noProof/>
                <w:webHidden/>
              </w:rPr>
              <w:fldChar w:fldCharType="begin"/>
            </w:r>
            <w:r w:rsidR="00123022">
              <w:rPr>
                <w:noProof/>
                <w:webHidden/>
              </w:rPr>
              <w:instrText xml:space="preserve"> PAGEREF _Toc78191722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064D3E91" w14:textId="0956102A" w:rsidR="00123022" w:rsidRDefault="00000000">
          <w:pPr>
            <w:pStyle w:val="TOC1"/>
            <w:tabs>
              <w:tab w:val="right" w:leader="dot" w:pos="9346"/>
            </w:tabs>
            <w:rPr>
              <w:noProof/>
              <w:sz w:val="22"/>
              <w:szCs w:val="22"/>
              <w:lang w:eastAsia="zh-CN"/>
            </w:rPr>
          </w:pPr>
          <w:hyperlink w:anchor="_Toc78191723" w:history="1">
            <w:r w:rsidR="00123022" w:rsidRPr="00947E58">
              <w:rPr>
                <w:rStyle w:val="Hyperlink"/>
                <w:noProof/>
              </w:rPr>
              <w:t>Project Details</w:t>
            </w:r>
            <w:r w:rsidR="00123022">
              <w:rPr>
                <w:noProof/>
                <w:webHidden/>
              </w:rPr>
              <w:tab/>
            </w:r>
            <w:r w:rsidR="00123022">
              <w:rPr>
                <w:noProof/>
                <w:webHidden/>
              </w:rPr>
              <w:fldChar w:fldCharType="begin"/>
            </w:r>
            <w:r w:rsidR="00123022">
              <w:rPr>
                <w:noProof/>
                <w:webHidden/>
              </w:rPr>
              <w:instrText xml:space="preserve"> PAGEREF _Toc78191723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5C65F666" w14:textId="11BE2D1E" w:rsidR="00123022" w:rsidRDefault="00000000">
          <w:pPr>
            <w:pStyle w:val="TOC2"/>
            <w:tabs>
              <w:tab w:val="right" w:leader="dot" w:pos="9346"/>
            </w:tabs>
            <w:rPr>
              <w:noProof/>
              <w:sz w:val="22"/>
              <w:szCs w:val="22"/>
              <w:lang w:eastAsia="zh-CN"/>
            </w:rPr>
          </w:pPr>
          <w:hyperlink w:anchor="_Toc78191724" w:history="1">
            <w:r w:rsidR="00123022" w:rsidRPr="00947E58">
              <w:rPr>
                <w:rStyle w:val="Hyperlink"/>
                <w:noProof/>
              </w:rPr>
              <w:t>Project Name</w:t>
            </w:r>
            <w:r w:rsidR="00123022">
              <w:rPr>
                <w:noProof/>
                <w:webHidden/>
              </w:rPr>
              <w:tab/>
            </w:r>
            <w:r w:rsidR="00123022">
              <w:rPr>
                <w:noProof/>
                <w:webHidden/>
              </w:rPr>
              <w:fldChar w:fldCharType="begin"/>
            </w:r>
            <w:r w:rsidR="00123022">
              <w:rPr>
                <w:noProof/>
                <w:webHidden/>
              </w:rPr>
              <w:instrText xml:space="preserve"> PAGEREF _Toc78191724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4EAA89F6" w14:textId="6802C004" w:rsidR="00123022" w:rsidRDefault="00000000">
          <w:pPr>
            <w:pStyle w:val="TOC2"/>
            <w:tabs>
              <w:tab w:val="right" w:leader="dot" w:pos="9346"/>
            </w:tabs>
            <w:rPr>
              <w:noProof/>
              <w:sz w:val="22"/>
              <w:szCs w:val="22"/>
              <w:lang w:eastAsia="zh-CN"/>
            </w:rPr>
          </w:pPr>
          <w:hyperlink w:anchor="_Toc78191725" w:history="1">
            <w:r w:rsidR="00123022" w:rsidRPr="00947E58">
              <w:rPr>
                <w:rStyle w:val="Hyperlink"/>
                <w:noProof/>
              </w:rPr>
              <w:t>Overview of Industry Client</w:t>
            </w:r>
            <w:r w:rsidR="00123022">
              <w:rPr>
                <w:noProof/>
                <w:webHidden/>
              </w:rPr>
              <w:tab/>
            </w:r>
            <w:r w:rsidR="00123022">
              <w:rPr>
                <w:noProof/>
                <w:webHidden/>
              </w:rPr>
              <w:fldChar w:fldCharType="begin"/>
            </w:r>
            <w:r w:rsidR="00123022">
              <w:rPr>
                <w:noProof/>
                <w:webHidden/>
              </w:rPr>
              <w:instrText xml:space="preserve"> PAGEREF _Toc78191725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7F7B7336" w14:textId="645F4317" w:rsidR="00123022" w:rsidRDefault="00000000">
          <w:pPr>
            <w:pStyle w:val="TOC2"/>
            <w:tabs>
              <w:tab w:val="right" w:leader="dot" w:pos="9346"/>
            </w:tabs>
            <w:rPr>
              <w:noProof/>
              <w:sz w:val="22"/>
              <w:szCs w:val="22"/>
              <w:lang w:eastAsia="zh-CN"/>
            </w:rPr>
          </w:pPr>
          <w:hyperlink w:anchor="_Toc78191726" w:history="1">
            <w:r w:rsidR="00123022" w:rsidRPr="00947E58">
              <w:rPr>
                <w:rStyle w:val="Hyperlink"/>
                <w:noProof/>
              </w:rPr>
              <w:t>Project Background</w:t>
            </w:r>
            <w:r w:rsidR="00123022">
              <w:rPr>
                <w:noProof/>
                <w:webHidden/>
              </w:rPr>
              <w:tab/>
            </w:r>
            <w:r w:rsidR="00123022">
              <w:rPr>
                <w:noProof/>
                <w:webHidden/>
              </w:rPr>
              <w:fldChar w:fldCharType="begin"/>
            </w:r>
            <w:r w:rsidR="00123022">
              <w:rPr>
                <w:noProof/>
                <w:webHidden/>
              </w:rPr>
              <w:instrText xml:space="preserve"> PAGEREF _Toc78191726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3DFFDE72" w14:textId="7FF9F3C0" w:rsidR="00123022" w:rsidRDefault="00000000">
          <w:pPr>
            <w:pStyle w:val="TOC1"/>
            <w:tabs>
              <w:tab w:val="right" w:leader="dot" w:pos="9346"/>
            </w:tabs>
            <w:rPr>
              <w:noProof/>
              <w:sz w:val="22"/>
              <w:szCs w:val="22"/>
              <w:lang w:eastAsia="zh-CN"/>
            </w:rPr>
          </w:pPr>
          <w:hyperlink w:anchor="_Toc78191727" w:history="1">
            <w:r w:rsidR="00123022" w:rsidRPr="00947E58">
              <w:rPr>
                <w:rStyle w:val="Hyperlink"/>
                <w:noProof/>
              </w:rPr>
              <w:t>Project Scope</w:t>
            </w:r>
            <w:r w:rsidR="00123022">
              <w:rPr>
                <w:noProof/>
                <w:webHidden/>
              </w:rPr>
              <w:tab/>
            </w:r>
            <w:r w:rsidR="00123022">
              <w:rPr>
                <w:noProof/>
                <w:webHidden/>
              </w:rPr>
              <w:fldChar w:fldCharType="begin"/>
            </w:r>
            <w:r w:rsidR="00123022">
              <w:rPr>
                <w:noProof/>
                <w:webHidden/>
              </w:rPr>
              <w:instrText xml:space="preserve"> PAGEREF _Toc78191727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C0590C3" w14:textId="7AB63BAB" w:rsidR="00123022" w:rsidRDefault="00000000">
          <w:pPr>
            <w:pStyle w:val="TOC2"/>
            <w:tabs>
              <w:tab w:val="right" w:leader="dot" w:pos="9346"/>
            </w:tabs>
            <w:rPr>
              <w:noProof/>
              <w:sz w:val="22"/>
              <w:szCs w:val="22"/>
              <w:lang w:eastAsia="zh-CN"/>
            </w:rPr>
          </w:pPr>
          <w:hyperlink w:anchor="_Toc78191728" w:history="1">
            <w:r w:rsidR="00123022" w:rsidRPr="00947E58">
              <w:rPr>
                <w:rStyle w:val="Hyperlink"/>
                <w:noProof/>
              </w:rPr>
              <w:t>Project Goal(s)</w:t>
            </w:r>
            <w:r w:rsidR="00123022">
              <w:rPr>
                <w:noProof/>
                <w:webHidden/>
              </w:rPr>
              <w:tab/>
            </w:r>
            <w:r w:rsidR="00123022">
              <w:rPr>
                <w:noProof/>
                <w:webHidden/>
              </w:rPr>
              <w:fldChar w:fldCharType="begin"/>
            </w:r>
            <w:r w:rsidR="00123022">
              <w:rPr>
                <w:noProof/>
                <w:webHidden/>
              </w:rPr>
              <w:instrText xml:space="preserve"> PAGEREF _Toc78191728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C8F380C" w14:textId="17E9FE7E" w:rsidR="00123022" w:rsidRDefault="00000000">
          <w:pPr>
            <w:pStyle w:val="TOC2"/>
            <w:tabs>
              <w:tab w:val="right" w:leader="dot" w:pos="9346"/>
            </w:tabs>
            <w:rPr>
              <w:noProof/>
              <w:sz w:val="22"/>
              <w:szCs w:val="22"/>
              <w:lang w:eastAsia="zh-CN"/>
            </w:rPr>
          </w:pPr>
          <w:hyperlink w:anchor="_Toc78191729" w:history="1">
            <w:r w:rsidR="00123022" w:rsidRPr="00947E58">
              <w:rPr>
                <w:rStyle w:val="Hyperlink"/>
                <w:noProof/>
              </w:rPr>
              <w:t>Benefits of Project</w:t>
            </w:r>
            <w:r w:rsidR="00123022">
              <w:rPr>
                <w:noProof/>
                <w:webHidden/>
              </w:rPr>
              <w:tab/>
            </w:r>
            <w:r w:rsidR="00123022">
              <w:rPr>
                <w:noProof/>
                <w:webHidden/>
              </w:rPr>
              <w:fldChar w:fldCharType="begin"/>
            </w:r>
            <w:r w:rsidR="00123022">
              <w:rPr>
                <w:noProof/>
                <w:webHidden/>
              </w:rPr>
              <w:instrText xml:space="preserve"> PAGEREF _Toc78191729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3D65E878" w14:textId="2DF7A2EA" w:rsidR="00123022" w:rsidRDefault="00000000">
          <w:pPr>
            <w:pStyle w:val="TOC2"/>
            <w:tabs>
              <w:tab w:val="right" w:leader="dot" w:pos="9346"/>
            </w:tabs>
            <w:rPr>
              <w:noProof/>
              <w:sz w:val="22"/>
              <w:szCs w:val="22"/>
              <w:lang w:eastAsia="zh-CN"/>
            </w:rPr>
          </w:pPr>
          <w:hyperlink w:anchor="_Toc78191730" w:history="1">
            <w:r w:rsidR="00123022" w:rsidRPr="00947E58">
              <w:rPr>
                <w:rStyle w:val="Hyperlink"/>
                <w:noProof/>
              </w:rPr>
              <w:t>Project Requirements</w:t>
            </w:r>
            <w:r w:rsidR="00123022">
              <w:rPr>
                <w:noProof/>
                <w:webHidden/>
              </w:rPr>
              <w:tab/>
            </w:r>
            <w:r w:rsidR="00123022">
              <w:rPr>
                <w:noProof/>
                <w:webHidden/>
              </w:rPr>
              <w:fldChar w:fldCharType="begin"/>
            </w:r>
            <w:r w:rsidR="00123022">
              <w:rPr>
                <w:noProof/>
                <w:webHidden/>
              </w:rPr>
              <w:instrText xml:space="preserve"> PAGEREF _Toc78191730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099421B5" w14:textId="6108E29D" w:rsidR="00123022" w:rsidRDefault="00000000">
          <w:pPr>
            <w:pStyle w:val="TOC2"/>
            <w:tabs>
              <w:tab w:val="right" w:leader="dot" w:pos="9346"/>
            </w:tabs>
            <w:rPr>
              <w:noProof/>
              <w:sz w:val="22"/>
              <w:szCs w:val="22"/>
              <w:lang w:eastAsia="zh-CN"/>
            </w:rPr>
          </w:pPr>
          <w:hyperlink w:anchor="_Toc78191731" w:history="1">
            <w:r w:rsidR="00123022" w:rsidRPr="00947E58">
              <w:rPr>
                <w:rStyle w:val="Hyperlink"/>
                <w:noProof/>
              </w:rPr>
              <w:t>Expected Deliverables</w:t>
            </w:r>
            <w:r w:rsidR="00123022">
              <w:rPr>
                <w:noProof/>
                <w:webHidden/>
              </w:rPr>
              <w:tab/>
            </w:r>
            <w:r w:rsidR="00123022">
              <w:rPr>
                <w:noProof/>
                <w:webHidden/>
              </w:rPr>
              <w:fldChar w:fldCharType="begin"/>
            </w:r>
            <w:r w:rsidR="00123022">
              <w:rPr>
                <w:noProof/>
                <w:webHidden/>
              </w:rPr>
              <w:instrText xml:space="preserve"> PAGEREF _Toc78191731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2DDD5A1" w14:textId="3CF9B835" w:rsidR="00123022" w:rsidRDefault="00000000">
          <w:pPr>
            <w:pStyle w:val="TOC2"/>
            <w:tabs>
              <w:tab w:val="right" w:leader="dot" w:pos="9346"/>
            </w:tabs>
            <w:rPr>
              <w:noProof/>
              <w:sz w:val="22"/>
              <w:szCs w:val="22"/>
              <w:lang w:eastAsia="zh-CN"/>
            </w:rPr>
          </w:pPr>
          <w:hyperlink w:anchor="_Toc78191732"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32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63592FCB" w14:textId="0CDA7F32" w:rsidR="00123022" w:rsidRDefault="00000000">
          <w:pPr>
            <w:pStyle w:val="TOC2"/>
            <w:tabs>
              <w:tab w:val="right" w:leader="dot" w:pos="9346"/>
            </w:tabs>
            <w:rPr>
              <w:noProof/>
              <w:sz w:val="22"/>
              <w:szCs w:val="22"/>
              <w:lang w:eastAsia="zh-CN"/>
            </w:rPr>
          </w:pPr>
          <w:hyperlink w:anchor="_Toc78191733"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33 \h </w:instrText>
            </w:r>
            <w:r w:rsidR="00123022">
              <w:rPr>
                <w:noProof/>
                <w:webHidden/>
              </w:rPr>
            </w:r>
            <w:r w:rsidR="00123022">
              <w:rPr>
                <w:noProof/>
                <w:webHidden/>
              </w:rPr>
              <w:fldChar w:fldCharType="separate"/>
            </w:r>
            <w:r w:rsidR="00444B08">
              <w:rPr>
                <w:noProof/>
                <w:webHidden/>
              </w:rPr>
              <w:t>4</w:t>
            </w:r>
            <w:r w:rsidR="00123022">
              <w:rPr>
                <w:noProof/>
                <w:webHidden/>
              </w:rPr>
              <w:fldChar w:fldCharType="end"/>
            </w:r>
          </w:hyperlink>
        </w:p>
        <w:p w14:paraId="6F8B6253" w14:textId="1A007E85" w:rsidR="00123022" w:rsidRDefault="00000000">
          <w:pPr>
            <w:pStyle w:val="TOC1"/>
            <w:tabs>
              <w:tab w:val="right" w:leader="dot" w:pos="9346"/>
            </w:tabs>
            <w:rPr>
              <w:noProof/>
              <w:sz w:val="22"/>
              <w:szCs w:val="22"/>
              <w:lang w:eastAsia="zh-CN"/>
            </w:rPr>
          </w:pPr>
          <w:hyperlink w:anchor="_Toc78191734" w:history="1">
            <w:r w:rsidR="00123022" w:rsidRPr="00947E58">
              <w:rPr>
                <w:rStyle w:val="Hyperlink"/>
                <w:noProof/>
              </w:rPr>
              <w:t>Stakeholder Management</w:t>
            </w:r>
            <w:r w:rsidR="00123022">
              <w:rPr>
                <w:noProof/>
                <w:webHidden/>
              </w:rPr>
              <w:tab/>
            </w:r>
            <w:r w:rsidR="00123022">
              <w:rPr>
                <w:noProof/>
                <w:webHidden/>
              </w:rPr>
              <w:fldChar w:fldCharType="begin"/>
            </w:r>
            <w:r w:rsidR="00123022">
              <w:rPr>
                <w:noProof/>
                <w:webHidden/>
              </w:rPr>
              <w:instrText xml:space="preserve"> PAGEREF _Toc78191734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5147F35A" w14:textId="17BF03A3" w:rsidR="00123022" w:rsidRDefault="00000000">
          <w:pPr>
            <w:pStyle w:val="TOC2"/>
            <w:tabs>
              <w:tab w:val="right" w:leader="dot" w:pos="9346"/>
            </w:tabs>
            <w:rPr>
              <w:noProof/>
              <w:sz w:val="22"/>
              <w:szCs w:val="22"/>
              <w:lang w:eastAsia="zh-CN"/>
            </w:rPr>
          </w:pPr>
          <w:hyperlink w:anchor="_Toc78191735" w:history="1">
            <w:r w:rsidR="00123022" w:rsidRPr="00947E58">
              <w:rPr>
                <w:rStyle w:val="Hyperlink"/>
                <w:noProof/>
              </w:rPr>
              <w:t>Project Hierarchy</w:t>
            </w:r>
            <w:r w:rsidR="00123022">
              <w:rPr>
                <w:noProof/>
                <w:webHidden/>
              </w:rPr>
              <w:tab/>
            </w:r>
            <w:r w:rsidR="00123022">
              <w:rPr>
                <w:noProof/>
                <w:webHidden/>
              </w:rPr>
              <w:fldChar w:fldCharType="begin"/>
            </w:r>
            <w:r w:rsidR="00123022">
              <w:rPr>
                <w:noProof/>
                <w:webHidden/>
              </w:rPr>
              <w:instrText xml:space="preserve"> PAGEREF _Toc78191735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504F9E6F" w14:textId="61A87211" w:rsidR="00123022" w:rsidRDefault="00000000">
          <w:pPr>
            <w:pStyle w:val="TOC2"/>
            <w:tabs>
              <w:tab w:val="right" w:leader="dot" w:pos="9346"/>
            </w:tabs>
            <w:rPr>
              <w:noProof/>
              <w:sz w:val="22"/>
              <w:szCs w:val="22"/>
              <w:lang w:eastAsia="zh-CN"/>
            </w:rPr>
          </w:pPr>
          <w:hyperlink w:anchor="_Toc78191736" w:history="1">
            <w:r w:rsidR="00123022" w:rsidRPr="00947E58">
              <w:rPr>
                <w:rStyle w:val="Hyperlink"/>
                <w:noProof/>
              </w:rPr>
              <w:t>Reporting and Meetings</w:t>
            </w:r>
            <w:r w:rsidR="00123022">
              <w:rPr>
                <w:noProof/>
                <w:webHidden/>
              </w:rPr>
              <w:tab/>
            </w:r>
            <w:r w:rsidR="00123022">
              <w:rPr>
                <w:noProof/>
                <w:webHidden/>
              </w:rPr>
              <w:fldChar w:fldCharType="begin"/>
            </w:r>
            <w:r w:rsidR="00123022">
              <w:rPr>
                <w:noProof/>
                <w:webHidden/>
              </w:rPr>
              <w:instrText xml:space="preserve"> PAGEREF _Toc78191736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197DE0E4" w14:textId="5190CB7A" w:rsidR="00123022" w:rsidRDefault="00000000">
          <w:pPr>
            <w:pStyle w:val="TOC2"/>
            <w:tabs>
              <w:tab w:val="right" w:leader="dot" w:pos="9346"/>
            </w:tabs>
            <w:rPr>
              <w:noProof/>
              <w:sz w:val="22"/>
              <w:szCs w:val="22"/>
              <w:lang w:eastAsia="zh-CN"/>
            </w:rPr>
          </w:pPr>
          <w:hyperlink w:anchor="_Toc78191737"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37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0D295922" w14:textId="79EE5436" w:rsidR="00123022" w:rsidRDefault="00000000">
          <w:pPr>
            <w:pStyle w:val="TOC2"/>
            <w:tabs>
              <w:tab w:val="right" w:leader="dot" w:pos="9346"/>
            </w:tabs>
            <w:rPr>
              <w:noProof/>
              <w:sz w:val="22"/>
              <w:szCs w:val="22"/>
              <w:lang w:eastAsia="zh-CN"/>
            </w:rPr>
          </w:pPr>
          <w:hyperlink w:anchor="_Toc78191738"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38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064D19B7" w14:textId="6CA91862" w:rsidR="00123022" w:rsidRDefault="00000000">
          <w:pPr>
            <w:pStyle w:val="TOC1"/>
            <w:tabs>
              <w:tab w:val="right" w:leader="dot" w:pos="9346"/>
            </w:tabs>
            <w:rPr>
              <w:noProof/>
              <w:sz w:val="22"/>
              <w:szCs w:val="22"/>
              <w:lang w:eastAsia="zh-CN"/>
            </w:rPr>
          </w:pPr>
          <w:hyperlink w:anchor="_Toc78191739" w:history="1">
            <w:r w:rsidR="00123022" w:rsidRPr="00947E58">
              <w:rPr>
                <w:rStyle w:val="Hyperlink"/>
                <w:noProof/>
              </w:rPr>
              <w:t>Student Skills</w:t>
            </w:r>
            <w:r w:rsidR="00123022">
              <w:rPr>
                <w:noProof/>
                <w:webHidden/>
              </w:rPr>
              <w:tab/>
            </w:r>
            <w:r w:rsidR="00123022">
              <w:rPr>
                <w:noProof/>
                <w:webHidden/>
              </w:rPr>
              <w:fldChar w:fldCharType="begin"/>
            </w:r>
            <w:r w:rsidR="00123022">
              <w:rPr>
                <w:noProof/>
                <w:webHidden/>
              </w:rPr>
              <w:instrText xml:space="preserve"> PAGEREF _Toc78191739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56E022F9" w14:textId="20373595" w:rsidR="00123022" w:rsidRDefault="00000000">
          <w:pPr>
            <w:pStyle w:val="TOC2"/>
            <w:tabs>
              <w:tab w:val="right" w:leader="dot" w:pos="9346"/>
            </w:tabs>
            <w:rPr>
              <w:noProof/>
              <w:sz w:val="22"/>
              <w:szCs w:val="22"/>
              <w:lang w:eastAsia="zh-CN"/>
            </w:rPr>
          </w:pPr>
          <w:hyperlink w:anchor="_Toc78191740" w:history="1">
            <w:r w:rsidR="00123022" w:rsidRPr="00947E58">
              <w:rPr>
                <w:rStyle w:val="Hyperlink"/>
                <w:noProof/>
              </w:rPr>
              <w:t>General Skills Required</w:t>
            </w:r>
            <w:r w:rsidR="00123022">
              <w:rPr>
                <w:noProof/>
                <w:webHidden/>
              </w:rPr>
              <w:tab/>
            </w:r>
            <w:r w:rsidR="00123022">
              <w:rPr>
                <w:noProof/>
                <w:webHidden/>
              </w:rPr>
              <w:fldChar w:fldCharType="begin"/>
            </w:r>
            <w:r w:rsidR="00123022">
              <w:rPr>
                <w:noProof/>
                <w:webHidden/>
              </w:rPr>
              <w:instrText xml:space="preserve"> PAGEREF _Toc78191740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6FAA8BB6" w14:textId="441EBFEF" w:rsidR="00123022" w:rsidRDefault="00000000">
          <w:pPr>
            <w:pStyle w:val="TOC2"/>
            <w:tabs>
              <w:tab w:val="right" w:leader="dot" w:pos="9346"/>
            </w:tabs>
            <w:rPr>
              <w:noProof/>
              <w:sz w:val="22"/>
              <w:szCs w:val="22"/>
              <w:lang w:eastAsia="zh-CN"/>
            </w:rPr>
          </w:pPr>
          <w:hyperlink w:anchor="_Toc78191741" w:history="1">
            <w:r w:rsidR="00123022" w:rsidRPr="00947E58">
              <w:rPr>
                <w:rStyle w:val="Hyperlink"/>
                <w:noProof/>
              </w:rPr>
              <w:t>ICT Specific Skills Required</w:t>
            </w:r>
            <w:r w:rsidR="00123022">
              <w:rPr>
                <w:noProof/>
                <w:webHidden/>
              </w:rPr>
              <w:tab/>
            </w:r>
            <w:r w:rsidR="00123022">
              <w:rPr>
                <w:noProof/>
                <w:webHidden/>
              </w:rPr>
              <w:fldChar w:fldCharType="begin"/>
            </w:r>
            <w:r w:rsidR="00123022">
              <w:rPr>
                <w:noProof/>
                <w:webHidden/>
              </w:rPr>
              <w:instrText xml:space="preserve"> PAGEREF _Toc78191741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7CBEBC79" w14:textId="67285985" w:rsidR="00123022" w:rsidRDefault="00000000">
          <w:pPr>
            <w:pStyle w:val="TOC2"/>
            <w:tabs>
              <w:tab w:val="right" w:leader="dot" w:pos="9346"/>
            </w:tabs>
            <w:rPr>
              <w:noProof/>
              <w:sz w:val="22"/>
              <w:szCs w:val="22"/>
              <w:lang w:eastAsia="zh-CN"/>
            </w:rPr>
          </w:pPr>
          <w:hyperlink w:anchor="_Toc78191742" w:history="1">
            <w:r w:rsidR="00123022" w:rsidRPr="00947E58">
              <w:rPr>
                <w:rStyle w:val="Hyperlink"/>
                <w:noProof/>
              </w:rPr>
              <w:t>Skills from Relevant L6 and L7 Courses</w:t>
            </w:r>
            <w:r w:rsidR="00123022">
              <w:rPr>
                <w:noProof/>
                <w:webHidden/>
              </w:rPr>
              <w:tab/>
            </w:r>
            <w:r w:rsidR="00123022">
              <w:rPr>
                <w:noProof/>
                <w:webHidden/>
              </w:rPr>
              <w:fldChar w:fldCharType="begin"/>
            </w:r>
            <w:r w:rsidR="00123022">
              <w:rPr>
                <w:noProof/>
                <w:webHidden/>
              </w:rPr>
              <w:instrText xml:space="preserve"> PAGEREF _Toc78191742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3C517BCC" w14:textId="042DCC46" w:rsidR="00123022" w:rsidRDefault="00000000">
          <w:pPr>
            <w:pStyle w:val="TOC2"/>
            <w:tabs>
              <w:tab w:val="right" w:leader="dot" w:pos="9346"/>
            </w:tabs>
            <w:rPr>
              <w:noProof/>
              <w:sz w:val="22"/>
              <w:szCs w:val="22"/>
              <w:lang w:eastAsia="zh-CN"/>
            </w:rPr>
          </w:pPr>
          <w:hyperlink w:anchor="_Toc78191743" w:history="1">
            <w:r w:rsidR="00123022" w:rsidRPr="00947E58">
              <w:rPr>
                <w:rStyle w:val="Hyperlink"/>
                <w:noProof/>
              </w:rPr>
              <w:t>Approach to Learning New Skills</w:t>
            </w:r>
            <w:r w:rsidR="00123022">
              <w:rPr>
                <w:noProof/>
                <w:webHidden/>
              </w:rPr>
              <w:tab/>
            </w:r>
            <w:r w:rsidR="00123022">
              <w:rPr>
                <w:noProof/>
                <w:webHidden/>
              </w:rPr>
              <w:fldChar w:fldCharType="begin"/>
            </w:r>
            <w:r w:rsidR="00123022">
              <w:rPr>
                <w:noProof/>
                <w:webHidden/>
              </w:rPr>
              <w:instrText xml:space="preserve"> PAGEREF _Toc78191743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1D07151B" w14:textId="30B761A9" w:rsidR="00123022" w:rsidRDefault="00000000">
          <w:pPr>
            <w:pStyle w:val="TOC2"/>
            <w:tabs>
              <w:tab w:val="right" w:leader="dot" w:pos="9346"/>
            </w:tabs>
            <w:rPr>
              <w:noProof/>
              <w:sz w:val="22"/>
              <w:szCs w:val="22"/>
              <w:lang w:eastAsia="zh-CN"/>
            </w:rPr>
          </w:pPr>
          <w:hyperlink w:anchor="_Toc78191744"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44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33C1780A" w14:textId="211575AF" w:rsidR="00123022" w:rsidRDefault="00000000">
          <w:pPr>
            <w:pStyle w:val="TOC2"/>
            <w:tabs>
              <w:tab w:val="right" w:leader="dot" w:pos="9346"/>
            </w:tabs>
            <w:rPr>
              <w:noProof/>
              <w:sz w:val="22"/>
              <w:szCs w:val="22"/>
              <w:lang w:eastAsia="zh-CN"/>
            </w:rPr>
          </w:pPr>
          <w:hyperlink w:anchor="_Toc78191745"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45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2026D933" w14:textId="5BFC75FF" w:rsidR="00123022" w:rsidRDefault="00000000">
          <w:pPr>
            <w:pStyle w:val="TOC1"/>
            <w:tabs>
              <w:tab w:val="right" w:leader="dot" w:pos="9346"/>
            </w:tabs>
            <w:rPr>
              <w:noProof/>
              <w:sz w:val="22"/>
              <w:szCs w:val="22"/>
              <w:lang w:eastAsia="zh-CN"/>
            </w:rPr>
          </w:pPr>
          <w:hyperlink w:anchor="_Toc78191746" w:history="1">
            <w:r w:rsidR="00123022" w:rsidRPr="00947E58">
              <w:rPr>
                <w:rStyle w:val="Hyperlink"/>
                <w:noProof/>
              </w:rPr>
              <w:t>Project Plan – High Level</w:t>
            </w:r>
            <w:r w:rsidR="00123022">
              <w:rPr>
                <w:noProof/>
                <w:webHidden/>
              </w:rPr>
              <w:tab/>
            </w:r>
            <w:r w:rsidR="00123022">
              <w:rPr>
                <w:noProof/>
                <w:webHidden/>
              </w:rPr>
              <w:fldChar w:fldCharType="begin"/>
            </w:r>
            <w:r w:rsidR="00123022">
              <w:rPr>
                <w:noProof/>
                <w:webHidden/>
              </w:rPr>
              <w:instrText xml:space="preserve"> PAGEREF _Toc78191746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0D672A89" w14:textId="799330BF" w:rsidR="00123022" w:rsidRDefault="00000000">
          <w:pPr>
            <w:pStyle w:val="TOC2"/>
            <w:tabs>
              <w:tab w:val="right" w:leader="dot" w:pos="9346"/>
            </w:tabs>
            <w:rPr>
              <w:noProof/>
              <w:sz w:val="22"/>
              <w:szCs w:val="22"/>
              <w:lang w:eastAsia="zh-CN"/>
            </w:rPr>
          </w:pPr>
          <w:hyperlink w:anchor="_Toc78191747" w:history="1">
            <w:r w:rsidR="00123022" w:rsidRPr="00947E58">
              <w:rPr>
                <w:rStyle w:val="Hyperlink"/>
                <w:noProof/>
              </w:rPr>
              <w:t>Phases</w:t>
            </w:r>
            <w:r w:rsidR="00123022">
              <w:rPr>
                <w:noProof/>
                <w:webHidden/>
              </w:rPr>
              <w:tab/>
            </w:r>
            <w:r w:rsidR="00123022">
              <w:rPr>
                <w:noProof/>
                <w:webHidden/>
              </w:rPr>
              <w:fldChar w:fldCharType="begin"/>
            </w:r>
            <w:r w:rsidR="00123022">
              <w:rPr>
                <w:noProof/>
                <w:webHidden/>
              </w:rPr>
              <w:instrText xml:space="preserve"> PAGEREF _Toc78191747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49D7754D" w14:textId="131405AE" w:rsidR="00123022" w:rsidRDefault="00000000">
          <w:pPr>
            <w:pStyle w:val="TOC2"/>
            <w:tabs>
              <w:tab w:val="right" w:leader="dot" w:pos="9346"/>
            </w:tabs>
            <w:rPr>
              <w:noProof/>
              <w:sz w:val="22"/>
              <w:szCs w:val="22"/>
              <w:lang w:eastAsia="zh-CN"/>
            </w:rPr>
          </w:pPr>
          <w:hyperlink w:anchor="_Toc78191748" w:history="1">
            <w:r w:rsidR="00123022" w:rsidRPr="00947E58">
              <w:rPr>
                <w:rStyle w:val="Hyperlink"/>
                <w:noProof/>
              </w:rPr>
              <w:t>Timetable</w:t>
            </w:r>
            <w:r w:rsidR="00123022">
              <w:rPr>
                <w:noProof/>
                <w:webHidden/>
              </w:rPr>
              <w:tab/>
            </w:r>
            <w:r w:rsidR="00123022">
              <w:rPr>
                <w:noProof/>
                <w:webHidden/>
              </w:rPr>
              <w:fldChar w:fldCharType="begin"/>
            </w:r>
            <w:r w:rsidR="00123022">
              <w:rPr>
                <w:noProof/>
                <w:webHidden/>
              </w:rPr>
              <w:instrText xml:space="preserve"> PAGEREF _Toc78191748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69BBF944" w14:textId="35F33928" w:rsidR="00123022" w:rsidRDefault="00000000">
          <w:pPr>
            <w:pStyle w:val="TOC2"/>
            <w:tabs>
              <w:tab w:val="right" w:leader="dot" w:pos="9346"/>
            </w:tabs>
            <w:rPr>
              <w:noProof/>
              <w:sz w:val="22"/>
              <w:szCs w:val="22"/>
              <w:lang w:eastAsia="zh-CN"/>
            </w:rPr>
          </w:pPr>
          <w:hyperlink w:anchor="_Toc78191749" w:history="1">
            <w:r w:rsidR="00123022" w:rsidRPr="00947E58">
              <w:rPr>
                <w:rStyle w:val="Hyperlink"/>
                <w:noProof/>
              </w:rPr>
              <w:t>Burndown Charts</w:t>
            </w:r>
            <w:r w:rsidR="00123022">
              <w:rPr>
                <w:noProof/>
                <w:webHidden/>
              </w:rPr>
              <w:tab/>
            </w:r>
            <w:r w:rsidR="00123022">
              <w:rPr>
                <w:noProof/>
                <w:webHidden/>
              </w:rPr>
              <w:fldChar w:fldCharType="begin"/>
            </w:r>
            <w:r w:rsidR="00123022">
              <w:rPr>
                <w:noProof/>
                <w:webHidden/>
              </w:rPr>
              <w:instrText xml:space="preserve"> PAGEREF _Toc78191749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6B568DED" w14:textId="2DA96560" w:rsidR="00123022" w:rsidRDefault="00000000">
          <w:pPr>
            <w:pStyle w:val="TOC2"/>
            <w:tabs>
              <w:tab w:val="right" w:leader="dot" w:pos="9346"/>
            </w:tabs>
            <w:rPr>
              <w:noProof/>
              <w:sz w:val="22"/>
              <w:szCs w:val="22"/>
              <w:lang w:eastAsia="zh-CN"/>
            </w:rPr>
          </w:pPr>
          <w:hyperlink w:anchor="_Toc78191750" w:history="1">
            <w:r w:rsidR="00123022" w:rsidRPr="00947E58">
              <w:rPr>
                <w:rStyle w:val="Hyperlink"/>
                <w:noProof/>
              </w:rPr>
              <w:t>Resources/Access Required</w:t>
            </w:r>
            <w:r w:rsidR="00123022">
              <w:rPr>
                <w:noProof/>
                <w:webHidden/>
              </w:rPr>
              <w:tab/>
            </w:r>
            <w:r w:rsidR="00123022">
              <w:rPr>
                <w:noProof/>
                <w:webHidden/>
              </w:rPr>
              <w:fldChar w:fldCharType="begin"/>
            </w:r>
            <w:r w:rsidR="00123022">
              <w:rPr>
                <w:noProof/>
                <w:webHidden/>
              </w:rPr>
              <w:instrText xml:space="preserve"> PAGEREF _Toc78191750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728FB056" w14:textId="3F814574" w:rsidR="00123022" w:rsidRDefault="00000000">
          <w:pPr>
            <w:pStyle w:val="TOC2"/>
            <w:tabs>
              <w:tab w:val="right" w:leader="dot" w:pos="9346"/>
            </w:tabs>
            <w:rPr>
              <w:noProof/>
              <w:sz w:val="22"/>
              <w:szCs w:val="22"/>
              <w:lang w:eastAsia="zh-CN"/>
            </w:rPr>
          </w:pPr>
          <w:hyperlink w:anchor="_Toc78191751" w:history="1">
            <w:r w:rsidR="00123022" w:rsidRPr="00947E58">
              <w:rPr>
                <w:rStyle w:val="Hyperlink"/>
                <w:noProof/>
              </w:rPr>
              <w:t>Detailed Project Plan</w:t>
            </w:r>
            <w:r w:rsidR="00123022">
              <w:rPr>
                <w:noProof/>
                <w:webHidden/>
              </w:rPr>
              <w:tab/>
            </w:r>
            <w:r w:rsidR="00123022">
              <w:rPr>
                <w:noProof/>
                <w:webHidden/>
              </w:rPr>
              <w:fldChar w:fldCharType="begin"/>
            </w:r>
            <w:r w:rsidR="00123022">
              <w:rPr>
                <w:noProof/>
                <w:webHidden/>
              </w:rPr>
              <w:instrText xml:space="preserve"> PAGEREF _Toc78191751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0D6CBB2C" w14:textId="362FAF96" w:rsidR="00123022" w:rsidRDefault="00000000">
          <w:pPr>
            <w:pStyle w:val="TOC2"/>
            <w:tabs>
              <w:tab w:val="right" w:leader="dot" w:pos="9346"/>
            </w:tabs>
            <w:rPr>
              <w:noProof/>
              <w:sz w:val="22"/>
              <w:szCs w:val="22"/>
              <w:lang w:eastAsia="zh-CN"/>
            </w:rPr>
          </w:pPr>
          <w:hyperlink w:anchor="_Toc78191752"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52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1F553811" w14:textId="0324DAEC" w:rsidR="00123022" w:rsidRDefault="00000000">
          <w:pPr>
            <w:pStyle w:val="TOC2"/>
            <w:tabs>
              <w:tab w:val="right" w:leader="dot" w:pos="9346"/>
            </w:tabs>
            <w:rPr>
              <w:noProof/>
              <w:sz w:val="22"/>
              <w:szCs w:val="22"/>
              <w:lang w:eastAsia="zh-CN"/>
            </w:rPr>
          </w:pPr>
          <w:hyperlink w:anchor="_Toc78191753"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53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235496AE" w14:textId="6F3D53F2" w:rsidR="00123022" w:rsidRDefault="00000000">
          <w:pPr>
            <w:pStyle w:val="TOC1"/>
            <w:tabs>
              <w:tab w:val="right" w:leader="dot" w:pos="9346"/>
            </w:tabs>
            <w:rPr>
              <w:noProof/>
              <w:sz w:val="22"/>
              <w:szCs w:val="22"/>
              <w:lang w:eastAsia="zh-CN"/>
            </w:rPr>
          </w:pPr>
          <w:hyperlink w:anchor="_Toc78191754" w:history="1">
            <w:r w:rsidR="00123022" w:rsidRPr="00947E58">
              <w:rPr>
                <w:rStyle w:val="Hyperlink"/>
                <w:noProof/>
              </w:rPr>
              <w:t>Risk Management</w:t>
            </w:r>
            <w:r w:rsidR="00123022">
              <w:rPr>
                <w:noProof/>
                <w:webHidden/>
              </w:rPr>
              <w:tab/>
            </w:r>
            <w:r w:rsidR="00123022">
              <w:rPr>
                <w:noProof/>
                <w:webHidden/>
              </w:rPr>
              <w:fldChar w:fldCharType="begin"/>
            </w:r>
            <w:r w:rsidR="00123022">
              <w:rPr>
                <w:noProof/>
                <w:webHidden/>
              </w:rPr>
              <w:instrText xml:space="preserve"> PAGEREF _Toc78191754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7F255504" w14:textId="56009521" w:rsidR="00123022" w:rsidRDefault="00000000">
          <w:pPr>
            <w:pStyle w:val="TOC2"/>
            <w:tabs>
              <w:tab w:val="right" w:leader="dot" w:pos="9346"/>
            </w:tabs>
            <w:rPr>
              <w:noProof/>
              <w:sz w:val="22"/>
              <w:szCs w:val="22"/>
              <w:lang w:eastAsia="zh-CN"/>
            </w:rPr>
          </w:pPr>
          <w:hyperlink w:anchor="_Toc78191755"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55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563B896A" w14:textId="37B94A78" w:rsidR="00123022" w:rsidRDefault="00000000">
          <w:pPr>
            <w:pStyle w:val="TOC2"/>
            <w:tabs>
              <w:tab w:val="right" w:leader="dot" w:pos="9346"/>
            </w:tabs>
            <w:rPr>
              <w:noProof/>
              <w:sz w:val="22"/>
              <w:szCs w:val="22"/>
              <w:lang w:eastAsia="zh-CN"/>
            </w:rPr>
          </w:pPr>
          <w:hyperlink w:anchor="_Toc78191756" w:history="1">
            <w:r w:rsidR="00123022" w:rsidRPr="00947E58">
              <w:rPr>
                <w:rStyle w:val="Hyperlink"/>
                <w:noProof/>
              </w:rPr>
              <w:t>Risk Table</w:t>
            </w:r>
            <w:r w:rsidR="00123022">
              <w:rPr>
                <w:noProof/>
                <w:webHidden/>
              </w:rPr>
              <w:tab/>
            </w:r>
            <w:r w:rsidR="00123022">
              <w:rPr>
                <w:noProof/>
                <w:webHidden/>
              </w:rPr>
              <w:fldChar w:fldCharType="begin"/>
            </w:r>
            <w:r w:rsidR="00123022">
              <w:rPr>
                <w:noProof/>
                <w:webHidden/>
              </w:rPr>
              <w:instrText xml:space="preserve"> PAGEREF _Toc78191756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4513973A" w14:textId="48A4CAAC" w:rsidR="00123022" w:rsidRDefault="00000000">
          <w:pPr>
            <w:pStyle w:val="TOC2"/>
            <w:tabs>
              <w:tab w:val="right" w:leader="dot" w:pos="9346"/>
            </w:tabs>
            <w:rPr>
              <w:noProof/>
              <w:sz w:val="22"/>
              <w:szCs w:val="22"/>
              <w:lang w:eastAsia="zh-CN"/>
            </w:rPr>
          </w:pPr>
          <w:hyperlink w:anchor="_Toc78191757"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57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1B9D5F3E" w14:textId="1C437D61" w:rsidR="00123022" w:rsidRDefault="00000000">
          <w:pPr>
            <w:pStyle w:val="TOC2"/>
            <w:tabs>
              <w:tab w:val="right" w:leader="dot" w:pos="9346"/>
            </w:tabs>
            <w:rPr>
              <w:noProof/>
              <w:sz w:val="22"/>
              <w:szCs w:val="22"/>
              <w:lang w:eastAsia="zh-CN"/>
            </w:rPr>
          </w:pPr>
          <w:hyperlink w:anchor="_Toc78191758"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58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7F5B98D3" w14:textId="47D91C87" w:rsidR="00123022" w:rsidRDefault="00000000">
          <w:pPr>
            <w:pStyle w:val="TOC1"/>
            <w:tabs>
              <w:tab w:val="right" w:leader="dot" w:pos="9346"/>
            </w:tabs>
            <w:rPr>
              <w:noProof/>
              <w:sz w:val="22"/>
              <w:szCs w:val="22"/>
              <w:lang w:eastAsia="zh-CN"/>
            </w:rPr>
          </w:pPr>
          <w:hyperlink w:anchor="_Toc78191759" w:history="1">
            <w:r w:rsidR="00123022" w:rsidRPr="00947E58">
              <w:rPr>
                <w:rStyle w:val="Hyperlink"/>
                <w:noProof/>
              </w:rPr>
              <w:t>Quality Assurance</w:t>
            </w:r>
            <w:r w:rsidR="00123022">
              <w:rPr>
                <w:noProof/>
                <w:webHidden/>
              </w:rPr>
              <w:tab/>
            </w:r>
            <w:r w:rsidR="00123022">
              <w:rPr>
                <w:noProof/>
                <w:webHidden/>
              </w:rPr>
              <w:fldChar w:fldCharType="begin"/>
            </w:r>
            <w:r w:rsidR="00123022">
              <w:rPr>
                <w:noProof/>
                <w:webHidden/>
              </w:rPr>
              <w:instrText xml:space="preserve"> PAGEREF _Toc78191759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7802C58B" w14:textId="794A8D5F" w:rsidR="00123022" w:rsidRDefault="00000000">
          <w:pPr>
            <w:pStyle w:val="TOC2"/>
            <w:tabs>
              <w:tab w:val="right" w:leader="dot" w:pos="9346"/>
            </w:tabs>
            <w:rPr>
              <w:noProof/>
              <w:sz w:val="22"/>
              <w:szCs w:val="22"/>
              <w:lang w:eastAsia="zh-CN"/>
            </w:rPr>
          </w:pPr>
          <w:hyperlink w:anchor="_Toc78191760"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60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1D615F1B" w14:textId="74386606" w:rsidR="00123022" w:rsidRDefault="00000000">
          <w:pPr>
            <w:pStyle w:val="TOC2"/>
            <w:tabs>
              <w:tab w:val="right" w:leader="dot" w:pos="9346"/>
            </w:tabs>
            <w:rPr>
              <w:noProof/>
              <w:sz w:val="22"/>
              <w:szCs w:val="22"/>
              <w:lang w:eastAsia="zh-CN"/>
            </w:rPr>
          </w:pPr>
          <w:hyperlink w:anchor="_Toc78191761" w:history="1">
            <w:r w:rsidR="00123022" w:rsidRPr="00947E58">
              <w:rPr>
                <w:rStyle w:val="Hyperlink"/>
                <w:noProof/>
              </w:rPr>
              <w:t>Quality Assurance Table</w:t>
            </w:r>
            <w:r w:rsidR="00123022">
              <w:rPr>
                <w:noProof/>
                <w:webHidden/>
              </w:rPr>
              <w:tab/>
            </w:r>
            <w:r w:rsidR="00123022">
              <w:rPr>
                <w:noProof/>
                <w:webHidden/>
              </w:rPr>
              <w:fldChar w:fldCharType="begin"/>
            </w:r>
            <w:r w:rsidR="00123022">
              <w:rPr>
                <w:noProof/>
                <w:webHidden/>
              </w:rPr>
              <w:instrText xml:space="preserve"> PAGEREF _Toc78191761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3B8A6128" w14:textId="7969ED62" w:rsidR="00123022" w:rsidRDefault="00000000">
          <w:pPr>
            <w:pStyle w:val="TOC2"/>
            <w:tabs>
              <w:tab w:val="right" w:leader="dot" w:pos="9346"/>
            </w:tabs>
            <w:rPr>
              <w:noProof/>
              <w:sz w:val="22"/>
              <w:szCs w:val="22"/>
              <w:lang w:eastAsia="zh-CN"/>
            </w:rPr>
          </w:pPr>
          <w:hyperlink w:anchor="_Toc78191762" w:history="1">
            <w:r w:rsidR="00123022" w:rsidRPr="00947E58">
              <w:rPr>
                <w:rStyle w:val="Hyperlink"/>
                <w:noProof/>
              </w:rPr>
              <w:t>Test Plan/Scenarios/Cases</w:t>
            </w:r>
            <w:r w:rsidR="00123022">
              <w:rPr>
                <w:noProof/>
                <w:webHidden/>
              </w:rPr>
              <w:tab/>
            </w:r>
            <w:r w:rsidR="00123022">
              <w:rPr>
                <w:noProof/>
                <w:webHidden/>
              </w:rPr>
              <w:fldChar w:fldCharType="begin"/>
            </w:r>
            <w:r w:rsidR="00123022">
              <w:rPr>
                <w:noProof/>
                <w:webHidden/>
              </w:rPr>
              <w:instrText xml:space="preserve"> PAGEREF _Toc78191762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46BE06E9" w14:textId="68BA96CA" w:rsidR="00123022" w:rsidRDefault="00000000">
          <w:pPr>
            <w:pStyle w:val="TOC2"/>
            <w:tabs>
              <w:tab w:val="right" w:leader="dot" w:pos="9346"/>
            </w:tabs>
            <w:rPr>
              <w:noProof/>
              <w:sz w:val="22"/>
              <w:szCs w:val="22"/>
              <w:lang w:eastAsia="zh-CN"/>
            </w:rPr>
          </w:pPr>
          <w:hyperlink w:anchor="_Toc78191763"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63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031BE826" w14:textId="47CACC08" w:rsidR="00123022" w:rsidRDefault="00000000">
          <w:pPr>
            <w:pStyle w:val="TOC2"/>
            <w:tabs>
              <w:tab w:val="right" w:leader="dot" w:pos="9346"/>
            </w:tabs>
            <w:rPr>
              <w:noProof/>
              <w:sz w:val="22"/>
              <w:szCs w:val="22"/>
              <w:lang w:eastAsia="zh-CN"/>
            </w:rPr>
          </w:pPr>
          <w:hyperlink w:anchor="_Toc78191764"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64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60A5A290" w14:textId="4F803D74" w:rsidR="00123022" w:rsidRDefault="00000000">
          <w:pPr>
            <w:pStyle w:val="TOC1"/>
            <w:tabs>
              <w:tab w:val="right" w:leader="dot" w:pos="9346"/>
            </w:tabs>
            <w:rPr>
              <w:noProof/>
              <w:sz w:val="22"/>
              <w:szCs w:val="22"/>
              <w:lang w:eastAsia="zh-CN"/>
            </w:rPr>
          </w:pPr>
          <w:hyperlink w:anchor="_Toc78191765" w:history="1">
            <w:r w:rsidR="00123022" w:rsidRPr="00947E58">
              <w:rPr>
                <w:rStyle w:val="Hyperlink"/>
                <w:noProof/>
              </w:rPr>
              <w:t>Methodology</w:t>
            </w:r>
            <w:r w:rsidR="00123022">
              <w:rPr>
                <w:noProof/>
                <w:webHidden/>
              </w:rPr>
              <w:tab/>
            </w:r>
            <w:r w:rsidR="00123022">
              <w:rPr>
                <w:noProof/>
                <w:webHidden/>
              </w:rPr>
              <w:fldChar w:fldCharType="begin"/>
            </w:r>
            <w:r w:rsidR="00123022">
              <w:rPr>
                <w:noProof/>
                <w:webHidden/>
              </w:rPr>
              <w:instrText xml:space="preserve"> PAGEREF _Toc78191765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4D5A6753" w14:textId="11579871" w:rsidR="00123022" w:rsidRDefault="00000000">
          <w:pPr>
            <w:pStyle w:val="TOC2"/>
            <w:tabs>
              <w:tab w:val="right" w:leader="dot" w:pos="9346"/>
            </w:tabs>
            <w:rPr>
              <w:noProof/>
              <w:sz w:val="22"/>
              <w:szCs w:val="22"/>
              <w:lang w:eastAsia="zh-CN"/>
            </w:rPr>
          </w:pPr>
          <w:hyperlink w:anchor="_Toc78191766" w:history="1">
            <w:r w:rsidR="00123022" w:rsidRPr="00947E58">
              <w:rPr>
                <w:rStyle w:val="Hyperlink"/>
                <w:noProof/>
              </w:rPr>
              <w:t>Overview</w:t>
            </w:r>
            <w:r w:rsidR="00123022">
              <w:rPr>
                <w:noProof/>
                <w:webHidden/>
              </w:rPr>
              <w:tab/>
            </w:r>
            <w:r w:rsidR="00123022">
              <w:rPr>
                <w:noProof/>
                <w:webHidden/>
              </w:rPr>
              <w:fldChar w:fldCharType="begin"/>
            </w:r>
            <w:r w:rsidR="00123022">
              <w:rPr>
                <w:noProof/>
                <w:webHidden/>
              </w:rPr>
              <w:instrText xml:space="preserve"> PAGEREF _Toc78191766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203AB30C" w14:textId="0A850F03" w:rsidR="00123022" w:rsidRDefault="00000000">
          <w:pPr>
            <w:pStyle w:val="TOC2"/>
            <w:tabs>
              <w:tab w:val="right" w:leader="dot" w:pos="9346"/>
            </w:tabs>
            <w:rPr>
              <w:noProof/>
              <w:sz w:val="22"/>
              <w:szCs w:val="22"/>
              <w:lang w:eastAsia="zh-CN"/>
            </w:rPr>
          </w:pPr>
          <w:hyperlink w:anchor="_Toc78191767" w:history="1">
            <w:r w:rsidR="00123022" w:rsidRPr="00947E58">
              <w:rPr>
                <w:rStyle w:val="Hyperlink"/>
                <w:noProof/>
              </w:rPr>
              <w:t>Literature Review</w:t>
            </w:r>
            <w:r w:rsidR="00123022">
              <w:rPr>
                <w:noProof/>
                <w:webHidden/>
              </w:rPr>
              <w:tab/>
            </w:r>
            <w:r w:rsidR="00123022">
              <w:rPr>
                <w:noProof/>
                <w:webHidden/>
              </w:rPr>
              <w:fldChar w:fldCharType="begin"/>
            </w:r>
            <w:r w:rsidR="00123022">
              <w:rPr>
                <w:noProof/>
                <w:webHidden/>
              </w:rPr>
              <w:instrText xml:space="preserve"> PAGEREF _Toc78191767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06F38950" w14:textId="151B7EB1" w:rsidR="00123022" w:rsidRDefault="00000000">
          <w:pPr>
            <w:pStyle w:val="TOC2"/>
            <w:tabs>
              <w:tab w:val="right" w:leader="dot" w:pos="9346"/>
            </w:tabs>
            <w:rPr>
              <w:noProof/>
              <w:sz w:val="22"/>
              <w:szCs w:val="22"/>
              <w:lang w:eastAsia="zh-CN"/>
            </w:rPr>
          </w:pPr>
          <w:hyperlink w:anchor="_Toc78191768" w:history="1">
            <w:r w:rsidR="00123022" w:rsidRPr="00947E58">
              <w:rPr>
                <w:rStyle w:val="Hyperlink"/>
                <w:noProof/>
              </w:rPr>
              <w:t>Critique (Pros and Cons)</w:t>
            </w:r>
            <w:r w:rsidR="00123022">
              <w:rPr>
                <w:noProof/>
                <w:webHidden/>
              </w:rPr>
              <w:tab/>
            </w:r>
            <w:r w:rsidR="00123022">
              <w:rPr>
                <w:noProof/>
                <w:webHidden/>
              </w:rPr>
              <w:fldChar w:fldCharType="begin"/>
            </w:r>
            <w:r w:rsidR="00123022">
              <w:rPr>
                <w:noProof/>
                <w:webHidden/>
              </w:rPr>
              <w:instrText xml:space="preserve"> PAGEREF _Toc78191768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47E76D25" w14:textId="2CA179C6" w:rsidR="00123022" w:rsidRDefault="00000000">
          <w:pPr>
            <w:pStyle w:val="TOC2"/>
            <w:tabs>
              <w:tab w:val="right" w:leader="dot" w:pos="9346"/>
            </w:tabs>
            <w:rPr>
              <w:noProof/>
              <w:sz w:val="22"/>
              <w:szCs w:val="22"/>
              <w:lang w:eastAsia="zh-CN"/>
            </w:rPr>
          </w:pPr>
          <w:hyperlink w:anchor="_Toc78191769"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69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14530F4B" w14:textId="51A5A72B" w:rsidR="00123022" w:rsidRDefault="00000000">
          <w:pPr>
            <w:pStyle w:val="TOC2"/>
            <w:tabs>
              <w:tab w:val="right" w:leader="dot" w:pos="9346"/>
            </w:tabs>
            <w:rPr>
              <w:noProof/>
              <w:sz w:val="22"/>
              <w:szCs w:val="22"/>
              <w:lang w:eastAsia="zh-CN"/>
            </w:rPr>
          </w:pPr>
          <w:hyperlink w:anchor="_Toc78191770"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70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517E6478" w14:textId="502A8CB1" w:rsidR="00123022" w:rsidRDefault="00000000">
          <w:pPr>
            <w:pStyle w:val="TOC1"/>
            <w:tabs>
              <w:tab w:val="right" w:leader="dot" w:pos="9346"/>
            </w:tabs>
            <w:rPr>
              <w:noProof/>
              <w:sz w:val="22"/>
              <w:szCs w:val="22"/>
              <w:lang w:eastAsia="zh-CN"/>
            </w:rPr>
          </w:pPr>
          <w:hyperlink w:anchor="_Toc78191771" w:history="1">
            <w:r w:rsidR="00123022" w:rsidRPr="00947E58">
              <w:rPr>
                <w:rStyle w:val="Hyperlink"/>
                <w:noProof/>
              </w:rPr>
              <w:t>Professionalism</w:t>
            </w:r>
            <w:r w:rsidR="00123022">
              <w:rPr>
                <w:noProof/>
                <w:webHidden/>
              </w:rPr>
              <w:tab/>
            </w:r>
            <w:r w:rsidR="00123022">
              <w:rPr>
                <w:noProof/>
                <w:webHidden/>
              </w:rPr>
              <w:fldChar w:fldCharType="begin"/>
            </w:r>
            <w:r w:rsidR="00123022">
              <w:rPr>
                <w:noProof/>
                <w:webHidden/>
              </w:rPr>
              <w:instrText xml:space="preserve"> PAGEREF _Toc78191771 \h </w:instrText>
            </w:r>
            <w:r w:rsidR="00123022">
              <w:rPr>
                <w:noProof/>
                <w:webHidden/>
              </w:rPr>
            </w:r>
            <w:r w:rsidR="00123022">
              <w:rPr>
                <w:noProof/>
                <w:webHidden/>
              </w:rPr>
              <w:fldChar w:fldCharType="separate"/>
            </w:r>
            <w:r w:rsidR="00444B08">
              <w:rPr>
                <w:noProof/>
                <w:webHidden/>
              </w:rPr>
              <w:t>12</w:t>
            </w:r>
            <w:r w:rsidR="00123022">
              <w:rPr>
                <w:noProof/>
                <w:webHidden/>
              </w:rPr>
              <w:fldChar w:fldCharType="end"/>
            </w:r>
          </w:hyperlink>
        </w:p>
        <w:p w14:paraId="78E14095" w14:textId="205577E4" w:rsidR="00123022" w:rsidRDefault="00000000">
          <w:pPr>
            <w:pStyle w:val="TOC2"/>
            <w:tabs>
              <w:tab w:val="right" w:leader="dot" w:pos="9346"/>
            </w:tabs>
            <w:rPr>
              <w:noProof/>
              <w:sz w:val="22"/>
              <w:szCs w:val="22"/>
              <w:lang w:eastAsia="zh-CN"/>
            </w:rPr>
          </w:pPr>
          <w:hyperlink w:anchor="_Toc78191772" w:history="1">
            <w:r w:rsidR="00123022" w:rsidRPr="00947E58">
              <w:rPr>
                <w:rStyle w:val="Hyperlink"/>
                <w:noProof/>
              </w:rPr>
              <w:t>Professional Standards</w:t>
            </w:r>
            <w:r w:rsidR="00123022">
              <w:rPr>
                <w:noProof/>
                <w:webHidden/>
              </w:rPr>
              <w:tab/>
            </w:r>
            <w:r w:rsidR="00123022">
              <w:rPr>
                <w:noProof/>
                <w:webHidden/>
              </w:rPr>
              <w:fldChar w:fldCharType="begin"/>
            </w:r>
            <w:r w:rsidR="00123022">
              <w:rPr>
                <w:noProof/>
                <w:webHidden/>
              </w:rPr>
              <w:instrText xml:space="preserve"> PAGEREF _Toc78191772 \h </w:instrText>
            </w:r>
            <w:r w:rsidR="00123022">
              <w:rPr>
                <w:noProof/>
                <w:webHidden/>
              </w:rPr>
            </w:r>
            <w:r w:rsidR="00123022">
              <w:rPr>
                <w:noProof/>
                <w:webHidden/>
              </w:rPr>
              <w:fldChar w:fldCharType="separate"/>
            </w:r>
            <w:r w:rsidR="00444B08">
              <w:rPr>
                <w:noProof/>
                <w:webHidden/>
              </w:rPr>
              <w:t>12</w:t>
            </w:r>
            <w:r w:rsidR="00123022">
              <w:rPr>
                <w:noProof/>
                <w:webHidden/>
              </w:rPr>
              <w:fldChar w:fldCharType="end"/>
            </w:r>
          </w:hyperlink>
        </w:p>
        <w:p w14:paraId="74779108" w14:textId="34D4D956" w:rsidR="00123022" w:rsidRDefault="00000000">
          <w:pPr>
            <w:pStyle w:val="TOC2"/>
            <w:tabs>
              <w:tab w:val="right" w:leader="dot" w:pos="9346"/>
            </w:tabs>
            <w:rPr>
              <w:noProof/>
              <w:sz w:val="22"/>
              <w:szCs w:val="22"/>
              <w:lang w:eastAsia="zh-CN"/>
            </w:rPr>
          </w:pPr>
          <w:hyperlink w:anchor="_Toc78191773" w:history="1">
            <w:r w:rsidR="00123022" w:rsidRPr="00947E58">
              <w:rPr>
                <w:rStyle w:val="Hyperlink"/>
                <w:noProof/>
              </w:rPr>
              <w:t>Relevance of ITP Code of Ethics</w:t>
            </w:r>
            <w:r w:rsidR="00123022">
              <w:rPr>
                <w:noProof/>
                <w:webHidden/>
              </w:rPr>
              <w:tab/>
            </w:r>
            <w:r w:rsidR="00123022">
              <w:rPr>
                <w:noProof/>
                <w:webHidden/>
              </w:rPr>
              <w:fldChar w:fldCharType="begin"/>
            </w:r>
            <w:r w:rsidR="00123022">
              <w:rPr>
                <w:noProof/>
                <w:webHidden/>
              </w:rPr>
              <w:instrText xml:space="preserve"> PAGEREF _Toc78191773 \h </w:instrText>
            </w:r>
            <w:r w:rsidR="00123022">
              <w:rPr>
                <w:noProof/>
                <w:webHidden/>
              </w:rPr>
            </w:r>
            <w:r w:rsidR="00123022">
              <w:rPr>
                <w:noProof/>
                <w:webHidden/>
              </w:rPr>
              <w:fldChar w:fldCharType="separate"/>
            </w:r>
            <w:r w:rsidR="00444B08">
              <w:rPr>
                <w:noProof/>
                <w:webHidden/>
              </w:rPr>
              <w:t>13</w:t>
            </w:r>
            <w:r w:rsidR="00123022">
              <w:rPr>
                <w:noProof/>
                <w:webHidden/>
              </w:rPr>
              <w:fldChar w:fldCharType="end"/>
            </w:r>
          </w:hyperlink>
        </w:p>
        <w:p w14:paraId="2A03D851" w14:textId="4B580679" w:rsidR="00123022" w:rsidRDefault="00000000">
          <w:pPr>
            <w:pStyle w:val="TOC2"/>
            <w:tabs>
              <w:tab w:val="right" w:leader="dot" w:pos="9346"/>
            </w:tabs>
            <w:rPr>
              <w:noProof/>
              <w:sz w:val="22"/>
              <w:szCs w:val="22"/>
              <w:lang w:eastAsia="zh-CN"/>
            </w:rPr>
          </w:pPr>
          <w:hyperlink w:anchor="_Toc78191774" w:history="1">
            <w:r w:rsidR="00123022" w:rsidRPr="00947E58">
              <w:rPr>
                <w:rStyle w:val="Hyperlink"/>
                <w:noProof/>
              </w:rPr>
              <w:t>Relevant Legislation</w:t>
            </w:r>
            <w:r w:rsidR="00123022">
              <w:rPr>
                <w:noProof/>
                <w:webHidden/>
              </w:rPr>
              <w:tab/>
            </w:r>
            <w:r w:rsidR="00123022">
              <w:rPr>
                <w:noProof/>
                <w:webHidden/>
              </w:rPr>
              <w:fldChar w:fldCharType="begin"/>
            </w:r>
            <w:r w:rsidR="00123022">
              <w:rPr>
                <w:noProof/>
                <w:webHidden/>
              </w:rPr>
              <w:instrText xml:space="preserve"> PAGEREF _Toc78191774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708E715E" w14:textId="2EDCF5E7" w:rsidR="00123022" w:rsidRDefault="00000000">
          <w:pPr>
            <w:pStyle w:val="TOC2"/>
            <w:tabs>
              <w:tab w:val="right" w:leader="dot" w:pos="9346"/>
            </w:tabs>
            <w:rPr>
              <w:noProof/>
              <w:sz w:val="22"/>
              <w:szCs w:val="22"/>
              <w:lang w:eastAsia="zh-CN"/>
            </w:rPr>
          </w:pPr>
          <w:hyperlink w:anchor="_Toc78191775"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75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23A00A1A" w14:textId="3A702A30" w:rsidR="00123022" w:rsidRDefault="00000000">
          <w:pPr>
            <w:pStyle w:val="TOC2"/>
            <w:tabs>
              <w:tab w:val="right" w:leader="dot" w:pos="9346"/>
            </w:tabs>
            <w:rPr>
              <w:noProof/>
              <w:sz w:val="22"/>
              <w:szCs w:val="22"/>
              <w:lang w:eastAsia="zh-CN"/>
            </w:rPr>
          </w:pPr>
          <w:hyperlink w:anchor="_Toc78191776"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76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4DB05119" w14:textId="736D5EF1" w:rsidR="00123022" w:rsidRDefault="00000000">
          <w:pPr>
            <w:pStyle w:val="TOC1"/>
            <w:tabs>
              <w:tab w:val="right" w:leader="dot" w:pos="9346"/>
            </w:tabs>
            <w:rPr>
              <w:noProof/>
              <w:sz w:val="22"/>
              <w:szCs w:val="22"/>
              <w:lang w:eastAsia="zh-CN"/>
            </w:rPr>
          </w:pPr>
          <w:hyperlink w:anchor="_Toc78191777" w:history="1">
            <w:r w:rsidR="00123022" w:rsidRPr="00947E58">
              <w:rPr>
                <w:rStyle w:val="Hyperlink"/>
                <w:noProof/>
              </w:rPr>
              <w:t>Sustainability, Inclusive Practice and Te Tiriti o Waitangi</w:t>
            </w:r>
            <w:r w:rsidR="00123022">
              <w:rPr>
                <w:noProof/>
                <w:webHidden/>
              </w:rPr>
              <w:tab/>
            </w:r>
            <w:r w:rsidR="00123022">
              <w:rPr>
                <w:noProof/>
                <w:webHidden/>
              </w:rPr>
              <w:fldChar w:fldCharType="begin"/>
            </w:r>
            <w:r w:rsidR="00123022">
              <w:rPr>
                <w:noProof/>
                <w:webHidden/>
              </w:rPr>
              <w:instrText xml:space="preserve"> PAGEREF _Toc78191777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00241B21" w14:textId="48298E23" w:rsidR="00123022" w:rsidRDefault="00000000">
          <w:pPr>
            <w:pStyle w:val="TOC2"/>
            <w:tabs>
              <w:tab w:val="right" w:leader="dot" w:pos="9346"/>
            </w:tabs>
            <w:rPr>
              <w:noProof/>
              <w:sz w:val="22"/>
              <w:szCs w:val="22"/>
              <w:lang w:eastAsia="zh-CN"/>
            </w:rPr>
          </w:pPr>
          <w:hyperlink w:anchor="_Toc78191778" w:history="1">
            <w:r w:rsidR="00123022" w:rsidRPr="00947E58">
              <w:rPr>
                <w:rStyle w:val="Hyperlink"/>
                <w:noProof/>
              </w:rPr>
              <w:t>Relevance of Principles to Student and Industry</w:t>
            </w:r>
            <w:r w:rsidR="00123022">
              <w:rPr>
                <w:noProof/>
                <w:webHidden/>
              </w:rPr>
              <w:tab/>
            </w:r>
            <w:r w:rsidR="00123022">
              <w:rPr>
                <w:noProof/>
                <w:webHidden/>
              </w:rPr>
              <w:fldChar w:fldCharType="begin"/>
            </w:r>
            <w:r w:rsidR="00123022">
              <w:rPr>
                <w:noProof/>
                <w:webHidden/>
              </w:rPr>
              <w:instrText xml:space="preserve"> PAGEREF _Toc78191778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04317BD0" w14:textId="66570ACD" w:rsidR="00123022" w:rsidRDefault="00000000">
          <w:pPr>
            <w:pStyle w:val="TOC2"/>
            <w:tabs>
              <w:tab w:val="right" w:leader="dot" w:pos="9346"/>
            </w:tabs>
            <w:rPr>
              <w:noProof/>
              <w:sz w:val="22"/>
              <w:szCs w:val="22"/>
              <w:lang w:eastAsia="zh-CN"/>
            </w:rPr>
          </w:pPr>
          <w:hyperlink w:anchor="_Toc78191779"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79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79677E3A" w14:textId="0953B90F" w:rsidR="00123022" w:rsidRDefault="00000000">
          <w:pPr>
            <w:pStyle w:val="TOC2"/>
            <w:tabs>
              <w:tab w:val="right" w:leader="dot" w:pos="9346"/>
            </w:tabs>
            <w:rPr>
              <w:noProof/>
              <w:sz w:val="22"/>
              <w:szCs w:val="22"/>
              <w:lang w:eastAsia="zh-CN"/>
            </w:rPr>
          </w:pPr>
          <w:hyperlink w:anchor="_Toc78191780"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80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126270F8" w14:textId="514E7B99" w:rsidR="00123022" w:rsidRDefault="00000000">
          <w:pPr>
            <w:pStyle w:val="TOC1"/>
            <w:tabs>
              <w:tab w:val="right" w:leader="dot" w:pos="9346"/>
            </w:tabs>
            <w:rPr>
              <w:noProof/>
              <w:sz w:val="22"/>
              <w:szCs w:val="22"/>
              <w:lang w:eastAsia="zh-CN"/>
            </w:rPr>
          </w:pPr>
          <w:hyperlink w:anchor="_Toc78191781" w:history="1">
            <w:r w:rsidR="00123022" w:rsidRPr="00947E58">
              <w:rPr>
                <w:rStyle w:val="Hyperlink"/>
                <w:noProof/>
              </w:rPr>
              <w:t>Self-Assessments</w:t>
            </w:r>
            <w:r w:rsidR="00123022">
              <w:rPr>
                <w:noProof/>
                <w:webHidden/>
              </w:rPr>
              <w:tab/>
            </w:r>
            <w:r w:rsidR="00123022">
              <w:rPr>
                <w:noProof/>
                <w:webHidden/>
              </w:rPr>
              <w:fldChar w:fldCharType="begin"/>
            </w:r>
            <w:r w:rsidR="00123022">
              <w:rPr>
                <w:noProof/>
                <w:webHidden/>
              </w:rPr>
              <w:instrText xml:space="preserve"> PAGEREF _Toc78191781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65948B05" w14:textId="51537315" w:rsidR="00123022" w:rsidRDefault="00000000">
          <w:pPr>
            <w:pStyle w:val="TOC2"/>
            <w:tabs>
              <w:tab w:val="right" w:leader="dot" w:pos="9346"/>
            </w:tabs>
            <w:rPr>
              <w:noProof/>
              <w:sz w:val="22"/>
              <w:szCs w:val="22"/>
              <w:lang w:eastAsia="zh-CN"/>
            </w:rPr>
          </w:pPr>
          <w:hyperlink w:anchor="_Toc78191782" w:history="1">
            <w:r w:rsidR="00123022" w:rsidRPr="00947E58">
              <w:rPr>
                <w:rStyle w:val="Hyperlink"/>
                <w:noProof/>
              </w:rPr>
              <w:t>Halfway Self-Assessment</w:t>
            </w:r>
            <w:r w:rsidR="00123022">
              <w:rPr>
                <w:noProof/>
                <w:webHidden/>
              </w:rPr>
              <w:tab/>
            </w:r>
            <w:r w:rsidR="00123022">
              <w:rPr>
                <w:noProof/>
                <w:webHidden/>
              </w:rPr>
              <w:fldChar w:fldCharType="begin"/>
            </w:r>
            <w:r w:rsidR="00123022">
              <w:rPr>
                <w:noProof/>
                <w:webHidden/>
              </w:rPr>
              <w:instrText xml:space="preserve"> PAGEREF _Toc78191782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0EA6301C" w14:textId="11BF0C15" w:rsidR="00123022" w:rsidRDefault="00000000">
          <w:pPr>
            <w:pStyle w:val="TOC2"/>
            <w:tabs>
              <w:tab w:val="right" w:leader="dot" w:pos="9346"/>
            </w:tabs>
            <w:rPr>
              <w:noProof/>
              <w:sz w:val="22"/>
              <w:szCs w:val="22"/>
              <w:lang w:eastAsia="zh-CN"/>
            </w:rPr>
          </w:pPr>
          <w:hyperlink w:anchor="_Toc78191783" w:history="1">
            <w:r w:rsidR="00123022" w:rsidRPr="00947E58">
              <w:rPr>
                <w:rStyle w:val="Hyperlink"/>
                <w:noProof/>
              </w:rPr>
              <w:t>Final Self-Assessment</w:t>
            </w:r>
            <w:r w:rsidR="00123022">
              <w:rPr>
                <w:noProof/>
                <w:webHidden/>
              </w:rPr>
              <w:tab/>
            </w:r>
            <w:r w:rsidR="00123022">
              <w:rPr>
                <w:noProof/>
                <w:webHidden/>
              </w:rPr>
              <w:fldChar w:fldCharType="begin"/>
            </w:r>
            <w:r w:rsidR="00123022">
              <w:rPr>
                <w:noProof/>
                <w:webHidden/>
              </w:rPr>
              <w:instrText xml:space="preserve"> PAGEREF _Toc78191783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18906E3A" w14:textId="38A02196" w:rsidR="00123022" w:rsidRDefault="00000000">
          <w:pPr>
            <w:pStyle w:val="TOC1"/>
            <w:tabs>
              <w:tab w:val="right" w:leader="dot" w:pos="9346"/>
            </w:tabs>
            <w:rPr>
              <w:noProof/>
              <w:sz w:val="22"/>
              <w:szCs w:val="22"/>
              <w:lang w:eastAsia="zh-CN"/>
            </w:rPr>
          </w:pPr>
          <w:hyperlink w:anchor="_Toc78191784" w:history="1">
            <w:r w:rsidR="00123022" w:rsidRPr="00947E58">
              <w:rPr>
                <w:rStyle w:val="Hyperlink"/>
                <w:noProof/>
              </w:rPr>
              <w:t>Reflections</w:t>
            </w:r>
            <w:r w:rsidR="00123022">
              <w:rPr>
                <w:noProof/>
                <w:webHidden/>
              </w:rPr>
              <w:tab/>
            </w:r>
            <w:r w:rsidR="00123022">
              <w:rPr>
                <w:noProof/>
                <w:webHidden/>
              </w:rPr>
              <w:fldChar w:fldCharType="begin"/>
            </w:r>
            <w:r w:rsidR="00123022">
              <w:rPr>
                <w:noProof/>
                <w:webHidden/>
              </w:rPr>
              <w:instrText xml:space="preserve"> PAGEREF _Toc78191784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77E1688E" w14:textId="7FFFD842" w:rsidR="00123022" w:rsidRDefault="00000000">
          <w:pPr>
            <w:pStyle w:val="TOC2"/>
            <w:tabs>
              <w:tab w:val="right" w:leader="dot" w:pos="9346"/>
            </w:tabs>
            <w:rPr>
              <w:noProof/>
              <w:sz w:val="22"/>
              <w:szCs w:val="22"/>
              <w:lang w:eastAsia="zh-CN"/>
            </w:rPr>
          </w:pPr>
          <w:hyperlink w:anchor="_Toc78191785"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85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1D75065A" w14:textId="61A3AD52" w:rsidR="00123022" w:rsidRDefault="00000000">
          <w:pPr>
            <w:pStyle w:val="TOC2"/>
            <w:tabs>
              <w:tab w:val="right" w:leader="dot" w:pos="9346"/>
            </w:tabs>
            <w:rPr>
              <w:noProof/>
              <w:sz w:val="22"/>
              <w:szCs w:val="22"/>
              <w:lang w:eastAsia="zh-CN"/>
            </w:rPr>
          </w:pPr>
          <w:hyperlink w:anchor="_Toc78191786"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86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2D815A6D" w14:textId="42D1115B" w:rsidR="00123022" w:rsidRDefault="00000000">
          <w:pPr>
            <w:pStyle w:val="TOC2"/>
            <w:tabs>
              <w:tab w:val="right" w:leader="dot" w:pos="9346"/>
            </w:tabs>
            <w:rPr>
              <w:noProof/>
              <w:sz w:val="22"/>
              <w:szCs w:val="22"/>
              <w:lang w:eastAsia="zh-CN"/>
            </w:rPr>
          </w:pPr>
          <w:hyperlink w:anchor="_Toc78191787"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87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5676D61F" w14:textId="62F1F6D1" w:rsidR="00123022" w:rsidRDefault="00000000">
          <w:pPr>
            <w:pStyle w:val="TOC1"/>
            <w:tabs>
              <w:tab w:val="right" w:leader="dot" w:pos="9346"/>
            </w:tabs>
            <w:rPr>
              <w:noProof/>
              <w:sz w:val="22"/>
              <w:szCs w:val="22"/>
              <w:lang w:eastAsia="zh-CN"/>
            </w:rPr>
          </w:pPr>
          <w:hyperlink w:anchor="_Toc78191788" w:history="1">
            <w:r w:rsidR="00123022" w:rsidRPr="00947E58">
              <w:rPr>
                <w:rStyle w:val="Hyperlink"/>
                <w:noProof/>
              </w:rPr>
              <w:t>Reference List</w:t>
            </w:r>
            <w:r w:rsidR="00123022">
              <w:rPr>
                <w:noProof/>
                <w:webHidden/>
              </w:rPr>
              <w:tab/>
            </w:r>
            <w:r w:rsidR="00123022">
              <w:rPr>
                <w:noProof/>
                <w:webHidden/>
              </w:rPr>
              <w:fldChar w:fldCharType="begin"/>
            </w:r>
            <w:r w:rsidR="00123022">
              <w:rPr>
                <w:noProof/>
                <w:webHidden/>
              </w:rPr>
              <w:instrText xml:space="preserve"> PAGEREF _Toc78191788 \h </w:instrText>
            </w:r>
            <w:r w:rsidR="00123022">
              <w:rPr>
                <w:noProof/>
                <w:webHidden/>
              </w:rPr>
            </w:r>
            <w:r w:rsidR="00123022">
              <w:rPr>
                <w:noProof/>
                <w:webHidden/>
              </w:rPr>
              <w:fldChar w:fldCharType="separate"/>
            </w:r>
            <w:r w:rsidR="00444B08">
              <w:rPr>
                <w:noProof/>
                <w:webHidden/>
              </w:rPr>
              <w:t>18</w:t>
            </w:r>
            <w:r w:rsidR="00123022">
              <w:rPr>
                <w:noProof/>
                <w:webHidden/>
              </w:rPr>
              <w:fldChar w:fldCharType="end"/>
            </w:r>
          </w:hyperlink>
        </w:p>
        <w:p w14:paraId="28014AE4" w14:textId="6851F1CA" w:rsidR="00123022" w:rsidRDefault="00000000">
          <w:pPr>
            <w:pStyle w:val="TOC1"/>
            <w:tabs>
              <w:tab w:val="right" w:leader="dot" w:pos="9346"/>
            </w:tabs>
            <w:rPr>
              <w:noProof/>
              <w:sz w:val="22"/>
              <w:szCs w:val="22"/>
              <w:lang w:eastAsia="zh-CN"/>
            </w:rPr>
          </w:pPr>
          <w:hyperlink w:anchor="_Toc78191789" w:history="1">
            <w:r w:rsidR="00123022" w:rsidRPr="00947E58">
              <w:rPr>
                <w:rStyle w:val="Hyperlink"/>
                <w:noProof/>
              </w:rPr>
              <w:t>Appendices</w:t>
            </w:r>
            <w:r w:rsidR="00123022">
              <w:rPr>
                <w:noProof/>
                <w:webHidden/>
              </w:rPr>
              <w:tab/>
            </w:r>
            <w:r w:rsidR="00123022">
              <w:rPr>
                <w:noProof/>
                <w:webHidden/>
              </w:rPr>
              <w:fldChar w:fldCharType="begin"/>
            </w:r>
            <w:r w:rsidR="00123022">
              <w:rPr>
                <w:noProof/>
                <w:webHidden/>
              </w:rPr>
              <w:instrText xml:space="preserve"> PAGEREF _Toc78191789 \h </w:instrText>
            </w:r>
            <w:r w:rsidR="00123022">
              <w:rPr>
                <w:noProof/>
                <w:webHidden/>
              </w:rPr>
            </w:r>
            <w:r w:rsidR="00123022">
              <w:rPr>
                <w:noProof/>
                <w:webHidden/>
              </w:rPr>
              <w:fldChar w:fldCharType="separate"/>
            </w:r>
            <w:r w:rsidR="00444B08">
              <w:rPr>
                <w:noProof/>
                <w:webHidden/>
              </w:rPr>
              <w:t>19</w:t>
            </w:r>
            <w:r w:rsidR="00123022">
              <w:rPr>
                <w:noProof/>
                <w:webHidden/>
              </w:rPr>
              <w:fldChar w:fldCharType="end"/>
            </w:r>
          </w:hyperlink>
        </w:p>
        <w:p w14:paraId="54A2C852" w14:textId="1C7954E0" w:rsidR="00123022" w:rsidRDefault="00000000">
          <w:pPr>
            <w:pStyle w:val="TOC2"/>
            <w:tabs>
              <w:tab w:val="right" w:leader="dot" w:pos="9346"/>
            </w:tabs>
            <w:rPr>
              <w:noProof/>
              <w:sz w:val="22"/>
              <w:szCs w:val="22"/>
              <w:lang w:eastAsia="zh-CN"/>
            </w:rPr>
          </w:pPr>
          <w:hyperlink w:anchor="_Toc78191790" w:history="1">
            <w:r w:rsidR="00123022" w:rsidRPr="00947E58">
              <w:rPr>
                <w:rStyle w:val="Hyperlink"/>
                <w:noProof/>
              </w:rPr>
              <w:t>Appendix A – Evidence of Industry Work Completed</w:t>
            </w:r>
            <w:r w:rsidR="00123022">
              <w:rPr>
                <w:noProof/>
                <w:webHidden/>
              </w:rPr>
              <w:tab/>
            </w:r>
            <w:r w:rsidR="00123022">
              <w:rPr>
                <w:noProof/>
                <w:webHidden/>
              </w:rPr>
              <w:fldChar w:fldCharType="begin"/>
            </w:r>
            <w:r w:rsidR="00123022">
              <w:rPr>
                <w:noProof/>
                <w:webHidden/>
              </w:rPr>
              <w:instrText xml:space="preserve"> PAGEREF _Toc78191790 \h </w:instrText>
            </w:r>
            <w:r w:rsidR="00123022">
              <w:rPr>
                <w:noProof/>
                <w:webHidden/>
              </w:rPr>
            </w:r>
            <w:r w:rsidR="00123022">
              <w:rPr>
                <w:noProof/>
                <w:webHidden/>
              </w:rPr>
              <w:fldChar w:fldCharType="separate"/>
            </w:r>
            <w:r w:rsidR="00444B08">
              <w:rPr>
                <w:noProof/>
                <w:webHidden/>
              </w:rPr>
              <w:t>19</w:t>
            </w:r>
            <w:r w:rsidR="00123022">
              <w:rPr>
                <w:noProof/>
                <w:webHidden/>
              </w:rPr>
              <w:fldChar w:fldCharType="end"/>
            </w:r>
          </w:hyperlink>
        </w:p>
        <w:p w14:paraId="11AD711A" w14:textId="03EBD42D" w:rsidR="00A9399F" w:rsidRDefault="00FF22B1">
          <w:r>
            <w:fldChar w:fldCharType="end"/>
          </w:r>
        </w:p>
      </w:sdtContent>
    </w:sdt>
    <w:p w14:paraId="70CF0CA2" w14:textId="7D723DAC" w:rsidR="00085244" w:rsidRPr="00C6271B" w:rsidRDefault="00085244" w:rsidP="00C6271B">
      <w:pPr>
        <w:pStyle w:val="TOCHeading"/>
      </w:pPr>
      <w:r w:rsidRPr="00C6271B">
        <w:t>Document Control</w:t>
      </w:r>
    </w:p>
    <w:tbl>
      <w:tblPr>
        <w:tblStyle w:val="GridTable4-Accent5"/>
        <w:tblW w:w="0" w:type="auto"/>
        <w:tblLook w:val="04A0" w:firstRow="1" w:lastRow="0" w:firstColumn="1" w:lastColumn="0" w:noHBand="0" w:noVBand="1"/>
      </w:tblPr>
      <w:tblGrid>
        <w:gridCol w:w="1472"/>
        <w:gridCol w:w="2480"/>
        <w:gridCol w:w="977"/>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77CEBFB5" w:rsidR="00085244" w:rsidRPr="00085244" w:rsidRDefault="00085244" w:rsidP="00085244">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569EFC8F" w14:textId="0CA49C5A"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E8A7EFA"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32C85D7F" w:rsidR="002F7563" w:rsidRPr="00085244" w:rsidRDefault="008632B5" w:rsidP="002F7563">
            <w:pPr>
              <w:cnfStyle w:val="000000000000" w:firstRow="0" w:lastRow="0" w:firstColumn="0" w:lastColumn="0" w:oddVBand="0" w:evenVBand="0" w:oddHBand="0" w:evenHBand="0" w:firstRowFirstColumn="0" w:firstRowLastColumn="0" w:lastRowFirstColumn="0" w:lastRowLastColumn="0"/>
            </w:pPr>
            <w:r>
              <w:t>Submitted for feedback</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3F375948"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w:t>
            </w:r>
          </w:p>
        </w:tc>
      </w:tr>
    </w:tbl>
    <w:p w14:paraId="21B8F16F" w14:textId="77777777" w:rsidR="00786465" w:rsidRPr="00786465" w:rsidRDefault="00786465" w:rsidP="00786465"/>
    <w:p w14:paraId="05CCDB91" w14:textId="77777777" w:rsidR="00321155" w:rsidRPr="00321155" w:rsidRDefault="00321155" w:rsidP="00C6271B">
      <w:pPr>
        <w:pStyle w:val="TOCHeading"/>
        <w:rPr>
          <w:b/>
          <w:bCs/>
          <w:sz w:val="52"/>
          <w:szCs w:val="52"/>
        </w:rPr>
      </w:pPr>
    </w:p>
    <w:p w14:paraId="3927BACD" w14:textId="64254B76" w:rsidR="00E7101A" w:rsidRDefault="00321155" w:rsidP="00C6271B">
      <w:pPr>
        <w:pStyle w:val="TOCHeading"/>
        <w:rPr>
          <w:b/>
          <w:bCs/>
          <w:sz w:val="52"/>
          <w:szCs w:val="52"/>
        </w:rPr>
      </w:pPr>
      <w:r w:rsidRPr="00321155">
        <w:rPr>
          <w:b/>
          <w:bCs/>
          <w:sz w:val="52"/>
          <w:szCs w:val="52"/>
        </w:rPr>
        <w:t>IMPORTANT INFORMATION ABOUT PROGRESS OF A PROPOSAL.</w:t>
      </w:r>
    </w:p>
    <w:p w14:paraId="6C1622FE" w14:textId="45F8B10C" w:rsidR="00E7101A" w:rsidRDefault="0009576B" w:rsidP="0009576B">
      <w:r>
        <w:t xml:space="preserve">Color coding </w:t>
      </w:r>
    </w:p>
    <w:p w14:paraId="37312F3C" w14:textId="04DD93E3" w:rsidR="0009576B" w:rsidRDefault="0009576B" w:rsidP="0009576B">
      <w:r w:rsidRPr="0009576B">
        <w:rPr>
          <w:highlight w:val="cyan"/>
        </w:rPr>
        <w:t>That color – it means It needs a little bit more work.</w:t>
      </w:r>
      <w:r>
        <w:t xml:space="preserve"> </w:t>
      </w:r>
    </w:p>
    <w:p w14:paraId="2321485E" w14:textId="77777777" w:rsidR="00321155" w:rsidRDefault="0009576B" w:rsidP="00321155">
      <w:r w:rsidRPr="0009576B">
        <w:rPr>
          <w:highlight w:val="yellow"/>
        </w:rPr>
        <w:t>That color</w:t>
      </w:r>
      <w:r>
        <w:t xml:space="preserve"> – it means </w:t>
      </w:r>
      <w:r w:rsidRPr="0009576B">
        <w:t>I am unhappy with this and need to work on it</w:t>
      </w:r>
      <w:r w:rsidR="00321155">
        <w:t>.</w:t>
      </w:r>
    </w:p>
    <w:p w14:paraId="52E6DF35" w14:textId="77777777" w:rsidR="00321155" w:rsidRDefault="00321155" w:rsidP="00321155"/>
    <w:p w14:paraId="741F2400" w14:textId="7008556C" w:rsidR="00321155" w:rsidRPr="00C45095" w:rsidRDefault="00321155" w:rsidP="00321155">
      <w:pPr>
        <w:rPr>
          <w:b/>
          <w:bCs/>
        </w:rPr>
        <w:sectPr w:rsidR="00321155" w:rsidRPr="00C45095" w:rsidSect="00786465">
          <w:headerReference w:type="default" r:id="rId10"/>
          <w:footerReference w:type="default" r:id="rId11"/>
          <w:pgSz w:w="11906" w:h="16838"/>
          <w:pgMar w:top="1440" w:right="1274" w:bottom="1440" w:left="1276" w:header="454" w:footer="454" w:gutter="0"/>
          <w:pgNumType w:fmt="lowerRoman" w:start="0"/>
          <w:cols w:space="708"/>
          <w:titlePg/>
          <w:docGrid w:linePitch="360"/>
        </w:sectPr>
      </w:pPr>
      <w:r w:rsidRPr="00C45095">
        <w:rPr>
          <w:b/>
          <w:bCs/>
        </w:rPr>
        <w:t xml:space="preserve">P.S. I do all the indents, font sizes, links, diagrams </w:t>
      </w:r>
      <w:r w:rsidR="00512B4B" w:rsidRPr="00C45095">
        <w:rPr>
          <w:b/>
          <w:bCs/>
        </w:rPr>
        <w:t>and wrapping</w:t>
      </w:r>
      <w:r w:rsidRPr="00C45095">
        <w:rPr>
          <w:b/>
          <w:bCs/>
        </w:rPr>
        <w:t xml:space="preserve"> up at the very end, a few days before the deadline.  </w:t>
      </w:r>
      <w:r w:rsidR="00512B4B" w:rsidRPr="00C45095">
        <w:rPr>
          <w:b/>
          <w:bCs/>
        </w:rPr>
        <w:t xml:space="preserve"> Please </w:t>
      </w:r>
      <w:r w:rsidR="00C45095" w:rsidRPr="00C45095">
        <w:rPr>
          <w:b/>
          <w:bCs/>
        </w:rPr>
        <w:t>ignore,</w:t>
      </w:r>
      <w:r w:rsidR="00512B4B" w:rsidRPr="00C45095">
        <w:rPr>
          <w:b/>
          <w:bCs/>
        </w:rPr>
        <w:t xml:space="preserve"> if possible,</w:t>
      </w:r>
      <w:r w:rsidR="00512B4B" w:rsidRPr="0007621B">
        <w:rPr>
          <w:b/>
          <w:bCs/>
        </w:rPr>
        <w:t xml:space="preserve"> </w:t>
      </w:r>
      <w:r w:rsidR="00512B4B" w:rsidRPr="00C45095">
        <w:rPr>
          <w:b/>
          <w:bCs/>
        </w:rPr>
        <w:t xml:space="preserve">at this stage. </w:t>
      </w:r>
    </w:p>
    <w:p w14:paraId="0DEBAE73" w14:textId="77777777" w:rsidR="00FA7A39" w:rsidRDefault="00FA7A39" w:rsidP="00FA7A39">
      <w:pPr>
        <w:pStyle w:val="Heading1"/>
      </w:pPr>
      <w:bookmarkStart w:id="0" w:name="_Toc78191722"/>
      <w:r w:rsidRPr="00C6271B">
        <w:lastRenderedPageBreak/>
        <w:t>Introduction</w:t>
      </w:r>
      <w:bookmarkEnd w:id="0"/>
    </w:p>
    <w:p w14:paraId="32683215" w14:textId="30753AAF"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 xml:space="preserve">This document will provide all the necessary information to </w:t>
      </w:r>
      <w:r>
        <w:rPr>
          <w:rFonts w:ascii="Carlito" w:eastAsia="Carlito" w:hAnsi="Carlito" w:cs="Carlito"/>
          <w:sz w:val="22"/>
          <w:szCs w:val="22"/>
          <w:lang w:val="en-US"/>
        </w:rPr>
        <w:t xml:space="preserve">get </w:t>
      </w:r>
      <w:r w:rsidRPr="008576AA">
        <w:rPr>
          <w:rFonts w:ascii="Carlito" w:eastAsia="Carlito" w:hAnsi="Carlito" w:cs="Carlito"/>
          <w:sz w:val="22"/>
          <w:szCs w:val="22"/>
          <w:lang w:val="en-US"/>
        </w:rPr>
        <w:t xml:space="preserve">familiar with the project. This includes such important aspects as the background of the company and the project or the causes of the project, </w:t>
      </w:r>
      <w:proofErr w:type="gramStart"/>
      <w:r w:rsidRPr="008576AA">
        <w:rPr>
          <w:rFonts w:ascii="Carlito" w:eastAsia="Carlito" w:hAnsi="Carlito" w:cs="Carlito"/>
          <w:sz w:val="22"/>
          <w:szCs w:val="22"/>
          <w:lang w:val="en-US"/>
        </w:rPr>
        <w:t>scope</w:t>
      </w:r>
      <w:proofErr w:type="gramEnd"/>
      <w:r w:rsidRPr="008576AA">
        <w:rPr>
          <w:rFonts w:ascii="Carlito" w:eastAsia="Carlito" w:hAnsi="Carlito" w:cs="Carlito"/>
          <w:sz w:val="22"/>
          <w:szCs w:val="22"/>
          <w:lang w:val="en-US"/>
        </w:rPr>
        <w:t xml:space="preserve"> and deliverables. It will also describe the production methodology used, risk management and the timeline of the project and all deliverables. This Project proposal will cover all these areas and prepare stakeholders for the necessary start and progression of this project to full successful completion.</w:t>
      </w:r>
    </w:p>
    <w:p w14:paraId="625624AC" w14:textId="22D5BF6C"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 xml:space="preserve">This project was carried out under the close supervision of Ara </w:t>
      </w:r>
      <w:proofErr w:type="spellStart"/>
      <w:r w:rsidRPr="008576AA">
        <w:rPr>
          <w:rFonts w:ascii="Carlito" w:eastAsia="Carlito" w:hAnsi="Carlito" w:cs="Carlito"/>
          <w:sz w:val="22"/>
          <w:szCs w:val="22"/>
          <w:lang w:val="en-US"/>
        </w:rPr>
        <w:t>Te</w:t>
      </w:r>
      <w:proofErr w:type="spellEnd"/>
      <w:r w:rsidRPr="008576AA">
        <w:rPr>
          <w:rFonts w:ascii="Carlito" w:eastAsia="Carlito" w:hAnsi="Carlito" w:cs="Carlito"/>
          <w:sz w:val="22"/>
          <w:szCs w:val="22"/>
          <w:lang w:val="en-US"/>
        </w:rPr>
        <w:t xml:space="preserve"> </w:t>
      </w:r>
      <w:proofErr w:type="spellStart"/>
      <w:r w:rsidRPr="008576AA">
        <w:rPr>
          <w:rFonts w:ascii="Carlito" w:eastAsia="Carlito" w:hAnsi="Carlito" w:cs="Carlito"/>
          <w:sz w:val="22"/>
          <w:szCs w:val="22"/>
          <w:lang w:val="en-US"/>
        </w:rPr>
        <w:t>Pukeng</w:t>
      </w:r>
      <w:proofErr w:type="spellEnd"/>
      <w:r>
        <w:rPr>
          <w:rFonts w:ascii="Carlito" w:eastAsia="Carlito" w:hAnsi="Carlito" w:cs="Carlito"/>
          <w:sz w:val="22"/>
          <w:szCs w:val="22"/>
        </w:rPr>
        <w:t>a</w:t>
      </w:r>
      <w:r w:rsidRPr="008576AA">
        <w:rPr>
          <w:rFonts w:ascii="Carlito" w:eastAsia="Carlito" w:hAnsi="Carlito" w:cs="Carlito"/>
          <w:sz w:val="22"/>
          <w:szCs w:val="22"/>
          <w:lang w:val="en-US"/>
        </w:rPr>
        <w:t xml:space="preserve"> </w:t>
      </w:r>
      <w:r>
        <w:rPr>
          <w:rFonts w:ascii="Carlito" w:eastAsia="Carlito" w:hAnsi="Carlito" w:cs="Carlito"/>
          <w:sz w:val="22"/>
          <w:szCs w:val="22"/>
          <w:lang w:val="en-US"/>
        </w:rPr>
        <w:t>tutors</w:t>
      </w:r>
      <w:r w:rsidRPr="008576AA">
        <w:rPr>
          <w:rFonts w:ascii="Carlito" w:eastAsia="Carlito" w:hAnsi="Carlito" w:cs="Carlito"/>
          <w:sz w:val="22"/>
          <w:szCs w:val="22"/>
          <w:lang w:val="en-US"/>
        </w:rPr>
        <w:t xml:space="preserve">, industry </w:t>
      </w:r>
      <w:r>
        <w:rPr>
          <w:rFonts w:ascii="Carlito" w:eastAsia="Carlito" w:hAnsi="Carlito" w:cs="Carlito"/>
          <w:sz w:val="22"/>
          <w:szCs w:val="22"/>
          <w:lang w:val="en-US"/>
        </w:rPr>
        <w:t>mentor</w:t>
      </w:r>
      <w:r w:rsidRPr="008576AA">
        <w:rPr>
          <w:rFonts w:ascii="Carlito" w:eastAsia="Carlito" w:hAnsi="Carlito" w:cs="Carlito"/>
          <w:sz w:val="22"/>
          <w:szCs w:val="22"/>
          <w:lang w:val="en-US"/>
        </w:rPr>
        <w:t xml:space="preserve"> and a student (responsible for the report and project).</w:t>
      </w:r>
    </w:p>
    <w:p w14:paraId="1DC9BA8B" w14:textId="77777777"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This proposal contains the following important aspects:</w:t>
      </w:r>
    </w:p>
    <w:p w14:paraId="5F063B17" w14:textId="07C4DACF" w:rsidR="008576AA" w:rsidRPr="008576AA" w:rsidRDefault="008576AA" w:rsidP="008576AA">
      <w:pPr>
        <w:pStyle w:val="ListParagraph"/>
        <w:numPr>
          <w:ilvl w:val="0"/>
          <w:numId w:val="66"/>
        </w:numPr>
        <w:rPr>
          <w:rFonts w:ascii="Carlito" w:eastAsia="Carlito" w:hAnsi="Carlito" w:cs="Carlito"/>
          <w:sz w:val="22"/>
          <w:szCs w:val="22"/>
          <w:lang w:val="en-US"/>
        </w:rPr>
      </w:pPr>
      <w:r w:rsidRPr="008576AA">
        <w:rPr>
          <w:rFonts w:ascii="Carlito" w:eastAsia="Carlito" w:hAnsi="Carlito" w:cs="Carlito"/>
          <w:sz w:val="22"/>
          <w:szCs w:val="22"/>
          <w:lang w:val="en-US"/>
        </w:rPr>
        <w:t>Project plan and project details</w:t>
      </w:r>
      <w:r w:rsidR="00BB08BE">
        <w:rPr>
          <w:rFonts w:ascii="Carlito" w:eastAsia="Carlito" w:hAnsi="Carlito" w:cs="Carlito"/>
          <w:sz w:val="22"/>
          <w:szCs w:val="22"/>
          <w:lang w:val="en-US"/>
        </w:rPr>
        <w:t>.</w:t>
      </w:r>
    </w:p>
    <w:p w14:paraId="0D15BDF8" w14:textId="77777777" w:rsidR="008576AA" w:rsidRPr="008576AA" w:rsidRDefault="008576AA" w:rsidP="008576AA">
      <w:pPr>
        <w:pStyle w:val="ListParagraph"/>
        <w:numPr>
          <w:ilvl w:val="0"/>
          <w:numId w:val="66"/>
        </w:numPr>
        <w:rPr>
          <w:rFonts w:ascii="Carlito" w:eastAsia="Carlito" w:hAnsi="Carlito" w:cs="Carlito"/>
          <w:sz w:val="22"/>
          <w:szCs w:val="22"/>
          <w:lang w:val="en-US"/>
        </w:rPr>
      </w:pPr>
      <w:r w:rsidRPr="008576AA">
        <w:rPr>
          <w:rFonts w:ascii="Carlito" w:eastAsia="Carlito" w:hAnsi="Carlito" w:cs="Carlito"/>
          <w:sz w:val="22"/>
          <w:szCs w:val="22"/>
          <w:lang w:val="en-US"/>
        </w:rPr>
        <w:t>Deliverables projects, both academic and industrial.</w:t>
      </w:r>
    </w:p>
    <w:p w14:paraId="16259A0E" w14:textId="77777777" w:rsidR="008576AA" w:rsidRDefault="008576AA" w:rsidP="008576AA">
      <w:pPr>
        <w:pStyle w:val="ListParagraph"/>
        <w:numPr>
          <w:ilvl w:val="0"/>
          <w:numId w:val="66"/>
        </w:numPr>
        <w:rPr>
          <w:rFonts w:ascii="Carlito" w:eastAsia="Carlito" w:hAnsi="Carlito" w:cs="Carlito"/>
          <w:sz w:val="22"/>
          <w:szCs w:val="22"/>
          <w:lang w:val="en-US"/>
        </w:rPr>
      </w:pPr>
      <w:r w:rsidRPr="008576AA">
        <w:rPr>
          <w:rFonts w:ascii="Carlito" w:eastAsia="Carlito" w:hAnsi="Carlito" w:cs="Carlito"/>
          <w:sz w:val="22"/>
          <w:szCs w:val="22"/>
          <w:lang w:val="en-US"/>
        </w:rPr>
        <w:t>Student background and requirements for the project success.</w:t>
      </w:r>
    </w:p>
    <w:p w14:paraId="6CE48907" w14:textId="130E865E" w:rsidR="008576AA" w:rsidRPr="008576AA" w:rsidRDefault="006A0949" w:rsidP="008576AA">
      <w:pPr>
        <w:pStyle w:val="ListParagraph"/>
        <w:numPr>
          <w:ilvl w:val="0"/>
          <w:numId w:val="66"/>
        </w:numPr>
        <w:rPr>
          <w:rFonts w:ascii="Carlito" w:eastAsia="Carlito" w:hAnsi="Carlito" w:cs="Carlito"/>
          <w:sz w:val="22"/>
          <w:szCs w:val="22"/>
          <w:lang w:val="en-US"/>
        </w:rPr>
      </w:pPr>
      <w:r w:rsidRPr="008576AA">
        <w:rPr>
          <w:rFonts w:ascii="Carlito" w:eastAsia="Carlito" w:hAnsi="Carlito" w:cs="Carlito"/>
          <w:sz w:val="22"/>
          <w:szCs w:val="22"/>
          <w:lang w:val="en-US"/>
        </w:rPr>
        <w:t>The hierarchy</w:t>
      </w:r>
      <w:r w:rsidR="008576AA" w:rsidRPr="008576AA">
        <w:rPr>
          <w:rFonts w:ascii="Carlito" w:eastAsia="Carlito" w:hAnsi="Carlito" w:cs="Carlito"/>
          <w:sz w:val="22"/>
          <w:szCs w:val="22"/>
          <w:lang w:val="en-US"/>
        </w:rPr>
        <w:t xml:space="preserve"> of the project, which includes all stakeholders.</w:t>
      </w:r>
    </w:p>
    <w:p w14:paraId="3B93BF16" w14:textId="1CDE91F7" w:rsidR="008576AA" w:rsidRPr="008576AA" w:rsidRDefault="008576AA" w:rsidP="008576AA">
      <w:pPr>
        <w:pStyle w:val="ListParagraph"/>
        <w:numPr>
          <w:ilvl w:val="0"/>
          <w:numId w:val="66"/>
        </w:numPr>
        <w:rPr>
          <w:rFonts w:ascii="Carlito" w:eastAsia="Carlito" w:hAnsi="Carlito" w:cs="Carlito"/>
          <w:sz w:val="22"/>
          <w:szCs w:val="22"/>
          <w:lang w:val="en-US"/>
        </w:rPr>
      </w:pPr>
      <w:r w:rsidRPr="008576AA">
        <w:rPr>
          <w:rFonts w:ascii="Carlito" w:eastAsia="Carlito" w:hAnsi="Carlito" w:cs="Carlito"/>
          <w:sz w:val="22"/>
          <w:szCs w:val="22"/>
          <w:lang w:val="en-US"/>
        </w:rPr>
        <w:t xml:space="preserve">Quality </w:t>
      </w:r>
      <w:r w:rsidR="00BB08BE">
        <w:rPr>
          <w:rFonts w:ascii="Carlito" w:eastAsia="Carlito" w:hAnsi="Carlito" w:cs="Carlito"/>
          <w:sz w:val="22"/>
          <w:szCs w:val="22"/>
          <w:lang w:val="en-US"/>
        </w:rPr>
        <w:t>Assurance (Academic and Industrial) of the project.</w:t>
      </w:r>
    </w:p>
    <w:p w14:paraId="2E168B15" w14:textId="219261F6" w:rsidR="008576AA" w:rsidRPr="008576AA" w:rsidRDefault="008576AA" w:rsidP="008576AA">
      <w:pPr>
        <w:pStyle w:val="ListParagraph"/>
        <w:numPr>
          <w:ilvl w:val="0"/>
          <w:numId w:val="66"/>
        </w:numPr>
        <w:rPr>
          <w:rFonts w:ascii="Carlito" w:eastAsia="Carlito" w:hAnsi="Carlito" w:cs="Carlito"/>
          <w:sz w:val="22"/>
          <w:szCs w:val="22"/>
          <w:lang w:val="en-US"/>
        </w:rPr>
      </w:pPr>
      <w:r w:rsidRPr="008576AA">
        <w:rPr>
          <w:rFonts w:ascii="Carlito" w:eastAsia="Carlito" w:hAnsi="Carlito" w:cs="Carlito"/>
          <w:sz w:val="22"/>
          <w:szCs w:val="22"/>
          <w:lang w:val="en-US"/>
        </w:rPr>
        <w:t>Risk Assessment</w:t>
      </w:r>
      <w:r w:rsidR="00BB08BE">
        <w:rPr>
          <w:rFonts w:ascii="Carlito" w:eastAsia="Carlito" w:hAnsi="Carlito" w:cs="Carlito"/>
          <w:sz w:val="22"/>
          <w:szCs w:val="22"/>
          <w:lang w:val="en-US"/>
        </w:rPr>
        <w:t>.</w:t>
      </w:r>
    </w:p>
    <w:p w14:paraId="31E2612C" w14:textId="260AF2C5" w:rsidR="008576AA" w:rsidRPr="008576AA" w:rsidRDefault="008576AA" w:rsidP="008576AA">
      <w:pPr>
        <w:pStyle w:val="ListParagraph"/>
        <w:numPr>
          <w:ilvl w:val="0"/>
          <w:numId w:val="66"/>
        </w:numPr>
        <w:rPr>
          <w:rFonts w:ascii="Carlito" w:eastAsia="Carlito" w:hAnsi="Carlito" w:cs="Carlito"/>
          <w:sz w:val="22"/>
          <w:szCs w:val="22"/>
          <w:lang w:val="en-US"/>
        </w:rPr>
      </w:pPr>
      <w:r w:rsidRPr="008576AA">
        <w:rPr>
          <w:rFonts w:ascii="Carlito" w:eastAsia="Carlito" w:hAnsi="Carlito" w:cs="Carlito"/>
          <w:sz w:val="22"/>
          <w:szCs w:val="22"/>
          <w:lang w:val="en-US"/>
        </w:rPr>
        <w:t>Time management and timeline</w:t>
      </w:r>
      <w:r w:rsidR="00BB08BE">
        <w:rPr>
          <w:rFonts w:ascii="Carlito" w:eastAsia="Carlito" w:hAnsi="Carlito" w:cs="Carlito"/>
          <w:sz w:val="22"/>
          <w:szCs w:val="22"/>
          <w:lang w:val="en-US"/>
        </w:rPr>
        <w:t>.</w:t>
      </w:r>
    </w:p>
    <w:p w14:paraId="6E23960A" w14:textId="77777777" w:rsidR="00BB08BE" w:rsidRDefault="00BB08BE" w:rsidP="008576AA">
      <w:pPr>
        <w:pStyle w:val="ListParagraph"/>
        <w:numPr>
          <w:ilvl w:val="0"/>
          <w:numId w:val="66"/>
        </w:numPr>
        <w:rPr>
          <w:rFonts w:ascii="Carlito" w:eastAsia="Carlito" w:hAnsi="Carlito" w:cs="Carlito"/>
          <w:sz w:val="22"/>
          <w:szCs w:val="22"/>
          <w:lang w:val="en-US"/>
        </w:rPr>
      </w:pPr>
      <w:r w:rsidRPr="00BB08BE">
        <w:rPr>
          <w:rFonts w:ascii="Carlito" w:eastAsia="Carlito" w:hAnsi="Carlito" w:cs="Carlito"/>
          <w:sz w:val="22"/>
          <w:szCs w:val="22"/>
          <w:lang w:val="en-US"/>
        </w:rPr>
        <w:t>Methodology Used to carry out the project.</w:t>
      </w:r>
    </w:p>
    <w:p w14:paraId="170D8870" w14:textId="0F73F250" w:rsidR="00BB08BE" w:rsidRPr="008576AA" w:rsidRDefault="00BB08BE" w:rsidP="008576AA">
      <w:pPr>
        <w:pStyle w:val="ListParagraph"/>
        <w:numPr>
          <w:ilvl w:val="0"/>
          <w:numId w:val="66"/>
        </w:numPr>
        <w:rPr>
          <w:rFonts w:ascii="Carlito" w:eastAsia="Carlito" w:hAnsi="Carlito" w:cs="Carlito"/>
          <w:sz w:val="22"/>
          <w:szCs w:val="22"/>
          <w:lang w:val="en-US"/>
        </w:rPr>
      </w:pPr>
      <w:r w:rsidRPr="00BB08BE">
        <w:rPr>
          <w:rFonts w:ascii="Carlito" w:eastAsia="Carlito" w:hAnsi="Carlito" w:cs="Carlito"/>
          <w:sz w:val="22"/>
          <w:szCs w:val="22"/>
          <w:lang w:val="en-US"/>
        </w:rPr>
        <w:t>Professionalism, which will provide all the necessary information about the fulfillment or non-fulfillment of all necessary aspects of the professionalism of the employee and the company.</w:t>
      </w:r>
    </w:p>
    <w:p w14:paraId="4F68C99E" w14:textId="0883CEE2" w:rsidR="00FC1A30" w:rsidRPr="008576AA" w:rsidRDefault="008576AA" w:rsidP="008576AA">
      <w:pPr>
        <w:pStyle w:val="ListParagraph"/>
        <w:numPr>
          <w:ilvl w:val="0"/>
          <w:numId w:val="66"/>
        </w:numPr>
        <w:rPr>
          <w:lang w:val="ru-RU"/>
        </w:rPr>
      </w:pPr>
      <w:r w:rsidRPr="008576AA">
        <w:rPr>
          <w:rFonts w:ascii="Carlito" w:eastAsia="Carlito" w:hAnsi="Carlito" w:cs="Carlito"/>
          <w:sz w:val="22"/>
          <w:szCs w:val="22"/>
          <w:lang w:val="en-US"/>
        </w:rPr>
        <w:t>Personal reflection</w:t>
      </w:r>
      <w:r w:rsidR="00BB08BE">
        <w:rPr>
          <w:rFonts w:ascii="Carlito" w:eastAsia="Carlito" w:hAnsi="Carlito" w:cs="Carlito"/>
          <w:sz w:val="22"/>
          <w:szCs w:val="22"/>
          <w:lang w:val="en-US"/>
        </w:rPr>
        <w:t>.</w:t>
      </w:r>
    </w:p>
    <w:p w14:paraId="59039E52" w14:textId="22E2AC8D" w:rsidR="00EC298A" w:rsidRDefault="00EC298A" w:rsidP="00654091">
      <w:r>
        <w:br w:type="page"/>
      </w:r>
    </w:p>
    <w:p w14:paraId="343E8D71" w14:textId="323E3FA7" w:rsidR="00870ABB" w:rsidRDefault="00870ABB" w:rsidP="00C6271B">
      <w:pPr>
        <w:pStyle w:val="Heading1"/>
      </w:pPr>
      <w:bookmarkStart w:id="1" w:name="_Toc78191723"/>
      <w:r>
        <w:lastRenderedPageBreak/>
        <w:t>Project Details</w:t>
      </w:r>
      <w:bookmarkEnd w:id="1"/>
    </w:p>
    <w:p w14:paraId="5B860C33" w14:textId="56B6C1D2" w:rsidR="001131EA" w:rsidRPr="00741F0E" w:rsidRDefault="001131EA" w:rsidP="001131EA">
      <w:r w:rsidRPr="00741F0E">
        <w:t xml:space="preserve">This </w:t>
      </w:r>
      <w:r w:rsidR="0009576B">
        <w:t>section</w:t>
      </w:r>
      <w:r w:rsidRPr="00741F0E">
        <w:t xml:space="preserve"> contains brief information about the project, scope, </w:t>
      </w:r>
      <w:r>
        <w:t>client</w:t>
      </w:r>
      <w:r w:rsidR="004D1D10">
        <w:t xml:space="preserve"> background and current situation</w:t>
      </w:r>
      <w:r w:rsidRPr="00741F0E">
        <w:t>.</w:t>
      </w:r>
    </w:p>
    <w:p w14:paraId="0997CB6C" w14:textId="3EC7C0A0" w:rsidR="00CC26CC" w:rsidRDefault="00CC26CC" w:rsidP="00C6271B">
      <w:pPr>
        <w:pStyle w:val="Heading2"/>
      </w:pPr>
      <w:bookmarkStart w:id="2" w:name="_Toc78191724"/>
      <w:r w:rsidRPr="00C6271B">
        <w:t>Project Name</w:t>
      </w:r>
      <w:bookmarkEnd w:id="2"/>
    </w:p>
    <w:p w14:paraId="7D421804" w14:textId="3001635E" w:rsidR="009920BF" w:rsidRPr="0009576B" w:rsidRDefault="009920BF" w:rsidP="009920BF">
      <w:pPr>
        <w:rPr>
          <w:b/>
          <w:bCs/>
          <w:highlight w:val="cyan"/>
        </w:rPr>
      </w:pPr>
      <w:r w:rsidRPr="0009576B">
        <w:rPr>
          <w:b/>
          <w:bCs/>
          <w:highlight w:val="cyan"/>
        </w:rPr>
        <w:t>“Sustainable Vegetable System - SVS”</w:t>
      </w:r>
      <w:r w:rsidR="0009576B" w:rsidRPr="0009576B">
        <w:rPr>
          <w:b/>
          <w:bCs/>
          <w:highlight w:val="cyan"/>
        </w:rPr>
        <w:t xml:space="preserve"> – winner so far </w:t>
      </w:r>
    </w:p>
    <w:p w14:paraId="49E57BCD" w14:textId="60E7D92B" w:rsidR="00EA5EAB" w:rsidRPr="0009576B" w:rsidRDefault="00EA5EAB" w:rsidP="00523784">
      <w:pPr>
        <w:rPr>
          <w:highlight w:val="cyan"/>
        </w:rPr>
      </w:pPr>
      <w:r w:rsidRPr="0009576B">
        <w:rPr>
          <w:highlight w:val="cyan"/>
        </w:rPr>
        <w:t>“Reduce pollution – safe the planet”.</w:t>
      </w:r>
    </w:p>
    <w:p w14:paraId="7C21BF87" w14:textId="15784224" w:rsidR="009F75F9" w:rsidRPr="007F6193" w:rsidRDefault="009F75F9" w:rsidP="00523784">
      <w:r w:rsidRPr="0009576B">
        <w:rPr>
          <w:highlight w:val="cyan"/>
        </w:rPr>
        <w:t>“A smart green future. Together.”</w:t>
      </w:r>
    </w:p>
    <w:p w14:paraId="67A10B01" w14:textId="28300A25" w:rsidR="00321155" w:rsidRPr="00321155" w:rsidRDefault="00CC26CC" w:rsidP="00321155">
      <w:pPr>
        <w:pStyle w:val="Heading2"/>
      </w:pPr>
      <w:bookmarkStart w:id="3" w:name="_Toc78191725"/>
      <w:r>
        <w:t>Overview of Industry Client</w:t>
      </w:r>
      <w:bookmarkEnd w:id="3"/>
    </w:p>
    <w:p w14:paraId="714FA6E5" w14:textId="0AF80D03" w:rsidR="00CA0C3A" w:rsidRDefault="00CA0C3A" w:rsidP="00CA0C3A">
      <w:r>
        <w:t xml:space="preserve">Plant &amp; Food Research (Māori: </w:t>
      </w:r>
      <w:proofErr w:type="spellStart"/>
      <w:r>
        <w:t>Rangahau</w:t>
      </w:r>
      <w:proofErr w:type="spellEnd"/>
      <w:r>
        <w:t xml:space="preserve"> </w:t>
      </w:r>
      <w:proofErr w:type="spellStart"/>
      <w:r>
        <w:t>Ahumāra</w:t>
      </w:r>
      <w:proofErr w:type="spellEnd"/>
      <w:r>
        <w:t xml:space="preserve"> Kai) is a New Zealand Crown Research Institute (CRI). Its purpose is to enhance the value and productivity of New Zealand's horticultural, arable, seafood and food &amp; beverage industries. The interests of the institute are based in horticulture, arable and seafood research, specifically in the areas of sustainable production, bio protection, elite genetics &amp; intelligent breeding, food and health science and biomaterials.</w:t>
      </w:r>
    </w:p>
    <w:p w14:paraId="2896DBBC" w14:textId="0A22E763" w:rsidR="00CA0C3A" w:rsidRPr="00CA0C3A" w:rsidRDefault="00CA0C3A" w:rsidP="00CA0C3A">
      <w:r>
        <w:t xml:space="preserve">The institute was formed on 1 December 2008 by merging existing CRIs </w:t>
      </w:r>
      <w:proofErr w:type="spellStart"/>
      <w:r>
        <w:t>HortResearch</w:t>
      </w:r>
      <w:proofErr w:type="spellEnd"/>
      <w:r>
        <w:t xml:space="preserve"> and Crop and Food Research. Plant &amp; Food has over 900 staff based at sites throughout New Zealand as well as science and business development staff working in the United States, Europe, </w:t>
      </w:r>
      <w:proofErr w:type="gramStart"/>
      <w:r>
        <w:t>Asia</w:t>
      </w:r>
      <w:proofErr w:type="gramEnd"/>
      <w:r>
        <w:t xml:space="preserve"> and Australia.</w:t>
      </w:r>
    </w:p>
    <w:p w14:paraId="3F4DE485" w14:textId="0242291B" w:rsidR="00CC26CC" w:rsidRDefault="00CC26CC" w:rsidP="00C6271B">
      <w:pPr>
        <w:pStyle w:val="Heading2"/>
      </w:pPr>
      <w:bookmarkStart w:id="4" w:name="_Toc78191726"/>
      <w:r>
        <w:t>Project Background</w:t>
      </w:r>
      <w:bookmarkEnd w:id="4"/>
    </w:p>
    <w:p w14:paraId="3F2FACC0" w14:textId="1EE7EF54" w:rsidR="00352099" w:rsidRDefault="00352099" w:rsidP="00C6271B">
      <w:pPr>
        <w:pStyle w:val="Heading3"/>
      </w:pPr>
      <w:r w:rsidRPr="00C6271B">
        <w:t>Overview</w:t>
      </w:r>
    </w:p>
    <w:p w14:paraId="153CB6B1" w14:textId="77777777" w:rsidR="00A017F7" w:rsidRDefault="00A017F7" w:rsidP="00C6271B">
      <w:pPr>
        <w:pStyle w:val="Heading3"/>
        <w:rPr>
          <w:rFonts w:asciiTheme="minorHAnsi" w:eastAsiaTheme="minorEastAsia" w:hAnsiTheme="minorHAnsi" w:cstheme="minorBidi"/>
          <w:color w:val="auto"/>
          <w:szCs w:val="21"/>
        </w:rPr>
      </w:pPr>
      <w:r w:rsidRPr="00A017F7">
        <w:rPr>
          <w:rFonts w:asciiTheme="minorHAnsi" w:eastAsiaTheme="minorEastAsia" w:hAnsiTheme="minorHAnsi" w:cstheme="minorBidi"/>
          <w:color w:val="auto"/>
          <w:szCs w:val="21"/>
        </w:rPr>
        <w:t xml:space="preserve">New Zealand has big problems with degraded water quality </w:t>
      </w:r>
      <w:proofErr w:type="gramStart"/>
      <w:r w:rsidRPr="00A017F7">
        <w:rPr>
          <w:rFonts w:asciiTheme="minorHAnsi" w:eastAsiaTheme="minorEastAsia" w:hAnsiTheme="minorHAnsi" w:cstheme="minorBidi"/>
          <w:color w:val="auto"/>
          <w:szCs w:val="21"/>
        </w:rPr>
        <w:t>as a result of</w:t>
      </w:r>
      <w:proofErr w:type="gramEnd"/>
      <w:r w:rsidRPr="00A017F7">
        <w:rPr>
          <w:rFonts w:asciiTheme="minorHAnsi" w:eastAsiaTheme="minorEastAsia" w:hAnsiTheme="minorHAnsi" w:cstheme="minorBidi"/>
          <w:color w:val="auto"/>
          <w:szCs w:val="21"/>
        </w:rPr>
        <w:t xml:space="preserve"> the overuse of fertiliser. To solve this problem, it was decided to create the Sustainable Vegetable Systems Project. </w:t>
      </w:r>
    </w:p>
    <w:p w14:paraId="46B367BB" w14:textId="5F95E9F1" w:rsidR="00352099" w:rsidRDefault="00352099" w:rsidP="00C6271B">
      <w:pPr>
        <w:pStyle w:val="Heading3"/>
      </w:pPr>
      <w:r>
        <w:t>Current Situation</w:t>
      </w:r>
    </w:p>
    <w:p w14:paraId="68168254" w14:textId="18A5F778" w:rsidR="00373BAA" w:rsidRPr="00A017F7" w:rsidRDefault="00373BAA" w:rsidP="00373BAA">
      <w:r w:rsidRPr="00373BAA">
        <w:t>Government have set strict water quality targets and farmers are having to reduce fertiliser to achieve these.</w:t>
      </w:r>
      <w:r w:rsidR="00A017F7" w:rsidRPr="00A017F7">
        <w:t xml:space="preserve"> </w:t>
      </w:r>
      <w:r w:rsidR="00A017F7">
        <w:t xml:space="preserve"> </w:t>
      </w:r>
      <w:r w:rsidR="00A017F7" w:rsidRPr="00A017F7">
        <w:t xml:space="preserve">As part of this project a model was developed that takes inputs of soil tests and other information about the crop and situation to determine exact fertiliser requirements. The model has been written as a standalone API. External </w:t>
      </w:r>
      <w:proofErr w:type="gramStart"/>
      <w:r w:rsidR="00A017F7" w:rsidRPr="00A017F7">
        <w:t>contractor</w:t>
      </w:r>
      <w:proofErr w:type="gramEnd"/>
      <w:r w:rsidR="00A017F7" w:rsidRPr="00A017F7">
        <w:t xml:space="preserve"> develop a web interface that farmers can use to configure and receive answers from the model (SVS - N-Sight). To gain substantial uptake it is critical that the model be accessible in multiple ways so in the future alternative interfaces will be developed. It is also critical that the accuracy of the model is established and can be demonstrated at any time.</w:t>
      </w:r>
    </w:p>
    <w:p w14:paraId="38A225A2" w14:textId="4E01C581" w:rsidR="00352099" w:rsidRDefault="00352099" w:rsidP="00C6271B">
      <w:pPr>
        <w:pStyle w:val="Heading3"/>
      </w:pPr>
      <w:r>
        <w:t>Future Situation</w:t>
      </w:r>
    </w:p>
    <w:p w14:paraId="4AA1A769" w14:textId="54C72C7C" w:rsidR="00CC26CC" w:rsidRPr="006E79E2" w:rsidRDefault="00BE4E5F" w:rsidP="004F7DBF">
      <w:r>
        <w:t>Project is</w:t>
      </w:r>
      <w:r w:rsidRPr="00BE4E5F">
        <w:t xml:space="preserve"> aim</w:t>
      </w:r>
      <w:r>
        <w:t>ed</w:t>
      </w:r>
      <w:r w:rsidRPr="00BE4E5F">
        <w:t xml:space="preserve"> to provide an approach for minimising the amount of fertiliser that is applied to vegetable crops to reduce losses to the environment. A key part of achieving this is the delivery of tools to determine what is the right amount of fertiliser for specific crops.</w:t>
      </w:r>
    </w:p>
    <w:p w14:paraId="304CA563" w14:textId="77777777" w:rsidR="00A66D9C" w:rsidRPr="00A66D9C" w:rsidRDefault="00A66D9C" w:rsidP="00A66D9C">
      <w:r w:rsidRPr="00A66D9C">
        <w:t>For the industry, the successful completion of a project means the following:</w:t>
      </w:r>
    </w:p>
    <w:p w14:paraId="07718695" w14:textId="77777777" w:rsidR="00A66D9C" w:rsidRPr="00A66D9C" w:rsidRDefault="00A66D9C" w:rsidP="00A66D9C">
      <w:r w:rsidRPr="00A66D9C">
        <w:t>The possibility of obtaining new grants from both the state and private individuals.</w:t>
      </w:r>
    </w:p>
    <w:p w14:paraId="4F6645C6" w14:textId="2944BDC6" w:rsidR="00A66D9C" w:rsidRPr="00A66D9C" w:rsidRDefault="00A66D9C" w:rsidP="00A66D9C">
      <w:r w:rsidRPr="00A66D9C">
        <w:lastRenderedPageBreak/>
        <w:t>A sustainable product that aims to improve the environment.</w:t>
      </w: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bookmarkStart w:id="5" w:name="_Toc78191727"/>
      <w:r>
        <w:lastRenderedPageBreak/>
        <w:t>Project Scope</w:t>
      </w:r>
      <w:bookmarkEnd w:id="5"/>
    </w:p>
    <w:p w14:paraId="40DA9935" w14:textId="7F7971D1" w:rsidR="005459B7" w:rsidRPr="005459B7" w:rsidRDefault="005459B7" w:rsidP="005459B7">
      <w:r w:rsidRPr="005459B7">
        <w:t>This section will describe the main goals and objectives of the project for both the client and the student. A list of deliverables projects will also be presented from both an industry and an academic point of view.</w:t>
      </w:r>
    </w:p>
    <w:p w14:paraId="0FB55A4B" w14:textId="6F2445AC" w:rsidR="00352099" w:rsidRDefault="00352099" w:rsidP="00C6271B">
      <w:pPr>
        <w:pStyle w:val="Heading2"/>
      </w:pPr>
      <w:bookmarkStart w:id="6" w:name="_Toc78191728"/>
      <w:r>
        <w:t>Project Goal(s)</w:t>
      </w:r>
      <w:bookmarkEnd w:id="6"/>
    </w:p>
    <w:p w14:paraId="1D00F82C" w14:textId="6E852FAF" w:rsidR="00352099" w:rsidRDefault="00352099" w:rsidP="00C6271B">
      <w:pPr>
        <w:pStyle w:val="Heading3"/>
      </w:pPr>
      <w:r>
        <w:t>Industry</w:t>
      </w:r>
    </w:p>
    <w:p w14:paraId="78D660D7" w14:textId="24902174" w:rsidR="00D6664A" w:rsidRDefault="00D6664A" w:rsidP="00352099">
      <w:r w:rsidRPr="00D6664A">
        <w:t>Develop and test a model that can be used in the future</w:t>
      </w:r>
      <w:r w:rsidR="00C75689">
        <w:t xml:space="preserve"> by farmers</w:t>
      </w:r>
      <w:r w:rsidRPr="00D6664A">
        <w:t>.</w:t>
      </w:r>
    </w:p>
    <w:p w14:paraId="25CF6B49" w14:textId="17DBC01F" w:rsidR="00D6664A" w:rsidRPr="00D6664A" w:rsidRDefault="00D6664A" w:rsidP="00352099">
      <w:r w:rsidRPr="00D6664A">
        <w:t>Provide the student with a positive experience from the project.</w:t>
      </w:r>
    </w:p>
    <w:p w14:paraId="6B562377" w14:textId="72008FD5" w:rsidR="00352099" w:rsidRDefault="00352099" w:rsidP="00C6271B">
      <w:pPr>
        <w:pStyle w:val="Heading3"/>
      </w:pPr>
      <w:r>
        <w:t>Student</w:t>
      </w:r>
    </w:p>
    <w:p w14:paraId="10161A85" w14:textId="7B06A17A" w:rsidR="00956515" w:rsidRPr="00956515" w:rsidRDefault="00956515" w:rsidP="00956515">
      <w:r w:rsidRPr="00956515">
        <w:t xml:space="preserve">The main </w:t>
      </w:r>
      <w:r>
        <w:t>goal</w:t>
      </w:r>
      <w:r w:rsidRPr="00956515">
        <w:t xml:space="preserve"> for the student is to join the team, work hard and complete the tasks with high quality and on time. In addition to gain experience in programming, </w:t>
      </w:r>
      <w:proofErr w:type="gramStart"/>
      <w:r w:rsidRPr="00956515">
        <w:t>testing</w:t>
      </w:r>
      <w:proofErr w:type="gramEnd"/>
      <w:r w:rsidRPr="00956515">
        <w:t xml:space="preserve"> and working with databases, as well as collaboration with other employees of the company.</w:t>
      </w:r>
    </w:p>
    <w:p w14:paraId="6291FF26" w14:textId="588E91C5" w:rsidR="00352099" w:rsidRDefault="00352099" w:rsidP="00C6271B">
      <w:pPr>
        <w:pStyle w:val="Heading2"/>
      </w:pPr>
      <w:bookmarkStart w:id="7" w:name="_Toc78191729"/>
      <w:r>
        <w:t>Benefits of Project</w:t>
      </w:r>
      <w:bookmarkEnd w:id="7"/>
    </w:p>
    <w:p w14:paraId="152D6369" w14:textId="7F92EB3A" w:rsidR="00B77C0D" w:rsidRPr="00B77C0D" w:rsidRDefault="00B77C0D" w:rsidP="00B77C0D">
      <w:r w:rsidRPr="00B77C0D">
        <w:t xml:space="preserve">For the industry, the main benefit from the project is a working and tested model. A secondary, but also important benefit is free </w:t>
      </w:r>
      <w:r w:rsidR="007202BA" w:rsidRPr="00B77C0D">
        <w:t>labour</w:t>
      </w:r>
      <w:r w:rsidRPr="00B77C0D">
        <w:t xml:space="preserve"> in the form of a student for 300 hours.</w:t>
      </w:r>
    </w:p>
    <w:p w14:paraId="2CB810A1" w14:textId="43995C03" w:rsidR="00352099" w:rsidRDefault="00352099" w:rsidP="00C6271B">
      <w:pPr>
        <w:pStyle w:val="Heading3"/>
      </w:pPr>
      <w:r>
        <w:t>Industry</w:t>
      </w:r>
    </w:p>
    <w:p w14:paraId="75528499" w14:textId="5FF5D890" w:rsidR="00D40233" w:rsidRPr="009F75F9" w:rsidRDefault="00D40233" w:rsidP="00D40233">
      <w:r>
        <w:t>Working and tested model</w:t>
      </w:r>
      <w:r w:rsidR="00B77C0D" w:rsidRPr="009F75F9">
        <w:t>.</w:t>
      </w:r>
    </w:p>
    <w:p w14:paraId="0DD8AADA" w14:textId="65E66945" w:rsidR="00D40233" w:rsidRPr="00D40233" w:rsidRDefault="00D40233" w:rsidP="00D40233">
      <w:r>
        <w:t>Free labour in the form of a student for 300 hours.</w:t>
      </w:r>
    </w:p>
    <w:p w14:paraId="2389F5AA" w14:textId="7EA24801" w:rsidR="00956515" w:rsidRDefault="00352099" w:rsidP="00956515">
      <w:pPr>
        <w:pStyle w:val="Heading3"/>
      </w:pPr>
      <w:r>
        <w:t>Student</w:t>
      </w:r>
    </w:p>
    <w:p w14:paraId="715F5FAF" w14:textId="30185BF5" w:rsidR="00956515" w:rsidRPr="00956515" w:rsidRDefault="00956515" w:rsidP="00956515">
      <w:pPr>
        <w:rPr>
          <w:b/>
          <w:bCs/>
        </w:rPr>
      </w:pPr>
      <w:r w:rsidRPr="00641620">
        <w:t xml:space="preserve">The main </w:t>
      </w:r>
      <w:r>
        <w:t>benefit</w:t>
      </w:r>
      <w:r w:rsidRPr="00641620">
        <w:t xml:space="preserve"> of the project for the student is to gain indispensable experience in working in a large and real company, which will then be used to find a future job.</w:t>
      </w:r>
    </w:p>
    <w:p w14:paraId="3F8A76F5" w14:textId="15DC17B8" w:rsidR="00CC26CC" w:rsidRDefault="00956515" w:rsidP="004F7DBF">
      <w:r>
        <w:t>T</w:t>
      </w:r>
      <w:r w:rsidRPr="00956515">
        <w:t>he project for the FPR company is aimed at improving the environmental situation in the country, as it aims to reduce soil and water pollution with fertilizers, which is consistent with the student's life principles.</w:t>
      </w:r>
    </w:p>
    <w:p w14:paraId="7D88AFF7" w14:textId="2B80F0DF" w:rsidR="00CC26CC" w:rsidRDefault="00352099" w:rsidP="00C6271B">
      <w:pPr>
        <w:pStyle w:val="Heading2"/>
      </w:pPr>
      <w:bookmarkStart w:id="8" w:name="_Toc78191730"/>
      <w:r>
        <w:t>Project Requirements</w:t>
      </w:r>
      <w:bookmarkEnd w:id="8"/>
    </w:p>
    <w:p w14:paraId="0CA562ED" w14:textId="16F3177C" w:rsidR="00352099" w:rsidRPr="00156F17" w:rsidRDefault="00156F17" w:rsidP="00EE3B6E">
      <w:r w:rsidRPr="00EE3B6E">
        <w:t xml:space="preserve">Project requirements are prerequisites and features that you must enable </w:t>
      </w:r>
      <w:proofErr w:type="gramStart"/>
      <w:r w:rsidRPr="00EE3B6E">
        <w:t>in order for</w:t>
      </w:r>
      <w:proofErr w:type="gramEnd"/>
      <w:r w:rsidRPr="00EE3B6E">
        <w:t xml:space="preserve"> a project to be considered complete. Project closure can only happen when you meet customer and stakeholder needs. Project requirements can be business or technical requirements.</w:t>
      </w:r>
    </w:p>
    <w:p w14:paraId="4C5A7FAA" w14:textId="4DF25680" w:rsidR="00352099" w:rsidRDefault="00352099" w:rsidP="00C6271B">
      <w:pPr>
        <w:pStyle w:val="Heading2"/>
      </w:pPr>
      <w:bookmarkStart w:id="9" w:name="_Toc78191731"/>
      <w:r>
        <w:t>Expected Deliverables</w:t>
      </w:r>
      <w:bookmarkEnd w:id="9"/>
    </w:p>
    <w:p w14:paraId="06C3B610" w14:textId="57894640" w:rsidR="00352099" w:rsidRDefault="00E106B7" w:rsidP="00C6271B">
      <w:pPr>
        <w:pStyle w:val="Heading3"/>
      </w:pPr>
      <w:r w:rsidRPr="00470E54">
        <w:rPr>
          <w:highlight w:val="yellow"/>
        </w:rPr>
        <w:t>Industry</w:t>
      </w:r>
    </w:p>
    <w:p w14:paraId="3848DFD1" w14:textId="59F55AFD" w:rsidR="00274A87" w:rsidRDefault="006E79E2" w:rsidP="00461F6A">
      <w:pPr>
        <w:pStyle w:val="ListParagraph"/>
        <w:numPr>
          <w:ilvl w:val="0"/>
          <w:numId w:val="59"/>
        </w:numPr>
      </w:pPr>
      <w:r w:rsidRPr="006E79E2">
        <w:t>Weekly progress report.</w:t>
      </w:r>
    </w:p>
    <w:p w14:paraId="18B2D64E" w14:textId="472E9901" w:rsidR="00461F6A" w:rsidRPr="00461F6A" w:rsidRDefault="00461F6A" w:rsidP="00461F6A">
      <w:pPr>
        <w:pStyle w:val="ListParagraph"/>
        <w:numPr>
          <w:ilvl w:val="0"/>
          <w:numId w:val="59"/>
        </w:numPr>
        <w:rPr>
          <w:lang w:val="ru-RU"/>
        </w:rPr>
      </w:pPr>
      <w:r>
        <w:t>Test documentation</w:t>
      </w:r>
      <w:r w:rsidRPr="00461F6A">
        <w:rPr>
          <w:lang w:val="ru-RU"/>
        </w:rPr>
        <w:t>.</w:t>
      </w:r>
    </w:p>
    <w:p w14:paraId="1FD4397E" w14:textId="46A8721D" w:rsidR="00461F6A" w:rsidRPr="00461F6A" w:rsidRDefault="00461F6A" w:rsidP="00461F6A">
      <w:pPr>
        <w:pStyle w:val="ListParagraph"/>
        <w:numPr>
          <w:ilvl w:val="0"/>
          <w:numId w:val="59"/>
        </w:numPr>
      </w:pPr>
      <w:r>
        <w:t>Creating Tests</w:t>
      </w:r>
      <w:r w:rsidRPr="00461F6A">
        <w:t>.</w:t>
      </w:r>
    </w:p>
    <w:p w14:paraId="62E7DFF6" w14:textId="2BAE515E" w:rsidR="00461F6A" w:rsidRDefault="00461F6A" w:rsidP="00461F6A">
      <w:pPr>
        <w:pStyle w:val="ListParagraph"/>
        <w:numPr>
          <w:ilvl w:val="0"/>
          <w:numId w:val="59"/>
        </w:numPr>
      </w:pPr>
      <w:r>
        <w:t>Checking the received data with the calculated data.</w:t>
      </w:r>
    </w:p>
    <w:p w14:paraId="049FF5D5" w14:textId="0B091741" w:rsidR="00DB3D73" w:rsidRDefault="00DB3D73" w:rsidP="00461F6A">
      <w:pPr>
        <w:pStyle w:val="ListParagraph"/>
        <w:numPr>
          <w:ilvl w:val="0"/>
          <w:numId w:val="59"/>
        </w:numPr>
      </w:pPr>
      <w:r>
        <w:t>Working prototype model</w:t>
      </w:r>
    </w:p>
    <w:p w14:paraId="4E103790" w14:textId="3D51703A" w:rsidR="00DB3D73" w:rsidRDefault="00DB3D73" w:rsidP="00461F6A">
      <w:pPr>
        <w:pStyle w:val="ListParagraph"/>
        <w:numPr>
          <w:ilvl w:val="0"/>
          <w:numId w:val="59"/>
        </w:numPr>
      </w:pPr>
      <w:r>
        <w:t>Better interface? Or at least some working idea of it.</w:t>
      </w:r>
    </w:p>
    <w:p w14:paraId="458AA908" w14:textId="6581F73F" w:rsidR="007924BE" w:rsidRPr="00461F6A" w:rsidRDefault="00E106B7" w:rsidP="00CB1B1D">
      <w:pPr>
        <w:pStyle w:val="Heading3"/>
        <w:rPr>
          <w:lang w:val="ru-RU"/>
        </w:rPr>
      </w:pPr>
      <w:r>
        <w:lastRenderedPageBreak/>
        <w:t>Academic</w:t>
      </w:r>
    </w:p>
    <w:p w14:paraId="496B802E" w14:textId="19924A70" w:rsidR="007202BA" w:rsidRDefault="007202BA" w:rsidP="007202BA">
      <w:pPr>
        <w:pStyle w:val="ListParagraph"/>
        <w:numPr>
          <w:ilvl w:val="0"/>
          <w:numId w:val="58"/>
        </w:numPr>
      </w:pPr>
      <w:r>
        <w:t xml:space="preserve">W.I.L document signed by all involved </w:t>
      </w:r>
      <w:proofErr w:type="gramStart"/>
      <w:r w:rsidR="001E34F8">
        <w:t>parties</w:t>
      </w:r>
      <w:proofErr w:type="gramEnd"/>
    </w:p>
    <w:p w14:paraId="28A7EDFF" w14:textId="698DDEB8" w:rsidR="006E79E2" w:rsidRDefault="006E79E2" w:rsidP="007202BA">
      <w:pPr>
        <w:pStyle w:val="ListParagraph"/>
        <w:numPr>
          <w:ilvl w:val="0"/>
          <w:numId w:val="58"/>
        </w:numPr>
      </w:pPr>
      <w:r w:rsidRPr="006E79E2">
        <w:t>Weekly progress report</w:t>
      </w:r>
    </w:p>
    <w:p w14:paraId="602D2142" w14:textId="176EA9C9" w:rsidR="001E34F8" w:rsidRPr="007202BA" w:rsidRDefault="001E34F8" w:rsidP="007202BA">
      <w:pPr>
        <w:pStyle w:val="ListParagraph"/>
        <w:numPr>
          <w:ilvl w:val="0"/>
          <w:numId w:val="58"/>
        </w:numPr>
      </w:pPr>
      <w:r>
        <w:t>Methodology essay</w:t>
      </w:r>
    </w:p>
    <w:p w14:paraId="44690979" w14:textId="10CB7D2D" w:rsidR="007202BA" w:rsidRDefault="007202BA" w:rsidP="007202BA">
      <w:pPr>
        <w:pStyle w:val="ListParagraph"/>
        <w:numPr>
          <w:ilvl w:val="0"/>
          <w:numId w:val="58"/>
        </w:numPr>
      </w:pPr>
      <w:r w:rsidRPr="007202BA">
        <w:t>Project Proposal and related documents such as the sensitive data non-disclosure declaration</w:t>
      </w:r>
    </w:p>
    <w:p w14:paraId="67E6EF45" w14:textId="76DD73DF" w:rsidR="007202BA" w:rsidRDefault="007202BA" w:rsidP="007202BA">
      <w:pPr>
        <w:pStyle w:val="ListParagraph"/>
        <w:numPr>
          <w:ilvl w:val="0"/>
          <w:numId w:val="58"/>
        </w:numPr>
      </w:pPr>
      <w:r>
        <w:t xml:space="preserve">Halfway report </w:t>
      </w:r>
    </w:p>
    <w:p w14:paraId="2B6E8E80" w14:textId="77777777" w:rsidR="007202BA" w:rsidRDefault="007202BA" w:rsidP="007202BA">
      <w:pPr>
        <w:pStyle w:val="ListParagraph"/>
        <w:numPr>
          <w:ilvl w:val="0"/>
          <w:numId w:val="58"/>
        </w:numPr>
      </w:pPr>
      <w:r>
        <w:t xml:space="preserve">Full report </w:t>
      </w:r>
    </w:p>
    <w:p w14:paraId="28845F6C" w14:textId="37A883EB" w:rsidR="007202BA" w:rsidRDefault="007202BA" w:rsidP="007202BA">
      <w:pPr>
        <w:pStyle w:val="ListParagraph"/>
        <w:numPr>
          <w:ilvl w:val="0"/>
          <w:numId w:val="58"/>
        </w:numPr>
      </w:pPr>
      <w:r>
        <w:t>Presentation to auditorium</w:t>
      </w:r>
    </w:p>
    <w:p w14:paraId="265C06EB" w14:textId="73ECBFF5" w:rsidR="00DE0E23" w:rsidRPr="007202BA" w:rsidRDefault="007202BA" w:rsidP="007202BA">
      <w:pPr>
        <w:pStyle w:val="ListParagraph"/>
        <w:numPr>
          <w:ilvl w:val="0"/>
          <w:numId w:val="58"/>
        </w:numPr>
        <w:rPr>
          <w:rFonts w:asciiTheme="majorHAnsi" w:eastAsiaTheme="majorEastAsia" w:hAnsiTheme="majorHAnsi" w:cstheme="majorBidi"/>
          <w:sz w:val="28"/>
          <w:szCs w:val="28"/>
        </w:rPr>
      </w:pPr>
      <w:r>
        <w:t>Poster and a short paper</w:t>
      </w:r>
      <w:r w:rsidR="00DE0E23">
        <w:br w:type="page"/>
      </w:r>
    </w:p>
    <w:p w14:paraId="619DBB41" w14:textId="6D507D03" w:rsidR="00CC26CC" w:rsidRDefault="001A36A1" w:rsidP="00C6271B">
      <w:pPr>
        <w:pStyle w:val="Heading1"/>
      </w:pPr>
      <w:bookmarkStart w:id="10" w:name="_Toc78191734"/>
      <w:r>
        <w:lastRenderedPageBreak/>
        <w:t>Stakeholder Management</w:t>
      </w:r>
      <w:bookmarkEnd w:id="10"/>
    </w:p>
    <w:p w14:paraId="43D8D7A6" w14:textId="4BFE3684" w:rsidR="00C714D9" w:rsidRPr="00C714D9" w:rsidRDefault="00D53F37" w:rsidP="00C714D9">
      <w:r w:rsidRPr="00D53F37">
        <w:t>This section will list all stakeholders directly related to the project. Their role for the company and their relationship to the project will be described.</w:t>
      </w:r>
    </w:p>
    <w:p w14:paraId="264E089D" w14:textId="7673B87A" w:rsidR="001A36A1" w:rsidRDefault="001A36A1" w:rsidP="00C6271B">
      <w:pPr>
        <w:pStyle w:val="Heading2"/>
      </w:pPr>
      <w:bookmarkStart w:id="11" w:name="_Toc78191735"/>
      <w:r>
        <w:t>Project Hierarchy</w:t>
      </w:r>
      <w:bookmarkEnd w:id="11"/>
      <w:r>
        <w:t xml:space="preserve"> </w:t>
      </w:r>
    </w:p>
    <w:p w14:paraId="71F032E7" w14:textId="7E13C09C" w:rsidR="00CB1B1D" w:rsidRPr="00B33F11" w:rsidRDefault="00BB2276" w:rsidP="009A1212">
      <w:pPr>
        <w:rPr>
          <w:b/>
          <w:bCs/>
        </w:rPr>
      </w:pPr>
      <w:r>
        <w:rPr>
          <w:b/>
          <w:bCs/>
        </w:rPr>
        <w:t>Industrial</w:t>
      </w:r>
      <w:r w:rsidR="00247D4A">
        <w:rPr>
          <w:b/>
          <w:bCs/>
        </w:rPr>
        <w:t xml:space="preserve"> party</w:t>
      </w:r>
      <w:r>
        <w:rPr>
          <w:b/>
          <w:bCs/>
        </w:rPr>
        <w:t>:</w:t>
      </w:r>
    </w:p>
    <w:p w14:paraId="5EFB94D0" w14:textId="7AC6E2BE" w:rsidR="00855161" w:rsidRDefault="00855161" w:rsidP="00855161">
      <w:r>
        <w:t xml:space="preserve">Name: </w:t>
      </w:r>
      <w:r w:rsidRPr="004A7B56">
        <w:rPr>
          <w:b/>
          <w:bCs/>
        </w:rPr>
        <w:t>Hamish Brown</w:t>
      </w:r>
      <w:r w:rsidR="004A7B56">
        <w:rPr>
          <w:b/>
          <w:bCs/>
        </w:rPr>
        <w:t>.</w:t>
      </w:r>
    </w:p>
    <w:p w14:paraId="7488EB57" w14:textId="342AB5C3" w:rsidR="00855161" w:rsidRDefault="00855161" w:rsidP="00855161">
      <w:r>
        <w:t>H</w:t>
      </w:r>
      <w:r w:rsidRPr="00855161">
        <w:t>ow involved in the project</w:t>
      </w:r>
      <w:r w:rsidR="00B33F11">
        <w:t xml:space="preserve"> (Position)</w:t>
      </w:r>
      <w:r>
        <w:t>: research science team leader/developer (mentor).</w:t>
      </w:r>
    </w:p>
    <w:p w14:paraId="43B96B81" w14:textId="6780BD84" w:rsidR="00855161" w:rsidRDefault="00855161" w:rsidP="00855161">
      <w:pPr>
        <w:pBdr>
          <w:bottom w:val="single" w:sz="6" w:space="1" w:color="auto"/>
        </w:pBdr>
      </w:pPr>
      <w:r>
        <w:t>Contact details:</w:t>
      </w:r>
      <w:r w:rsidRPr="00855161">
        <w:t xml:space="preserve"> </w:t>
      </w:r>
      <w:r w:rsidR="008A2A8D">
        <w:t xml:space="preserve">Email: </w:t>
      </w:r>
      <w:hyperlink r:id="rId12" w:history="1">
        <w:r w:rsidR="008A2A8D" w:rsidRPr="007471CF">
          <w:t>hamish.brown@plantandfood.co.nz</w:t>
        </w:r>
      </w:hyperlink>
      <w:r w:rsidR="008A2A8D">
        <w:t xml:space="preserve">, </w:t>
      </w:r>
      <w:r>
        <w:t>Mobile:</w:t>
      </w:r>
      <w:r w:rsidR="008A2A8D" w:rsidRPr="008A2A8D">
        <w:t xml:space="preserve"> </w:t>
      </w:r>
      <w:r w:rsidR="008A2A8D" w:rsidRPr="00206274">
        <w:t>0272261166</w:t>
      </w:r>
    </w:p>
    <w:p w14:paraId="4A83121E" w14:textId="77777777" w:rsidR="00FB17CE" w:rsidRDefault="00FB17CE" w:rsidP="00C1163B"/>
    <w:p w14:paraId="02E118FE" w14:textId="098EE8BB" w:rsidR="00C1163B" w:rsidRDefault="00C1163B" w:rsidP="00C1163B">
      <w:r>
        <w:t xml:space="preserve">Name: </w:t>
      </w:r>
      <w:r w:rsidRPr="004A7B56">
        <w:rPr>
          <w:b/>
          <w:bCs/>
        </w:rPr>
        <w:t>Irwin Taganas</w:t>
      </w:r>
      <w:r w:rsidR="00247D4A">
        <w:t>.</w:t>
      </w:r>
    </w:p>
    <w:p w14:paraId="10888AE3" w14:textId="153A5AC2" w:rsidR="00C1163B" w:rsidRDefault="00C1163B" w:rsidP="00C1163B">
      <w:r>
        <w:t>H</w:t>
      </w:r>
      <w:r w:rsidRPr="00855161">
        <w:t>ow involved in the project</w:t>
      </w:r>
      <w:r>
        <w:t xml:space="preserve"> (Position): Senior Desktop Engineer.</w:t>
      </w:r>
    </w:p>
    <w:p w14:paraId="6144EC4C" w14:textId="3C3120D9" w:rsidR="00C1163B" w:rsidRDefault="00C1163B" w:rsidP="00C1163B">
      <w:pPr>
        <w:pBdr>
          <w:bottom w:val="single" w:sz="6" w:space="1" w:color="auto"/>
        </w:pBdr>
      </w:pPr>
      <w:r>
        <w:t>Contact details:</w:t>
      </w:r>
      <w:r w:rsidRPr="00855161">
        <w:t xml:space="preserve"> </w:t>
      </w:r>
      <w:r>
        <w:t xml:space="preserve">Email: </w:t>
      </w:r>
      <w:r w:rsidR="003D2EBF" w:rsidRPr="007471CF">
        <w:t>irwin.taganas@plantandfood.co.nz</w:t>
      </w:r>
      <w:r>
        <w:t>, Mobile:</w:t>
      </w:r>
      <w:r w:rsidRPr="008A2A8D">
        <w:t xml:space="preserve"> </w:t>
      </w:r>
      <w:r w:rsidR="00247D4A" w:rsidRPr="007471CF">
        <w:t>021795180</w:t>
      </w:r>
      <w:r w:rsidR="00247D4A">
        <w:t>.</w:t>
      </w:r>
    </w:p>
    <w:p w14:paraId="38686AEF" w14:textId="77777777" w:rsidR="00FB17CE" w:rsidRDefault="00FB17CE" w:rsidP="00206274">
      <w:pPr>
        <w:rPr>
          <w:b/>
          <w:bCs/>
        </w:rPr>
      </w:pPr>
    </w:p>
    <w:p w14:paraId="76023A76" w14:textId="215AEDFB" w:rsidR="002B2E7C" w:rsidRDefault="00BB2276" w:rsidP="00206274">
      <w:pPr>
        <w:rPr>
          <w:b/>
          <w:bCs/>
        </w:rPr>
      </w:pPr>
      <w:r w:rsidRPr="00BB2276">
        <w:rPr>
          <w:b/>
          <w:bCs/>
        </w:rPr>
        <w:t>Academic</w:t>
      </w:r>
      <w:r w:rsidR="00247D4A">
        <w:rPr>
          <w:b/>
          <w:bCs/>
        </w:rPr>
        <w:t xml:space="preserve"> party</w:t>
      </w:r>
      <w:r w:rsidRPr="00BB2276">
        <w:rPr>
          <w:b/>
          <w:bCs/>
        </w:rPr>
        <w:t xml:space="preserve">: </w:t>
      </w:r>
    </w:p>
    <w:p w14:paraId="12CE4BD3" w14:textId="6CD3F3E6" w:rsidR="004D7E9B" w:rsidRDefault="004D7E9B" w:rsidP="004D7E9B">
      <w:r>
        <w:t xml:space="preserve">Name: </w:t>
      </w:r>
      <w:r w:rsidRPr="004A7B56">
        <w:rPr>
          <w:b/>
          <w:bCs/>
        </w:rPr>
        <w:t>Dr David Weir.</w:t>
      </w:r>
      <w:r>
        <w:t xml:space="preserve"> </w:t>
      </w:r>
    </w:p>
    <w:p w14:paraId="0F3F9CD2" w14:textId="4CAD327C" w:rsidR="004D7E9B" w:rsidRDefault="004D7E9B" w:rsidP="004D7E9B">
      <w:r>
        <w:t>H</w:t>
      </w:r>
      <w:r w:rsidRPr="00855161">
        <w:t>ow involved in the project</w:t>
      </w:r>
      <w:r>
        <w:t xml:space="preserve"> (Position): </w:t>
      </w:r>
      <w:r w:rsidR="00011B6E">
        <w:t>Course c</w:t>
      </w:r>
      <w:r>
        <w:t>onveyor</w:t>
      </w:r>
      <w:r w:rsidR="00011B6E">
        <w:t>, lecturer</w:t>
      </w:r>
      <w:r>
        <w:t>.</w:t>
      </w:r>
    </w:p>
    <w:p w14:paraId="108D2B99" w14:textId="2305FAC4" w:rsidR="004D7E9B" w:rsidRDefault="004D7E9B" w:rsidP="00206274">
      <w:pPr>
        <w:pBdr>
          <w:bottom w:val="single" w:sz="6" w:space="1" w:color="auto"/>
        </w:pBdr>
        <w:rPr>
          <w:shd w:val="clear" w:color="auto" w:fill="FFFFFF"/>
        </w:rPr>
      </w:pPr>
      <w:r>
        <w:t>Contact details:</w:t>
      </w:r>
      <w:r w:rsidRPr="00855161">
        <w:t xml:space="preserve"> </w:t>
      </w:r>
      <w:r>
        <w:t xml:space="preserve">Email: </w:t>
      </w:r>
      <w:hyperlink r:id="rId13" w:history="1">
        <w:r w:rsidR="00D872F8" w:rsidRPr="00D872F8">
          <w:t>David.Weir@ara.ac.nz</w:t>
        </w:r>
      </w:hyperlink>
      <w:r>
        <w:t xml:space="preserve">, </w:t>
      </w:r>
      <w:r w:rsidR="00011B6E">
        <w:t>Phone</w:t>
      </w:r>
      <w:r>
        <w:t>:</w:t>
      </w:r>
      <w:r w:rsidRPr="008A2A8D">
        <w:t xml:space="preserve"> </w:t>
      </w:r>
      <w:r w:rsidR="00011B6E">
        <w:rPr>
          <w:shd w:val="clear" w:color="auto" w:fill="FFFFFF"/>
        </w:rPr>
        <w:t>940-8324</w:t>
      </w:r>
      <w:r w:rsidR="000F7452">
        <w:rPr>
          <w:shd w:val="clear" w:color="auto" w:fill="FFFFFF"/>
        </w:rPr>
        <w:t>.</w:t>
      </w:r>
    </w:p>
    <w:p w14:paraId="2A954FB5" w14:textId="77777777" w:rsidR="00FB17CE" w:rsidRDefault="00FB17CE" w:rsidP="000F7452"/>
    <w:p w14:paraId="75BE4982" w14:textId="18DB27DF" w:rsidR="000F7452" w:rsidRDefault="000F7452" w:rsidP="000F7452">
      <w:r>
        <w:t xml:space="preserve">Name: </w:t>
      </w:r>
      <w:r w:rsidRPr="004A7B56">
        <w:rPr>
          <w:b/>
          <w:bCs/>
        </w:rPr>
        <w:t xml:space="preserve">Dr </w:t>
      </w:r>
      <w:proofErr w:type="spellStart"/>
      <w:r w:rsidRPr="004A7B56">
        <w:rPr>
          <w:b/>
          <w:bCs/>
        </w:rPr>
        <w:t>Luofeng</w:t>
      </w:r>
      <w:proofErr w:type="spellEnd"/>
      <w:r w:rsidRPr="004A7B56">
        <w:rPr>
          <w:b/>
          <w:bCs/>
        </w:rPr>
        <w:t xml:space="preserve"> Xu</w:t>
      </w:r>
      <w:r w:rsidR="004A7B56">
        <w:rPr>
          <w:b/>
          <w:bCs/>
        </w:rPr>
        <w:t>.</w:t>
      </w:r>
    </w:p>
    <w:p w14:paraId="2016F0FF" w14:textId="0C58EA4C" w:rsidR="000F7452" w:rsidRDefault="000F7452" w:rsidP="000F7452">
      <w:r>
        <w:t>H</w:t>
      </w:r>
      <w:r w:rsidRPr="00855161">
        <w:t>ow involved in the project</w:t>
      </w:r>
      <w:r>
        <w:t xml:space="preserve"> (Position): </w:t>
      </w:r>
      <w:r w:rsidR="004A7B56">
        <w:t>tutor (mentor)</w:t>
      </w:r>
      <w:r>
        <w:t>.</w:t>
      </w:r>
    </w:p>
    <w:p w14:paraId="2B28285A" w14:textId="13247F30" w:rsidR="000F7452" w:rsidRPr="000F7452" w:rsidRDefault="000F7452" w:rsidP="000F7452">
      <w:pPr>
        <w:pBdr>
          <w:bottom w:val="single" w:sz="6" w:space="1" w:color="auto"/>
        </w:pBdr>
      </w:pPr>
      <w:r>
        <w:t>Contact details:</w:t>
      </w:r>
      <w:r w:rsidRPr="00855161">
        <w:t xml:space="preserve"> </w:t>
      </w:r>
      <w:r>
        <w:t xml:space="preserve">Email: </w:t>
      </w:r>
      <w:hyperlink r:id="rId14" w:history="1">
        <w:r w:rsidRPr="000F7452">
          <w:t>Luofeng.Xu@ara.ac.nz</w:t>
        </w:r>
      </w:hyperlink>
      <w:r w:rsidR="004A7B56">
        <w:t xml:space="preserve">. </w:t>
      </w:r>
    </w:p>
    <w:p w14:paraId="14A691F8" w14:textId="77777777" w:rsidR="00FB17CE" w:rsidRDefault="00FB17CE" w:rsidP="002B2E7C">
      <w:pPr>
        <w:rPr>
          <w:shd w:val="clear" w:color="auto" w:fill="FFFFFF"/>
        </w:rPr>
      </w:pPr>
    </w:p>
    <w:p w14:paraId="39535591" w14:textId="4B3992F0" w:rsidR="004A7B56" w:rsidRDefault="004A7B56" w:rsidP="004A7B56">
      <w:r>
        <w:t xml:space="preserve">Name: </w:t>
      </w:r>
      <w:r w:rsidRPr="004A7B56">
        <w:rPr>
          <w:b/>
          <w:bCs/>
        </w:rPr>
        <w:t>Amit Sarkar.</w:t>
      </w:r>
    </w:p>
    <w:p w14:paraId="4D067909" w14:textId="3048B219" w:rsidR="004A7B56" w:rsidRDefault="004A7B56" w:rsidP="004A7B56">
      <w:r>
        <w:t>H</w:t>
      </w:r>
      <w:r w:rsidRPr="00855161">
        <w:t>ow involved in the project</w:t>
      </w:r>
      <w:r>
        <w:t xml:space="preserve"> (Position): tutor.</w:t>
      </w:r>
    </w:p>
    <w:p w14:paraId="0C5E348D" w14:textId="457905B6" w:rsidR="004A7B56" w:rsidRPr="000F7452" w:rsidRDefault="004A7B56" w:rsidP="004A7B56">
      <w:pPr>
        <w:pBdr>
          <w:bottom w:val="single" w:sz="6" w:space="1" w:color="auto"/>
        </w:pBdr>
      </w:pPr>
      <w:r>
        <w:t>Contact details:</w:t>
      </w:r>
      <w:r w:rsidRPr="00855161">
        <w:t xml:space="preserve"> </w:t>
      </w:r>
      <w:r>
        <w:t xml:space="preserve">Email: </w:t>
      </w:r>
      <w:hyperlink r:id="rId15" w:history="1">
        <w:r w:rsidR="00814C50" w:rsidRPr="00814C50">
          <w:t>amit.sarkar@ara.ac.nz</w:t>
        </w:r>
      </w:hyperlink>
      <w:r>
        <w:t>, Phone:</w:t>
      </w:r>
      <w:r w:rsidRPr="004A7B56">
        <w:rPr>
          <w:rFonts w:ascii="Open Sans" w:hAnsi="Open Sans" w:cs="Open Sans"/>
          <w:b/>
          <w:bCs/>
          <w:color w:val="333333"/>
          <w:sz w:val="23"/>
          <w:szCs w:val="23"/>
          <w:shd w:val="clear" w:color="auto" w:fill="FFFFFF"/>
        </w:rPr>
        <w:t xml:space="preserve"> </w:t>
      </w:r>
      <w:r w:rsidR="00C93DFD" w:rsidRPr="00C93DFD">
        <w:t>940-8495</w:t>
      </w:r>
      <w:r w:rsidR="00297969">
        <w:t>.</w:t>
      </w:r>
    </w:p>
    <w:p w14:paraId="0E202DE6" w14:textId="77777777" w:rsidR="00FB17CE" w:rsidRDefault="00FB17CE" w:rsidP="002B2E7C">
      <w:pPr>
        <w:rPr>
          <w:shd w:val="clear" w:color="auto" w:fill="FFFFFF"/>
        </w:rPr>
      </w:pPr>
    </w:p>
    <w:p w14:paraId="25E9E5CF" w14:textId="447A6D06" w:rsidR="004A7B56" w:rsidRDefault="004A7B56" w:rsidP="00C93DFD">
      <w:r>
        <w:t xml:space="preserve">Name: </w:t>
      </w:r>
      <w:r w:rsidR="00C93DFD" w:rsidRPr="00C93DFD">
        <w:rPr>
          <w:b/>
          <w:bCs/>
          <w:lang w:eastAsia="en-NZ"/>
        </w:rPr>
        <w:t xml:space="preserve">Phillip </w:t>
      </w:r>
      <w:proofErr w:type="spellStart"/>
      <w:r w:rsidR="00297969" w:rsidRPr="00C93DFD">
        <w:rPr>
          <w:b/>
          <w:bCs/>
          <w:lang w:eastAsia="en-NZ"/>
        </w:rPr>
        <w:t>Roxborogh</w:t>
      </w:r>
      <w:proofErr w:type="spellEnd"/>
      <w:r w:rsidR="00297969">
        <w:rPr>
          <w:b/>
          <w:bCs/>
          <w:lang w:eastAsia="en-NZ"/>
        </w:rPr>
        <w:t>.</w:t>
      </w:r>
    </w:p>
    <w:p w14:paraId="1921F8D0" w14:textId="096E9D7E" w:rsidR="004A7B56" w:rsidRDefault="004A7B56" w:rsidP="004A7B56">
      <w:r>
        <w:t>H</w:t>
      </w:r>
      <w:r w:rsidRPr="00855161">
        <w:t>ow involved in the project</w:t>
      </w:r>
      <w:r>
        <w:t xml:space="preserve"> (Position): tutor.</w:t>
      </w:r>
    </w:p>
    <w:p w14:paraId="47530965" w14:textId="4EBC3D64" w:rsidR="004A7B56" w:rsidRPr="000F7452" w:rsidRDefault="004A7B56" w:rsidP="004A7B56">
      <w:pPr>
        <w:pBdr>
          <w:bottom w:val="single" w:sz="6" w:space="1" w:color="auto"/>
        </w:pBdr>
      </w:pPr>
      <w:r>
        <w:t>Contact details:</w:t>
      </w:r>
      <w:r w:rsidRPr="00855161">
        <w:t xml:space="preserve"> </w:t>
      </w:r>
      <w:r w:rsidR="001A3F5C">
        <w:t>Email:</w:t>
      </w:r>
      <w:r w:rsidR="001A3F5C" w:rsidRPr="002B2E7C">
        <w:rPr>
          <w:lang w:eastAsia="en-NZ"/>
        </w:rPr>
        <w:t xml:space="preserve"> phillip.roxborogh@ara.ac.nz</w:t>
      </w:r>
      <w:r w:rsidR="00297969">
        <w:t xml:space="preserve">, Phone: </w:t>
      </w:r>
      <w:r w:rsidR="00297969" w:rsidRPr="002B2E7C">
        <w:rPr>
          <w:lang w:eastAsia="en-NZ"/>
        </w:rPr>
        <w:t>940-8165</w:t>
      </w:r>
      <w:r w:rsidR="00297969" w:rsidRPr="00297969">
        <w:t>.</w:t>
      </w:r>
    </w:p>
    <w:p w14:paraId="71C0ADF6" w14:textId="77777777" w:rsidR="00FB17CE" w:rsidRDefault="00FB17CE" w:rsidP="002B2E7C">
      <w:pPr>
        <w:rPr>
          <w:shd w:val="clear" w:color="auto" w:fill="FFFFFF"/>
        </w:rPr>
      </w:pPr>
    </w:p>
    <w:p w14:paraId="06149088" w14:textId="77777777" w:rsidR="00FB17CE" w:rsidRDefault="00FB17CE" w:rsidP="002B2E7C">
      <w:pPr>
        <w:rPr>
          <w:shd w:val="clear" w:color="auto" w:fill="FFFFFF"/>
        </w:rPr>
      </w:pPr>
    </w:p>
    <w:p w14:paraId="435DE6BF" w14:textId="77777777" w:rsidR="00FB17CE" w:rsidRDefault="00FB17CE" w:rsidP="002B2E7C">
      <w:pPr>
        <w:rPr>
          <w:shd w:val="clear" w:color="auto" w:fill="FFFFFF"/>
        </w:rPr>
      </w:pPr>
    </w:p>
    <w:p w14:paraId="4912A079" w14:textId="1F610C6B" w:rsidR="004A7B56" w:rsidRDefault="004A7B56" w:rsidP="004A7B56">
      <w:r>
        <w:lastRenderedPageBreak/>
        <w:t xml:space="preserve">Name: </w:t>
      </w:r>
      <w:r w:rsidR="00633F70" w:rsidRPr="002B2E7C">
        <w:rPr>
          <w:b/>
          <w:bCs/>
          <w:lang w:eastAsia="en-NZ"/>
        </w:rPr>
        <w:t>Dr Ed Correia</w:t>
      </w:r>
      <w:r w:rsidR="00633F70" w:rsidRPr="00633F70">
        <w:rPr>
          <w:b/>
          <w:bCs/>
        </w:rPr>
        <w:t>.</w:t>
      </w:r>
    </w:p>
    <w:p w14:paraId="6AA32143" w14:textId="6EFCAD4F" w:rsidR="004A7B56" w:rsidRDefault="004A7B56" w:rsidP="004A7B56">
      <w:r>
        <w:t>H</w:t>
      </w:r>
      <w:r w:rsidRPr="00855161">
        <w:t>ow involved in the project</w:t>
      </w:r>
      <w:r>
        <w:t xml:space="preserve"> (Position): tutor.</w:t>
      </w:r>
    </w:p>
    <w:p w14:paraId="7C0B2B1B" w14:textId="07D21189" w:rsidR="00FB17CE" w:rsidRDefault="004A7B56" w:rsidP="00C55FBA">
      <w:pPr>
        <w:pBdr>
          <w:bottom w:val="single" w:sz="6" w:space="1" w:color="auto"/>
        </w:pBdr>
      </w:pPr>
      <w:r>
        <w:t>Contact details:</w:t>
      </w:r>
      <w:r w:rsidRPr="00855161">
        <w:t xml:space="preserve"> </w:t>
      </w:r>
      <w:r>
        <w:t xml:space="preserve">Email: </w:t>
      </w:r>
      <w:r w:rsidR="00633F70" w:rsidRPr="002B2E7C">
        <w:rPr>
          <w:lang w:eastAsia="en-NZ"/>
        </w:rPr>
        <w:t>eddie.correia@ara.ac.nz</w:t>
      </w:r>
      <w:r w:rsidR="00633F70">
        <w:rPr>
          <w:lang w:eastAsia="en-NZ"/>
        </w:rPr>
        <w:t>,</w:t>
      </w:r>
      <w:r w:rsidR="00633F70">
        <w:t xml:space="preserve"> Phone:</w:t>
      </w:r>
      <w:r w:rsidR="00633F70" w:rsidRPr="00633F70">
        <w:rPr>
          <w:rFonts w:ascii="Open Sans" w:eastAsia="Times New Roman" w:hAnsi="Open Sans" w:cs="Open Sans"/>
          <w:b/>
          <w:bCs/>
          <w:color w:val="333333"/>
          <w:sz w:val="23"/>
          <w:szCs w:val="23"/>
          <w:lang w:eastAsia="en-NZ"/>
        </w:rPr>
        <w:t xml:space="preserve"> </w:t>
      </w:r>
      <w:r w:rsidR="00633F70" w:rsidRPr="002B2E7C">
        <w:rPr>
          <w:lang w:eastAsia="en-NZ"/>
        </w:rPr>
        <w:t>940-8272</w:t>
      </w:r>
      <w:r w:rsidR="00633F70">
        <w:rPr>
          <w:lang w:eastAsia="en-NZ"/>
        </w:rPr>
        <w:t>.</w:t>
      </w:r>
    </w:p>
    <w:p w14:paraId="6DB23EC3" w14:textId="77777777" w:rsidR="00FB17CE" w:rsidRPr="00C55FBA" w:rsidRDefault="00FB17CE" w:rsidP="00C55FBA"/>
    <w:p w14:paraId="2F08D326" w14:textId="1CFB45F8" w:rsidR="00855161" w:rsidRDefault="00855161" w:rsidP="002B2E7C">
      <w:r>
        <w:t xml:space="preserve">Name: </w:t>
      </w:r>
      <w:r w:rsidR="002B2E7C" w:rsidRPr="000935E7">
        <w:rPr>
          <w:b/>
          <w:bCs/>
        </w:rPr>
        <w:t>Sasha Stepanov</w:t>
      </w:r>
      <w:r w:rsidR="000935E7">
        <w:rPr>
          <w:b/>
          <w:bCs/>
        </w:rPr>
        <w:t>.</w:t>
      </w:r>
    </w:p>
    <w:p w14:paraId="5FF03E20" w14:textId="644CA1D6" w:rsidR="00855161" w:rsidRDefault="00CA1C6F" w:rsidP="002B2E7C">
      <w:r>
        <w:t>H</w:t>
      </w:r>
      <w:r w:rsidRPr="00855161">
        <w:t>ow involved in the project</w:t>
      </w:r>
      <w:r>
        <w:t xml:space="preserve"> (Position)</w:t>
      </w:r>
      <w:r w:rsidR="00855161">
        <w:t>: bachelor student, project owner.</w:t>
      </w:r>
    </w:p>
    <w:p w14:paraId="48C62B51" w14:textId="34188C2B" w:rsidR="00855161" w:rsidRDefault="00855161" w:rsidP="00855161">
      <w:r>
        <w:t>Contact details:</w:t>
      </w:r>
      <w:r w:rsidRPr="00855161">
        <w:t xml:space="preserve"> </w:t>
      </w:r>
      <w:r>
        <w:t xml:space="preserve">Email: </w:t>
      </w:r>
      <w:hyperlink r:id="rId16" w:history="1">
        <w:r w:rsidRPr="007471CF">
          <w:t>1989stepania@gmail.com</w:t>
        </w:r>
      </w:hyperlink>
      <w:r>
        <w:t>, Mobile:0211842723</w:t>
      </w:r>
    </w:p>
    <w:p w14:paraId="2C747A13" w14:textId="3236C296" w:rsidR="00CB1B1D" w:rsidRPr="00CB2736" w:rsidRDefault="002B2E7C" w:rsidP="009A1212">
      <w:pPr>
        <w:rPr>
          <w:b/>
          <w:bCs/>
        </w:rPr>
      </w:pPr>
      <w:r>
        <w:t xml:space="preserve"> </w:t>
      </w:r>
    </w:p>
    <w:p w14:paraId="52A6714C" w14:textId="2DEEE1BE" w:rsidR="009A1212" w:rsidRDefault="009A1212" w:rsidP="00C6271B">
      <w:pPr>
        <w:pStyle w:val="Heading2"/>
      </w:pPr>
      <w:bookmarkStart w:id="12" w:name="_Toc78191736"/>
      <w:r w:rsidRPr="007D07AD">
        <w:rPr>
          <w:highlight w:val="yellow"/>
        </w:rPr>
        <w:t>Reporting and Meetings</w:t>
      </w:r>
      <w:bookmarkEnd w:id="12"/>
    </w:p>
    <w:p w14:paraId="0AD39888" w14:textId="7E19E5DD" w:rsidR="007D07AD" w:rsidRDefault="007D07AD" w:rsidP="007D07AD">
      <w:r>
        <w:t>At this stage, there is still no calendar of meetings between the student and the industrial mentor.</w:t>
      </w:r>
    </w:p>
    <w:p w14:paraId="4CFF9413" w14:textId="16DF1B00" w:rsidR="007D07AD" w:rsidRPr="007D07AD" w:rsidRDefault="007D07AD" w:rsidP="007D07AD">
      <w:r w:rsidRPr="007D07AD">
        <w:rPr>
          <w:highlight w:val="cyan"/>
        </w:rPr>
        <w:t>Meetings with an academic mentor are usually held weekly, unless specified</w:t>
      </w:r>
      <w:proofErr w:type="gramStart"/>
      <w:r w:rsidRPr="007D07AD">
        <w:rPr>
          <w:highlight w:val="cyan"/>
        </w:rPr>
        <w:t>. ???</w:t>
      </w:r>
      <w:proofErr w:type="gramEnd"/>
    </w:p>
    <w:p w14:paraId="65ED6DAD" w14:textId="7B40E793" w:rsidR="007D07AD" w:rsidRPr="007D07AD" w:rsidRDefault="007D07AD" w:rsidP="007D07AD">
      <w:r>
        <w:t xml:space="preserve">Meetings about the project with all members of the project, including the IT sector and the Scientific sector, take place at the request of the project leader Hamish Brown. The next </w:t>
      </w:r>
      <w:r w:rsidR="00E92AAC">
        <w:t>meeting</w:t>
      </w:r>
      <w:r>
        <w:t xml:space="preserve"> is scheduled for August 8, </w:t>
      </w:r>
      <w:r w:rsidR="00DF3C45">
        <w:t>2023,</w:t>
      </w:r>
      <w:r w:rsidR="00E92AAC">
        <w:t xml:space="preserve"> 9:30 am</w:t>
      </w:r>
      <w:r>
        <w:t>.</w:t>
      </w:r>
    </w:p>
    <w:p w14:paraId="44FED334" w14:textId="644F64B5" w:rsidR="007D07AD" w:rsidRPr="007D07AD" w:rsidRDefault="007D07AD" w:rsidP="007D07AD">
      <w:r w:rsidRPr="007D07AD">
        <w:t xml:space="preserve">The collaboration itself with an industrial mentor takes place in person, in a messenger, emails or MS </w:t>
      </w:r>
      <w:r>
        <w:t>Teams</w:t>
      </w:r>
      <w:r w:rsidRPr="007D07AD">
        <w:t>.</w:t>
      </w:r>
    </w:p>
    <w:p w14:paraId="5942340F" w14:textId="63B2950F" w:rsidR="00340725" w:rsidRPr="00340725" w:rsidRDefault="00F8463B" w:rsidP="00340725">
      <w:pPr>
        <w:rPr>
          <w:b/>
          <w:bCs/>
          <w:highlight w:val="yellow"/>
        </w:rPr>
      </w:pPr>
      <w:r w:rsidRPr="00F8463B">
        <w:t>In addition to the formal meetings, there will be short (10 minute) face-to-face briefing meetings every Tuesday and or Friday.</w:t>
      </w: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bookmarkStart w:id="13" w:name="_Toc78191739"/>
      <w:r>
        <w:lastRenderedPageBreak/>
        <w:t>Student Skills</w:t>
      </w:r>
      <w:bookmarkEnd w:id="13"/>
    </w:p>
    <w:p w14:paraId="3E3C3FFF" w14:textId="77777777" w:rsidR="00574C7E" w:rsidRDefault="00574C7E" w:rsidP="00C6271B">
      <w:pPr>
        <w:pStyle w:val="Heading2"/>
        <w:rPr>
          <w:rFonts w:asciiTheme="minorHAnsi" w:eastAsiaTheme="minorEastAsia" w:hAnsiTheme="minorHAnsi" w:cstheme="minorBidi"/>
          <w:sz w:val="24"/>
          <w:szCs w:val="21"/>
        </w:rPr>
      </w:pPr>
      <w:bookmarkStart w:id="14" w:name="_Toc78191740"/>
      <w:r w:rsidRPr="00574C7E">
        <w:rPr>
          <w:rFonts w:asciiTheme="minorHAnsi" w:eastAsiaTheme="minorEastAsia" w:hAnsiTheme="minorHAnsi" w:cstheme="minorBidi"/>
          <w:sz w:val="24"/>
          <w:szCs w:val="21"/>
        </w:rPr>
        <w:t xml:space="preserve">This section will provide a list of all the required skills that a student must have or should have </w:t>
      </w:r>
      <w:proofErr w:type="gramStart"/>
      <w:r w:rsidRPr="00574C7E">
        <w:rPr>
          <w:rFonts w:asciiTheme="minorHAnsi" w:eastAsiaTheme="minorEastAsia" w:hAnsiTheme="minorHAnsi" w:cstheme="minorBidi"/>
          <w:sz w:val="24"/>
          <w:szCs w:val="21"/>
        </w:rPr>
        <w:t>in order for</w:t>
      </w:r>
      <w:proofErr w:type="gramEnd"/>
      <w:r w:rsidRPr="00574C7E">
        <w:rPr>
          <w:rFonts w:asciiTheme="minorHAnsi" w:eastAsiaTheme="minorEastAsia" w:hAnsiTheme="minorHAnsi" w:cstheme="minorBidi"/>
          <w:sz w:val="24"/>
          <w:szCs w:val="21"/>
        </w:rPr>
        <w:t xml:space="preserve"> the project to be successful.</w:t>
      </w:r>
    </w:p>
    <w:p w14:paraId="617CA71A" w14:textId="4AC9E3FD" w:rsidR="009A1212" w:rsidRPr="009F75F9" w:rsidRDefault="009A1212" w:rsidP="00C6271B">
      <w:pPr>
        <w:pStyle w:val="Heading2"/>
      </w:pPr>
      <w:r>
        <w:t>General Skills Required</w:t>
      </w:r>
      <w:bookmarkEnd w:id="14"/>
    </w:p>
    <w:p w14:paraId="5085559B" w14:textId="77777777" w:rsidR="008D507F" w:rsidRPr="008D507F" w:rsidRDefault="008D507F" w:rsidP="008D507F">
      <w:r w:rsidRPr="008D507F">
        <w:t>To successfully complete a project, a student must have the following general skills:</w:t>
      </w:r>
    </w:p>
    <w:p w14:paraId="26320077" w14:textId="77777777" w:rsidR="008D507F" w:rsidRPr="008D507F" w:rsidRDefault="008D507F" w:rsidP="008D507F">
      <w:pPr>
        <w:pStyle w:val="ListParagraph"/>
        <w:numPr>
          <w:ilvl w:val="0"/>
          <w:numId w:val="56"/>
        </w:numPr>
      </w:pPr>
      <w:r w:rsidRPr="008D507F">
        <w:t>Punctuality</w:t>
      </w:r>
    </w:p>
    <w:p w14:paraId="674890F2" w14:textId="77777777" w:rsidR="008D507F" w:rsidRPr="008D507F" w:rsidRDefault="008D507F" w:rsidP="008D507F">
      <w:pPr>
        <w:pStyle w:val="ListParagraph"/>
        <w:numPr>
          <w:ilvl w:val="0"/>
          <w:numId w:val="56"/>
        </w:numPr>
      </w:pPr>
      <w:r w:rsidRPr="008D507F">
        <w:t>Honesty</w:t>
      </w:r>
    </w:p>
    <w:p w14:paraId="65ED8B33" w14:textId="77777777" w:rsidR="008D507F" w:rsidRPr="008D507F" w:rsidRDefault="008D507F" w:rsidP="008D507F">
      <w:pPr>
        <w:pStyle w:val="ListParagraph"/>
        <w:numPr>
          <w:ilvl w:val="0"/>
          <w:numId w:val="56"/>
        </w:numPr>
      </w:pPr>
      <w:r w:rsidRPr="008D507F">
        <w:t>Kindness</w:t>
      </w:r>
    </w:p>
    <w:p w14:paraId="650203F5" w14:textId="77777777" w:rsidR="008D507F" w:rsidRPr="008D507F" w:rsidRDefault="008D507F" w:rsidP="008D507F">
      <w:pPr>
        <w:pStyle w:val="ListParagraph"/>
        <w:numPr>
          <w:ilvl w:val="0"/>
          <w:numId w:val="56"/>
        </w:numPr>
      </w:pPr>
      <w:r w:rsidRPr="008D507F">
        <w:t>emotional intelligence</w:t>
      </w:r>
    </w:p>
    <w:p w14:paraId="195EC571" w14:textId="77777777" w:rsidR="008D507F" w:rsidRPr="008D507F" w:rsidRDefault="008D507F" w:rsidP="008D507F">
      <w:pPr>
        <w:pStyle w:val="ListParagraph"/>
        <w:numPr>
          <w:ilvl w:val="0"/>
          <w:numId w:val="56"/>
        </w:numPr>
      </w:pPr>
      <w:r w:rsidRPr="008D507F">
        <w:t>Creativity</w:t>
      </w:r>
    </w:p>
    <w:p w14:paraId="63C9480E" w14:textId="77777777" w:rsidR="008D507F" w:rsidRPr="008D507F" w:rsidRDefault="008D507F" w:rsidP="008D507F">
      <w:pPr>
        <w:pStyle w:val="ListParagraph"/>
        <w:numPr>
          <w:ilvl w:val="0"/>
          <w:numId w:val="56"/>
        </w:numPr>
      </w:pPr>
      <w:r w:rsidRPr="008D507F">
        <w:t>problem solving</w:t>
      </w:r>
    </w:p>
    <w:p w14:paraId="3BDE3048" w14:textId="3C910AC0" w:rsidR="008D507F" w:rsidRPr="008D507F" w:rsidRDefault="008871ED" w:rsidP="008D507F">
      <w:pPr>
        <w:pStyle w:val="ListParagraph"/>
        <w:numPr>
          <w:ilvl w:val="0"/>
          <w:numId w:val="56"/>
        </w:numPr>
      </w:pPr>
      <w:r w:rsidRPr="008D507F">
        <w:t>Self-motivated</w:t>
      </w:r>
    </w:p>
    <w:p w14:paraId="55EF02E9" w14:textId="1743E72A" w:rsidR="008D507F" w:rsidRPr="008D507F" w:rsidRDefault="008871ED" w:rsidP="008D507F">
      <w:pPr>
        <w:pStyle w:val="ListParagraph"/>
        <w:numPr>
          <w:ilvl w:val="0"/>
          <w:numId w:val="56"/>
        </w:numPr>
      </w:pPr>
      <w:r w:rsidRPr="008D507F">
        <w:t>Self-</w:t>
      </w:r>
      <w:r w:rsidR="00E15584">
        <w:t>organised</w:t>
      </w:r>
    </w:p>
    <w:p w14:paraId="1881275A" w14:textId="2307F606" w:rsidR="009A1212" w:rsidRPr="008D507F" w:rsidRDefault="008D507F" w:rsidP="008D507F">
      <w:pPr>
        <w:pStyle w:val="ListParagraph"/>
        <w:numPr>
          <w:ilvl w:val="0"/>
          <w:numId w:val="56"/>
        </w:numPr>
        <w:rPr>
          <w:lang w:val="ru-RU"/>
        </w:rPr>
      </w:pPr>
      <w:r w:rsidRPr="008D507F">
        <w:rPr>
          <w:lang w:val="ru-RU"/>
        </w:rPr>
        <w:t>Collaboration</w:t>
      </w:r>
    </w:p>
    <w:p w14:paraId="0B338742" w14:textId="60E2E3C2" w:rsidR="009A1212" w:rsidRDefault="009A1212" w:rsidP="00C6271B">
      <w:pPr>
        <w:pStyle w:val="Heading2"/>
      </w:pPr>
      <w:bookmarkStart w:id="15" w:name="_Toc78191741"/>
      <w:r>
        <w:t>ICT Specific Skills Required</w:t>
      </w:r>
      <w:bookmarkEnd w:id="15"/>
    </w:p>
    <w:p w14:paraId="49C8EE6A" w14:textId="77777777" w:rsidR="00207DB8" w:rsidRPr="00207DB8" w:rsidRDefault="00207DB8" w:rsidP="00207DB8">
      <w:r w:rsidRPr="00207DB8">
        <w:t>For a successful project process, the student should have such knowledge as:</w:t>
      </w:r>
    </w:p>
    <w:p w14:paraId="3C6F31BF" w14:textId="2E5F65E9" w:rsidR="00207DB8" w:rsidRPr="00207DB8" w:rsidRDefault="00207DB8" w:rsidP="009F4156">
      <w:pPr>
        <w:pStyle w:val="ListParagraph"/>
        <w:numPr>
          <w:ilvl w:val="0"/>
          <w:numId w:val="50"/>
        </w:numPr>
      </w:pPr>
      <w:r w:rsidRPr="00207DB8">
        <w:t>Database knowledge (</w:t>
      </w:r>
      <w:r>
        <w:t>MS SQL</w:t>
      </w:r>
      <w:r w:rsidRPr="00207DB8">
        <w:t>).</w:t>
      </w:r>
    </w:p>
    <w:p w14:paraId="10D4530B" w14:textId="77777777" w:rsidR="00207DB8" w:rsidRPr="00207DB8" w:rsidRDefault="00207DB8" w:rsidP="009F4156">
      <w:pPr>
        <w:pStyle w:val="ListParagraph"/>
        <w:numPr>
          <w:ilvl w:val="0"/>
          <w:numId w:val="50"/>
        </w:numPr>
      </w:pPr>
      <w:r w:rsidRPr="00207DB8">
        <w:t>Understanding how C# and unit testing work.</w:t>
      </w:r>
    </w:p>
    <w:p w14:paraId="3C827AA1" w14:textId="77777777" w:rsidR="00207DB8" w:rsidRPr="00207DB8" w:rsidRDefault="00207DB8" w:rsidP="009F4156">
      <w:pPr>
        <w:pStyle w:val="ListParagraph"/>
        <w:numPr>
          <w:ilvl w:val="0"/>
          <w:numId w:val="50"/>
        </w:numPr>
      </w:pPr>
      <w:r w:rsidRPr="00207DB8">
        <w:t>Fundamentals of programming in python.</w:t>
      </w:r>
    </w:p>
    <w:p w14:paraId="74A73DB7" w14:textId="77777777" w:rsidR="00207DB8" w:rsidRPr="00207DB8" w:rsidRDefault="00207DB8" w:rsidP="009F4156">
      <w:pPr>
        <w:pStyle w:val="ListParagraph"/>
        <w:numPr>
          <w:ilvl w:val="0"/>
          <w:numId w:val="50"/>
        </w:numPr>
      </w:pPr>
      <w:r w:rsidRPr="00207DB8">
        <w:t>Ability to use GitHub.</w:t>
      </w:r>
    </w:p>
    <w:p w14:paraId="4EF77D68" w14:textId="77777777" w:rsidR="00207DB8" w:rsidRPr="00207DB8" w:rsidRDefault="00207DB8" w:rsidP="009F4156">
      <w:pPr>
        <w:pStyle w:val="ListParagraph"/>
        <w:numPr>
          <w:ilvl w:val="0"/>
          <w:numId w:val="50"/>
        </w:numPr>
      </w:pPr>
      <w:r w:rsidRPr="00207DB8">
        <w:t>Experience in using collaborative software (MC Teams).</w:t>
      </w:r>
    </w:p>
    <w:p w14:paraId="0792D63A" w14:textId="77777777" w:rsidR="00207DB8" w:rsidRPr="00207DB8" w:rsidRDefault="00207DB8" w:rsidP="009F4156">
      <w:pPr>
        <w:pStyle w:val="ListParagraph"/>
        <w:numPr>
          <w:ilvl w:val="0"/>
          <w:numId w:val="50"/>
        </w:numPr>
      </w:pPr>
      <w:r w:rsidRPr="00207DB8">
        <w:t>Experience with Visual Studio.</w:t>
      </w:r>
    </w:p>
    <w:p w14:paraId="253C894D" w14:textId="27312193" w:rsidR="009A1212" w:rsidRDefault="00207DB8" w:rsidP="009F4156">
      <w:pPr>
        <w:pStyle w:val="ListParagraph"/>
        <w:numPr>
          <w:ilvl w:val="0"/>
          <w:numId w:val="50"/>
        </w:numPr>
      </w:pPr>
      <w:r w:rsidRPr="00207DB8">
        <w:t>Experience with Jupiter Lab and Anaconda preferred.</w:t>
      </w:r>
    </w:p>
    <w:p w14:paraId="19364274" w14:textId="4EC0B670" w:rsidR="009F4156" w:rsidRDefault="009F4156" w:rsidP="009F4156">
      <w:pPr>
        <w:pStyle w:val="ListParagraph"/>
        <w:numPr>
          <w:ilvl w:val="0"/>
          <w:numId w:val="50"/>
        </w:numPr>
      </w:pPr>
      <w:r>
        <w:t>Time management skills.</w:t>
      </w:r>
    </w:p>
    <w:p w14:paraId="321F5682" w14:textId="5F55640A" w:rsidR="009A1212" w:rsidRDefault="009A1212" w:rsidP="00C6271B">
      <w:pPr>
        <w:pStyle w:val="Heading2"/>
      </w:pPr>
      <w:bookmarkStart w:id="16" w:name="_Toc78191742"/>
      <w:r>
        <w:t>Skills from Relevant L6 and L7</w:t>
      </w:r>
      <w:r w:rsidR="00CB2736">
        <w:t xml:space="preserve"> Courses</w:t>
      </w:r>
      <w:bookmarkEnd w:id="16"/>
    </w:p>
    <w:p w14:paraId="21CAC4F8" w14:textId="77777777" w:rsidR="009F4156" w:rsidRDefault="009F4156" w:rsidP="009F4156">
      <w:r w:rsidRPr="009F4156">
        <w:t>Skills obtained at level 6, which can be useful in working on a project.</w:t>
      </w:r>
    </w:p>
    <w:p w14:paraId="19A001A0" w14:textId="1F53B634" w:rsidR="009F4156" w:rsidRPr="009F4156" w:rsidRDefault="009F4156" w:rsidP="009F4156">
      <w:pPr>
        <w:pStyle w:val="ListParagraph"/>
        <w:numPr>
          <w:ilvl w:val="0"/>
          <w:numId w:val="51"/>
        </w:numPr>
      </w:pPr>
      <w:r w:rsidRPr="009F4156">
        <w:t>C# programming, including testing.</w:t>
      </w:r>
    </w:p>
    <w:p w14:paraId="4ED14553" w14:textId="08FBA30D" w:rsidR="009F4156" w:rsidRDefault="009F4156" w:rsidP="009F4156">
      <w:pPr>
        <w:pStyle w:val="ListParagraph"/>
        <w:numPr>
          <w:ilvl w:val="0"/>
          <w:numId w:val="51"/>
        </w:numPr>
      </w:pPr>
      <w:r w:rsidRPr="009F4156">
        <w:t xml:space="preserve">Working with databases – </w:t>
      </w:r>
      <w:r>
        <w:t>MS SQL, MySQL.</w:t>
      </w:r>
    </w:p>
    <w:p w14:paraId="3A54C6FF" w14:textId="2B15F828" w:rsidR="00697028" w:rsidRPr="00207DB8" w:rsidRDefault="00697028" w:rsidP="00697028">
      <w:pPr>
        <w:pStyle w:val="ListParagraph"/>
        <w:numPr>
          <w:ilvl w:val="0"/>
          <w:numId w:val="51"/>
        </w:numPr>
      </w:pPr>
      <w:r w:rsidRPr="00207DB8">
        <w:t>Experience with Visual Studio</w:t>
      </w:r>
      <w:r>
        <w:t xml:space="preserve"> and Visual Studio Code</w:t>
      </w:r>
      <w:r w:rsidRPr="00207DB8">
        <w:t>.</w:t>
      </w:r>
    </w:p>
    <w:p w14:paraId="6A4C1146" w14:textId="4ADB9EA7" w:rsidR="009F4156" w:rsidRDefault="00697028" w:rsidP="009F4156">
      <w:pPr>
        <w:pStyle w:val="ListParagraph"/>
        <w:numPr>
          <w:ilvl w:val="0"/>
          <w:numId w:val="51"/>
        </w:numPr>
      </w:pPr>
      <w:r>
        <w:t xml:space="preserve">Experience with a version control tools (GitHub). </w:t>
      </w:r>
    </w:p>
    <w:p w14:paraId="2F1BA2CC" w14:textId="1DF57441" w:rsidR="00510A84" w:rsidRDefault="00510A84" w:rsidP="009F4156">
      <w:pPr>
        <w:pStyle w:val="ListParagraph"/>
        <w:numPr>
          <w:ilvl w:val="0"/>
          <w:numId w:val="51"/>
        </w:numPr>
      </w:pPr>
      <w:r>
        <w:t>Risk Management.</w:t>
      </w:r>
    </w:p>
    <w:p w14:paraId="082D9F40" w14:textId="2C85A41B" w:rsidR="00510A84" w:rsidRDefault="00510A84" w:rsidP="009F4156">
      <w:pPr>
        <w:pStyle w:val="ListParagraph"/>
        <w:numPr>
          <w:ilvl w:val="0"/>
          <w:numId w:val="51"/>
        </w:numPr>
      </w:pPr>
      <w:r>
        <w:t xml:space="preserve">Time Management. </w:t>
      </w:r>
    </w:p>
    <w:p w14:paraId="32672495" w14:textId="33814BC5" w:rsidR="003C4E2C" w:rsidRDefault="003C4E2C" w:rsidP="009F4156">
      <w:pPr>
        <w:pStyle w:val="ListParagraph"/>
        <w:numPr>
          <w:ilvl w:val="0"/>
          <w:numId w:val="51"/>
        </w:numPr>
      </w:pPr>
      <w:r>
        <w:t>Prototyping.</w:t>
      </w:r>
    </w:p>
    <w:p w14:paraId="19871B1C" w14:textId="77777777" w:rsidR="003C4E2C" w:rsidRDefault="003C4E2C" w:rsidP="00C07454">
      <w:pPr>
        <w:ind w:left="360"/>
      </w:pPr>
    </w:p>
    <w:p w14:paraId="6A96C2C5" w14:textId="00A60BC6" w:rsidR="009F4156" w:rsidRDefault="009F4156" w:rsidP="009F4156">
      <w:bookmarkStart w:id="17" w:name="_Toc78191743"/>
      <w:r w:rsidRPr="009F4156">
        <w:t>Skills obtained at level 7, which can be useful in working on a project.</w:t>
      </w:r>
    </w:p>
    <w:p w14:paraId="6B9FB2BD" w14:textId="77777777" w:rsidR="009F4156" w:rsidRPr="00207DB8" w:rsidRDefault="009F4156" w:rsidP="00111BDB">
      <w:pPr>
        <w:pStyle w:val="ListParagraph"/>
        <w:numPr>
          <w:ilvl w:val="0"/>
          <w:numId w:val="53"/>
        </w:numPr>
      </w:pPr>
      <w:r>
        <w:t>Time management skills.</w:t>
      </w:r>
    </w:p>
    <w:p w14:paraId="0ED84317" w14:textId="29621102" w:rsidR="009F4156" w:rsidRDefault="009F4156" w:rsidP="00111BDB">
      <w:pPr>
        <w:pStyle w:val="ListParagraph"/>
        <w:numPr>
          <w:ilvl w:val="0"/>
          <w:numId w:val="53"/>
        </w:numPr>
      </w:pPr>
      <w:r>
        <w:t xml:space="preserve">Software Project Development skills. </w:t>
      </w:r>
    </w:p>
    <w:p w14:paraId="14C0DB07" w14:textId="0D1F2782" w:rsidR="009F4156" w:rsidRDefault="00111BDB" w:rsidP="00111BDB">
      <w:pPr>
        <w:pStyle w:val="ListParagraph"/>
        <w:numPr>
          <w:ilvl w:val="0"/>
          <w:numId w:val="53"/>
        </w:numPr>
      </w:pPr>
      <w:r w:rsidRPr="00111BDB">
        <w:t>Thematic analysis for faster collection of information.</w:t>
      </w:r>
    </w:p>
    <w:p w14:paraId="7D9C029B" w14:textId="71AA4586" w:rsidR="00510A84" w:rsidRDefault="00510A84" w:rsidP="00111BDB">
      <w:pPr>
        <w:pStyle w:val="ListParagraph"/>
        <w:numPr>
          <w:ilvl w:val="0"/>
          <w:numId w:val="53"/>
        </w:numPr>
      </w:pPr>
      <w:r w:rsidRPr="00510A84">
        <w:lastRenderedPageBreak/>
        <w:t>Ability to work with documentation (project proposal)</w:t>
      </w:r>
    </w:p>
    <w:p w14:paraId="6BF85C54" w14:textId="617BB9A0" w:rsidR="009E47E3" w:rsidRPr="00510A84" w:rsidRDefault="009E47E3" w:rsidP="00111BDB">
      <w:pPr>
        <w:pStyle w:val="ListParagraph"/>
        <w:numPr>
          <w:ilvl w:val="0"/>
          <w:numId w:val="53"/>
        </w:numPr>
      </w:pPr>
      <w:r>
        <w:t>Collaborative teamwork.</w:t>
      </w:r>
    </w:p>
    <w:p w14:paraId="2D6AB4E3" w14:textId="2729F125" w:rsidR="00510A84" w:rsidRDefault="00510A84" w:rsidP="003C4E2C">
      <w:pPr>
        <w:pStyle w:val="ListParagraph"/>
      </w:pPr>
    </w:p>
    <w:p w14:paraId="6822C80F" w14:textId="413D5FF3" w:rsidR="009A1212" w:rsidRDefault="009A1212" w:rsidP="00C6271B">
      <w:pPr>
        <w:pStyle w:val="Heading2"/>
      </w:pPr>
      <w:r>
        <w:t>Approach to Learning New Skill</w:t>
      </w:r>
      <w:r w:rsidR="005620F4">
        <w:t>s</w:t>
      </w:r>
      <w:bookmarkEnd w:id="17"/>
    </w:p>
    <w:p w14:paraId="5C05B9CA" w14:textId="77777777" w:rsidR="002821E9" w:rsidRPr="002821E9" w:rsidRDefault="002821E9" w:rsidP="002821E9">
      <w:r w:rsidRPr="002821E9">
        <w:t>To obtain new skills necessary for the successful completion of the project, the following methods will be used:</w:t>
      </w:r>
    </w:p>
    <w:p w14:paraId="62B56634" w14:textId="77777777" w:rsidR="002821E9" w:rsidRPr="002821E9" w:rsidRDefault="002821E9" w:rsidP="002821E9">
      <w:pPr>
        <w:pStyle w:val="ListParagraph"/>
        <w:numPr>
          <w:ilvl w:val="0"/>
          <w:numId w:val="52"/>
        </w:numPr>
      </w:pPr>
      <w:r w:rsidRPr="002821E9">
        <w:t>Obtaining new knowledge on the spot from other employees. Some points will be logged for future revision.</w:t>
      </w:r>
    </w:p>
    <w:p w14:paraId="641EC157" w14:textId="15DF676B" w:rsidR="002821E9" w:rsidRPr="002821E9" w:rsidRDefault="002821E9" w:rsidP="002821E9">
      <w:pPr>
        <w:pStyle w:val="ListParagraph"/>
        <w:numPr>
          <w:ilvl w:val="0"/>
          <w:numId w:val="52"/>
        </w:numPr>
      </w:pPr>
      <w:r w:rsidRPr="002821E9">
        <w:t xml:space="preserve">Free resources like </w:t>
      </w:r>
      <w:r w:rsidRPr="007C6597">
        <w:t xml:space="preserve">YouTube and </w:t>
      </w:r>
      <w:proofErr w:type="spellStart"/>
      <w:r w:rsidRPr="007C6597">
        <w:t>Stackoverflow</w:t>
      </w:r>
      <w:proofErr w:type="spellEnd"/>
      <w:r w:rsidRPr="007C6597">
        <w:t xml:space="preserve"> are programmers'</w:t>
      </w:r>
      <w:r w:rsidRPr="002821E9">
        <w:t xml:space="preserve"> best friends.</w:t>
      </w:r>
    </w:p>
    <w:p w14:paraId="0AEC0864" w14:textId="4848E12D" w:rsidR="002821E9" w:rsidRPr="002821E9" w:rsidRDefault="002821E9" w:rsidP="002821E9">
      <w:pPr>
        <w:pStyle w:val="ListParagraph"/>
        <w:numPr>
          <w:ilvl w:val="0"/>
          <w:numId w:val="52"/>
        </w:numPr>
      </w:pPr>
      <w:r w:rsidRPr="002821E9">
        <w:t>Paid resourc</w:t>
      </w:r>
      <w:r w:rsidRPr="007C6597">
        <w:t xml:space="preserve">e - </w:t>
      </w:r>
      <w:proofErr w:type="spellStart"/>
      <w:r w:rsidRPr="007C6597">
        <w:t>Udemi</w:t>
      </w:r>
      <w:proofErr w:type="spellEnd"/>
      <w:r w:rsidRPr="007C6597">
        <w:t>, where</w:t>
      </w:r>
      <w:r w:rsidRPr="002821E9">
        <w:t xml:space="preserve"> it is possible to purchase the desired course of study.</w:t>
      </w:r>
    </w:p>
    <w:p w14:paraId="1C0A9961" w14:textId="77777777" w:rsidR="002821E9" w:rsidRPr="002821E9" w:rsidRDefault="002821E9" w:rsidP="002821E9">
      <w:pPr>
        <w:pStyle w:val="ListParagraph"/>
        <w:numPr>
          <w:ilvl w:val="0"/>
          <w:numId w:val="52"/>
        </w:numPr>
      </w:pPr>
      <w:r w:rsidRPr="002821E9">
        <w:t>Collaboration with other students, exchange of knowledge and ideas.</w:t>
      </w:r>
    </w:p>
    <w:p w14:paraId="305D50AB" w14:textId="5DAAE8CA" w:rsidR="005824AA" w:rsidRPr="00111BDB" w:rsidRDefault="002821E9" w:rsidP="002821E9">
      <w:pPr>
        <w:pStyle w:val="ListParagraph"/>
        <w:numPr>
          <w:ilvl w:val="0"/>
          <w:numId w:val="52"/>
        </w:numPr>
      </w:pPr>
      <w:r w:rsidRPr="00111BDB">
        <w:t>Teachers who are always helpful.</w:t>
      </w:r>
    </w:p>
    <w:p w14:paraId="0D9306C9" w14:textId="39E26613" w:rsidR="005620F4" w:rsidRDefault="005620F4" w:rsidP="00C6271B">
      <w:pPr>
        <w:pStyle w:val="Heading1"/>
      </w:pPr>
      <w:bookmarkStart w:id="18" w:name="_Toc78191746"/>
      <w:r>
        <w:t>Project Plan – High Level</w:t>
      </w:r>
      <w:bookmarkEnd w:id="18"/>
    </w:p>
    <w:p w14:paraId="54BEC4AA" w14:textId="6CEDE407" w:rsidR="00840E1C" w:rsidRDefault="00840E1C" w:rsidP="00C07454">
      <w:r w:rsidRPr="00840E1C">
        <w:t xml:space="preserve">Project planning is the process of determining the scope of the project, the goals, and the steps needed to get the job done. It is desirable that a high-level plan should include such important components as timeline management, deliverables, and other information related to the initial stage of the project </w:t>
      </w:r>
      <w:r w:rsidR="0007621B">
        <w:t>–</w:t>
      </w:r>
      <w:r w:rsidRPr="00840E1C">
        <w:t xml:space="preserve"> planning</w:t>
      </w:r>
      <w:r w:rsidR="0007621B">
        <w:t xml:space="preserve"> </w:t>
      </w:r>
      <w:sdt>
        <w:sdtPr>
          <w:id w:val="-1707856003"/>
          <w:citation/>
        </w:sdtPr>
        <w:sdtContent>
          <w:r w:rsidR="0007621B">
            <w:fldChar w:fldCharType="begin"/>
          </w:r>
          <w:r w:rsidR="00C07454">
            <w:instrText xml:space="preserve">CITATION Bre \n  \l 5129 </w:instrText>
          </w:r>
          <w:r w:rsidR="0007621B">
            <w:fldChar w:fldCharType="separate"/>
          </w:r>
          <w:r w:rsidR="00C07454">
            <w:rPr>
              <w:noProof/>
            </w:rPr>
            <w:t>(How to Successfully Plan an IT Project, 2022)</w:t>
          </w:r>
          <w:r w:rsidR="0007621B">
            <w:fldChar w:fldCharType="end"/>
          </w:r>
        </w:sdtContent>
      </w:sdt>
      <w:r w:rsidRPr="00840E1C">
        <w:t>.</w:t>
      </w:r>
    </w:p>
    <w:p w14:paraId="70A0546B" w14:textId="795BE074" w:rsidR="005620F4" w:rsidRDefault="007C6597" w:rsidP="00C6271B">
      <w:pPr>
        <w:pStyle w:val="Heading2"/>
      </w:pPr>
      <w:r w:rsidRPr="00840E1C">
        <w:rPr>
          <w:highlight w:val="yellow"/>
        </w:rPr>
        <w:t>Phases</w:t>
      </w:r>
    </w:p>
    <w:p w14:paraId="2D7FA4B0" w14:textId="170E5164" w:rsidR="00840E1C" w:rsidRPr="00840E1C" w:rsidRDefault="00840E1C" w:rsidP="00840E1C">
      <w:r w:rsidRPr="00C260A7">
        <w:rPr>
          <w:highlight w:val="yellow"/>
        </w:rPr>
        <w:t>This category is little described as it is necessary to discuss the methodology with the teacher and the industrial mentor.</w:t>
      </w:r>
    </w:p>
    <w:p w14:paraId="29B45A12" w14:textId="06F01D90" w:rsidR="001E34F8" w:rsidRPr="00176531" w:rsidRDefault="00176531" w:rsidP="00176531">
      <w:r w:rsidRPr="00176531">
        <w:t>This subcategory will contain the main phases of the project. It is worth noting that the process is iterative, in which the number of iterations can vary from 1 until the model works properly. Also, the number of deliverables and phases directly depends on the number of iterations, fewer iterations - more deliverables.</w:t>
      </w:r>
    </w:p>
    <w:p w14:paraId="4BD67BA6" w14:textId="51172554" w:rsidR="00176531" w:rsidRDefault="00176531" w:rsidP="00176531">
      <w:pPr>
        <w:pStyle w:val="ListParagraph"/>
        <w:numPr>
          <w:ilvl w:val="0"/>
          <w:numId w:val="60"/>
        </w:numPr>
      </w:pPr>
      <w:r>
        <w:t>Working om Model.</w:t>
      </w:r>
    </w:p>
    <w:p w14:paraId="3D753A29" w14:textId="09EE1364" w:rsidR="00176531" w:rsidRDefault="00176531" w:rsidP="00176531">
      <w:pPr>
        <w:pStyle w:val="ListParagraph"/>
        <w:numPr>
          <w:ilvl w:val="0"/>
          <w:numId w:val="60"/>
        </w:numPr>
      </w:pPr>
      <w:r>
        <w:t>Creating a test for model.</w:t>
      </w:r>
    </w:p>
    <w:p w14:paraId="043816C7" w14:textId="38CDFAB1" w:rsidR="00176531" w:rsidRDefault="00176531" w:rsidP="00176531">
      <w:pPr>
        <w:pStyle w:val="ListParagraph"/>
        <w:numPr>
          <w:ilvl w:val="0"/>
          <w:numId w:val="60"/>
        </w:numPr>
      </w:pPr>
      <w:r>
        <w:t>Testing the model with a real data.</w:t>
      </w:r>
    </w:p>
    <w:p w14:paraId="23FA8B40" w14:textId="3CA248C1" w:rsidR="00176531" w:rsidRDefault="00176531" w:rsidP="00176531">
      <w:pPr>
        <w:pStyle w:val="ListParagraph"/>
        <w:numPr>
          <w:ilvl w:val="0"/>
          <w:numId w:val="60"/>
        </w:numPr>
      </w:pPr>
      <w:r>
        <w:t>Working on Model, correcting the possible errors.</w:t>
      </w:r>
    </w:p>
    <w:p w14:paraId="3F4A2450" w14:textId="69FF3772" w:rsidR="00176531" w:rsidRDefault="00176531" w:rsidP="00176531">
      <w:pPr>
        <w:pStyle w:val="ListParagraph"/>
        <w:numPr>
          <w:ilvl w:val="0"/>
          <w:numId w:val="60"/>
        </w:numPr>
      </w:pPr>
      <w:r>
        <w:t>Model testing.</w:t>
      </w:r>
    </w:p>
    <w:p w14:paraId="14D59A07" w14:textId="5BCB876A" w:rsidR="00176531" w:rsidRPr="00940375" w:rsidRDefault="00176531" w:rsidP="00563D32">
      <w:pPr>
        <w:pStyle w:val="ListParagraph"/>
        <w:numPr>
          <w:ilvl w:val="0"/>
          <w:numId w:val="60"/>
        </w:numPr>
        <w:rPr>
          <w:lang w:val="ru-RU"/>
        </w:rPr>
      </w:pPr>
      <w:r>
        <w:t xml:space="preserve">Interface creation/improvement. </w:t>
      </w:r>
    </w:p>
    <w:p w14:paraId="3C7E9C26" w14:textId="2851B582" w:rsidR="005620F4" w:rsidRDefault="005620F4" w:rsidP="00C6271B">
      <w:pPr>
        <w:pStyle w:val="Heading2"/>
      </w:pPr>
      <w:bookmarkStart w:id="19" w:name="_Toc78191748"/>
      <w:r>
        <w:lastRenderedPageBreak/>
        <w:t>Timetable</w:t>
      </w:r>
      <w:bookmarkEnd w:id="19"/>
    </w:p>
    <w:p w14:paraId="744D518C" w14:textId="77777777" w:rsidR="001F5974" w:rsidRDefault="001F5974" w:rsidP="0023586F">
      <w:bookmarkStart w:id="20" w:name="_Toc78191749"/>
      <w:r w:rsidRPr="001F5974">
        <w:rPr>
          <w:noProof/>
        </w:rPr>
        <w:drawing>
          <wp:inline distT="0" distB="0" distL="0" distR="0" wp14:anchorId="1DA4EC39" wp14:editId="6D30DF00">
            <wp:extent cx="5746750" cy="4156710"/>
            <wp:effectExtent l="0" t="0" r="6350" b="0"/>
            <wp:docPr id="536659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4156710"/>
                    </a:xfrm>
                    <a:prstGeom prst="rect">
                      <a:avLst/>
                    </a:prstGeom>
                    <a:noFill/>
                    <a:ln>
                      <a:noFill/>
                    </a:ln>
                  </pic:spPr>
                </pic:pic>
              </a:graphicData>
            </a:graphic>
          </wp:inline>
        </w:drawing>
      </w:r>
    </w:p>
    <w:p w14:paraId="554AC9A5" w14:textId="77777777" w:rsidR="001F5974" w:rsidRDefault="001F5974" w:rsidP="0023586F"/>
    <w:p w14:paraId="20BFB33A" w14:textId="77777777" w:rsidR="0010115A" w:rsidRDefault="0010115A">
      <w:pPr>
        <w:spacing w:after="200" w:line="288" w:lineRule="auto"/>
        <w:rPr>
          <w:rFonts w:asciiTheme="majorHAnsi" w:eastAsiaTheme="majorEastAsia" w:hAnsiTheme="majorHAnsi" w:cstheme="majorBidi"/>
          <w:sz w:val="28"/>
          <w:szCs w:val="28"/>
        </w:rPr>
      </w:pPr>
      <w:r>
        <w:br w:type="page"/>
      </w:r>
    </w:p>
    <w:p w14:paraId="5D81AB00" w14:textId="548F83CA" w:rsidR="005620F4" w:rsidRDefault="005620F4" w:rsidP="00C6271B">
      <w:pPr>
        <w:pStyle w:val="Heading2"/>
      </w:pPr>
      <w:r>
        <w:lastRenderedPageBreak/>
        <w:t>Burndown Charts</w:t>
      </w:r>
      <w:bookmarkEnd w:id="20"/>
    </w:p>
    <w:p w14:paraId="1CB3E219" w14:textId="77777777" w:rsidR="00EC2311" w:rsidRDefault="005620F4" w:rsidP="00EC2311">
      <w:pPr>
        <w:pStyle w:val="Heading3"/>
      </w:pPr>
      <w:r>
        <w:t>Industry</w:t>
      </w:r>
      <w:bookmarkStart w:id="21" w:name="_Toc113929157"/>
    </w:p>
    <w:p w14:paraId="62571AED" w14:textId="6F153C36" w:rsidR="005A13D9" w:rsidRPr="00EC2311" w:rsidRDefault="005A13D9" w:rsidP="00EC2311">
      <w:r w:rsidRPr="005A13D9">
        <w:rPr>
          <w:highlight w:val="yellow"/>
        </w:rPr>
        <w:br/>
      </w:r>
      <w:r w:rsidRPr="00B87B18">
        <w:rPr>
          <w:highlight w:val="yellow"/>
        </w:rPr>
        <w:t>Industry Burndown Chart</w:t>
      </w:r>
      <w:bookmarkEnd w:id="21"/>
    </w:p>
    <w:p w14:paraId="42B0D927" w14:textId="1FDD2029" w:rsidR="005A13D9" w:rsidRPr="004363BF" w:rsidRDefault="0023586F" w:rsidP="009D53AD">
      <w:pPr>
        <w:pStyle w:val="Caption"/>
        <w:jc w:val="center"/>
      </w:pPr>
      <w:r w:rsidRPr="0023586F">
        <w:rPr>
          <w:noProof/>
        </w:rPr>
        <w:drawing>
          <wp:inline distT="0" distB="0" distL="0" distR="0" wp14:anchorId="49BA70EA" wp14:editId="7564B46F">
            <wp:extent cx="5989205" cy="2321169"/>
            <wp:effectExtent l="0" t="0" r="0" b="3175"/>
            <wp:docPr id="195813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90340" cy="2321609"/>
                    </a:xfrm>
                    <a:prstGeom prst="rect">
                      <a:avLst/>
                    </a:prstGeom>
                    <a:noFill/>
                    <a:ln>
                      <a:noFill/>
                    </a:ln>
                  </pic:spPr>
                </pic:pic>
              </a:graphicData>
            </a:graphic>
          </wp:inline>
        </w:drawing>
      </w:r>
    </w:p>
    <w:p w14:paraId="0B8D2570" w14:textId="6EF6194C" w:rsidR="005A13D9" w:rsidRDefault="005A13D9">
      <w:pPr>
        <w:spacing w:after="200"/>
      </w:pPr>
      <w:r>
        <w:br w:type="page"/>
      </w:r>
    </w:p>
    <w:p w14:paraId="34770B66" w14:textId="7CDA60B5" w:rsidR="005620F4" w:rsidRDefault="005620F4" w:rsidP="00C6271B">
      <w:pPr>
        <w:pStyle w:val="Heading3"/>
      </w:pPr>
      <w:r>
        <w:lastRenderedPageBreak/>
        <w:t>Academic</w:t>
      </w:r>
    </w:p>
    <w:p w14:paraId="3A38632B" w14:textId="7CDA60B5" w:rsidR="005A13D9" w:rsidRPr="00312A08" w:rsidRDefault="005A13D9" w:rsidP="00EC2311">
      <w:bookmarkStart w:id="22" w:name="_Toc113929158"/>
      <w:r w:rsidRPr="00EC2311">
        <w:br/>
      </w:r>
      <w:r w:rsidRPr="00EC2311">
        <w:rPr>
          <w:i/>
          <w:iCs/>
        </w:rPr>
        <w:t>Academic Burndown Chart</w:t>
      </w:r>
      <w:bookmarkEnd w:id="22"/>
    </w:p>
    <w:p w14:paraId="20412B03" w14:textId="29CD442F" w:rsidR="005A13D9" w:rsidRDefault="0023586F" w:rsidP="00420D5C">
      <w:pPr>
        <w:jc w:val="center"/>
      </w:pPr>
      <w:r w:rsidRPr="0023586F">
        <w:rPr>
          <w:noProof/>
        </w:rPr>
        <w:drawing>
          <wp:inline distT="0" distB="0" distL="0" distR="0" wp14:anchorId="21D89A9C" wp14:editId="7892EF65">
            <wp:extent cx="5941060" cy="2578100"/>
            <wp:effectExtent l="0" t="0" r="2540" b="0"/>
            <wp:docPr id="14942953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1060" cy="2578100"/>
                    </a:xfrm>
                    <a:prstGeom prst="rect">
                      <a:avLst/>
                    </a:prstGeom>
                    <a:noFill/>
                    <a:ln>
                      <a:noFill/>
                    </a:ln>
                  </pic:spPr>
                </pic:pic>
              </a:graphicData>
            </a:graphic>
          </wp:inline>
        </w:drawing>
      </w:r>
      <w:r w:rsidR="005A13D9">
        <w:br w:type="textWrapping" w:clear="all"/>
      </w:r>
    </w:p>
    <w:p w14:paraId="1B9E74B0" w14:textId="28EF358B" w:rsidR="005620F4" w:rsidRDefault="005620F4" w:rsidP="005620F4"/>
    <w:p w14:paraId="7BE5D269" w14:textId="04B34BB2" w:rsidR="005620F4" w:rsidRDefault="005620F4" w:rsidP="00C6271B">
      <w:pPr>
        <w:pStyle w:val="Heading2"/>
      </w:pPr>
      <w:bookmarkStart w:id="23" w:name="_Toc78191750"/>
      <w:r>
        <w:t>Resources/Access Required</w:t>
      </w:r>
      <w:bookmarkEnd w:id="23"/>
    </w:p>
    <w:p w14:paraId="6871DA55" w14:textId="77777777" w:rsidR="0042650C" w:rsidRPr="001C1EA1" w:rsidRDefault="0042650C" w:rsidP="0042650C">
      <w:pPr>
        <w:jc w:val="both"/>
      </w:pPr>
      <w:r>
        <w:t>Hardware:</w:t>
      </w:r>
    </w:p>
    <w:p w14:paraId="72D1D78B" w14:textId="4813BC90" w:rsidR="0042650C" w:rsidRDefault="0042650C" w:rsidP="0042650C">
      <w:pPr>
        <w:pStyle w:val="ListParagraph"/>
        <w:numPr>
          <w:ilvl w:val="0"/>
          <w:numId w:val="62"/>
        </w:numPr>
        <w:spacing w:line="288" w:lineRule="auto"/>
        <w:jc w:val="both"/>
      </w:pPr>
      <w:r>
        <w:t>PC/laptop, displays.</w:t>
      </w:r>
    </w:p>
    <w:p w14:paraId="7746D6E5" w14:textId="7CB381FE" w:rsidR="0042650C" w:rsidRDefault="0042650C" w:rsidP="0042650C">
      <w:pPr>
        <w:pStyle w:val="ListParagraph"/>
        <w:numPr>
          <w:ilvl w:val="0"/>
          <w:numId w:val="62"/>
        </w:numPr>
        <w:spacing w:line="288" w:lineRule="auto"/>
        <w:jc w:val="both"/>
      </w:pPr>
      <w:r>
        <w:t>Proper internet connection.</w:t>
      </w:r>
    </w:p>
    <w:p w14:paraId="73AF0281" w14:textId="77777777" w:rsidR="0042650C" w:rsidRDefault="0042650C" w:rsidP="0042650C">
      <w:pPr>
        <w:pStyle w:val="ListParagraph"/>
        <w:numPr>
          <w:ilvl w:val="0"/>
          <w:numId w:val="62"/>
        </w:numPr>
        <w:spacing w:line="288" w:lineRule="auto"/>
        <w:jc w:val="both"/>
      </w:pPr>
      <w:r>
        <w:t>Smartphone/recorder.</w:t>
      </w:r>
    </w:p>
    <w:p w14:paraId="1BFFFDAF" w14:textId="77777777" w:rsidR="0042650C" w:rsidRDefault="0042650C" w:rsidP="0042650C">
      <w:pPr>
        <w:spacing w:line="288" w:lineRule="auto"/>
        <w:jc w:val="both"/>
      </w:pPr>
      <w:r>
        <w:t>Software:</w:t>
      </w:r>
    </w:p>
    <w:p w14:paraId="46B3EEED" w14:textId="0D8EFABE" w:rsidR="0042650C" w:rsidRDefault="0042650C" w:rsidP="0042650C">
      <w:pPr>
        <w:pStyle w:val="ListParagraph"/>
        <w:numPr>
          <w:ilvl w:val="0"/>
          <w:numId w:val="64"/>
        </w:numPr>
        <w:spacing w:before="120"/>
        <w:jc w:val="both"/>
      </w:pPr>
      <w:r>
        <w:t>Visual Studio Code</w:t>
      </w:r>
    </w:p>
    <w:p w14:paraId="161389C9" w14:textId="684A530A" w:rsidR="0042650C" w:rsidRDefault="0042650C" w:rsidP="0042650C">
      <w:pPr>
        <w:pStyle w:val="ListParagraph"/>
        <w:numPr>
          <w:ilvl w:val="0"/>
          <w:numId w:val="64"/>
        </w:numPr>
        <w:spacing w:before="120"/>
        <w:jc w:val="both"/>
      </w:pPr>
      <w:r>
        <w:t>Visual Studio</w:t>
      </w:r>
    </w:p>
    <w:p w14:paraId="4024A882" w14:textId="0E5C674D" w:rsidR="0042650C" w:rsidRDefault="0042650C" w:rsidP="0042650C">
      <w:pPr>
        <w:pStyle w:val="ListParagraph"/>
        <w:numPr>
          <w:ilvl w:val="0"/>
          <w:numId w:val="64"/>
        </w:numPr>
        <w:spacing w:before="120"/>
        <w:jc w:val="both"/>
      </w:pPr>
      <w:r>
        <w:t>Anaconda Python</w:t>
      </w:r>
    </w:p>
    <w:p w14:paraId="7C5FB9AD" w14:textId="09F41027" w:rsidR="0042650C" w:rsidRDefault="0042650C" w:rsidP="0042650C">
      <w:pPr>
        <w:pStyle w:val="ListParagraph"/>
        <w:numPr>
          <w:ilvl w:val="0"/>
          <w:numId w:val="64"/>
        </w:numPr>
        <w:spacing w:before="120"/>
        <w:jc w:val="both"/>
      </w:pPr>
      <w:r>
        <w:t>MS Teams – collaboration tool</w:t>
      </w:r>
    </w:p>
    <w:p w14:paraId="232DEC85" w14:textId="26196C9D" w:rsidR="0042650C" w:rsidRDefault="0042650C" w:rsidP="0042650C">
      <w:pPr>
        <w:pStyle w:val="ListParagraph"/>
        <w:numPr>
          <w:ilvl w:val="0"/>
          <w:numId w:val="64"/>
        </w:numPr>
        <w:spacing w:before="120"/>
        <w:jc w:val="both"/>
      </w:pPr>
      <w:r>
        <w:t>SharePoint</w:t>
      </w:r>
    </w:p>
    <w:p w14:paraId="1D2993A6" w14:textId="77777777" w:rsidR="0042650C" w:rsidRDefault="0042650C" w:rsidP="0042650C">
      <w:pPr>
        <w:pStyle w:val="ListParagraph"/>
        <w:numPr>
          <w:ilvl w:val="0"/>
          <w:numId w:val="64"/>
        </w:numPr>
        <w:spacing w:before="120"/>
        <w:jc w:val="both"/>
      </w:pPr>
    </w:p>
    <w:p w14:paraId="4CFF78B0" w14:textId="09F3A1EF" w:rsidR="0042650C" w:rsidRDefault="0042650C" w:rsidP="0042650C">
      <w:pPr>
        <w:jc w:val="both"/>
      </w:pPr>
      <w:r w:rsidRPr="007E449D">
        <w:rPr>
          <w:highlight w:val="cyan"/>
        </w:rPr>
        <w:t>Assets and Resources required:</w:t>
      </w:r>
    </w:p>
    <w:p w14:paraId="6D6BA9C7" w14:textId="520AA297" w:rsidR="009C15F8" w:rsidRDefault="0042650C" w:rsidP="0042650C">
      <w:pPr>
        <w:pStyle w:val="ListParagraph"/>
        <w:numPr>
          <w:ilvl w:val="0"/>
          <w:numId w:val="65"/>
        </w:numPr>
      </w:pPr>
      <w:r w:rsidRPr="0042650C">
        <w:t>Collected and generated crop and fertilizer data.</w:t>
      </w:r>
    </w:p>
    <w:p w14:paraId="6D7D65BF" w14:textId="77777777" w:rsidR="00EC2311" w:rsidRDefault="00EC2311">
      <w:pPr>
        <w:spacing w:after="200" w:line="288" w:lineRule="auto"/>
        <w:rPr>
          <w:rFonts w:asciiTheme="majorHAnsi" w:eastAsiaTheme="majorEastAsia" w:hAnsiTheme="majorHAnsi" w:cstheme="majorBidi"/>
          <w:sz w:val="28"/>
          <w:szCs w:val="28"/>
        </w:rPr>
      </w:pPr>
      <w:bookmarkStart w:id="24" w:name="_Toc78191751"/>
      <w:r>
        <w:br w:type="page"/>
      </w:r>
    </w:p>
    <w:p w14:paraId="784E56D4" w14:textId="1BEF47EB" w:rsidR="00164CE5" w:rsidRDefault="009C15F8" w:rsidP="007E449D">
      <w:pPr>
        <w:pStyle w:val="Heading2"/>
        <w:rPr>
          <w:highlight w:val="cyan"/>
        </w:rPr>
      </w:pPr>
      <w:r w:rsidRPr="00EC2311">
        <w:rPr>
          <w:highlight w:val="cyan"/>
        </w:rPr>
        <w:lastRenderedPageBreak/>
        <w:t>Detailed Project Plan</w:t>
      </w:r>
      <w:bookmarkEnd w:id="24"/>
      <w:r w:rsidRPr="00EC2311">
        <w:rPr>
          <w:highlight w:val="cyan"/>
        </w:rPr>
        <w:t xml:space="preserve"> </w:t>
      </w:r>
    </w:p>
    <w:p w14:paraId="23CA9706" w14:textId="77777777" w:rsidR="005F2934" w:rsidRPr="005F2934" w:rsidRDefault="005F2934" w:rsidP="005F2934">
      <w:pPr>
        <w:rPr>
          <w:highlight w:val="cyan"/>
        </w:rPr>
      </w:pPr>
    </w:p>
    <w:p w14:paraId="16007CCC" w14:textId="45A6BCBD" w:rsidR="00164CE5" w:rsidRPr="005F2934" w:rsidRDefault="00EC2311" w:rsidP="005F2934">
      <w:pPr>
        <w:rPr>
          <w:b/>
          <w:bCs/>
        </w:rPr>
      </w:pPr>
      <w:r w:rsidRPr="005F2934">
        <w:rPr>
          <w:b/>
          <w:bCs/>
          <w:highlight w:val="cyan"/>
        </w:rPr>
        <w:t>Academic timeline</w:t>
      </w:r>
    </w:p>
    <w:p w14:paraId="4A690AE8" w14:textId="77777777" w:rsidR="005F2934" w:rsidRPr="00EC2311" w:rsidRDefault="005F2934" w:rsidP="005F2934"/>
    <w:p w14:paraId="23BD9236" w14:textId="28A38B9C" w:rsidR="00B03E28" w:rsidRPr="007E449D" w:rsidRDefault="00EC2311" w:rsidP="007E449D">
      <w:pPr>
        <w:rPr>
          <w:b/>
          <w:bCs/>
          <w:noProof/>
        </w:rPr>
      </w:pPr>
      <w:r w:rsidRPr="00EC2311">
        <w:rPr>
          <w:b/>
          <w:bCs/>
          <w:noProof/>
        </w:rPr>
        <w:drawing>
          <wp:inline distT="0" distB="0" distL="0" distR="0" wp14:anchorId="6B147CEF" wp14:editId="1C6E9C20">
            <wp:extent cx="5941060" cy="5278755"/>
            <wp:effectExtent l="0" t="0" r="2540" b="0"/>
            <wp:docPr id="8119876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1060" cy="5278755"/>
                    </a:xfrm>
                    <a:prstGeom prst="rect">
                      <a:avLst/>
                    </a:prstGeom>
                    <a:noFill/>
                    <a:ln>
                      <a:noFill/>
                    </a:ln>
                  </pic:spPr>
                </pic:pic>
              </a:graphicData>
            </a:graphic>
          </wp:inline>
        </w:drawing>
      </w:r>
    </w:p>
    <w:p w14:paraId="089B3088" w14:textId="77777777" w:rsidR="005F2934" w:rsidRDefault="005F2934">
      <w:pPr>
        <w:spacing w:after="200" w:line="288" w:lineRule="auto"/>
        <w:rPr>
          <w:b/>
          <w:bCs/>
        </w:rPr>
      </w:pPr>
      <w:r>
        <w:rPr>
          <w:b/>
          <w:bCs/>
        </w:rPr>
        <w:br w:type="page"/>
      </w:r>
    </w:p>
    <w:p w14:paraId="3361EF7A" w14:textId="4F2CE6B3" w:rsidR="005F2934" w:rsidRDefault="00B03E28" w:rsidP="007E449D">
      <w:pPr>
        <w:tabs>
          <w:tab w:val="left" w:pos="3290"/>
        </w:tabs>
        <w:rPr>
          <w:b/>
          <w:bCs/>
        </w:rPr>
      </w:pPr>
      <w:r w:rsidRPr="00B03E28">
        <w:rPr>
          <w:b/>
          <w:bCs/>
        </w:rPr>
        <w:lastRenderedPageBreak/>
        <w:t>Industrial timeline.</w:t>
      </w:r>
    </w:p>
    <w:p w14:paraId="01D89645" w14:textId="77777777" w:rsidR="005F2934" w:rsidRDefault="005F2934" w:rsidP="007E449D">
      <w:pPr>
        <w:tabs>
          <w:tab w:val="left" w:pos="3290"/>
        </w:tabs>
        <w:rPr>
          <w:b/>
          <w:bCs/>
        </w:rPr>
      </w:pPr>
    </w:p>
    <w:p w14:paraId="11365C25" w14:textId="109B5D96" w:rsidR="00EC2311" w:rsidRPr="00EF5F75" w:rsidRDefault="00EC2311" w:rsidP="007E449D">
      <w:pPr>
        <w:tabs>
          <w:tab w:val="left" w:pos="3290"/>
        </w:tabs>
        <w:rPr>
          <w:b/>
          <w:bCs/>
        </w:rPr>
      </w:pPr>
      <w:r w:rsidRPr="00EC2311">
        <w:rPr>
          <w:b/>
          <w:bCs/>
          <w:noProof/>
        </w:rPr>
        <w:drawing>
          <wp:inline distT="0" distB="0" distL="0" distR="0" wp14:anchorId="76B6FB42" wp14:editId="488490D6">
            <wp:extent cx="5941060" cy="3670935"/>
            <wp:effectExtent l="0" t="0" r="2540" b="5715"/>
            <wp:docPr id="677543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1060" cy="3670935"/>
                    </a:xfrm>
                    <a:prstGeom prst="rect">
                      <a:avLst/>
                    </a:prstGeom>
                    <a:noFill/>
                    <a:ln>
                      <a:noFill/>
                    </a:ln>
                  </pic:spPr>
                </pic:pic>
              </a:graphicData>
            </a:graphic>
          </wp:inline>
        </w:drawing>
      </w:r>
    </w:p>
    <w:p w14:paraId="57C5C435" w14:textId="77777777" w:rsidR="005F2934" w:rsidRDefault="005F2934" w:rsidP="005F2934">
      <w:bookmarkStart w:id="25" w:name="_Toc78191754"/>
    </w:p>
    <w:p w14:paraId="34C399CB" w14:textId="6402BAD1" w:rsidR="005620F4" w:rsidRDefault="005620F4" w:rsidP="00C6271B">
      <w:pPr>
        <w:pStyle w:val="Heading1"/>
      </w:pPr>
      <w:r>
        <w:t>Risk Management</w:t>
      </w:r>
      <w:bookmarkEnd w:id="25"/>
    </w:p>
    <w:p w14:paraId="65C3FE71" w14:textId="2D6A91D6" w:rsidR="00212F69" w:rsidRPr="00212F69" w:rsidRDefault="00212F69" w:rsidP="00212F69">
      <w:r w:rsidRPr="00212F69">
        <w:t>This section will present the main risks that are associated with the project, ways to mitigate and manage these risks to successfully complete the project.</w:t>
      </w:r>
    </w:p>
    <w:p w14:paraId="247C13BC" w14:textId="0E423F46" w:rsidR="005620F4" w:rsidRDefault="005620F4" w:rsidP="00C6271B">
      <w:pPr>
        <w:pStyle w:val="Heading2"/>
      </w:pPr>
      <w:bookmarkStart w:id="26" w:name="_Toc78191755"/>
      <w:r>
        <w:t>Approach</w:t>
      </w:r>
      <w:bookmarkEnd w:id="26"/>
    </w:p>
    <w:p w14:paraId="29CE3608" w14:textId="5E5F5FE8" w:rsidR="00212F69" w:rsidRDefault="00212F69" w:rsidP="00212F69">
      <w:pPr>
        <w:jc w:val="both"/>
      </w:pPr>
      <w:r w:rsidRPr="000307C4">
        <w:t>The chosen risk management approach is the Risk Management tool by Microsoft Corporation, which is presented a</w:t>
      </w:r>
      <w:r>
        <w:t xml:space="preserve"> table in </w:t>
      </w:r>
      <w:r w:rsidRPr="000307C4">
        <w:t xml:space="preserve">an Excel spreadsheet. </w:t>
      </w:r>
      <w:r w:rsidRPr="00212F69">
        <w:t>Risk review is a very important and integral part of any project, so risk reassessment and review will take place on a weekly basis, even though nothing may change in a week.</w:t>
      </w:r>
    </w:p>
    <w:p w14:paraId="66FBA187" w14:textId="77777777" w:rsidR="00212F69" w:rsidRDefault="00212F69" w:rsidP="00212F69">
      <w:pPr>
        <w:jc w:val="both"/>
      </w:pPr>
      <w:r>
        <w:t>The table consists of 8 main columns. Below is the information about the contents of these columns:</w:t>
      </w:r>
    </w:p>
    <w:p w14:paraId="5E70A2F7" w14:textId="77777777" w:rsidR="00212F69" w:rsidRDefault="00212F69" w:rsidP="00212F69">
      <w:pPr>
        <w:pStyle w:val="ListParagraph"/>
        <w:numPr>
          <w:ilvl w:val="0"/>
          <w:numId w:val="54"/>
        </w:numPr>
        <w:spacing w:before="120"/>
        <w:jc w:val="both"/>
      </w:pPr>
      <w:r>
        <w:t>Risk Conditions or in other words the Name of the Risk (what must happen for the risk of an unsuccessful outcome of the project to appear).</w:t>
      </w:r>
    </w:p>
    <w:p w14:paraId="2228BF4A" w14:textId="77777777" w:rsidR="00212F69" w:rsidRDefault="00212F69" w:rsidP="00212F69">
      <w:pPr>
        <w:pStyle w:val="ListParagraph"/>
        <w:numPr>
          <w:ilvl w:val="0"/>
          <w:numId w:val="54"/>
        </w:numPr>
        <w:spacing w:before="120"/>
        <w:jc w:val="both"/>
      </w:pPr>
      <w:r>
        <w:t>Risk consequences</w:t>
      </w:r>
      <w:r w:rsidRPr="005B37D0">
        <w:t>.</w:t>
      </w:r>
      <w:r>
        <w:t xml:space="preserve"> Result of the risk, should it happen.</w:t>
      </w:r>
    </w:p>
    <w:p w14:paraId="103F4065" w14:textId="77777777" w:rsidR="00212F69" w:rsidRDefault="00212F69" w:rsidP="00212F69">
      <w:pPr>
        <w:pStyle w:val="ListParagraph"/>
        <w:numPr>
          <w:ilvl w:val="0"/>
          <w:numId w:val="54"/>
        </w:numPr>
        <w:spacing w:before="120"/>
        <w:jc w:val="both"/>
      </w:pPr>
      <w:r>
        <w:t xml:space="preserve">Probability. </w:t>
      </w:r>
      <w:r w:rsidRPr="00520BC3">
        <w:t xml:space="preserve">The </w:t>
      </w:r>
      <w:r>
        <w:t>“likelihood”</w:t>
      </w:r>
      <w:r w:rsidRPr="00520BC3">
        <w:t xml:space="preserve"> that the risk will happen is expressed as a percentage. Must be greater than zero but less than 100.</w:t>
      </w:r>
    </w:p>
    <w:p w14:paraId="6596133E" w14:textId="77777777" w:rsidR="00212F69" w:rsidRPr="00520BC3" w:rsidRDefault="00212F69" w:rsidP="00212F69">
      <w:pPr>
        <w:pStyle w:val="ListParagraph"/>
        <w:numPr>
          <w:ilvl w:val="0"/>
          <w:numId w:val="54"/>
        </w:numPr>
        <w:spacing w:before="120"/>
        <w:jc w:val="both"/>
      </w:pPr>
      <w:r>
        <w:t>Impact. Amount of severity for project if risk is happened</w:t>
      </w:r>
      <w:r w:rsidRPr="00520BC3">
        <w:t xml:space="preserve">. In this case, it is measured on a scale from 1 to </w:t>
      </w:r>
      <w:r>
        <w:t>99.99</w:t>
      </w:r>
      <w:r w:rsidRPr="00520BC3">
        <w:t>.</w:t>
      </w:r>
    </w:p>
    <w:p w14:paraId="496D2656" w14:textId="77777777" w:rsidR="00212F69" w:rsidRDefault="00212F69" w:rsidP="00212F69">
      <w:pPr>
        <w:pStyle w:val="ListParagraph"/>
        <w:numPr>
          <w:ilvl w:val="0"/>
          <w:numId w:val="54"/>
        </w:numPr>
        <w:spacing w:before="120"/>
        <w:jc w:val="both"/>
      </w:pPr>
      <w:r>
        <w:t xml:space="preserve">Exposure. </w:t>
      </w:r>
      <w:r w:rsidRPr="00520BC3">
        <w:t>Calculated automatically by multiplying two columns of Impact and Probability. Used to identify the most serious risk.</w:t>
      </w:r>
    </w:p>
    <w:p w14:paraId="7B6491E5" w14:textId="77777777" w:rsidR="00212F69" w:rsidRDefault="00212F69" w:rsidP="00212F69">
      <w:pPr>
        <w:pStyle w:val="ListParagraph"/>
        <w:numPr>
          <w:ilvl w:val="0"/>
          <w:numId w:val="54"/>
        </w:numPr>
        <w:spacing w:before="120"/>
        <w:jc w:val="both"/>
      </w:pPr>
      <w:r>
        <w:lastRenderedPageBreak/>
        <w:t xml:space="preserve">Mitigation. </w:t>
      </w:r>
      <w:r w:rsidRPr="00730E46">
        <w:t>Includes an action plan to prevent or reduce the risk impact.</w:t>
      </w:r>
    </w:p>
    <w:p w14:paraId="5C3E0A88" w14:textId="77777777" w:rsidR="00212F69" w:rsidRDefault="00212F69" w:rsidP="00212F69">
      <w:pPr>
        <w:pStyle w:val="ListParagraph"/>
        <w:numPr>
          <w:ilvl w:val="0"/>
          <w:numId w:val="54"/>
        </w:numPr>
        <w:spacing w:before="120"/>
        <w:jc w:val="both"/>
      </w:pPr>
      <w:r>
        <w:t>Contingency. Backup plan in case if risk became reality.</w:t>
      </w:r>
    </w:p>
    <w:p w14:paraId="09695AD4" w14:textId="53FAA9F7" w:rsidR="00212F69" w:rsidRPr="00212F69" w:rsidRDefault="00212F69" w:rsidP="00212F69">
      <w:pPr>
        <w:pStyle w:val="ListParagraph"/>
        <w:numPr>
          <w:ilvl w:val="0"/>
          <w:numId w:val="54"/>
        </w:numPr>
        <w:spacing w:before="120"/>
        <w:jc w:val="both"/>
      </w:pPr>
      <w:r>
        <w:t xml:space="preserve">Triggers. </w:t>
      </w:r>
      <w:r w:rsidRPr="009D7B9C">
        <w:t>Represents the reason for using a backup plan.</w:t>
      </w:r>
    </w:p>
    <w:p w14:paraId="43793E4D" w14:textId="572DAC92" w:rsidR="005620F4" w:rsidRDefault="005620F4" w:rsidP="00C6271B">
      <w:pPr>
        <w:pStyle w:val="Heading2"/>
      </w:pPr>
      <w:bookmarkStart w:id="27" w:name="_Toc78191756"/>
      <w:r>
        <w:t>Risk Table</w:t>
      </w:r>
      <w:bookmarkEnd w:id="27"/>
    </w:p>
    <w:p w14:paraId="7C36A374" w14:textId="751B93DB" w:rsidR="004530BE" w:rsidRPr="004530BE" w:rsidRDefault="004530BE" w:rsidP="00EF5F75">
      <w:pPr>
        <w:jc w:val="center"/>
      </w:pPr>
      <w:r w:rsidRPr="004530BE">
        <w:rPr>
          <w:noProof/>
        </w:rPr>
        <w:drawing>
          <wp:inline distT="0" distB="0" distL="0" distR="0" wp14:anchorId="3FE58A2B" wp14:editId="32159014">
            <wp:extent cx="5941060" cy="3293110"/>
            <wp:effectExtent l="0" t="0" r="2540" b="2540"/>
            <wp:docPr id="2118129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3293110"/>
                    </a:xfrm>
                    <a:prstGeom prst="rect">
                      <a:avLst/>
                    </a:prstGeom>
                    <a:noFill/>
                    <a:ln>
                      <a:noFill/>
                    </a:ln>
                  </pic:spPr>
                </pic:pic>
              </a:graphicData>
            </a:graphic>
          </wp:inline>
        </w:drawing>
      </w:r>
    </w:p>
    <w:p w14:paraId="5265306B" w14:textId="03B528FF" w:rsidR="005620F4" w:rsidRDefault="005620F4" w:rsidP="00C6271B">
      <w:pPr>
        <w:pStyle w:val="Heading1"/>
      </w:pPr>
      <w:bookmarkStart w:id="28" w:name="_Toc78191759"/>
      <w:r w:rsidRPr="003D01C6">
        <w:rPr>
          <w:highlight w:val="yellow"/>
        </w:rPr>
        <w:t>Quality Assurance</w:t>
      </w:r>
      <w:bookmarkEnd w:id="28"/>
    </w:p>
    <w:p w14:paraId="36F19885" w14:textId="2649DF37" w:rsidR="00434DD0" w:rsidRPr="00C714D9" w:rsidRDefault="00434DD0" w:rsidP="00434DD0">
      <w:pPr>
        <w:jc w:val="both"/>
      </w:pPr>
      <w:r w:rsidRPr="007B4347">
        <w:t xml:space="preserve">This section will provide information about the </w:t>
      </w:r>
      <w:r>
        <w:t>Quality Assurance</w:t>
      </w:r>
      <w:r w:rsidRPr="007B4347">
        <w:t xml:space="preserve"> of the </w:t>
      </w:r>
      <w:r>
        <w:t>model and project in general</w:t>
      </w:r>
      <w:r w:rsidRPr="007B4347">
        <w:t xml:space="preserve">, </w:t>
      </w:r>
      <w:r>
        <w:t>t</w:t>
      </w:r>
      <w:r w:rsidRPr="00434DD0">
        <w:t>esting and its results will also be presented in this section.</w:t>
      </w:r>
    </w:p>
    <w:p w14:paraId="5B890A4D" w14:textId="6C9B3A5D" w:rsidR="005620F4" w:rsidRDefault="005620F4" w:rsidP="00C6271B">
      <w:pPr>
        <w:pStyle w:val="Heading2"/>
      </w:pPr>
      <w:bookmarkStart w:id="29" w:name="_Toc78191760"/>
      <w:r>
        <w:t>Approach</w:t>
      </w:r>
      <w:bookmarkEnd w:id="29"/>
    </w:p>
    <w:p w14:paraId="73E706E4" w14:textId="77777777" w:rsidR="0052145E" w:rsidRDefault="0052145E" w:rsidP="0052145E">
      <w:pPr>
        <w:jc w:val="both"/>
      </w:pPr>
      <w:r w:rsidRPr="00E34FB7">
        <w:t>To properly track the quality of a product,</w:t>
      </w:r>
      <w:r>
        <w:t xml:space="preserve"> </w:t>
      </w:r>
      <w:r w:rsidRPr="00E34FB7">
        <w:t>need a certain system</w:t>
      </w:r>
      <w:r>
        <w:t>, method</w:t>
      </w:r>
      <w:r w:rsidRPr="00E34FB7">
        <w:t>. In this project, it was decided to use the Virginia Tech template</w:t>
      </w:r>
      <w:r>
        <w:t xml:space="preserve"> </w:t>
      </w:r>
      <w:sdt>
        <w:sdtPr>
          <w:id w:val="-1513218340"/>
          <w:citation/>
        </w:sdtPr>
        <w:sdtContent>
          <w:r>
            <w:fldChar w:fldCharType="begin"/>
          </w:r>
          <w:r>
            <w:instrText xml:space="preserve"> CITATION Div23 \l 5129 </w:instrText>
          </w:r>
          <w:r>
            <w:fldChar w:fldCharType="separate"/>
          </w:r>
          <w:r>
            <w:rPr>
              <w:noProof/>
            </w:rPr>
            <w:t>(Division of Information Technology, 2023)</w:t>
          </w:r>
          <w:r>
            <w:fldChar w:fldCharType="end"/>
          </w:r>
        </w:sdtContent>
      </w:sdt>
      <w:r w:rsidRPr="00E34FB7">
        <w:t>. This method will consider</w:t>
      </w:r>
      <w:r>
        <w:t>:</w:t>
      </w:r>
    </w:p>
    <w:p w14:paraId="010049AD" w14:textId="77777777" w:rsidR="0052145E" w:rsidRDefault="0052145E" w:rsidP="0052145E">
      <w:pPr>
        <w:pStyle w:val="ListParagraph"/>
        <w:numPr>
          <w:ilvl w:val="0"/>
          <w:numId w:val="61"/>
        </w:numPr>
        <w:spacing w:before="120"/>
        <w:jc w:val="both"/>
      </w:pPr>
      <w:r w:rsidRPr="00E34FB7">
        <w:t xml:space="preserve">Deliverables of the </w:t>
      </w:r>
      <w:r>
        <w:t>p</w:t>
      </w:r>
      <w:r w:rsidRPr="00E34FB7">
        <w:t>roject</w:t>
      </w:r>
      <w:r>
        <w:t>.</w:t>
      </w:r>
    </w:p>
    <w:p w14:paraId="0317143E" w14:textId="77777777" w:rsidR="0052145E" w:rsidRDefault="0052145E" w:rsidP="0052145E">
      <w:pPr>
        <w:pStyle w:val="ListParagraph"/>
        <w:numPr>
          <w:ilvl w:val="0"/>
          <w:numId w:val="61"/>
        </w:numPr>
        <w:spacing w:before="120"/>
        <w:jc w:val="both"/>
      </w:pPr>
      <w:r>
        <w:t>S</w:t>
      </w:r>
      <w:r w:rsidRPr="00E34FB7">
        <w:t>takeholder expectations and standards of quality processes</w:t>
      </w:r>
      <w:r>
        <w:t>.</w:t>
      </w:r>
    </w:p>
    <w:p w14:paraId="27705050" w14:textId="77777777" w:rsidR="0052145E" w:rsidRDefault="0052145E" w:rsidP="0052145E">
      <w:pPr>
        <w:pStyle w:val="ListParagraph"/>
        <w:numPr>
          <w:ilvl w:val="0"/>
          <w:numId w:val="61"/>
        </w:numPr>
        <w:spacing w:before="120"/>
        <w:jc w:val="both"/>
      </w:pPr>
      <w:r>
        <w:t>A</w:t>
      </w:r>
      <w:r w:rsidRPr="00E34FB7">
        <w:t>ctivity itself</w:t>
      </w:r>
      <w:r>
        <w:t>. It can be evaluation,</w:t>
      </w:r>
      <w:r w:rsidRPr="003C7EBC">
        <w:rPr>
          <w:lang w:val="en-US"/>
        </w:rPr>
        <w:t xml:space="preserve"> code review</w:t>
      </w:r>
      <w:r w:rsidRPr="0062503B">
        <w:t xml:space="preserve">. </w:t>
      </w:r>
      <w:r w:rsidRPr="0062503B">
        <w:rPr>
          <w:lang w:val="en-US"/>
        </w:rPr>
        <w:t xml:space="preserve">In general, measures should be taken to control a certain phase </w:t>
      </w:r>
      <w:proofErr w:type="gramStart"/>
      <w:r w:rsidRPr="0062503B">
        <w:rPr>
          <w:lang w:val="en-US"/>
        </w:rPr>
        <w:t>in order to</w:t>
      </w:r>
      <w:proofErr w:type="gramEnd"/>
      <w:r w:rsidRPr="0062503B">
        <w:rPr>
          <w:lang w:val="en-US"/>
        </w:rPr>
        <w:t xml:space="preserve"> avoid poor product quality.</w:t>
      </w:r>
    </w:p>
    <w:p w14:paraId="1AC5DE79" w14:textId="77777777" w:rsidR="0052145E" w:rsidRDefault="0052145E" w:rsidP="0052145E">
      <w:pPr>
        <w:pStyle w:val="ListParagraph"/>
        <w:numPr>
          <w:ilvl w:val="0"/>
          <w:numId w:val="61"/>
        </w:numPr>
        <w:spacing w:before="120"/>
        <w:jc w:val="both"/>
      </w:pPr>
      <w:r>
        <w:t>Fr</w:t>
      </w:r>
      <w:r w:rsidRPr="00E34FB7">
        <w:t>equency of the process (phase) of the project</w:t>
      </w:r>
      <w:r>
        <w:t>.</w:t>
      </w:r>
    </w:p>
    <w:p w14:paraId="33F48523" w14:textId="77777777" w:rsidR="0052145E" w:rsidRDefault="0052145E" w:rsidP="0052145E">
      <w:pPr>
        <w:pStyle w:val="ListParagraph"/>
        <w:numPr>
          <w:ilvl w:val="0"/>
          <w:numId w:val="61"/>
        </w:numPr>
        <w:spacing w:before="120"/>
        <w:jc w:val="both"/>
      </w:pPr>
      <w:r>
        <w:t>W</w:t>
      </w:r>
      <w:r w:rsidRPr="00E34FB7">
        <w:t>ho is responsible for the procedure</w:t>
      </w:r>
      <w:r>
        <w:t>.</w:t>
      </w:r>
    </w:p>
    <w:p w14:paraId="46A46240" w14:textId="77777777" w:rsidR="0052145E" w:rsidRDefault="0052145E" w:rsidP="0052145E">
      <w:pPr>
        <w:pStyle w:val="ListParagraph"/>
        <w:numPr>
          <w:ilvl w:val="0"/>
          <w:numId w:val="61"/>
        </w:numPr>
        <w:spacing w:before="120"/>
        <w:jc w:val="both"/>
      </w:pPr>
      <w:r>
        <w:t>D</w:t>
      </w:r>
      <w:r w:rsidRPr="00E34FB7">
        <w:t xml:space="preserve">ate the Deliverable was accepted. </w:t>
      </w:r>
    </w:p>
    <w:p w14:paraId="2B59FADE" w14:textId="77777777" w:rsidR="0052145E" w:rsidRDefault="0052145E" w:rsidP="0052145E">
      <w:pPr>
        <w:jc w:val="both"/>
      </w:pPr>
      <w:r w:rsidRPr="00E34FB7">
        <w:t xml:space="preserve">Some deliverables are reviewed several times </w:t>
      </w:r>
      <w:proofErr w:type="gramStart"/>
      <w:r w:rsidRPr="00E34FB7">
        <w:t>during the course of</w:t>
      </w:r>
      <w:proofErr w:type="gramEnd"/>
      <w:r w:rsidRPr="00E34FB7">
        <w:t xml:space="preserve"> a project due to the chosen methodology, which includes iteration.</w:t>
      </w:r>
    </w:p>
    <w:p w14:paraId="5545DAC8" w14:textId="77777777" w:rsidR="0052145E" w:rsidRPr="00563D32" w:rsidRDefault="0052145E" w:rsidP="00B774DC">
      <w:pPr>
        <w:rPr>
          <w:b/>
          <w:bCs/>
        </w:rPr>
      </w:pPr>
    </w:p>
    <w:p w14:paraId="43FFEDEF" w14:textId="4C57D067" w:rsidR="00D80AE3" w:rsidRDefault="005620F4" w:rsidP="00D80AE3">
      <w:pPr>
        <w:pStyle w:val="Heading2"/>
      </w:pPr>
      <w:bookmarkStart w:id="30" w:name="_Toc78191761"/>
      <w:r>
        <w:lastRenderedPageBreak/>
        <w:t>Quality Assurance Table</w:t>
      </w:r>
      <w:bookmarkEnd w:id="30"/>
    </w:p>
    <w:p w14:paraId="1ACA00C4" w14:textId="4AC7E43C" w:rsidR="00D80AE3" w:rsidRPr="00F15D29" w:rsidRDefault="00D80AE3" w:rsidP="00D80AE3">
      <w:pPr>
        <w:rPr>
          <w:b/>
          <w:bCs/>
        </w:rPr>
      </w:pPr>
      <w:r w:rsidRPr="00F15D29">
        <w:rPr>
          <w:b/>
          <w:bCs/>
        </w:rPr>
        <w:t>Academic Quality Assurance Table</w:t>
      </w:r>
    </w:p>
    <w:tbl>
      <w:tblPr>
        <w:tblStyle w:val="TableGrid"/>
        <w:tblW w:w="9676" w:type="dxa"/>
        <w:jc w:val="center"/>
        <w:tblLayout w:type="fixed"/>
        <w:tblLook w:val="04A0" w:firstRow="1" w:lastRow="0" w:firstColumn="1" w:lastColumn="0" w:noHBand="0" w:noVBand="1"/>
      </w:tblPr>
      <w:tblGrid>
        <w:gridCol w:w="1413"/>
        <w:gridCol w:w="2268"/>
        <w:gridCol w:w="2551"/>
        <w:gridCol w:w="1134"/>
        <w:gridCol w:w="1276"/>
        <w:gridCol w:w="1034"/>
      </w:tblGrid>
      <w:tr w:rsidR="00A11CB5" w:rsidRPr="007822DB" w14:paraId="7AC5899A" w14:textId="77777777" w:rsidTr="00A11CB5">
        <w:trPr>
          <w:trHeight w:val="805"/>
          <w:tblHeader/>
          <w:jc w:val="center"/>
        </w:trPr>
        <w:tc>
          <w:tcPr>
            <w:tcW w:w="1413" w:type="dxa"/>
            <w:hideMark/>
          </w:tcPr>
          <w:p w14:paraId="2B093069" w14:textId="77777777" w:rsidR="007822DB" w:rsidRPr="007822DB" w:rsidRDefault="007822DB" w:rsidP="00211E04">
            <w:pPr>
              <w:rPr>
                <w:b/>
                <w:bCs/>
                <w:sz w:val="20"/>
                <w:szCs w:val="20"/>
              </w:rPr>
            </w:pPr>
            <w:bookmarkStart w:id="31" w:name="_Toc78191762"/>
            <w:r w:rsidRPr="007822DB">
              <w:rPr>
                <w:b/>
                <w:bCs/>
                <w:sz w:val="20"/>
                <w:szCs w:val="20"/>
              </w:rPr>
              <w:t>Project Process (Deliverable)</w:t>
            </w:r>
          </w:p>
        </w:tc>
        <w:tc>
          <w:tcPr>
            <w:tcW w:w="2268" w:type="dxa"/>
            <w:hideMark/>
          </w:tcPr>
          <w:p w14:paraId="1A93028A" w14:textId="77777777" w:rsidR="007822DB" w:rsidRPr="007822DB" w:rsidRDefault="007822DB" w:rsidP="00211E04">
            <w:pPr>
              <w:rPr>
                <w:b/>
                <w:bCs/>
                <w:sz w:val="20"/>
                <w:szCs w:val="20"/>
              </w:rPr>
            </w:pPr>
            <w:r w:rsidRPr="007822DB">
              <w:rPr>
                <w:b/>
                <w:bCs/>
                <w:sz w:val="20"/>
                <w:szCs w:val="20"/>
              </w:rPr>
              <w:t>Process Quality Standards/ Stakeholder Expectations</w:t>
            </w:r>
          </w:p>
        </w:tc>
        <w:tc>
          <w:tcPr>
            <w:tcW w:w="2551" w:type="dxa"/>
            <w:hideMark/>
          </w:tcPr>
          <w:p w14:paraId="14D52C2C" w14:textId="77777777" w:rsidR="007822DB" w:rsidRPr="007822DB" w:rsidRDefault="007822DB" w:rsidP="00211E04">
            <w:pPr>
              <w:rPr>
                <w:b/>
                <w:bCs/>
                <w:sz w:val="20"/>
                <w:szCs w:val="20"/>
              </w:rPr>
            </w:pPr>
            <w:r w:rsidRPr="007822DB">
              <w:rPr>
                <w:b/>
                <w:bCs/>
                <w:sz w:val="20"/>
                <w:szCs w:val="20"/>
              </w:rPr>
              <w:t>Quality Assurance Activity</w:t>
            </w:r>
          </w:p>
        </w:tc>
        <w:tc>
          <w:tcPr>
            <w:tcW w:w="1134" w:type="dxa"/>
            <w:hideMark/>
          </w:tcPr>
          <w:p w14:paraId="510C44C3" w14:textId="77777777" w:rsidR="007822DB" w:rsidRPr="007822DB" w:rsidRDefault="007822DB" w:rsidP="00211E04">
            <w:pPr>
              <w:rPr>
                <w:b/>
                <w:bCs/>
                <w:sz w:val="20"/>
                <w:szCs w:val="20"/>
              </w:rPr>
            </w:pPr>
            <w:r w:rsidRPr="007822DB">
              <w:rPr>
                <w:b/>
                <w:bCs/>
                <w:sz w:val="20"/>
                <w:szCs w:val="20"/>
              </w:rPr>
              <w:t>Frequency/Interval</w:t>
            </w:r>
          </w:p>
        </w:tc>
        <w:tc>
          <w:tcPr>
            <w:tcW w:w="1276" w:type="dxa"/>
            <w:hideMark/>
          </w:tcPr>
          <w:p w14:paraId="5EB6D031" w14:textId="77777777" w:rsidR="007822DB" w:rsidRPr="007822DB" w:rsidRDefault="007822DB" w:rsidP="00211E04">
            <w:pPr>
              <w:rPr>
                <w:b/>
                <w:bCs/>
                <w:sz w:val="20"/>
                <w:szCs w:val="20"/>
              </w:rPr>
            </w:pPr>
            <w:r w:rsidRPr="007822DB">
              <w:rPr>
                <w:b/>
                <w:bCs/>
                <w:sz w:val="20"/>
                <w:szCs w:val="20"/>
              </w:rPr>
              <w:t>Who is Responsible</w:t>
            </w:r>
          </w:p>
        </w:tc>
        <w:tc>
          <w:tcPr>
            <w:tcW w:w="1034" w:type="dxa"/>
            <w:hideMark/>
          </w:tcPr>
          <w:p w14:paraId="265DE276" w14:textId="77777777" w:rsidR="007822DB" w:rsidRPr="007822DB" w:rsidRDefault="007822DB" w:rsidP="00211E04">
            <w:pPr>
              <w:rPr>
                <w:b/>
                <w:bCs/>
                <w:sz w:val="20"/>
                <w:szCs w:val="20"/>
              </w:rPr>
            </w:pPr>
            <w:r w:rsidRPr="007822DB">
              <w:rPr>
                <w:b/>
                <w:bCs/>
                <w:sz w:val="20"/>
                <w:szCs w:val="20"/>
              </w:rPr>
              <w:t>Date of Acceptance</w:t>
            </w:r>
          </w:p>
        </w:tc>
      </w:tr>
      <w:tr w:rsidR="00A11CB5" w:rsidRPr="007822DB" w14:paraId="0D5AFD10" w14:textId="77777777" w:rsidTr="001E650D">
        <w:trPr>
          <w:trHeight w:val="2078"/>
          <w:jc w:val="center"/>
        </w:trPr>
        <w:tc>
          <w:tcPr>
            <w:tcW w:w="1413" w:type="dxa"/>
            <w:hideMark/>
          </w:tcPr>
          <w:p w14:paraId="073CD6C1" w14:textId="77777777" w:rsidR="007822DB" w:rsidRPr="007822DB" w:rsidRDefault="007822DB" w:rsidP="00211E04">
            <w:pPr>
              <w:rPr>
                <w:sz w:val="20"/>
                <w:szCs w:val="20"/>
              </w:rPr>
            </w:pPr>
            <w:r w:rsidRPr="007822DB">
              <w:rPr>
                <w:sz w:val="20"/>
                <w:szCs w:val="20"/>
              </w:rPr>
              <w:t>WIL and Confidentiality agreement</w:t>
            </w:r>
          </w:p>
        </w:tc>
        <w:tc>
          <w:tcPr>
            <w:tcW w:w="2268" w:type="dxa"/>
            <w:hideMark/>
          </w:tcPr>
          <w:p w14:paraId="44075CB1" w14:textId="77777777" w:rsidR="007822DB" w:rsidRPr="007822DB" w:rsidRDefault="007822DB" w:rsidP="00211E04">
            <w:pPr>
              <w:rPr>
                <w:sz w:val="20"/>
                <w:szCs w:val="20"/>
              </w:rPr>
            </w:pPr>
            <w:r w:rsidRPr="007822DB">
              <w:rPr>
                <w:sz w:val="20"/>
                <w:szCs w:val="20"/>
              </w:rPr>
              <w:t>Should be signed by people who are involved in a project.</w:t>
            </w:r>
          </w:p>
        </w:tc>
        <w:tc>
          <w:tcPr>
            <w:tcW w:w="2551" w:type="dxa"/>
            <w:hideMark/>
          </w:tcPr>
          <w:p w14:paraId="697BBD14" w14:textId="77777777" w:rsidR="007822DB" w:rsidRPr="007822DB" w:rsidRDefault="007822DB" w:rsidP="00211E04">
            <w:pPr>
              <w:rPr>
                <w:sz w:val="20"/>
                <w:szCs w:val="20"/>
              </w:rPr>
            </w:pPr>
            <w:r w:rsidRPr="007822DB">
              <w:rPr>
                <w:sz w:val="20"/>
                <w:szCs w:val="20"/>
              </w:rPr>
              <w:t>Download WIL agreement and send the document to my industry supervisor. After getting signed, I will submit it to my Academic Supervisor</w:t>
            </w:r>
          </w:p>
        </w:tc>
        <w:tc>
          <w:tcPr>
            <w:tcW w:w="1134" w:type="dxa"/>
            <w:hideMark/>
          </w:tcPr>
          <w:p w14:paraId="4B118CBE" w14:textId="77777777" w:rsidR="007822DB" w:rsidRPr="007822DB" w:rsidRDefault="007822DB" w:rsidP="00211E04">
            <w:pPr>
              <w:rPr>
                <w:sz w:val="20"/>
                <w:szCs w:val="20"/>
              </w:rPr>
            </w:pPr>
            <w:r w:rsidRPr="007822DB">
              <w:rPr>
                <w:sz w:val="20"/>
                <w:szCs w:val="20"/>
              </w:rPr>
              <w:t>Once</w:t>
            </w:r>
          </w:p>
        </w:tc>
        <w:tc>
          <w:tcPr>
            <w:tcW w:w="1276" w:type="dxa"/>
            <w:hideMark/>
          </w:tcPr>
          <w:p w14:paraId="7B51451D" w14:textId="77777777" w:rsidR="007822DB" w:rsidRPr="007822DB" w:rsidRDefault="007822DB" w:rsidP="00211E04">
            <w:pPr>
              <w:rPr>
                <w:sz w:val="20"/>
                <w:szCs w:val="20"/>
              </w:rPr>
            </w:pPr>
            <w:r w:rsidRPr="007822DB">
              <w:rPr>
                <w:sz w:val="20"/>
                <w:szCs w:val="20"/>
              </w:rPr>
              <w:t>Dr David Weir,</w:t>
            </w:r>
          </w:p>
          <w:p w14:paraId="77D55F8B" w14:textId="77777777" w:rsidR="007822DB" w:rsidRPr="007822DB" w:rsidRDefault="007822DB" w:rsidP="00211E04">
            <w:pPr>
              <w:rPr>
                <w:sz w:val="20"/>
                <w:szCs w:val="20"/>
              </w:rPr>
            </w:pPr>
            <w:r w:rsidRPr="007822DB">
              <w:rPr>
                <w:sz w:val="20"/>
                <w:szCs w:val="20"/>
              </w:rPr>
              <w:t>Hamish Brown,</w:t>
            </w:r>
          </w:p>
          <w:p w14:paraId="4FBF5AFF" w14:textId="77777777" w:rsidR="007822DB" w:rsidRPr="007822DB" w:rsidRDefault="007822DB" w:rsidP="00211E04">
            <w:pPr>
              <w:rPr>
                <w:sz w:val="20"/>
                <w:szCs w:val="20"/>
              </w:rPr>
            </w:pPr>
            <w:proofErr w:type="spellStart"/>
            <w:r w:rsidRPr="007822DB">
              <w:rPr>
                <w:sz w:val="20"/>
                <w:szCs w:val="20"/>
              </w:rPr>
              <w:t>Luofeng</w:t>
            </w:r>
            <w:proofErr w:type="spellEnd"/>
            <w:r w:rsidRPr="007822DB">
              <w:rPr>
                <w:sz w:val="20"/>
                <w:szCs w:val="20"/>
              </w:rPr>
              <w:t xml:space="preserve"> Xu,</w:t>
            </w:r>
          </w:p>
          <w:p w14:paraId="7B12BA15" w14:textId="77777777" w:rsidR="007822DB" w:rsidRPr="007822DB" w:rsidRDefault="007822DB" w:rsidP="00211E04">
            <w:pPr>
              <w:rPr>
                <w:sz w:val="20"/>
                <w:szCs w:val="20"/>
              </w:rPr>
            </w:pPr>
            <w:r w:rsidRPr="007822DB">
              <w:rPr>
                <w:sz w:val="20"/>
                <w:szCs w:val="20"/>
              </w:rPr>
              <w:t xml:space="preserve">Sasha Stepanov, </w:t>
            </w:r>
          </w:p>
        </w:tc>
        <w:tc>
          <w:tcPr>
            <w:tcW w:w="1034" w:type="dxa"/>
          </w:tcPr>
          <w:p w14:paraId="1879A27B" w14:textId="77777777" w:rsidR="007822DB" w:rsidRPr="007822DB" w:rsidRDefault="007822DB" w:rsidP="00211E04">
            <w:pPr>
              <w:rPr>
                <w:sz w:val="20"/>
                <w:szCs w:val="20"/>
              </w:rPr>
            </w:pPr>
            <w:r w:rsidRPr="007822DB">
              <w:rPr>
                <w:sz w:val="20"/>
                <w:szCs w:val="20"/>
              </w:rPr>
              <w:t>TBA</w:t>
            </w:r>
          </w:p>
        </w:tc>
      </w:tr>
      <w:tr w:rsidR="00A11CB5" w:rsidRPr="007822DB" w14:paraId="2707FAB1" w14:textId="77777777" w:rsidTr="001E650D">
        <w:trPr>
          <w:trHeight w:val="1570"/>
          <w:jc w:val="center"/>
        </w:trPr>
        <w:tc>
          <w:tcPr>
            <w:tcW w:w="1413" w:type="dxa"/>
            <w:hideMark/>
          </w:tcPr>
          <w:p w14:paraId="76AB0103" w14:textId="77777777" w:rsidR="007822DB" w:rsidRPr="007822DB" w:rsidRDefault="007822DB" w:rsidP="00211E04">
            <w:pPr>
              <w:rPr>
                <w:sz w:val="20"/>
                <w:szCs w:val="20"/>
              </w:rPr>
            </w:pPr>
            <w:r w:rsidRPr="007822DB">
              <w:rPr>
                <w:sz w:val="20"/>
                <w:szCs w:val="20"/>
              </w:rPr>
              <w:t>Weekly meeting reports</w:t>
            </w:r>
          </w:p>
        </w:tc>
        <w:tc>
          <w:tcPr>
            <w:tcW w:w="2268" w:type="dxa"/>
            <w:hideMark/>
          </w:tcPr>
          <w:p w14:paraId="1952C4C2" w14:textId="77777777" w:rsidR="007822DB" w:rsidRPr="007822DB" w:rsidRDefault="007822DB" w:rsidP="00211E04">
            <w:pPr>
              <w:rPr>
                <w:sz w:val="20"/>
                <w:szCs w:val="20"/>
              </w:rPr>
            </w:pPr>
            <w:r w:rsidRPr="007822DB">
              <w:rPr>
                <w:sz w:val="20"/>
                <w:szCs w:val="20"/>
              </w:rPr>
              <w:t>Evaluation of the previous week's performance score. Submit risk management, burndown chart and quality assurance</w:t>
            </w:r>
          </w:p>
        </w:tc>
        <w:tc>
          <w:tcPr>
            <w:tcW w:w="2551" w:type="dxa"/>
            <w:hideMark/>
          </w:tcPr>
          <w:p w14:paraId="1752F2E9" w14:textId="77777777" w:rsidR="007822DB" w:rsidRPr="007822DB" w:rsidRDefault="007822DB" w:rsidP="00211E04">
            <w:pPr>
              <w:rPr>
                <w:sz w:val="20"/>
                <w:szCs w:val="20"/>
              </w:rPr>
            </w:pPr>
            <w:r w:rsidRPr="007822DB">
              <w:rPr>
                <w:sz w:val="20"/>
                <w:szCs w:val="20"/>
              </w:rPr>
              <w:t>All documents must be prepared and submitted before the meeting.</w:t>
            </w:r>
          </w:p>
        </w:tc>
        <w:tc>
          <w:tcPr>
            <w:tcW w:w="1134" w:type="dxa"/>
            <w:hideMark/>
          </w:tcPr>
          <w:p w14:paraId="643DA378" w14:textId="77777777" w:rsidR="007822DB" w:rsidRPr="007822DB" w:rsidRDefault="007822DB" w:rsidP="00211E04">
            <w:pPr>
              <w:rPr>
                <w:sz w:val="20"/>
                <w:szCs w:val="20"/>
              </w:rPr>
            </w:pPr>
            <w:r w:rsidRPr="007822DB">
              <w:rPr>
                <w:sz w:val="20"/>
                <w:szCs w:val="20"/>
              </w:rPr>
              <w:t>Weekly</w:t>
            </w:r>
          </w:p>
        </w:tc>
        <w:tc>
          <w:tcPr>
            <w:tcW w:w="1276" w:type="dxa"/>
            <w:hideMark/>
          </w:tcPr>
          <w:p w14:paraId="2BB50FBB" w14:textId="77777777" w:rsidR="007822DB" w:rsidRPr="007822DB" w:rsidRDefault="007822DB" w:rsidP="00211E04">
            <w:pPr>
              <w:rPr>
                <w:sz w:val="20"/>
                <w:szCs w:val="20"/>
              </w:rPr>
            </w:pPr>
            <w:proofErr w:type="spellStart"/>
            <w:r w:rsidRPr="007822DB">
              <w:rPr>
                <w:sz w:val="20"/>
                <w:szCs w:val="20"/>
              </w:rPr>
              <w:t>Luofeng</w:t>
            </w:r>
            <w:proofErr w:type="spellEnd"/>
            <w:r w:rsidRPr="007822DB">
              <w:rPr>
                <w:sz w:val="20"/>
                <w:szCs w:val="20"/>
              </w:rPr>
              <w:t xml:space="preserve"> Xu,</w:t>
            </w:r>
          </w:p>
          <w:p w14:paraId="5C294A4E" w14:textId="77777777" w:rsidR="007822DB" w:rsidRPr="007822DB" w:rsidRDefault="007822DB" w:rsidP="00211E04">
            <w:pPr>
              <w:rPr>
                <w:sz w:val="20"/>
                <w:szCs w:val="20"/>
              </w:rPr>
            </w:pPr>
            <w:r w:rsidRPr="007822DB">
              <w:rPr>
                <w:sz w:val="20"/>
                <w:szCs w:val="20"/>
              </w:rPr>
              <w:t>Sasha Stepanov,</w:t>
            </w:r>
          </w:p>
        </w:tc>
        <w:tc>
          <w:tcPr>
            <w:tcW w:w="1034" w:type="dxa"/>
          </w:tcPr>
          <w:p w14:paraId="37147637" w14:textId="77777777" w:rsidR="007822DB" w:rsidRPr="007822DB" w:rsidRDefault="007822DB" w:rsidP="00211E04">
            <w:pPr>
              <w:rPr>
                <w:sz w:val="20"/>
                <w:szCs w:val="20"/>
              </w:rPr>
            </w:pPr>
            <w:r w:rsidRPr="007822DB">
              <w:rPr>
                <w:sz w:val="20"/>
                <w:szCs w:val="20"/>
              </w:rPr>
              <w:t>TBA</w:t>
            </w:r>
          </w:p>
        </w:tc>
      </w:tr>
      <w:tr w:rsidR="00A11CB5" w:rsidRPr="007822DB" w14:paraId="78435711" w14:textId="77777777" w:rsidTr="00A11CB5">
        <w:trPr>
          <w:trHeight w:val="1786"/>
          <w:jc w:val="center"/>
        </w:trPr>
        <w:tc>
          <w:tcPr>
            <w:tcW w:w="1413" w:type="dxa"/>
            <w:hideMark/>
          </w:tcPr>
          <w:p w14:paraId="7829228D" w14:textId="77777777" w:rsidR="007822DB" w:rsidRPr="007822DB" w:rsidRDefault="007822DB" w:rsidP="00211E04">
            <w:pPr>
              <w:rPr>
                <w:sz w:val="20"/>
                <w:szCs w:val="20"/>
              </w:rPr>
            </w:pPr>
            <w:r w:rsidRPr="007822DB">
              <w:rPr>
                <w:sz w:val="20"/>
                <w:szCs w:val="20"/>
              </w:rPr>
              <w:t xml:space="preserve">Project Proposal </w:t>
            </w:r>
          </w:p>
        </w:tc>
        <w:tc>
          <w:tcPr>
            <w:tcW w:w="2268" w:type="dxa"/>
            <w:hideMark/>
          </w:tcPr>
          <w:p w14:paraId="5D1F7BA6" w14:textId="77777777" w:rsidR="007822DB" w:rsidRPr="007822DB" w:rsidRDefault="007822DB" w:rsidP="00211E04">
            <w:pPr>
              <w:rPr>
                <w:sz w:val="20"/>
                <w:szCs w:val="20"/>
              </w:rPr>
            </w:pPr>
            <w:r w:rsidRPr="007822DB">
              <w:rPr>
                <w:sz w:val="20"/>
                <w:szCs w:val="20"/>
              </w:rPr>
              <w:t>Professionally collected set of documents and important information about the project. The document must comply with the standards of professional practice and the issued template.</w:t>
            </w:r>
          </w:p>
        </w:tc>
        <w:tc>
          <w:tcPr>
            <w:tcW w:w="2551" w:type="dxa"/>
            <w:hideMark/>
          </w:tcPr>
          <w:p w14:paraId="1BD77609" w14:textId="77777777" w:rsidR="007822DB" w:rsidRPr="007822DB" w:rsidRDefault="007822DB" w:rsidP="00211E04">
            <w:pPr>
              <w:rPr>
                <w:sz w:val="20"/>
                <w:szCs w:val="20"/>
              </w:rPr>
            </w:pPr>
            <w:r w:rsidRPr="007822DB">
              <w:rPr>
                <w:sz w:val="20"/>
                <w:szCs w:val="20"/>
              </w:rPr>
              <w:t>Academic and Industry Supervisor</w:t>
            </w:r>
          </w:p>
          <w:p w14:paraId="33D7EBDF" w14:textId="77777777" w:rsidR="007822DB" w:rsidRPr="007822DB" w:rsidRDefault="007822DB" w:rsidP="00211E04">
            <w:pPr>
              <w:rPr>
                <w:sz w:val="20"/>
                <w:szCs w:val="20"/>
              </w:rPr>
            </w:pPr>
            <w:r w:rsidRPr="007822DB">
              <w:rPr>
                <w:sz w:val="20"/>
                <w:szCs w:val="20"/>
              </w:rPr>
              <w:t>feedback.</w:t>
            </w:r>
          </w:p>
          <w:p w14:paraId="7D80911E" w14:textId="77777777" w:rsidR="007822DB" w:rsidRPr="007822DB" w:rsidRDefault="007822DB" w:rsidP="00211E04">
            <w:pPr>
              <w:rPr>
                <w:sz w:val="20"/>
                <w:szCs w:val="20"/>
              </w:rPr>
            </w:pPr>
            <w:r w:rsidRPr="007822DB">
              <w:rPr>
                <w:sz w:val="20"/>
                <w:szCs w:val="20"/>
              </w:rPr>
              <w:t>Follow assessment marking rubric.</w:t>
            </w:r>
          </w:p>
          <w:p w14:paraId="484C1433" w14:textId="77777777" w:rsidR="007822DB" w:rsidRPr="007822DB" w:rsidRDefault="007822DB" w:rsidP="00211E04">
            <w:pPr>
              <w:rPr>
                <w:sz w:val="20"/>
                <w:szCs w:val="20"/>
              </w:rPr>
            </w:pPr>
            <w:r w:rsidRPr="007822DB">
              <w:rPr>
                <w:sz w:val="20"/>
                <w:szCs w:val="20"/>
              </w:rPr>
              <w:t xml:space="preserve">Must be unique in regards of plagiarism. </w:t>
            </w:r>
          </w:p>
        </w:tc>
        <w:tc>
          <w:tcPr>
            <w:tcW w:w="1134" w:type="dxa"/>
          </w:tcPr>
          <w:p w14:paraId="29AFBC60" w14:textId="77777777" w:rsidR="007822DB" w:rsidRPr="007822DB" w:rsidRDefault="007822DB" w:rsidP="00211E04">
            <w:pPr>
              <w:rPr>
                <w:sz w:val="20"/>
                <w:szCs w:val="20"/>
              </w:rPr>
            </w:pPr>
            <w:r w:rsidRPr="007822DB">
              <w:rPr>
                <w:sz w:val="20"/>
                <w:szCs w:val="20"/>
              </w:rPr>
              <w:t>While proposal will not match the quality.</w:t>
            </w:r>
          </w:p>
          <w:p w14:paraId="55DA6C2A" w14:textId="77777777" w:rsidR="007822DB" w:rsidRPr="007822DB" w:rsidRDefault="007822DB" w:rsidP="00211E04">
            <w:pPr>
              <w:rPr>
                <w:sz w:val="20"/>
                <w:szCs w:val="20"/>
              </w:rPr>
            </w:pPr>
            <w:r w:rsidRPr="007822DB">
              <w:rPr>
                <w:sz w:val="20"/>
                <w:szCs w:val="20"/>
              </w:rPr>
              <w:t>Ideally, once.</w:t>
            </w:r>
          </w:p>
        </w:tc>
        <w:tc>
          <w:tcPr>
            <w:tcW w:w="1276" w:type="dxa"/>
            <w:hideMark/>
          </w:tcPr>
          <w:p w14:paraId="3774776D" w14:textId="77777777" w:rsidR="007822DB" w:rsidRPr="007822DB" w:rsidRDefault="007822DB" w:rsidP="00211E04">
            <w:pPr>
              <w:rPr>
                <w:sz w:val="20"/>
                <w:szCs w:val="20"/>
              </w:rPr>
            </w:pPr>
            <w:r w:rsidRPr="007822DB">
              <w:rPr>
                <w:sz w:val="20"/>
                <w:szCs w:val="20"/>
              </w:rPr>
              <w:t>Dr David Weir,</w:t>
            </w:r>
          </w:p>
          <w:p w14:paraId="0A166738" w14:textId="77777777" w:rsidR="007822DB" w:rsidRPr="007822DB" w:rsidRDefault="007822DB" w:rsidP="00211E04">
            <w:pPr>
              <w:rPr>
                <w:sz w:val="20"/>
                <w:szCs w:val="20"/>
              </w:rPr>
            </w:pPr>
            <w:proofErr w:type="spellStart"/>
            <w:r w:rsidRPr="007822DB">
              <w:rPr>
                <w:sz w:val="20"/>
                <w:szCs w:val="20"/>
              </w:rPr>
              <w:t>Luofeng</w:t>
            </w:r>
            <w:proofErr w:type="spellEnd"/>
            <w:r w:rsidRPr="007822DB">
              <w:rPr>
                <w:sz w:val="20"/>
                <w:szCs w:val="20"/>
              </w:rPr>
              <w:t xml:space="preserve"> Xu,</w:t>
            </w:r>
          </w:p>
          <w:p w14:paraId="188281EC" w14:textId="77777777" w:rsidR="007822DB" w:rsidRPr="007822DB" w:rsidRDefault="007822DB" w:rsidP="00211E04">
            <w:pPr>
              <w:rPr>
                <w:sz w:val="20"/>
                <w:szCs w:val="20"/>
              </w:rPr>
            </w:pPr>
            <w:r w:rsidRPr="007822DB">
              <w:rPr>
                <w:sz w:val="20"/>
                <w:szCs w:val="20"/>
              </w:rPr>
              <w:t>Sasha Stepanov</w:t>
            </w:r>
          </w:p>
        </w:tc>
        <w:tc>
          <w:tcPr>
            <w:tcW w:w="1034" w:type="dxa"/>
          </w:tcPr>
          <w:p w14:paraId="61BF0583" w14:textId="77777777" w:rsidR="007822DB" w:rsidRPr="007822DB" w:rsidRDefault="007822DB" w:rsidP="00211E04">
            <w:pPr>
              <w:rPr>
                <w:sz w:val="20"/>
                <w:szCs w:val="20"/>
              </w:rPr>
            </w:pPr>
            <w:r w:rsidRPr="007822DB">
              <w:rPr>
                <w:sz w:val="20"/>
                <w:szCs w:val="20"/>
              </w:rPr>
              <w:t>TBA</w:t>
            </w:r>
          </w:p>
        </w:tc>
      </w:tr>
      <w:tr w:rsidR="00A11CB5" w:rsidRPr="007822DB" w14:paraId="73BD4F82" w14:textId="77777777" w:rsidTr="00A11CB5">
        <w:trPr>
          <w:trHeight w:val="763"/>
          <w:jc w:val="center"/>
        </w:trPr>
        <w:tc>
          <w:tcPr>
            <w:tcW w:w="1413" w:type="dxa"/>
            <w:hideMark/>
          </w:tcPr>
          <w:p w14:paraId="4A701745" w14:textId="77777777" w:rsidR="007822DB" w:rsidRPr="007822DB" w:rsidRDefault="007822DB" w:rsidP="00211E04">
            <w:pPr>
              <w:rPr>
                <w:sz w:val="20"/>
                <w:szCs w:val="20"/>
              </w:rPr>
            </w:pPr>
            <w:r w:rsidRPr="007822DB">
              <w:rPr>
                <w:sz w:val="20"/>
                <w:szCs w:val="20"/>
              </w:rPr>
              <w:t>Creating a project plan/timeline</w:t>
            </w:r>
          </w:p>
        </w:tc>
        <w:tc>
          <w:tcPr>
            <w:tcW w:w="2268" w:type="dxa"/>
            <w:hideMark/>
          </w:tcPr>
          <w:p w14:paraId="493981B7" w14:textId="77777777" w:rsidR="007822DB" w:rsidRPr="007822DB" w:rsidRDefault="007822DB" w:rsidP="00211E04">
            <w:pPr>
              <w:rPr>
                <w:sz w:val="20"/>
                <w:szCs w:val="20"/>
              </w:rPr>
            </w:pPr>
            <w:r w:rsidRPr="007822DB">
              <w:rPr>
                <w:sz w:val="20"/>
                <w:szCs w:val="20"/>
              </w:rPr>
              <w:t>The timeline is regularly updated with accurate information</w:t>
            </w:r>
          </w:p>
        </w:tc>
        <w:tc>
          <w:tcPr>
            <w:tcW w:w="2551" w:type="dxa"/>
            <w:hideMark/>
          </w:tcPr>
          <w:p w14:paraId="3E32268B" w14:textId="77777777" w:rsidR="007822DB" w:rsidRPr="007822DB" w:rsidRDefault="007822DB" w:rsidP="00211E04">
            <w:pPr>
              <w:rPr>
                <w:sz w:val="20"/>
                <w:szCs w:val="20"/>
              </w:rPr>
            </w:pPr>
            <w:r w:rsidRPr="007822DB">
              <w:rPr>
                <w:sz w:val="20"/>
                <w:szCs w:val="20"/>
              </w:rPr>
              <w:t xml:space="preserve">Academic supervisor feedback </w:t>
            </w:r>
          </w:p>
        </w:tc>
        <w:tc>
          <w:tcPr>
            <w:tcW w:w="1134" w:type="dxa"/>
          </w:tcPr>
          <w:p w14:paraId="24FD6CE7" w14:textId="77777777" w:rsidR="007822DB" w:rsidRPr="007822DB" w:rsidRDefault="007822DB" w:rsidP="00211E04">
            <w:pPr>
              <w:rPr>
                <w:sz w:val="20"/>
                <w:szCs w:val="20"/>
              </w:rPr>
            </w:pPr>
            <w:r w:rsidRPr="007822DB">
              <w:rPr>
                <w:sz w:val="20"/>
                <w:szCs w:val="20"/>
              </w:rPr>
              <w:t xml:space="preserve">Daily/weekly. </w:t>
            </w:r>
          </w:p>
        </w:tc>
        <w:tc>
          <w:tcPr>
            <w:tcW w:w="1276" w:type="dxa"/>
            <w:hideMark/>
          </w:tcPr>
          <w:p w14:paraId="29479B8F" w14:textId="77777777" w:rsidR="007822DB" w:rsidRPr="007822DB" w:rsidRDefault="007822DB" w:rsidP="00211E04">
            <w:pPr>
              <w:rPr>
                <w:sz w:val="20"/>
                <w:szCs w:val="20"/>
              </w:rPr>
            </w:pPr>
            <w:r w:rsidRPr="007822DB">
              <w:rPr>
                <w:sz w:val="20"/>
                <w:szCs w:val="20"/>
              </w:rPr>
              <w:t>Sasha Stepanov</w:t>
            </w:r>
          </w:p>
        </w:tc>
        <w:tc>
          <w:tcPr>
            <w:tcW w:w="1034" w:type="dxa"/>
          </w:tcPr>
          <w:p w14:paraId="3B2774EC" w14:textId="77777777" w:rsidR="007822DB" w:rsidRPr="007822DB" w:rsidRDefault="007822DB" w:rsidP="00211E04">
            <w:pPr>
              <w:rPr>
                <w:sz w:val="20"/>
                <w:szCs w:val="20"/>
              </w:rPr>
            </w:pPr>
            <w:r w:rsidRPr="007822DB">
              <w:rPr>
                <w:sz w:val="20"/>
                <w:szCs w:val="20"/>
              </w:rPr>
              <w:t>TBA</w:t>
            </w:r>
          </w:p>
        </w:tc>
      </w:tr>
      <w:tr w:rsidR="00A11CB5" w:rsidRPr="007822DB" w14:paraId="2FC58FC1" w14:textId="77777777" w:rsidTr="00A11CB5">
        <w:trPr>
          <w:trHeight w:val="763"/>
          <w:jc w:val="center"/>
        </w:trPr>
        <w:tc>
          <w:tcPr>
            <w:tcW w:w="1413" w:type="dxa"/>
          </w:tcPr>
          <w:p w14:paraId="40A01CE5" w14:textId="77777777" w:rsidR="007822DB" w:rsidRPr="007822DB" w:rsidRDefault="007822DB" w:rsidP="00211E04">
            <w:pPr>
              <w:rPr>
                <w:sz w:val="20"/>
                <w:szCs w:val="20"/>
              </w:rPr>
            </w:pPr>
            <w:r w:rsidRPr="007822DB">
              <w:rPr>
                <w:sz w:val="20"/>
                <w:szCs w:val="20"/>
              </w:rPr>
              <w:t>Maintaining Burndown chart</w:t>
            </w:r>
          </w:p>
        </w:tc>
        <w:tc>
          <w:tcPr>
            <w:tcW w:w="2268" w:type="dxa"/>
          </w:tcPr>
          <w:p w14:paraId="598161F8" w14:textId="77777777" w:rsidR="007822DB" w:rsidRPr="007822DB" w:rsidRDefault="007822DB" w:rsidP="00211E04">
            <w:pPr>
              <w:rPr>
                <w:sz w:val="20"/>
                <w:szCs w:val="20"/>
                <w:lang w:val="ru-RU"/>
              </w:rPr>
            </w:pPr>
            <w:r w:rsidRPr="007822DB">
              <w:rPr>
                <w:sz w:val="20"/>
                <w:szCs w:val="20"/>
              </w:rPr>
              <w:t xml:space="preserve">Burndown chart which fairly reflects the process. </w:t>
            </w:r>
            <w:r w:rsidRPr="007822DB">
              <w:rPr>
                <w:sz w:val="20"/>
                <w:szCs w:val="20"/>
                <w:lang w:val="ru-RU"/>
              </w:rPr>
              <w:t>Comments about the process.</w:t>
            </w:r>
          </w:p>
        </w:tc>
        <w:tc>
          <w:tcPr>
            <w:tcW w:w="2551" w:type="dxa"/>
          </w:tcPr>
          <w:p w14:paraId="53984CB2" w14:textId="77777777" w:rsidR="007822DB" w:rsidRPr="007822DB" w:rsidRDefault="007822DB" w:rsidP="00211E04">
            <w:pPr>
              <w:rPr>
                <w:sz w:val="20"/>
                <w:szCs w:val="20"/>
              </w:rPr>
            </w:pPr>
            <w:r w:rsidRPr="007822DB">
              <w:rPr>
                <w:sz w:val="20"/>
                <w:szCs w:val="20"/>
              </w:rPr>
              <w:t>Complete the template given by the tutor in a timely manner</w:t>
            </w:r>
          </w:p>
        </w:tc>
        <w:tc>
          <w:tcPr>
            <w:tcW w:w="1134" w:type="dxa"/>
          </w:tcPr>
          <w:p w14:paraId="14C32E32" w14:textId="77777777" w:rsidR="007822DB" w:rsidRPr="007822DB" w:rsidRDefault="007822DB" w:rsidP="00211E04">
            <w:pPr>
              <w:rPr>
                <w:sz w:val="20"/>
                <w:szCs w:val="20"/>
              </w:rPr>
            </w:pPr>
            <w:r w:rsidRPr="007822DB">
              <w:rPr>
                <w:sz w:val="20"/>
                <w:szCs w:val="20"/>
              </w:rPr>
              <w:t xml:space="preserve">Daily/weekly. </w:t>
            </w:r>
          </w:p>
        </w:tc>
        <w:tc>
          <w:tcPr>
            <w:tcW w:w="1276" w:type="dxa"/>
          </w:tcPr>
          <w:p w14:paraId="1ECFEC5D" w14:textId="77777777" w:rsidR="007822DB" w:rsidRPr="007822DB" w:rsidRDefault="007822DB" w:rsidP="00211E04">
            <w:pPr>
              <w:rPr>
                <w:sz w:val="20"/>
                <w:szCs w:val="20"/>
              </w:rPr>
            </w:pPr>
            <w:r w:rsidRPr="007822DB">
              <w:rPr>
                <w:sz w:val="20"/>
                <w:szCs w:val="20"/>
              </w:rPr>
              <w:t>Sasha Stepanov</w:t>
            </w:r>
          </w:p>
        </w:tc>
        <w:tc>
          <w:tcPr>
            <w:tcW w:w="1034" w:type="dxa"/>
          </w:tcPr>
          <w:p w14:paraId="29AB681B" w14:textId="77777777" w:rsidR="007822DB" w:rsidRPr="007822DB" w:rsidRDefault="007822DB" w:rsidP="00211E04">
            <w:pPr>
              <w:rPr>
                <w:sz w:val="20"/>
                <w:szCs w:val="20"/>
              </w:rPr>
            </w:pPr>
            <w:r w:rsidRPr="007822DB">
              <w:rPr>
                <w:sz w:val="20"/>
                <w:szCs w:val="20"/>
              </w:rPr>
              <w:t>TBA</w:t>
            </w:r>
          </w:p>
        </w:tc>
      </w:tr>
      <w:tr w:rsidR="00A11CB5" w:rsidRPr="007822DB" w14:paraId="31520194" w14:textId="77777777" w:rsidTr="00A11CB5">
        <w:trPr>
          <w:trHeight w:val="1020"/>
          <w:jc w:val="center"/>
        </w:trPr>
        <w:tc>
          <w:tcPr>
            <w:tcW w:w="1413" w:type="dxa"/>
            <w:hideMark/>
          </w:tcPr>
          <w:p w14:paraId="49289E94" w14:textId="77777777" w:rsidR="007822DB" w:rsidRPr="007822DB" w:rsidRDefault="007822DB" w:rsidP="00211E04">
            <w:pPr>
              <w:rPr>
                <w:sz w:val="20"/>
                <w:szCs w:val="20"/>
              </w:rPr>
            </w:pPr>
            <w:r w:rsidRPr="007822DB">
              <w:rPr>
                <w:sz w:val="20"/>
                <w:szCs w:val="20"/>
              </w:rPr>
              <w:t>Risk analysis and management</w:t>
            </w:r>
          </w:p>
        </w:tc>
        <w:tc>
          <w:tcPr>
            <w:tcW w:w="2268" w:type="dxa"/>
            <w:hideMark/>
          </w:tcPr>
          <w:p w14:paraId="365867D6" w14:textId="77777777" w:rsidR="007822DB" w:rsidRPr="007822DB" w:rsidRDefault="007822DB" w:rsidP="00211E04">
            <w:pPr>
              <w:rPr>
                <w:sz w:val="20"/>
                <w:szCs w:val="20"/>
              </w:rPr>
            </w:pPr>
            <w:r w:rsidRPr="007822DB">
              <w:rPr>
                <w:sz w:val="20"/>
                <w:szCs w:val="20"/>
              </w:rPr>
              <w:t>Risks are regularly assessed and updated during the project</w:t>
            </w:r>
          </w:p>
        </w:tc>
        <w:tc>
          <w:tcPr>
            <w:tcW w:w="2551" w:type="dxa"/>
            <w:hideMark/>
          </w:tcPr>
          <w:p w14:paraId="78944EEF" w14:textId="77777777" w:rsidR="007822DB" w:rsidRPr="007822DB" w:rsidRDefault="007822DB" w:rsidP="00211E04">
            <w:pPr>
              <w:rPr>
                <w:sz w:val="20"/>
                <w:szCs w:val="20"/>
              </w:rPr>
            </w:pPr>
            <w:r w:rsidRPr="007822DB">
              <w:rPr>
                <w:sz w:val="20"/>
                <w:szCs w:val="20"/>
              </w:rPr>
              <w:t>Submitting the risk management tool for assessment by tutor</w:t>
            </w:r>
          </w:p>
        </w:tc>
        <w:tc>
          <w:tcPr>
            <w:tcW w:w="1134" w:type="dxa"/>
          </w:tcPr>
          <w:p w14:paraId="6CA530FD" w14:textId="77777777" w:rsidR="007822DB" w:rsidRPr="007822DB" w:rsidRDefault="007822DB" w:rsidP="00211E04">
            <w:pPr>
              <w:rPr>
                <w:sz w:val="20"/>
                <w:szCs w:val="20"/>
              </w:rPr>
            </w:pPr>
            <w:r w:rsidRPr="007822DB">
              <w:rPr>
                <w:sz w:val="20"/>
                <w:szCs w:val="20"/>
              </w:rPr>
              <w:t>Weekly or as needed until the end of the project.</w:t>
            </w:r>
          </w:p>
        </w:tc>
        <w:tc>
          <w:tcPr>
            <w:tcW w:w="1276" w:type="dxa"/>
            <w:hideMark/>
          </w:tcPr>
          <w:p w14:paraId="18555804" w14:textId="77777777" w:rsidR="007822DB" w:rsidRPr="007822DB" w:rsidRDefault="007822DB" w:rsidP="00211E04">
            <w:pPr>
              <w:rPr>
                <w:sz w:val="20"/>
                <w:szCs w:val="20"/>
              </w:rPr>
            </w:pPr>
            <w:r w:rsidRPr="007822DB">
              <w:rPr>
                <w:sz w:val="20"/>
                <w:szCs w:val="20"/>
              </w:rPr>
              <w:t>Sasha Stepanov</w:t>
            </w:r>
          </w:p>
        </w:tc>
        <w:tc>
          <w:tcPr>
            <w:tcW w:w="1034" w:type="dxa"/>
          </w:tcPr>
          <w:p w14:paraId="1D1E5FE8" w14:textId="77777777" w:rsidR="007822DB" w:rsidRPr="007822DB" w:rsidRDefault="007822DB" w:rsidP="00211E04">
            <w:pPr>
              <w:rPr>
                <w:sz w:val="20"/>
                <w:szCs w:val="20"/>
              </w:rPr>
            </w:pPr>
            <w:r w:rsidRPr="007822DB">
              <w:rPr>
                <w:sz w:val="20"/>
                <w:szCs w:val="20"/>
              </w:rPr>
              <w:t>TBA</w:t>
            </w:r>
          </w:p>
        </w:tc>
      </w:tr>
      <w:tr w:rsidR="00A11CB5" w:rsidRPr="007822DB" w14:paraId="539E1552" w14:textId="77777777" w:rsidTr="00A11CB5">
        <w:trPr>
          <w:trHeight w:val="1530"/>
          <w:jc w:val="center"/>
        </w:trPr>
        <w:tc>
          <w:tcPr>
            <w:tcW w:w="1413" w:type="dxa"/>
          </w:tcPr>
          <w:p w14:paraId="32134A62" w14:textId="77777777" w:rsidR="007822DB" w:rsidRPr="007822DB" w:rsidRDefault="007822DB" w:rsidP="00211E04">
            <w:pPr>
              <w:rPr>
                <w:sz w:val="20"/>
                <w:szCs w:val="20"/>
              </w:rPr>
            </w:pPr>
            <w:r w:rsidRPr="007822DB">
              <w:rPr>
                <w:sz w:val="20"/>
                <w:szCs w:val="20"/>
              </w:rPr>
              <w:t>Project Proposal checklist</w:t>
            </w:r>
          </w:p>
        </w:tc>
        <w:tc>
          <w:tcPr>
            <w:tcW w:w="2268" w:type="dxa"/>
          </w:tcPr>
          <w:p w14:paraId="29194D3F" w14:textId="77777777" w:rsidR="007822DB" w:rsidRPr="007822DB" w:rsidRDefault="007822DB" w:rsidP="00211E04">
            <w:pPr>
              <w:rPr>
                <w:sz w:val="20"/>
                <w:szCs w:val="20"/>
              </w:rPr>
            </w:pPr>
            <w:r w:rsidRPr="007822DB">
              <w:rPr>
                <w:sz w:val="20"/>
                <w:szCs w:val="20"/>
              </w:rPr>
              <w:t>Follows Ara provided proposal checklist</w:t>
            </w:r>
          </w:p>
        </w:tc>
        <w:tc>
          <w:tcPr>
            <w:tcW w:w="2551" w:type="dxa"/>
          </w:tcPr>
          <w:p w14:paraId="4AB533D7" w14:textId="77777777" w:rsidR="007822DB" w:rsidRPr="007822DB" w:rsidRDefault="007822DB" w:rsidP="00211E04">
            <w:pPr>
              <w:rPr>
                <w:sz w:val="20"/>
                <w:szCs w:val="20"/>
              </w:rPr>
            </w:pPr>
            <w:r w:rsidRPr="007822DB">
              <w:rPr>
                <w:sz w:val="20"/>
                <w:szCs w:val="20"/>
              </w:rPr>
              <w:t>Everything should include from a provided by tutor checklist.</w:t>
            </w:r>
          </w:p>
        </w:tc>
        <w:tc>
          <w:tcPr>
            <w:tcW w:w="1134" w:type="dxa"/>
          </w:tcPr>
          <w:p w14:paraId="2492A3A9" w14:textId="77777777" w:rsidR="007822DB" w:rsidRPr="007822DB" w:rsidRDefault="007822DB" w:rsidP="00211E04">
            <w:pPr>
              <w:rPr>
                <w:sz w:val="20"/>
                <w:szCs w:val="20"/>
              </w:rPr>
            </w:pPr>
            <w:r w:rsidRPr="007822DB">
              <w:rPr>
                <w:sz w:val="20"/>
                <w:szCs w:val="20"/>
              </w:rPr>
              <w:t>As necessary to completion</w:t>
            </w:r>
          </w:p>
        </w:tc>
        <w:tc>
          <w:tcPr>
            <w:tcW w:w="1276" w:type="dxa"/>
          </w:tcPr>
          <w:p w14:paraId="289D5B18" w14:textId="77777777" w:rsidR="007822DB" w:rsidRPr="007822DB" w:rsidRDefault="007822DB" w:rsidP="00211E04">
            <w:pPr>
              <w:rPr>
                <w:sz w:val="20"/>
                <w:szCs w:val="20"/>
              </w:rPr>
            </w:pPr>
            <w:r w:rsidRPr="007822DB">
              <w:rPr>
                <w:sz w:val="20"/>
                <w:szCs w:val="20"/>
              </w:rPr>
              <w:t>Sasha Stepanov</w:t>
            </w:r>
          </w:p>
        </w:tc>
        <w:tc>
          <w:tcPr>
            <w:tcW w:w="1034" w:type="dxa"/>
          </w:tcPr>
          <w:p w14:paraId="37BC733F" w14:textId="77777777" w:rsidR="007822DB" w:rsidRPr="007822DB" w:rsidRDefault="007822DB" w:rsidP="00211E04">
            <w:pPr>
              <w:rPr>
                <w:sz w:val="20"/>
                <w:szCs w:val="20"/>
              </w:rPr>
            </w:pPr>
            <w:r w:rsidRPr="007822DB">
              <w:rPr>
                <w:sz w:val="20"/>
                <w:szCs w:val="20"/>
              </w:rPr>
              <w:t>TBA</w:t>
            </w:r>
          </w:p>
        </w:tc>
      </w:tr>
      <w:tr w:rsidR="00A11CB5" w:rsidRPr="007822DB" w14:paraId="546C7B6B" w14:textId="77777777" w:rsidTr="00A11CB5">
        <w:trPr>
          <w:trHeight w:val="2041"/>
          <w:jc w:val="center"/>
        </w:trPr>
        <w:tc>
          <w:tcPr>
            <w:tcW w:w="1413" w:type="dxa"/>
          </w:tcPr>
          <w:p w14:paraId="72A4D808" w14:textId="77777777" w:rsidR="007822DB" w:rsidRPr="007822DB" w:rsidRDefault="007822DB" w:rsidP="00211E04">
            <w:pPr>
              <w:rPr>
                <w:sz w:val="20"/>
                <w:szCs w:val="20"/>
              </w:rPr>
            </w:pPr>
            <w:r w:rsidRPr="007822DB">
              <w:rPr>
                <w:sz w:val="20"/>
                <w:szCs w:val="20"/>
              </w:rPr>
              <w:lastRenderedPageBreak/>
              <w:t>Project Proposal Sign of</w:t>
            </w:r>
          </w:p>
        </w:tc>
        <w:tc>
          <w:tcPr>
            <w:tcW w:w="2268" w:type="dxa"/>
          </w:tcPr>
          <w:p w14:paraId="3900A4AA" w14:textId="77777777" w:rsidR="007822DB" w:rsidRPr="007822DB" w:rsidRDefault="007822DB" w:rsidP="00211E04">
            <w:pPr>
              <w:rPr>
                <w:sz w:val="20"/>
                <w:szCs w:val="20"/>
              </w:rPr>
            </w:pPr>
            <w:r w:rsidRPr="007822DB">
              <w:rPr>
                <w:sz w:val="20"/>
                <w:szCs w:val="20"/>
              </w:rPr>
              <w:t>Follows Ara’s proposal sign-off document.</w:t>
            </w:r>
          </w:p>
        </w:tc>
        <w:tc>
          <w:tcPr>
            <w:tcW w:w="2551" w:type="dxa"/>
          </w:tcPr>
          <w:p w14:paraId="68B9EE0A" w14:textId="77777777" w:rsidR="007822DB" w:rsidRPr="007822DB" w:rsidRDefault="007822DB" w:rsidP="00211E04">
            <w:pPr>
              <w:rPr>
                <w:sz w:val="20"/>
                <w:szCs w:val="20"/>
              </w:rPr>
            </w:pPr>
            <w:r w:rsidRPr="007822DB">
              <w:rPr>
                <w:sz w:val="20"/>
                <w:szCs w:val="20"/>
              </w:rPr>
              <w:t>Ensure that the proposal was created according to the standards and requirements of the project and Ara as a whole.</w:t>
            </w:r>
          </w:p>
        </w:tc>
        <w:tc>
          <w:tcPr>
            <w:tcW w:w="1134" w:type="dxa"/>
          </w:tcPr>
          <w:p w14:paraId="3FEDDF22" w14:textId="77777777" w:rsidR="007822DB" w:rsidRPr="007822DB" w:rsidRDefault="007822DB" w:rsidP="00211E04">
            <w:pPr>
              <w:rPr>
                <w:sz w:val="20"/>
                <w:szCs w:val="20"/>
              </w:rPr>
            </w:pPr>
            <w:r w:rsidRPr="007822DB">
              <w:rPr>
                <w:sz w:val="20"/>
                <w:szCs w:val="20"/>
              </w:rPr>
              <w:t>Once</w:t>
            </w:r>
          </w:p>
        </w:tc>
        <w:tc>
          <w:tcPr>
            <w:tcW w:w="1276" w:type="dxa"/>
          </w:tcPr>
          <w:p w14:paraId="2395EB9A" w14:textId="77777777" w:rsidR="007822DB" w:rsidRPr="007822DB" w:rsidRDefault="007822DB" w:rsidP="00211E04">
            <w:pPr>
              <w:rPr>
                <w:sz w:val="20"/>
                <w:szCs w:val="20"/>
              </w:rPr>
            </w:pPr>
            <w:r w:rsidRPr="007822DB">
              <w:rPr>
                <w:sz w:val="20"/>
                <w:szCs w:val="20"/>
              </w:rPr>
              <w:t>Dr David Weir</w:t>
            </w:r>
          </w:p>
          <w:p w14:paraId="497C3B07" w14:textId="77777777" w:rsidR="007822DB" w:rsidRPr="007822DB" w:rsidRDefault="007822DB" w:rsidP="00211E04">
            <w:pPr>
              <w:rPr>
                <w:sz w:val="20"/>
                <w:szCs w:val="20"/>
              </w:rPr>
            </w:pPr>
            <w:r w:rsidRPr="007822DB">
              <w:rPr>
                <w:sz w:val="20"/>
                <w:szCs w:val="20"/>
              </w:rPr>
              <w:t xml:space="preserve">Dr </w:t>
            </w:r>
            <w:proofErr w:type="spellStart"/>
            <w:r w:rsidRPr="007822DB">
              <w:rPr>
                <w:sz w:val="20"/>
                <w:szCs w:val="20"/>
              </w:rPr>
              <w:t>Luofeng</w:t>
            </w:r>
            <w:proofErr w:type="spellEnd"/>
            <w:r w:rsidRPr="007822DB">
              <w:rPr>
                <w:sz w:val="20"/>
                <w:szCs w:val="20"/>
              </w:rPr>
              <w:t xml:space="preserve"> Xu</w:t>
            </w:r>
          </w:p>
          <w:p w14:paraId="3DF14B58" w14:textId="77777777" w:rsidR="007822DB" w:rsidRPr="007822DB" w:rsidRDefault="007822DB" w:rsidP="00211E04">
            <w:pPr>
              <w:rPr>
                <w:sz w:val="20"/>
                <w:szCs w:val="20"/>
              </w:rPr>
            </w:pPr>
            <w:r w:rsidRPr="007822DB">
              <w:rPr>
                <w:sz w:val="20"/>
                <w:szCs w:val="20"/>
              </w:rPr>
              <w:t>Hamish Brown</w:t>
            </w:r>
          </w:p>
          <w:p w14:paraId="6CE4339A" w14:textId="77777777" w:rsidR="007822DB" w:rsidRPr="007822DB" w:rsidRDefault="007822DB" w:rsidP="00211E04">
            <w:pPr>
              <w:rPr>
                <w:sz w:val="20"/>
                <w:szCs w:val="20"/>
              </w:rPr>
            </w:pPr>
            <w:r w:rsidRPr="007822DB">
              <w:rPr>
                <w:sz w:val="20"/>
                <w:szCs w:val="20"/>
              </w:rPr>
              <w:t>Sasha Stepanov</w:t>
            </w:r>
          </w:p>
        </w:tc>
        <w:tc>
          <w:tcPr>
            <w:tcW w:w="1034" w:type="dxa"/>
          </w:tcPr>
          <w:p w14:paraId="099C8379" w14:textId="77777777" w:rsidR="007822DB" w:rsidRPr="007822DB" w:rsidRDefault="007822DB" w:rsidP="00211E04">
            <w:pPr>
              <w:rPr>
                <w:sz w:val="20"/>
                <w:szCs w:val="20"/>
              </w:rPr>
            </w:pPr>
            <w:r w:rsidRPr="007822DB">
              <w:rPr>
                <w:sz w:val="20"/>
                <w:szCs w:val="20"/>
              </w:rPr>
              <w:t>TBA</w:t>
            </w:r>
          </w:p>
        </w:tc>
      </w:tr>
      <w:tr w:rsidR="00A11CB5" w:rsidRPr="007822DB" w14:paraId="4670D8BD" w14:textId="77777777" w:rsidTr="00A11CB5">
        <w:trPr>
          <w:trHeight w:val="2343"/>
          <w:jc w:val="center"/>
        </w:trPr>
        <w:tc>
          <w:tcPr>
            <w:tcW w:w="1413" w:type="dxa"/>
          </w:tcPr>
          <w:p w14:paraId="60C79621" w14:textId="77777777" w:rsidR="007822DB" w:rsidRPr="007822DB" w:rsidRDefault="007822DB" w:rsidP="00211E04">
            <w:pPr>
              <w:rPr>
                <w:sz w:val="20"/>
                <w:szCs w:val="20"/>
              </w:rPr>
            </w:pPr>
            <w:r w:rsidRPr="007822DB">
              <w:rPr>
                <w:sz w:val="20"/>
                <w:szCs w:val="20"/>
              </w:rPr>
              <w:t>Halfway Report</w:t>
            </w:r>
          </w:p>
        </w:tc>
        <w:tc>
          <w:tcPr>
            <w:tcW w:w="2268" w:type="dxa"/>
          </w:tcPr>
          <w:p w14:paraId="63D75D28" w14:textId="77777777" w:rsidR="007822DB" w:rsidRPr="007822DB" w:rsidRDefault="007822DB" w:rsidP="00211E04">
            <w:pPr>
              <w:rPr>
                <w:sz w:val="20"/>
                <w:szCs w:val="20"/>
              </w:rPr>
            </w:pPr>
            <w:r w:rsidRPr="007822DB">
              <w:rPr>
                <w:sz w:val="20"/>
                <w:szCs w:val="20"/>
              </w:rPr>
              <w:t>Documentation of progress being made.</w:t>
            </w:r>
          </w:p>
        </w:tc>
        <w:tc>
          <w:tcPr>
            <w:tcW w:w="2551" w:type="dxa"/>
          </w:tcPr>
          <w:p w14:paraId="581DBA52" w14:textId="77777777" w:rsidR="007822DB" w:rsidRPr="007822DB" w:rsidRDefault="007822DB" w:rsidP="00211E04">
            <w:pPr>
              <w:rPr>
                <w:sz w:val="20"/>
                <w:szCs w:val="20"/>
              </w:rPr>
            </w:pPr>
            <w:r w:rsidRPr="007822DB">
              <w:rPr>
                <w:sz w:val="20"/>
                <w:szCs w:val="20"/>
              </w:rPr>
              <w:t>Academic and Industry Supervisor</w:t>
            </w:r>
          </w:p>
          <w:p w14:paraId="0781C01F" w14:textId="77777777" w:rsidR="007822DB" w:rsidRPr="007822DB" w:rsidRDefault="007822DB" w:rsidP="00211E04">
            <w:pPr>
              <w:rPr>
                <w:sz w:val="20"/>
                <w:szCs w:val="20"/>
              </w:rPr>
            </w:pPr>
            <w:r w:rsidRPr="007822DB">
              <w:rPr>
                <w:sz w:val="20"/>
                <w:szCs w:val="20"/>
              </w:rPr>
              <w:t>feedback.</w:t>
            </w:r>
          </w:p>
          <w:p w14:paraId="17B4210F" w14:textId="77777777" w:rsidR="007822DB" w:rsidRPr="007822DB" w:rsidRDefault="007822DB" w:rsidP="00211E04">
            <w:pPr>
              <w:rPr>
                <w:sz w:val="20"/>
                <w:szCs w:val="20"/>
              </w:rPr>
            </w:pPr>
            <w:r w:rsidRPr="007822DB">
              <w:rPr>
                <w:sz w:val="20"/>
                <w:szCs w:val="20"/>
              </w:rPr>
              <w:t>Follow assessment marking rubric.</w:t>
            </w:r>
          </w:p>
          <w:p w14:paraId="7464EDF9" w14:textId="77777777" w:rsidR="007822DB" w:rsidRPr="007822DB" w:rsidRDefault="007822DB" w:rsidP="00211E04">
            <w:pPr>
              <w:rPr>
                <w:sz w:val="20"/>
                <w:szCs w:val="20"/>
              </w:rPr>
            </w:pPr>
            <w:r w:rsidRPr="007822DB">
              <w:rPr>
                <w:sz w:val="20"/>
                <w:szCs w:val="20"/>
              </w:rPr>
              <w:t>Must be unique in regards of plagiarism.</w:t>
            </w:r>
          </w:p>
        </w:tc>
        <w:tc>
          <w:tcPr>
            <w:tcW w:w="1134" w:type="dxa"/>
          </w:tcPr>
          <w:p w14:paraId="5F0A6C21" w14:textId="77777777" w:rsidR="007822DB" w:rsidRPr="007822DB" w:rsidRDefault="007822DB" w:rsidP="00211E04">
            <w:pPr>
              <w:rPr>
                <w:sz w:val="20"/>
                <w:szCs w:val="20"/>
              </w:rPr>
            </w:pPr>
            <w:r w:rsidRPr="007822DB">
              <w:rPr>
                <w:sz w:val="20"/>
                <w:szCs w:val="20"/>
              </w:rPr>
              <w:t xml:space="preserve">Once or </w:t>
            </w:r>
            <w:proofErr w:type="gramStart"/>
            <w:r w:rsidRPr="007822DB">
              <w:rPr>
                <w:sz w:val="20"/>
                <w:szCs w:val="20"/>
              </w:rPr>
              <w:t>As</w:t>
            </w:r>
            <w:proofErr w:type="gramEnd"/>
            <w:r w:rsidRPr="007822DB">
              <w:rPr>
                <w:sz w:val="20"/>
                <w:szCs w:val="20"/>
              </w:rPr>
              <w:t xml:space="preserve"> necessary to completion.</w:t>
            </w:r>
          </w:p>
        </w:tc>
        <w:tc>
          <w:tcPr>
            <w:tcW w:w="1276" w:type="dxa"/>
          </w:tcPr>
          <w:p w14:paraId="2DE325CD" w14:textId="77777777" w:rsidR="007822DB" w:rsidRPr="007822DB" w:rsidRDefault="007822DB" w:rsidP="00211E04">
            <w:pPr>
              <w:rPr>
                <w:sz w:val="20"/>
                <w:szCs w:val="20"/>
              </w:rPr>
            </w:pPr>
            <w:r w:rsidRPr="007822DB">
              <w:rPr>
                <w:sz w:val="20"/>
                <w:szCs w:val="20"/>
              </w:rPr>
              <w:t>Dr David Weir</w:t>
            </w:r>
          </w:p>
          <w:p w14:paraId="7E2DEDF4" w14:textId="77777777" w:rsidR="007822DB" w:rsidRPr="007822DB" w:rsidRDefault="007822DB" w:rsidP="00211E04">
            <w:pPr>
              <w:rPr>
                <w:sz w:val="20"/>
                <w:szCs w:val="20"/>
              </w:rPr>
            </w:pPr>
            <w:r w:rsidRPr="007822DB">
              <w:rPr>
                <w:sz w:val="20"/>
                <w:szCs w:val="20"/>
              </w:rPr>
              <w:t xml:space="preserve">Dr </w:t>
            </w:r>
            <w:proofErr w:type="spellStart"/>
            <w:r w:rsidRPr="007822DB">
              <w:rPr>
                <w:sz w:val="20"/>
                <w:szCs w:val="20"/>
              </w:rPr>
              <w:t>Luofeng</w:t>
            </w:r>
            <w:proofErr w:type="spellEnd"/>
            <w:r w:rsidRPr="007822DB">
              <w:rPr>
                <w:sz w:val="20"/>
                <w:szCs w:val="20"/>
              </w:rPr>
              <w:t xml:space="preserve"> Xu</w:t>
            </w:r>
          </w:p>
          <w:p w14:paraId="430EAA98" w14:textId="77777777" w:rsidR="007822DB" w:rsidRPr="007822DB" w:rsidRDefault="007822DB" w:rsidP="00211E04">
            <w:pPr>
              <w:rPr>
                <w:sz w:val="20"/>
                <w:szCs w:val="20"/>
              </w:rPr>
            </w:pPr>
            <w:r w:rsidRPr="007822DB">
              <w:rPr>
                <w:sz w:val="20"/>
                <w:szCs w:val="20"/>
              </w:rPr>
              <w:t>Sasha Stepanov</w:t>
            </w:r>
          </w:p>
          <w:p w14:paraId="24B353ED" w14:textId="77777777" w:rsidR="007822DB" w:rsidRPr="007822DB" w:rsidRDefault="007822DB" w:rsidP="00211E04">
            <w:pPr>
              <w:rPr>
                <w:sz w:val="20"/>
                <w:szCs w:val="20"/>
              </w:rPr>
            </w:pPr>
          </w:p>
        </w:tc>
        <w:tc>
          <w:tcPr>
            <w:tcW w:w="1034" w:type="dxa"/>
          </w:tcPr>
          <w:p w14:paraId="0EA76240" w14:textId="77777777" w:rsidR="007822DB" w:rsidRPr="007822DB" w:rsidRDefault="007822DB" w:rsidP="00211E04">
            <w:pPr>
              <w:rPr>
                <w:sz w:val="20"/>
                <w:szCs w:val="20"/>
              </w:rPr>
            </w:pPr>
            <w:r w:rsidRPr="007822DB">
              <w:rPr>
                <w:sz w:val="20"/>
                <w:szCs w:val="20"/>
              </w:rPr>
              <w:t>TBA</w:t>
            </w:r>
          </w:p>
        </w:tc>
      </w:tr>
      <w:tr w:rsidR="00A11CB5" w:rsidRPr="007822DB" w14:paraId="3B9D1A56" w14:textId="77777777" w:rsidTr="00A11CB5">
        <w:trPr>
          <w:trHeight w:val="249"/>
          <w:jc w:val="center"/>
        </w:trPr>
        <w:tc>
          <w:tcPr>
            <w:tcW w:w="1413" w:type="dxa"/>
          </w:tcPr>
          <w:p w14:paraId="723799EE" w14:textId="77777777" w:rsidR="007822DB" w:rsidRPr="007822DB" w:rsidRDefault="007822DB" w:rsidP="00211E04">
            <w:pPr>
              <w:rPr>
                <w:sz w:val="20"/>
                <w:szCs w:val="20"/>
              </w:rPr>
            </w:pPr>
            <w:r w:rsidRPr="007822DB">
              <w:rPr>
                <w:sz w:val="20"/>
                <w:szCs w:val="20"/>
              </w:rPr>
              <w:t>Quality Assurance plan</w:t>
            </w:r>
          </w:p>
        </w:tc>
        <w:tc>
          <w:tcPr>
            <w:tcW w:w="2268" w:type="dxa"/>
          </w:tcPr>
          <w:p w14:paraId="5A194668" w14:textId="77777777" w:rsidR="007822DB" w:rsidRPr="007822DB" w:rsidRDefault="007822DB" w:rsidP="00211E04">
            <w:pPr>
              <w:rPr>
                <w:sz w:val="20"/>
                <w:szCs w:val="20"/>
              </w:rPr>
            </w:pPr>
            <w:r w:rsidRPr="007822DB">
              <w:rPr>
                <w:sz w:val="20"/>
                <w:szCs w:val="20"/>
              </w:rPr>
              <w:t>A complete plan in tabular format including all the deliverables, frequency, expectations and who is responsible for quality control.</w:t>
            </w:r>
          </w:p>
        </w:tc>
        <w:tc>
          <w:tcPr>
            <w:tcW w:w="2551" w:type="dxa"/>
          </w:tcPr>
          <w:p w14:paraId="16AEE2DE" w14:textId="77777777" w:rsidR="007822DB" w:rsidRPr="007822DB" w:rsidRDefault="007822DB" w:rsidP="00211E04">
            <w:pPr>
              <w:rPr>
                <w:sz w:val="20"/>
                <w:szCs w:val="20"/>
              </w:rPr>
            </w:pPr>
            <w:r w:rsidRPr="007822DB">
              <w:rPr>
                <w:sz w:val="20"/>
                <w:szCs w:val="20"/>
              </w:rPr>
              <w:t>Creation of a clear plan for assessing the quality based on the template.</w:t>
            </w:r>
          </w:p>
        </w:tc>
        <w:tc>
          <w:tcPr>
            <w:tcW w:w="1134" w:type="dxa"/>
          </w:tcPr>
          <w:p w14:paraId="4E422561" w14:textId="77777777" w:rsidR="007822DB" w:rsidRPr="007822DB" w:rsidRDefault="007822DB" w:rsidP="00211E04">
            <w:pPr>
              <w:rPr>
                <w:sz w:val="20"/>
                <w:szCs w:val="20"/>
                <w:lang w:val="en-US"/>
              </w:rPr>
            </w:pPr>
            <w:r w:rsidRPr="007822DB">
              <w:rPr>
                <w:sz w:val="20"/>
                <w:szCs w:val="20"/>
              </w:rPr>
              <w:t xml:space="preserve">Once with a possible review </w:t>
            </w:r>
            <w:proofErr w:type="gramStart"/>
            <w:r w:rsidRPr="007822DB">
              <w:rPr>
                <w:sz w:val="20"/>
                <w:szCs w:val="20"/>
              </w:rPr>
              <w:t>half way</w:t>
            </w:r>
            <w:proofErr w:type="gramEnd"/>
            <w:r w:rsidRPr="007822DB">
              <w:rPr>
                <w:sz w:val="20"/>
                <w:szCs w:val="20"/>
              </w:rPr>
              <w:t>.</w:t>
            </w:r>
          </w:p>
        </w:tc>
        <w:tc>
          <w:tcPr>
            <w:tcW w:w="1276" w:type="dxa"/>
          </w:tcPr>
          <w:p w14:paraId="5AA0E60F" w14:textId="77777777" w:rsidR="007822DB" w:rsidRPr="007822DB" w:rsidRDefault="007822DB" w:rsidP="00211E04">
            <w:pPr>
              <w:rPr>
                <w:sz w:val="20"/>
                <w:szCs w:val="20"/>
              </w:rPr>
            </w:pPr>
            <w:r w:rsidRPr="007822DB">
              <w:rPr>
                <w:sz w:val="20"/>
                <w:szCs w:val="20"/>
              </w:rPr>
              <w:t>Project owner (Sasha Stepanov)</w:t>
            </w:r>
          </w:p>
        </w:tc>
        <w:tc>
          <w:tcPr>
            <w:tcW w:w="1034" w:type="dxa"/>
          </w:tcPr>
          <w:p w14:paraId="69A6B5E6" w14:textId="77777777" w:rsidR="007822DB" w:rsidRPr="007822DB" w:rsidRDefault="007822DB" w:rsidP="00211E04">
            <w:pPr>
              <w:rPr>
                <w:sz w:val="20"/>
                <w:szCs w:val="20"/>
              </w:rPr>
            </w:pPr>
            <w:r w:rsidRPr="007822DB">
              <w:rPr>
                <w:sz w:val="20"/>
                <w:szCs w:val="20"/>
              </w:rPr>
              <w:t>TBA</w:t>
            </w:r>
          </w:p>
        </w:tc>
      </w:tr>
      <w:tr w:rsidR="00A11CB5" w:rsidRPr="007822DB" w14:paraId="6F96BD04" w14:textId="77777777" w:rsidTr="00A11CB5">
        <w:trPr>
          <w:trHeight w:val="249"/>
          <w:jc w:val="center"/>
        </w:trPr>
        <w:tc>
          <w:tcPr>
            <w:tcW w:w="1413" w:type="dxa"/>
          </w:tcPr>
          <w:p w14:paraId="150830A8" w14:textId="77777777" w:rsidR="007822DB" w:rsidRPr="007822DB" w:rsidRDefault="007822DB" w:rsidP="00211E04">
            <w:pPr>
              <w:rPr>
                <w:sz w:val="20"/>
                <w:szCs w:val="20"/>
              </w:rPr>
            </w:pPr>
            <w:r w:rsidRPr="007822DB">
              <w:rPr>
                <w:sz w:val="20"/>
                <w:szCs w:val="20"/>
              </w:rPr>
              <w:t>Methodology Essay</w:t>
            </w:r>
          </w:p>
        </w:tc>
        <w:tc>
          <w:tcPr>
            <w:tcW w:w="2268" w:type="dxa"/>
          </w:tcPr>
          <w:p w14:paraId="763F6795" w14:textId="77777777" w:rsidR="007822DB" w:rsidRPr="007822DB" w:rsidRDefault="007822DB" w:rsidP="00211E04">
            <w:pPr>
              <w:rPr>
                <w:sz w:val="20"/>
                <w:szCs w:val="20"/>
              </w:rPr>
            </w:pPr>
            <w:r w:rsidRPr="007822DB">
              <w:rPr>
                <w:sz w:val="20"/>
                <w:szCs w:val="20"/>
              </w:rPr>
              <w:t>3,000 words long that covers the topic listed in marking guide</w:t>
            </w:r>
          </w:p>
        </w:tc>
        <w:tc>
          <w:tcPr>
            <w:tcW w:w="2551" w:type="dxa"/>
          </w:tcPr>
          <w:p w14:paraId="7975B510" w14:textId="77777777" w:rsidR="007822DB" w:rsidRPr="007822DB" w:rsidRDefault="007822DB" w:rsidP="00211E04">
            <w:pPr>
              <w:rPr>
                <w:sz w:val="20"/>
                <w:szCs w:val="20"/>
              </w:rPr>
            </w:pPr>
            <w:r w:rsidRPr="007822DB">
              <w:rPr>
                <w:sz w:val="20"/>
                <w:szCs w:val="20"/>
              </w:rPr>
              <w:t>Academic and Industry Supervisor</w:t>
            </w:r>
          </w:p>
          <w:p w14:paraId="33B0236B" w14:textId="77777777" w:rsidR="007822DB" w:rsidRPr="007822DB" w:rsidRDefault="007822DB" w:rsidP="00211E04">
            <w:pPr>
              <w:rPr>
                <w:sz w:val="20"/>
                <w:szCs w:val="20"/>
              </w:rPr>
            </w:pPr>
            <w:r w:rsidRPr="007822DB">
              <w:rPr>
                <w:sz w:val="20"/>
                <w:szCs w:val="20"/>
              </w:rPr>
              <w:t>feedback.</w:t>
            </w:r>
          </w:p>
          <w:p w14:paraId="074B9C69" w14:textId="77777777" w:rsidR="007822DB" w:rsidRPr="007822DB" w:rsidRDefault="007822DB" w:rsidP="00211E04">
            <w:pPr>
              <w:rPr>
                <w:sz w:val="20"/>
                <w:szCs w:val="20"/>
              </w:rPr>
            </w:pPr>
            <w:r w:rsidRPr="007822DB">
              <w:rPr>
                <w:sz w:val="20"/>
                <w:szCs w:val="20"/>
              </w:rPr>
              <w:t>Follow assessment marking rubric.</w:t>
            </w:r>
          </w:p>
          <w:p w14:paraId="7ABC2821" w14:textId="77777777" w:rsidR="007822DB" w:rsidRPr="007822DB" w:rsidRDefault="007822DB" w:rsidP="00211E04">
            <w:pPr>
              <w:rPr>
                <w:sz w:val="20"/>
                <w:szCs w:val="20"/>
              </w:rPr>
            </w:pPr>
            <w:r w:rsidRPr="007822DB">
              <w:rPr>
                <w:sz w:val="20"/>
                <w:szCs w:val="20"/>
              </w:rPr>
              <w:t>Must be unique in regards of plagiarism.</w:t>
            </w:r>
          </w:p>
        </w:tc>
        <w:tc>
          <w:tcPr>
            <w:tcW w:w="1134" w:type="dxa"/>
          </w:tcPr>
          <w:p w14:paraId="1F5C7ED7" w14:textId="77777777" w:rsidR="007822DB" w:rsidRPr="007822DB" w:rsidRDefault="007822DB" w:rsidP="00211E04">
            <w:pPr>
              <w:rPr>
                <w:sz w:val="20"/>
                <w:szCs w:val="20"/>
              </w:rPr>
            </w:pPr>
            <w:r w:rsidRPr="007822DB">
              <w:rPr>
                <w:sz w:val="20"/>
                <w:szCs w:val="20"/>
              </w:rPr>
              <w:t>As necessary to completion</w:t>
            </w:r>
          </w:p>
        </w:tc>
        <w:tc>
          <w:tcPr>
            <w:tcW w:w="1276" w:type="dxa"/>
          </w:tcPr>
          <w:p w14:paraId="3A7AB388" w14:textId="77777777" w:rsidR="007822DB" w:rsidRPr="007822DB" w:rsidRDefault="007822DB" w:rsidP="00211E04">
            <w:pPr>
              <w:rPr>
                <w:sz w:val="20"/>
                <w:szCs w:val="20"/>
              </w:rPr>
            </w:pPr>
            <w:r w:rsidRPr="007822DB">
              <w:rPr>
                <w:sz w:val="20"/>
                <w:szCs w:val="20"/>
              </w:rPr>
              <w:t>Dr David Weir</w:t>
            </w:r>
          </w:p>
        </w:tc>
        <w:tc>
          <w:tcPr>
            <w:tcW w:w="1034" w:type="dxa"/>
          </w:tcPr>
          <w:p w14:paraId="10462F71" w14:textId="77777777" w:rsidR="007822DB" w:rsidRPr="007822DB" w:rsidRDefault="007822DB" w:rsidP="00211E04">
            <w:pPr>
              <w:rPr>
                <w:sz w:val="20"/>
                <w:szCs w:val="20"/>
              </w:rPr>
            </w:pPr>
            <w:r w:rsidRPr="007822DB">
              <w:rPr>
                <w:sz w:val="20"/>
                <w:szCs w:val="20"/>
              </w:rPr>
              <w:t>TBA</w:t>
            </w:r>
          </w:p>
        </w:tc>
      </w:tr>
      <w:tr w:rsidR="00A11CB5" w:rsidRPr="007822DB" w14:paraId="3707165E" w14:textId="77777777" w:rsidTr="00A11CB5">
        <w:trPr>
          <w:trHeight w:val="249"/>
          <w:jc w:val="center"/>
        </w:trPr>
        <w:tc>
          <w:tcPr>
            <w:tcW w:w="1413" w:type="dxa"/>
          </w:tcPr>
          <w:p w14:paraId="04DE40C9" w14:textId="77777777" w:rsidR="007822DB" w:rsidRPr="007822DB" w:rsidRDefault="007822DB" w:rsidP="00211E04">
            <w:pPr>
              <w:rPr>
                <w:sz w:val="20"/>
                <w:szCs w:val="20"/>
              </w:rPr>
            </w:pPr>
            <w:r w:rsidRPr="007822DB">
              <w:rPr>
                <w:sz w:val="20"/>
                <w:szCs w:val="20"/>
              </w:rPr>
              <w:t>Final Report</w:t>
            </w:r>
          </w:p>
        </w:tc>
        <w:tc>
          <w:tcPr>
            <w:tcW w:w="2268" w:type="dxa"/>
          </w:tcPr>
          <w:p w14:paraId="5D681C16" w14:textId="77777777" w:rsidR="007822DB" w:rsidRPr="007822DB" w:rsidRDefault="007822DB" w:rsidP="00211E04">
            <w:pPr>
              <w:rPr>
                <w:sz w:val="20"/>
                <w:szCs w:val="20"/>
              </w:rPr>
            </w:pPr>
            <w:r w:rsidRPr="007822DB">
              <w:rPr>
                <w:sz w:val="20"/>
                <w:szCs w:val="20"/>
              </w:rPr>
              <w:t>A full report that meets IT standards.</w:t>
            </w:r>
          </w:p>
        </w:tc>
        <w:tc>
          <w:tcPr>
            <w:tcW w:w="2551" w:type="dxa"/>
          </w:tcPr>
          <w:p w14:paraId="7E0A5340" w14:textId="77777777" w:rsidR="007822DB" w:rsidRPr="007822DB" w:rsidRDefault="007822DB" w:rsidP="00211E04">
            <w:pPr>
              <w:rPr>
                <w:sz w:val="20"/>
                <w:szCs w:val="20"/>
              </w:rPr>
            </w:pPr>
            <w:r w:rsidRPr="007822DB">
              <w:rPr>
                <w:sz w:val="20"/>
                <w:szCs w:val="20"/>
              </w:rPr>
              <w:t>Consolidation of all documentation into one final report, which would cover the entire project in detail.</w:t>
            </w:r>
          </w:p>
        </w:tc>
        <w:tc>
          <w:tcPr>
            <w:tcW w:w="1134" w:type="dxa"/>
          </w:tcPr>
          <w:p w14:paraId="6D28C797" w14:textId="77777777" w:rsidR="007822DB" w:rsidRPr="007822DB" w:rsidRDefault="007822DB" w:rsidP="00211E04">
            <w:pPr>
              <w:rPr>
                <w:sz w:val="20"/>
                <w:szCs w:val="20"/>
              </w:rPr>
            </w:pPr>
            <w:r w:rsidRPr="007822DB">
              <w:rPr>
                <w:sz w:val="20"/>
                <w:szCs w:val="20"/>
              </w:rPr>
              <w:t>Once or as necessary to completion.</w:t>
            </w:r>
          </w:p>
        </w:tc>
        <w:tc>
          <w:tcPr>
            <w:tcW w:w="1276" w:type="dxa"/>
          </w:tcPr>
          <w:p w14:paraId="507DEA1C" w14:textId="77777777" w:rsidR="007822DB" w:rsidRPr="007822DB" w:rsidRDefault="007822DB" w:rsidP="00211E04">
            <w:pPr>
              <w:rPr>
                <w:sz w:val="20"/>
                <w:szCs w:val="20"/>
              </w:rPr>
            </w:pPr>
            <w:r w:rsidRPr="007822DB">
              <w:rPr>
                <w:sz w:val="20"/>
                <w:szCs w:val="20"/>
              </w:rPr>
              <w:t>Dr David Weir</w:t>
            </w:r>
          </w:p>
        </w:tc>
        <w:tc>
          <w:tcPr>
            <w:tcW w:w="1034" w:type="dxa"/>
          </w:tcPr>
          <w:p w14:paraId="098B1090" w14:textId="77777777" w:rsidR="007822DB" w:rsidRPr="007822DB" w:rsidRDefault="007822DB" w:rsidP="00211E04">
            <w:pPr>
              <w:rPr>
                <w:sz w:val="20"/>
                <w:szCs w:val="20"/>
              </w:rPr>
            </w:pPr>
            <w:r w:rsidRPr="007822DB">
              <w:rPr>
                <w:sz w:val="20"/>
                <w:szCs w:val="20"/>
              </w:rPr>
              <w:t>TBA</w:t>
            </w:r>
          </w:p>
        </w:tc>
      </w:tr>
      <w:tr w:rsidR="00A11CB5" w:rsidRPr="007822DB" w14:paraId="3AB2A170" w14:textId="77777777" w:rsidTr="00A11CB5">
        <w:trPr>
          <w:trHeight w:val="249"/>
          <w:jc w:val="center"/>
        </w:trPr>
        <w:tc>
          <w:tcPr>
            <w:tcW w:w="1413" w:type="dxa"/>
          </w:tcPr>
          <w:p w14:paraId="25F1D484" w14:textId="77777777" w:rsidR="007822DB" w:rsidRPr="007822DB" w:rsidRDefault="007822DB" w:rsidP="00211E04">
            <w:pPr>
              <w:rPr>
                <w:sz w:val="20"/>
                <w:szCs w:val="20"/>
              </w:rPr>
            </w:pPr>
            <w:r w:rsidRPr="007822DB">
              <w:rPr>
                <w:sz w:val="20"/>
                <w:szCs w:val="20"/>
              </w:rPr>
              <w:t>Project Poster</w:t>
            </w:r>
          </w:p>
        </w:tc>
        <w:tc>
          <w:tcPr>
            <w:tcW w:w="2268" w:type="dxa"/>
          </w:tcPr>
          <w:p w14:paraId="4972808D" w14:textId="77777777" w:rsidR="007822DB" w:rsidRPr="007822DB" w:rsidRDefault="007822DB" w:rsidP="00211E04">
            <w:pPr>
              <w:rPr>
                <w:sz w:val="20"/>
                <w:szCs w:val="20"/>
              </w:rPr>
            </w:pPr>
            <w:r w:rsidRPr="007822DB">
              <w:rPr>
                <w:sz w:val="20"/>
                <w:szCs w:val="20"/>
              </w:rPr>
              <w:t>Includes introduction, title, author, methodology, process conclusions, references</w:t>
            </w:r>
          </w:p>
        </w:tc>
        <w:tc>
          <w:tcPr>
            <w:tcW w:w="2551" w:type="dxa"/>
          </w:tcPr>
          <w:p w14:paraId="48BA8EB1" w14:textId="77777777" w:rsidR="007822DB" w:rsidRPr="007822DB" w:rsidRDefault="007822DB" w:rsidP="00211E04">
            <w:pPr>
              <w:rPr>
                <w:sz w:val="20"/>
                <w:szCs w:val="20"/>
              </w:rPr>
            </w:pPr>
            <w:r w:rsidRPr="007822DB">
              <w:rPr>
                <w:sz w:val="20"/>
                <w:szCs w:val="20"/>
              </w:rPr>
              <w:t>Academic and Industry Supervisor feedback and reviews</w:t>
            </w:r>
          </w:p>
        </w:tc>
        <w:tc>
          <w:tcPr>
            <w:tcW w:w="1134" w:type="dxa"/>
          </w:tcPr>
          <w:p w14:paraId="3801049A" w14:textId="77777777" w:rsidR="007822DB" w:rsidRPr="007822DB" w:rsidRDefault="007822DB" w:rsidP="00211E04">
            <w:pPr>
              <w:rPr>
                <w:sz w:val="20"/>
                <w:szCs w:val="20"/>
              </w:rPr>
            </w:pPr>
            <w:r w:rsidRPr="007822DB">
              <w:rPr>
                <w:sz w:val="20"/>
                <w:szCs w:val="20"/>
              </w:rPr>
              <w:t>Once</w:t>
            </w:r>
          </w:p>
        </w:tc>
        <w:tc>
          <w:tcPr>
            <w:tcW w:w="1276" w:type="dxa"/>
          </w:tcPr>
          <w:p w14:paraId="1A1A5BCB" w14:textId="77777777" w:rsidR="007822DB" w:rsidRPr="007822DB" w:rsidRDefault="007822DB" w:rsidP="00211E04">
            <w:pPr>
              <w:rPr>
                <w:sz w:val="20"/>
                <w:szCs w:val="20"/>
              </w:rPr>
            </w:pPr>
          </w:p>
        </w:tc>
        <w:tc>
          <w:tcPr>
            <w:tcW w:w="1034" w:type="dxa"/>
          </w:tcPr>
          <w:p w14:paraId="0040380B" w14:textId="77777777" w:rsidR="007822DB" w:rsidRPr="007822DB" w:rsidRDefault="007822DB" w:rsidP="00211E04">
            <w:pPr>
              <w:rPr>
                <w:sz w:val="20"/>
                <w:szCs w:val="20"/>
              </w:rPr>
            </w:pPr>
            <w:r w:rsidRPr="007822DB">
              <w:rPr>
                <w:sz w:val="20"/>
                <w:szCs w:val="20"/>
              </w:rPr>
              <w:t>TBA</w:t>
            </w:r>
          </w:p>
        </w:tc>
      </w:tr>
      <w:tr w:rsidR="00A11CB5" w:rsidRPr="007822DB" w14:paraId="0461DB66" w14:textId="77777777" w:rsidTr="00A11CB5">
        <w:trPr>
          <w:trHeight w:val="249"/>
          <w:jc w:val="center"/>
        </w:trPr>
        <w:tc>
          <w:tcPr>
            <w:tcW w:w="1413" w:type="dxa"/>
          </w:tcPr>
          <w:p w14:paraId="71E81C4E" w14:textId="77777777" w:rsidR="007822DB" w:rsidRPr="007822DB" w:rsidRDefault="007822DB" w:rsidP="00211E04">
            <w:pPr>
              <w:rPr>
                <w:sz w:val="20"/>
                <w:szCs w:val="20"/>
              </w:rPr>
            </w:pPr>
            <w:r w:rsidRPr="007822DB">
              <w:rPr>
                <w:sz w:val="20"/>
                <w:szCs w:val="20"/>
              </w:rPr>
              <w:t xml:space="preserve">Short paper on Poster </w:t>
            </w:r>
          </w:p>
        </w:tc>
        <w:tc>
          <w:tcPr>
            <w:tcW w:w="2268" w:type="dxa"/>
          </w:tcPr>
          <w:p w14:paraId="7092C3A9" w14:textId="77777777" w:rsidR="007822DB" w:rsidRPr="007822DB" w:rsidRDefault="007822DB" w:rsidP="00211E04">
            <w:pPr>
              <w:rPr>
                <w:sz w:val="20"/>
                <w:szCs w:val="20"/>
              </w:rPr>
            </w:pPr>
            <w:r w:rsidRPr="007822DB">
              <w:rPr>
                <w:sz w:val="20"/>
                <w:szCs w:val="20"/>
              </w:rPr>
              <w:t>Includes introduction, title, author, methodology, process conclusions, references</w:t>
            </w:r>
          </w:p>
        </w:tc>
        <w:tc>
          <w:tcPr>
            <w:tcW w:w="2551" w:type="dxa"/>
          </w:tcPr>
          <w:p w14:paraId="496916D1" w14:textId="77777777" w:rsidR="007822DB" w:rsidRPr="007822DB" w:rsidRDefault="007822DB" w:rsidP="00211E04">
            <w:pPr>
              <w:rPr>
                <w:sz w:val="20"/>
                <w:szCs w:val="20"/>
              </w:rPr>
            </w:pPr>
            <w:r w:rsidRPr="007822DB">
              <w:rPr>
                <w:sz w:val="20"/>
                <w:szCs w:val="20"/>
              </w:rPr>
              <w:t>Academic and Industry Supervisor feedback and reviews</w:t>
            </w:r>
          </w:p>
        </w:tc>
        <w:tc>
          <w:tcPr>
            <w:tcW w:w="1134" w:type="dxa"/>
          </w:tcPr>
          <w:p w14:paraId="5F9D2378" w14:textId="77777777" w:rsidR="007822DB" w:rsidRPr="007822DB" w:rsidRDefault="007822DB" w:rsidP="00211E04">
            <w:pPr>
              <w:rPr>
                <w:sz w:val="20"/>
                <w:szCs w:val="20"/>
              </w:rPr>
            </w:pPr>
            <w:r w:rsidRPr="007822DB">
              <w:rPr>
                <w:sz w:val="20"/>
                <w:szCs w:val="20"/>
              </w:rPr>
              <w:t>Once</w:t>
            </w:r>
          </w:p>
        </w:tc>
        <w:tc>
          <w:tcPr>
            <w:tcW w:w="1276" w:type="dxa"/>
          </w:tcPr>
          <w:p w14:paraId="2A66A0BD" w14:textId="77777777" w:rsidR="007822DB" w:rsidRPr="007822DB" w:rsidRDefault="007822DB" w:rsidP="00211E04">
            <w:pPr>
              <w:rPr>
                <w:sz w:val="20"/>
                <w:szCs w:val="20"/>
              </w:rPr>
            </w:pPr>
          </w:p>
        </w:tc>
        <w:tc>
          <w:tcPr>
            <w:tcW w:w="1034" w:type="dxa"/>
          </w:tcPr>
          <w:p w14:paraId="3E314CF3" w14:textId="77777777" w:rsidR="007822DB" w:rsidRPr="007822DB" w:rsidRDefault="007822DB" w:rsidP="00211E04">
            <w:pPr>
              <w:rPr>
                <w:sz w:val="20"/>
                <w:szCs w:val="20"/>
              </w:rPr>
            </w:pPr>
            <w:r w:rsidRPr="007822DB">
              <w:rPr>
                <w:sz w:val="20"/>
                <w:szCs w:val="20"/>
              </w:rPr>
              <w:t>TBA</w:t>
            </w:r>
          </w:p>
        </w:tc>
      </w:tr>
      <w:tr w:rsidR="00A11CB5" w:rsidRPr="007822DB" w14:paraId="4E4543DC" w14:textId="77777777" w:rsidTr="00A11CB5">
        <w:trPr>
          <w:trHeight w:val="249"/>
          <w:jc w:val="center"/>
        </w:trPr>
        <w:tc>
          <w:tcPr>
            <w:tcW w:w="1413" w:type="dxa"/>
          </w:tcPr>
          <w:p w14:paraId="392A98B8" w14:textId="77777777" w:rsidR="007822DB" w:rsidRPr="007822DB" w:rsidRDefault="007822DB" w:rsidP="00211E04">
            <w:pPr>
              <w:rPr>
                <w:sz w:val="20"/>
                <w:szCs w:val="20"/>
              </w:rPr>
            </w:pPr>
            <w:r w:rsidRPr="007822DB">
              <w:rPr>
                <w:sz w:val="20"/>
                <w:szCs w:val="20"/>
              </w:rPr>
              <w:t>Short Bio</w:t>
            </w:r>
          </w:p>
        </w:tc>
        <w:tc>
          <w:tcPr>
            <w:tcW w:w="2268" w:type="dxa"/>
          </w:tcPr>
          <w:p w14:paraId="32319B51" w14:textId="77777777" w:rsidR="007822DB" w:rsidRPr="007822DB" w:rsidRDefault="007822DB" w:rsidP="00211E04">
            <w:pPr>
              <w:rPr>
                <w:sz w:val="20"/>
                <w:szCs w:val="20"/>
              </w:rPr>
            </w:pPr>
            <w:r w:rsidRPr="007822DB">
              <w:rPr>
                <w:sz w:val="20"/>
                <w:szCs w:val="20"/>
              </w:rPr>
              <w:t>Professional written of backgrounds and achievements</w:t>
            </w:r>
          </w:p>
        </w:tc>
        <w:tc>
          <w:tcPr>
            <w:tcW w:w="2551" w:type="dxa"/>
          </w:tcPr>
          <w:p w14:paraId="34204F6A" w14:textId="77777777" w:rsidR="007822DB" w:rsidRPr="007822DB" w:rsidRDefault="007822DB" w:rsidP="00211E04">
            <w:pPr>
              <w:rPr>
                <w:sz w:val="20"/>
                <w:szCs w:val="20"/>
              </w:rPr>
            </w:pPr>
            <w:r w:rsidRPr="007822DB">
              <w:rPr>
                <w:sz w:val="20"/>
                <w:szCs w:val="20"/>
              </w:rPr>
              <w:t>Academic and Industry Supervisor feedback and reviews</w:t>
            </w:r>
          </w:p>
        </w:tc>
        <w:tc>
          <w:tcPr>
            <w:tcW w:w="1134" w:type="dxa"/>
          </w:tcPr>
          <w:p w14:paraId="569358F1" w14:textId="77777777" w:rsidR="007822DB" w:rsidRPr="007822DB" w:rsidRDefault="007822DB" w:rsidP="00211E04">
            <w:pPr>
              <w:rPr>
                <w:sz w:val="20"/>
                <w:szCs w:val="20"/>
              </w:rPr>
            </w:pPr>
            <w:r w:rsidRPr="007822DB">
              <w:rPr>
                <w:sz w:val="20"/>
                <w:szCs w:val="20"/>
              </w:rPr>
              <w:t>Once</w:t>
            </w:r>
          </w:p>
        </w:tc>
        <w:tc>
          <w:tcPr>
            <w:tcW w:w="1276" w:type="dxa"/>
          </w:tcPr>
          <w:p w14:paraId="6DC801AB" w14:textId="77777777" w:rsidR="007822DB" w:rsidRPr="007822DB" w:rsidRDefault="007822DB" w:rsidP="00211E04">
            <w:pPr>
              <w:rPr>
                <w:sz w:val="20"/>
                <w:szCs w:val="20"/>
              </w:rPr>
            </w:pPr>
          </w:p>
        </w:tc>
        <w:tc>
          <w:tcPr>
            <w:tcW w:w="1034" w:type="dxa"/>
          </w:tcPr>
          <w:p w14:paraId="2CF50172" w14:textId="77777777" w:rsidR="007822DB" w:rsidRPr="007822DB" w:rsidRDefault="007822DB" w:rsidP="00211E04">
            <w:pPr>
              <w:rPr>
                <w:sz w:val="20"/>
                <w:szCs w:val="20"/>
              </w:rPr>
            </w:pPr>
            <w:r w:rsidRPr="007822DB">
              <w:rPr>
                <w:sz w:val="20"/>
                <w:szCs w:val="20"/>
              </w:rPr>
              <w:t>TBA</w:t>
            </w:r>
          </w:p>
        </w:tc>
      </w:tr>
      <w:tr w:rsidR="00A11CB5" w:rsidRPr="007822DB" w14:paraId="4912403E" w14:textId="77777777" w:rsidTr="00A11CB5">
        <w:trPr>
          <w:trHeight w:val="249"/>
          <w:jc w:val="center"/>
        </w:trPr>
        <w:tc>
          <w:tcPr>
            <w:tcW w:w="1413" w:type="dxa"/>
          </w:tcPr>
          <w:p w14:paraId="524939C5" w14:textId="77777777" w:rsidR="007822DB" w:rsidRPr="007822DB" w:rsidRDefault="007822DB" w:rsidP="00211E04">
            <w:pPr>
              <w:rPr>
                <w:sz w:val="20"/>
                <w:szCs w:val="20"/>
              </w:rPr>
            </w:pPr>
            <w:r w:rsidRPr="007822DB">
              <w:rPr>
                <w:sz w:val="20"/>
                <w:szCs w:val="20"/>
              </w:rPr>
              <w:lastRenderedPageBreak/>
              <w:t xml:space="preserve">Panel Presentation </w:t>
            </w:r>
          </w:p>
        </w:tc>
        <w:tc>
          <w:tcPr>
            <w:tcW w:w="2268" w:type="dxa"/>
          </w:tcPr>
          <w:p w14:paraId="5E3A1527" w14:textId="77777777" w:rsidR="007822DB" w:rsidRPr="007822DB" w:rsidRDefault="007822DB" w:rsidP="00211E04">
            <w:pPr>
              <w:rPr>
                <w:sz w:val="20"/>
                <w:szCs w:val="20"/>
              </w:rPr>
            </w:pPr>
            <w:r w:rsidRPr="007822DB">
              <w:rPr>
                <w:sz w:val="20"/>
                <w:szCs w:val="20"/>
              </w:rPr>
              <w:t xml:space="preserve">PowerPoint presentation must be submitted. Speech prepared. </w:t>
            </w:r>
          </w:p>
        </w:tc>
        <w:tc>
          <w:tcPr>
            <w:tcW w:w="2551" w:type="dxa"/>
          </w:tcPr>
          <w:p w14:paraId="754A6A28" w14:textId="77777777" w:rsidR="007822DB" w:rsidRPr="007822DB" w:rsidRDefault="007822DB" w:rsidP="00211E04">
            <w:pPr>
              <w:rPr>
                <w:sz w:val="20"/>
                <w:szCs w:val="20"/>
              </w:rPr>
            </w:pPr>
            <w:r w:rsidRPr="007822DB">
              <w:rPr>
                <w:sz w:val="20"/>
                <w:szCs w:val="20"/>
              </w:rPr>
              <w:t>Follow assessment marking rubric</w:t>
            </w:r>
          </w:p>
        </w:tc>
        <w:tc>
          <w:tcPr>
            <w:tcW w:w="1134" w:type="dxa"/>
          </w:tcPr>
          <w:p w14:paraId="42D77D70" w14:textId="77777777" w:rsidR="007822DB" w:rsidRPr="007822DB" w:rsidRDefault="007822DB" w:rsidP="00211E04">
            <w:pPr>
              <w:rPr>
                <w:sz w:val="20"/>
                <w:szCs w:val="20"/>
              </w:rPr>
            </w:pPr>
            <w:r w:rsidRPr="007822DB">
              <w:rPr>
                <w:sz w:val="20"/>
                <w:szCs w:val="20"/>
              </w:rPr>
              <w:t>Once</w:t>
            </w:r>
          </w:p>
        </w:tc>
        <w:tc>
          <w:tcPr>
            <w:tcW w:w="1276" w:type="dxa"/>
          </w:tcPr>
          <w:p w14:paraId="5FF403BB" w14:textId="77777777" w:rsidR="007822DB" w:rsidRPr="007822DB" w:rsidRDefault="007822DB" w:rsidP="00211E04">
            <w:pPr>
              <w:rPr>
                <w:sz w:val="20"/>
                <w:szCs w:val="20"/>
              </w:rPr>
            </w:pPr>
            <w:r w:rsidRPr="007822DB">
              <w:rPr>
                <w:sz w:val="20"/>
                <w:szCs w:val="20"/>
              </w:rPr>
              <w:t>everyone</w:t>
            </w:r>
          </w:p>
        </w:tc>
        <w:tc>
          <w:tcPr>
            <w:tcW w:w="1034" w:type="dxa"/>
          </w:tcPr>
          <w:p w14:paraId="2F40192B" w14:textId="77777777" w:rsidR="007822DB" w:rsidRPr="007822DB" w:rsidRDefault="007822DB" w:rsidP="00211E04">
            <w:pPr>
              <w:rPr>
                <w:sz w:val="20"/>
                <w:szCs w:val="20"/>
              </w:rPr>
            </w:pPr>
            <w:r w:rsidRPr="007822DB">
              <w:rPr>
                <w:sz w:val="20"/>
                <w:szCs w:val="20"/>
              </w:rPr>
              <w:t>TBA</w:t>
            </w:r>
          </w:p>
        </w:tc>
      </w:tr>
    </w:tbl>
    <w:p w14:paraId="0FAFCF02" w14:textId="77777777" w:rsidR="00164CE5" w:rsidRDefault="00164CE5" w:rsidP="00164CE5">
      <w:pPr>
        <w:rPr>
          <w:highlight w:val="yellow"/>
        </w:rPr>
      </w:pPr>
    </w:p>
    <w:p w14:paraId="3D5C62A8" w14:textId="408FAE98" w:rsidR="003D01C6" w:rsidRDefault="003D01C6" w:rsidP="003D01C6">
      <w:pPr>
        <w:rPr>
          <w:highlight w:val="yellow"/>
        </w:rPr>
      </w:pPr>
      <w:r>
        <w:rPr>
          <w:highlight w:val="yellow"/>
        </w:rPr>
        <w:t>Industrial QA table is missing yet.</w:t>
      </w:r>
    </w:p>
    <w:p w14:paraId="1EB6A650" w14:textId="77777777" w:rsidR="003D01C6" w:rsidRDefault="003D01C6" w:rsidP="003D01C6">
      <w:pPr>
        <w:rPr>
          <w:highlight w:val="yellow"/>
        </w:rPr>
      </w:pPr>
    </w:p>
    <w:p w14:paraId="483BAA99" w14:textId="1C41ADD6" w:rsidR="005620F4" w:rsidRDefault="005620F4" w:rsidP="00C6271B">
      <w:pPr>
        <w:pStyle w:val="Heading2"/>
      </w:pPr>
      <w:r w:rsidRPr="00035E3C">
        <w:rPr>
          <w:highlight w:val="yellow"/>
        </w:rPr>
        <w:t>Test Plan/Scenarios/Cases</w:t>
      </w:r>
      <w:bookmarkEnd w:id="31"/>
    </w:p>
    <w:p w14:paraId="3B6CA15A" w14:textId="77777777" w:rsidR="00A8253B" w:rsidRDefault="00A8253B" w:rsidP="00A8253B">
      <w:pPr>
        <w:spacing w:after="200"/>
      </w:pPr>
      <w:r>
        <w:t>Software testing is a method of verifying that the actual software product meets the expected requirements and is also necessary to ensure that the product is free of defects. Involves the execution of predefined algorithms using manual or automated tools to evaluate one or more properties of interest. The purpose of software testing is to identify errors, gaps, or missing requirements specified during the product design phase.</w:t>
      </w:r>
    </w:p>
    <w:p w14:paraId="57C6131F" w14:textId="2306B29A" w:rsidR="00A8253B" w:rsidRDefault="00A8253B" w:rsidP="00A8253B">
      <w:pPr>
        <w:spacing w:after="200"/>
      </w:pPr>
      <w:r>
        <w:t xml:space="preserve">If there are bugs or defects in the software, they may be detected early in the production of the software and corrected before it is released to production. A properly tested software product provides reliability, </w:t>
      </w:r>
      <w:proofErr w:type="gramStart"/>
      <w:r>
        <w:t>security</w:t>
      </w:r>
      <w:proofErr w:type="gramEnd"/>
      <w:r>
        <w:t xml:space="preserve"> and high performance, which further leads to savings in time, money and customer satisfaction </w:t>
      </w:r>
      <w:sdt>
        <w:sdtPr>
          <w:id w:val="-1156996483"/>
          <w:citation/>
        </w:sdtPr>
        <w:sdtContent>
          <w:r>
            <w:fldChar w:fldCharType="begin"/>
          </w:r>
          <w:r>
            <w:rPr>
              <w:lang w:val="en-US"/>
            </w:rPr>
            <w:instrText xml:space="preserve"> CITATION Log21 \l 1033 </w:instrText>
          </w:r>
          <w:r>
            <w:fldChar w:fldCharType="separate"/>
          </w:r>
          <w:r>
            <w:rPr>
              <w:noProof/>
              <w:lang w:val="en-US"/>
            </w:rPr>
            <w:t>(Logrocorn, 2021)</w:t>
          </w:r>
          <w:r>
            <w:fldChar w:fldCharType="end"/>
          </w:r>
        </w:sdtContent>
      </w:sdt>
      <w:r>
        <w:t>.</w:t>
      </w:r>
    </w:p>
    <w:p w14:paraId="699CEB1B" w14:textId="2CEC402C" w:rsidR="005620F4" w:rsidRDefault="00035E3C" w:rsidP="00A8253B">
      <w:pPr>
        <w:spacing w:after="200"/>
      </w:pPr>
      <w:proofErr w:type="gramStart"/>
      <w:r w:rsidRPr="00035E3C">
        <w:rPr>
          <w:highlight w:val="cyan"/>
        </w:rPr>
        <w:t>At the moment</w:t>
      </w:r>
      <w:proofErr w:type="gramEnd"/>
      <w:r w:rsidRPr="00035E3C">
        <w:rPr>
          <w:highlight w:val="cyan"/>
        </w:rPr>
        <w:t xml:space="preserve"> I am working on test cases and how to provide them. Most likely these will be cards with various cases for greater clarity. More information is needed from the industry mentor.</w:t>
      </w:r>
      <w:r w:rsidR="005620F4">
        <w:br w:type="page"/>
      </w:r>
    </w:p>
    <w:p w14:paraId="1041C037" w14:textId="7AF5A151" w:rsidR="005620F4" w:rsidRDefault="005620F4" w:rsidP="00C6271B">
      <w:pPr>
        <w:pStyle w:val="Heading1"/>
      </w:pPr>
      <w:bookmarkStart w:id="32" w:name="_Toc78191765"/>
      <w:r w:rsidRPr="002234E5">
        <w:rPr>
          <w:highlight w:val="yellow"/>
        </w:rPr>
        <w:lastRenderedPageBreak/>
        <w:t>Methodology</w:t>
      </w:r>
      <w:bookmarkEnd w:id="32"/>
    </w:p>
    <w:p w14:paraId="3C3AACB1" w14:textId="6B42B3EC" w:rsidR="00C714D9" w:rsidRPr="0007621B" w:rsidRDefault="00556B44" w:rsidP="00C714D9">
      <w:r w:rsidRPr="00556B44">
        <w:t xml:space="preserve">This section will describe the main production methodology that was used to carry out the project. </w:t>
      </w:r>
      <w:r w:rsidRPr="0007621B">
        <w:t>Its pros and cons will be described.</w:t>
      </w:r>
    </w:p>
    <w:p w14:paraId="6A689F3A" w14:textId="2B831E94" w:rsidR="005620F4" w:rsidRDefault="005620F4" w:rsidP="00C6271B">
      <w:pPr>
        <w:pStyle w:val="Heading2"/>
      </w:pPr>
      <w:bookmarkStart w:id="33" w:name="_Toc78191766"/>
      <w:r>
        <w:t>Overview</w:t>
      </w:r>
      <w:bookmarkEnd w:id="33"/>
    </w:p>
    <w:p w14:paraId="6038CB49" w14:textId="2AFDCB46" w:rsidR="005620F4" w:rsidRDefault="0085120E" w:rsidP="005620F4">
      <w:pPr>
        <w:rPr>
          <w:b/>
          <w:bCs/>
        </w:rPr>
      </w:pPr>
      <w:r w:rsidRPr="00340725">
        <w:rPr>
          <w:b/>
          <w:bCs/>
          <w:highlight w:val="yellow"/>
        </w:rPr>
        <w:t>Guidelines</w:t>
      </w:r>
      <w:r>
        <w:rPr>
          <w:b/>
          <w:bCs/>
          <w:highlight w:val="yellow"/>
        </w:rPr>
        <w:t xml:space="preserve"> – provide a summary of the methodology you have chosen for this project, how you will use the methodology and the reason for choosing this methodology.</w:t>
      </w:r>
    </w:p>
    <w:p w14:paraId="34EDDFFC" w14:textId="3503DD1F" w:rsidR="00D6053D" w:rsidRDefault="00D6053D" w:rsidP="005620F4">
      <w:r w:rsidRPr="00D6053D">
        <w:t xml:space="preserve">The most popular methodology today is </w:t>
      </w:r>
      <w:r w:rsidRPr="002234E5">
        <w:rPr>
          <w:b/>
          <w:bCs/>
        </w:rPr>
        <w:t>Agile</w:t>
      </w:r>
      <w:r w:rsidRPr="00D6053D">
        <w:t>, because often the production in IT is iterative, which coincides perfectly with the Agile process.</w:t>
      </w:r>
      <w:r w:rsidR="002234E5" w:rsidRPr="002234E5">
        <w:t xml:space="preserve"> Another important criterion for choosing a methodology is constant testing of the prototype, and agile is better suited to this role.</w:t>
      </w:r>
    </w:p>
    <w:p w14:paraId="62E5483E" w14:textId="1DC26019" w:rsidR="002234E5" w:rsidRPr="002234E5" w:rsidRDefault="002234E5" w:rsidP="005620F4">
      <w:r>
        <w:t xml:space="preserve">Need more information about how methodology will be used, maybe examples. And more information about methodology itself, </w:t>
      </w:r>
    </w:p>
    <w:p w14:paraId="7C66C856" w14:textId="620EAC64" w:rsidR="002234E5" w:rsidRPr="002234E5" w:rsidRDefault="002234E5" w:rsidP="005620F4">
      <w:pPr>
        <w:rPr>
          <w:b/>
          <w:bCs/>
        </w:rPr>
      </w:pPr>
      <w:r w:rsidRPr="00113575">
        <w:rPr>
          <w:b/>
          <w:bCs/>
          <w:highlight w:val="yellow"/>
        </w:rPr>
        <w:t>Scrum.</w:t>
      </w:r>
      <w:r w:rsidR="00113575" w:rsidRPr="00113575">
        <w:rPr>
          <w:highlight w:val="yellow"/>
        </w:rPr>
        <w:t xml:space="preserve"> more info about scrum.</w:t>
      </w:r>
    </w:p>
    <w:p w14:paraId="22DBFD15" w14:textId="7DDBA035" w:rsidR="005620F4" w:rsidRDefault="005620F4" w:rsidP="00C6271B">
      <w:pPr>
        <w:pStyle w:val="Heading2"/>
      </w:pPr>
      <w:bookmarkStart w:id="34" w:name="_Toc78191767"/>
      <w:r>
        <w:t>Literature Review</w:t>
      </w:r>
      <w:bookmarkEnd w:id="34"/>
    </w:p>
    <w:p w14:paraId="58F4DC09" w14:textId="736DD71D" w:rsidR="0085120E" w:rsidRPr="005620F4" w:rsidRDefault="0085120E" w:rsidP="0085120E">
      <w:r w:rsidRPr="0085120E">
        <w:rPr>
          <w:b/>
          <w:bCs/>
          <w:highlight w:val="yellow"/>
        </w:rPr>
        <w:t>Guidelines – provide a summary of the relevant literature/research relevant to the methodology – this summary must be made up of at least 3-5 referenced sources.</w:t>
      </w:r>
    </w:p>
    <w:p w14:paraId="43B01DC9" w14:textId="1C6B7D9E" w:rsidR="005620F4" w:rsidRDefault="005620F4" w:rsidP="00C6271B">
      <w:pPr>
        <w:pStyle w:val="Heading2"/>
      </w:pPr>
      <w:bookmarkStart w:id="35" w:name="_Toc78191768"/>
      <w:r>
        <w:t>Critique</w:t>
      </w:r>
      <w:r w:rsidR="00824D7F">
        <w:t xml:space="preserve"> (Pros and Cons)</w:t>
      </w:r>
      <w:bookmarkEnd w:id="35"/>
    </w:p>
    <w:p w14:paraId="23DB3E4A" w14:textId="236DF1F7" w:rsidR="0085120E" w:rsidRPr="005620F4" w:rsidRDefault="0085120E" w:rsidP="0085120E">
      <w:r w:rsidRPr="0085120E">
        <w:rPr>
          <w:b/>
          <w:bCs/>
          <w:highlight w:val="yellow"/>
        </w:rPr>
        <w:t xml:space="preserve">Guidelines – provide a summary of researched and referenced critique of the </w:t>
      </w:r>
      <w:proofErr w:type="gramStart"/>
      <w:r w:rsidRPr="0085120E">
        <w:rPr>
          <w:b/>
          <w:bCs/>
          <w:highlight w:val="yellow"/>
        </w:rPr>
        <w:t>methodology</w:t>
      </w:r>
      <w:proofErr w:type="gramEnd"/>
    </w:p>
    <w:p w14:paraId="2F744B13" w14:textId="1B70EB26" w:rsidR="005620F4" w:rsidRDefault="005620F4" w:rsidP="005620F4"/>
    <w:p w14:paraId="55F9E313" w14:textId="18431459" w:rsidR="005620F4" w:rsidRDefault="005620F4">
      <w:pPr>
        <w:spacing w:after="200"/>
      </w:pPr>
      <w:r>
        <w:br w:type="page"/>
      </w:r>
    </w:p>
    <w:p w14:paraId="60704A22" w14:textId="137EA5BF" w:rsidR="005620F4" w:rsidRDefault="00630FAF" w:rsidP="00C6271B">
      <w:pPr>
        <w:pStyle w:val="Heading1"/>
      </w:pPr>
      <w:bookmarkStart w:id="36" w:name="_Toc78191771"/>
      <w:r>
        <w:lastRenderedPageBreak/>
        <w:t>Professionalism</w:t>
      </w:r>
      <w:bookmarkEnd w:id="36"/>
    </w:p>
    <w:p w14:paraId="54819764" w14:textId="25D705AD" w:rsidR="00C714D9" w:rsidRPr="00C714D9" w:rsidRDefault="005356B7" w:rsidP="00C714D9">
      <w:r w:rsidRPr="005356B7">
        <w:t>This section will describe generally accepted industry standards and rules for working in the company. In addition, the legal part of the project will be described.</w:t>
      </w:r>
    </w:p>
    <w:p w14:paraId="59B20D87" w14:textId="7E268F5E" w:rsidR="00A724C1" w:rsidRDefault="00A724C1" w:rsidP="00C6271B">
      <w:pPr>
        <w:pStyle w:val="Heading2"/>
      </w:pPr>
      <w:bookmarkStart w:id="37" w:name="_Toc78191772"/>
      <w:r>
        <w:t>Professional Standards</w:t>
      </w:r>
      <w:bookmarkEnd w:id="37"/>
    </w:p>
    <w:p w14:paraId="09F79CBA" w14:textId="63138E0C" w:rsidR="00630FAF" w:rsidRPr="00630FAF" w:rsidRDefault="00630FAF" w:rsidP="00630FAF">
      <w:pPr>
        <w:pStyle w:val="Heading3"/>
      </w:pPr>
      <w:r w:rsidRPr="00630FAF">
        <w:t>Reliability and Accountability</w:t>
      </w:r>
    </w:p>
    <w:p w14:paraId="02423769" w14:textId="76637A0C" w:rsidR="00630FAF" w:rsidRPr="00EF1137" w:rsidRDefault="00EF1137" w:rsidP="00EF1137">
      <w:r w:rsidRPr="00EF1137">
        <w:t>Reliability and Accountability are indispensable attributes of working professionalism. It is important to show up on time, be organized and ready to meet all the necessary deadlines. Every student is strongly encouraged to listen to instructions, follows directions, and accepts and acts on constructive criticism.</w:t>
      </w:r>
    </w:p>
    <w:p w14:paraId="41545A49" w14:textId="4D05C643" w:rsidR="00630FAF" w:rsidRPr="00630FAF" w:rsidRDefault="00630FAF" w:rsidP="00630FAF">
      <w:pPr>
        <w:pStyle w:val="Heading3"/>
      </w:pPr>
      <w:r w:rsidRPr="00630FAF">
        <w:t>Communication</w:t>
      </w:r>
    </w:p>
    <w:p w14:paraId="337E918E" w14:textId="4B2EE78C" w:rsidR="00630FAF" w:rsidRPr="0077270A" w:rsidRDefault="00BA1FDF" w:rsidP="00BA1FDF">
      <w:r w:rsidRPr="00BA1FDF">
        <w:t xml:space="preserve">Each student should be polite and intelligent when talking to others. It is important to </w:t>
      </w:r>
      <w:proofErr w:type="gramStart"/>
      <w:r w:rsidRPr="00BA1FDF">
        <w:t>clearly and correctly formulate questions</w:t>
      </w:r>
      <w:proofErr w:type="gramEnd"/>
      <w:r w:rsidRPr="00BA1FDF">
        <w:t>, problems, tasks.</w:t>
      </w:r>
      <w:r w:rsidR="0077270A" w:rsidRPr="0077270A">
        <w:t xml:space="preserve"> It is important not to cross the set boundaries and be a professional.</w:t>
      </w:r>
    </w:p>
    <w:p w14:paraId="19A2B4CD" w14:textId="7BF3BEF5" w:rsidR="00630FAF" w:rsidRPr="00630FAF" w:rsidRDefault="00630FAF" w:rsidP="00630FAF">
      <w:pPr>
        <w:pStyle w:val="Heading3"/>
      </w:pPr>
      <w:r w:rsidRPr="00630FAF">
        <w:t>Attitude</w:t>
      </w:r>
    </w:p>
    <w:p w14:paraId="7B50A2D9" w14:textId="3A1F8FFF" w:rsidR="00630FAF" w:rsidRPr="00F97AC8" w:rsidRDefault="00F97AC8" w:rsidP="00F97AC8">
      <w:r w:rsidRPr="00F97AC8">
        <w:t xml:space="preserve">Each student must be a professional in his field, not only at the level of ICT Specific Skills, but also in behaviour with others. It is important not to bring your personal problems to work so that it does not negatively affect the process. Inappropriate behaviour can also leave a bad impression on Ara </w:t>
      </w:r>
      <w:proofErr w:type="spellStart"/>
      <w:r w:rsidRPr="00F97AC8">
        <w:t>Te</w:t>
      </w:r>
      <w:proofErr w:type="spellEnd"/>
      <w:r w:rsidRPr="00F97AC8">
        <w:t xml:space="preserve"> </w:t>
      </w:r>
      <w:proofErr w:type="spellStart"/>
      <w:r w:rsidRPr="00F97AC8">
        <w:t>Pukeng</w:t>
      </w:r>
      <w:r>
        <w:t>a</w:t>
      </w:r>
      <w:proofErr w:type="spellEnd"/>
      <w:r w:rsidRPr="00F97AC8">
        <w:t xml:space="preserve">. The ability to be friendly, have a positive outlook and shows respect when dealing with peers, supervisors, </w:t>
      </w:r>
      <w:proofErr w:type="gramStart"/>
      <w:r w:rsidRPr="00F97AC8">
        <w:t>industry</w:t>
      </w:r>
      <w:proofErr w:type="gramEnd"/>
      <w:r w:rsidRPr="00F97AC8">
        <w:t xml:space="preserve"> and clients/contacts are indispensable components of a successful workflow.</w:t>
      </w:r>
    </w:p>
    <w:p w14:paraId="5F844662" w14:textId="6E60E63E" w:rsidR="00630FAF" w:rsidRPr="00630FAF" w:rsidRDefault="00630FAF" w:rsidP="00630FAF">
      <w:pPr>
        <w:pStyle w:val="Heading3"/>
      </w:pPr>
      <w:r w:rsidRPr="00630FAF">
        <w:t>Teamwork</w:t>
      </w:r>
    </w:p>
    <w:p w14:paraId="4FBA8967" w14:textId="77777777" w:rsidR="00DD2604" w:rsidRPr="00DD2604" w:rsidRDefault="00DD2604" w:rsidP="00DD2604">
      <w:r w:rsidRPr="00DD2604">
        <w:t>Each student should be a full-fledged team member who will be useful for the common good. This includes details such as:</w:t>
      </w:r>
    </w:p>
    <w:p w14:paraId="42361A8C" w14:textId="71FFA8C0" w:rsidR="00DD2604" w:rsidRPr="00DD2604" w:rsidRDefault="00DD2604" w:rsidP="00DD2604">
      <w:pPr>
        <w:pStyle w:val="ListParagraph"/>
        <w:numPr>
          <w:ilvl w:val="0"/>
          <w:numId w:val="55"/>
        </w:numPr>
      </w:pPr>
      <w:r w:rsidRPr="00DD2604">
        <w:t>Do not hesitate to ask for help.</w:t>
      </w:r>
    </w:p>
    <w:p w14:paraId="30A53671" w14:textId="45A0F87D" w:rsidR="00DD2604" w:rsidRPr="00DD2604" w:rsidRDefault="00DD2604" w:rsidP="00DD2604">
      <w:pPr>
        <w:pStyle w:val="ListParagraph"/>
        <w:numPr>
          <w:ilvl w:val="0"/>
          <w:numId w:val="55"/>
        </w:numPr>
      </w:pPr>
      <w:r w:rsidRPr="00DD2604">
        <w:t xml:space="preserve">To </w:t>
      </w:r>
      <w:proofErr w:type="gramStart"/>
      <w:r w:rsidRPr="00DD2604">
        <w:t>provide assistance to</w:t>
      </w:r>
      <w:proofErr w:type="gramEnd"/>
      <w:r w:rsidRPr="00DD2604">
        <w:t xml:space="preserve"> those in need in a timely manner, here it is worth clarifying that help is needed when asked, and not imposed.</w:t>
      </w:r>
    </w:p>
    <w:p w14:paraId="523A6C2F" w14:textId="3FEB04E5" w:rsidR="00DD2604" w:rsidRPr="00DD2604" w:rsidRDefault="00DD2604" w:rsidP="00AC7465">
      <w:pPr>
        <w:pStyle w:val="ListParagraph"/>
        <w:numPr>
          <w:ilvl w:val="0"/>
          <w:numId w:val="55"/>
        </w:numPr>
        <w:rPr>
          <w:b/>
          <w:bCs/>
        </w:rPr>
      </w:pPr>
      <w:r w:rsidRPr="00DD2604">
        <w:t>Perform the assigned share of the work, without throwing off duties on others.</w:t>
      </w:r>
    </w:p>
    <w:p w14:paraId="7DE6DFFE" w14:textId="460FAC4E" w:rsidR="00630FAF" w:rsidRPr="00630FAF" w:rsidRDefault="00630FAF" w:rsidP="00630FAF">
      <w:pPr>
        <w:pStyle w:val="Heading3"/>
      </w:pPr>
      <w:r w:rsidRPr="00630FAF">
        <w:t>Motivation</w:t>
      </w:r>
    </w:p>
    <w:p w14:paraId="4035F295" w14:textId="37AF76C9" w:rsidR="00630FAF" w:rsidRPr="00F724DA" w:rsidRDefault="00F724DA" w:rsidP="00F724DA">
      <w:r w:rsidRPr="00F724DA">
        <w:t>Every student is strongly encouraged to take the initiative, to be motivated, because the lack of motivation leads to poor performance, which can lead to bad consequences, such as expulsion from the project.</w:t>
      </w:r>
    </w:p>
    <w:p w14:paraId="307B3E57" w14:textId="23267A24" w:rsidR="005031D1" w:rsidRPr="00E9597F" w:rsidRDefault="00630FAF" w:rsidP="00E9597F">
      <w:pPr>
        <w:pStyle w:val="Heading3"/>
      </w:pPr>
      <w:r w:rsidRPr="00630FAF">
        <w:t>Open to Learning</w:t>
      </w:r>
    </w:p>
    <w:p w14:paraId="3310D4E8" w14:textId="32E4BE63" w:rsidR="00630FAF" w:rsidRPr="00F97AC8" w:rsidRDefault="00F97AC8" w:rsidP="00630FAF">
      <w:r w:rsidRPr="00F97AC8">
        <w:t>It is important to be interested and proactive in learning new skills, as this is a great opportunity to gain experience. Initiative and problem-solving attitude will be welcome.</w:t>
      </w: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bookmarkStart w:id="38" w:name="_Toc78191773"/>
      <w:r>
        <w:lastRenderedPageBreak/>
        <w:t>Relevance of ITP Code of Ethics</w:t>
      </w:r>
      <w:bookmarkEnd w:id="38"/>
    </w:p>
    <w:p w14:paraId="60B88D79" w14:textId="70666104" w:rsidR="005A2F22" w:rsidRPr="005A2F22" w:rsidRDefault="005A2F22" w:rsidP="005A2F22">
      <w:pPr>
        <w:jc w:val="both"/>
        <w:rPr>
          <w:lang w:val="en-US"/>
        </w:rPr>
      </w:pPr>
      <w:proofErr w:type="gramStart"/>
      <w:r w:rsidRPr="00F66DF0">
        <w:t>In order for</w:t>
      </w:r>
      <w:proofErr w:type="gramEnd"/>
      <w:r w:rsidRPr="00F66DF0">
        <w:t xml:space="preserve"> the project to be legal and ethically correct, so that there are no legal problems in the future, certain dogmas and laws should be followed. These tenets will be presented below</w:t>
      </w:r>
      <w:r>
        <w:t xml:space="preserve"> </w:t>
      </w:r>
      <w:sdt>
        <w:sdtPr>
          <w:id w:val="-1193155136"/>
          <w:citation/>
        </w:sdtPr>
        <w:sdtContent>
          <w:r>
            <w:fldChar w:fldCharType="begin"/>
          </w:r>
          <w:r>
            <w:instrText xml:space="preserve">CITATION ITP17 \l 5129 </w:instrText>
          </w:r>
          <w:r>
            <w:fldChar w:fldCharType="separate"/>
          </w:r>
          <w:r>
            <w:rPr>
              <w:noProof/>
            </w:rPr>
            <w:t>(IT Professionals, 2017)</w:t>
          </w:r>
          <w:r>
            <w:fldChar w:fldCharType="end"/>
          </w:r>
        </w:sdtContent>
      </w:sdt>
      <w:r w:rsidRPr="00F66DF0">
        <w:t>.</w:t>
      </w:r>
    </w:p>
    <w:p w14:paraId="5E897D73" w14:textId="1A8F6F3A" w:rsidR="005620F4" w:rsidRDefault="005620F4" w:rsidP="00C6271B">
      <w:pPr>
        <w:pStyle w:val="Heading3"/>
      </w:pPr>
      <w:r>
        <w:t>Good Faith</w:t>
      </w:r>
    </w:p>
    <w:p w14:paraId="5E0DFCDB" w14:textId="77777777" w:rsidR="00B66D87" w:rsidRDefault="00B66D87" w:rsidP="00C07454">
      <w:r w:rsidRPr="00B66D87">
        <w:t>Student shall treat people with dignity, good faith, and equality; without discrimination; and have consideration for the values and cultural sensitivities of all groups within the community affected by work.</w:t>
      </w:r>
    </w:p>
    <w:p w14:paraId="75EF69F1" w14:textId="2F68AEFD" w:rsidR="005620F4" w:rsidRDefault="005620F4" w:rsidP="00C6271B">
      <w:pPr>
        <w:pStyle w:val="Heading3"/>
      </w:pPr>
      <w:r>
        <w:t>Integrity</w:t>
      </w:r>
    </w:p>
    <w:p w14:paraId="076A590E" w14:textId="020C1D7E" w:rsidR="00CA59C1" w:rsidRPr="00BF75D5" w:rsidRDefault="00CA59C1" w:rsidP="00BF75D5">
      <w:pPr>
        <w:jc w:val="both"/>
      </w:pPr>
      <w:r>
        <w:t xml:space="preserve">This Principle is relevant to this project. </w:t>
      </w:r>
      <w:r w:rsidR="00B66D87">
        <w:t>Student</w:t>
      </w:r>
      <w:r w:rsidRPr="00217236">
        <w:t xml:space="preserve"> shall act in the execution of profession with integrity, dignity, and honour to merit the trust of the community and the profession, and apply honesty, skill, judgement, and initiative to contribute positively to the well-being of society</w:t>
      </w:r>
      <w:r>
        <w:t>.</w:t>
      </w:r>
    </w:p>
    <w:p w14:paraId="5795D8AC" w14:textId="61B809B8" w:rsidR="005620F4" w:rsidRDefault="005620F4" w:rsidP="00C6271B">
      <w:pPr>
        <w:pStyle w:val="Heading3"/>
      </w:pPr>
      <w:r>
        <w:t>Community Focus</w:t>
      </w:r>
    </w:p>
    <w:p w14:paraId="77986C25" w14:textId="77777777" w:rsidR="00AC408F" w:rsidRPr="00AC408F" w:rsidRDefault="00AC408F" w:rsidP="00C07454">
      <w:r w:rsidRPr="00AC408F">
        <w:t>This Principle is relevant to this project. Responsibility for the welfare and rights of the community shall come before my responsibility to my profession, sectional, or private interests or to other professionals.</w:t>
      </w:r>
    </w:p>
    <w:p w14:paraId="6F155864" w14:textId="14FB6609" w:rsidR="00AC408F" w:rsidRPr="001B413D" w:rsidRDefault="00AC408F" w:rsidP="00C07454">
      <w:r w:rsidRPr="00AC408F">
        <w:t xml:space="preserve">For example, the project is called </w:t>
      </w:r>
      <w:r w:rsidR="00E02D40">
        <w:t>SVS- Sustainable Vegetable System</w:t>
      </w:r>
      <w:r w:rsidRPr="00AC408F">
        <w:t xml:space="preserve"> and is aimed at the common good of both the country and the </w:t>
      </w:r>
      <w:r w:rsidR="007462C7" w:rsidRPr="00AC408F">
        <w:t>environment</w:t>
      </w:r>
      <w:r w:rsidRPr="00AC408F">
        <w:t>.</w:t>
      </w:r>
      <w:r w:rsidR="001B413D" w:rsidRPr="001B413D">
        <w:t xml:space="preserve"> The project also has an educational part, as farmers need to be explained and proved that the amount of fertilizer they use can be reduced, which will lead to less environmental damage and save them money.</w:t>
      </w:r>
    </w:p>
    <w:p w14:paraId="6FD1D102" w14:textId="31D90EB1" w:rsidR="005620F4" w:rsidRDefault="005620F4" w:rsidP="00AC408F">
      <w:pPr>
        <w:pStyle w:val="Heading3"/>
      </w:pPr>
      <w:r>
        <w:t>Skills</w:t>
      </w:r>
    </w:p>
    <w:p w14:paraId="1E0317E6" w14:textId="77777777" w:rsidR="00AC1DE4" w:rsidRDefault="00AC1DE4" w:rsidP="00C07454">
      <w:r>
        <w:t>This Principle is relevant to this project. As a</w:t>
      </w:r>
      <w:r w:rsidRPr="00B842C6">
        <w:t xml:space="preserve"> student</w:t>
      </w:r>
      <w:r>
        <w:t xml:space="preserve"> I </w:t>
      </w:r>
      <w:r w:rsidRPr="00B842C6">
        <w:t>shall apply my skills and knowledge in the interests of the project’s client or employers for whom I will act without compromising any other of these Tenets</w:t>
      </w:r>
      <w:r>
        <w:t>.</w:t>
      </w:r>
    </w:p>
    <w:p w14:paraId="040A664C" w14:textId="1C3784FF" w:rsidR="00AC1DE4" w:rsidRPr="00B73C2F" w:rsidRDefault="00AC1DE4" w:rsidP="00C07454">
      <w:r w:rsidRPr="006412DA">
        <w:t>For example, as a student of the third year, the</w:t>
      </w:r>
      <w:r>
        <w:t xml:space="preserve"> owner</w:t>
      </w:r>
      <w:r w:rsidRPr="006412DA">
        <w:t xml:space="preserve"> of this proposal uses all possible resources and previously acquired skills to obtain the best result for the client.</w:t>
      </w:r>
    </w:p>
    <w:p w14:paraId="2D62FDD3" w14:textId="5FBDE5A4" w:rsidR="005620F4" w:rsidRDefault="005620F4" w:rsidP="00C6271B">
      <w:pPr>
        <w:pStyle w:val="Heading3"/>
      </w:pPr>
      <w:r>
        <w:t>Continuous Development</w:t>
      </w:r>
    </w:p>
    <w:p w14:paraId="78962559" w14:textId="77777777" w:rsidR="00291658" w:rsidRDefault="00C0353A" w:rsidP="00C07454">
      <w:r>
        <w:t xml:space="preserve">This Principle is relevant to this project. </w:t>
      </w:r>
      <w:r w:rsidRPr="0096011B">
        <w:t>I shall develop knowledge, skills, and expertise continuously through the project.</w:t>
      </w:r>
    </w:p>
    <w:p w14:paraId="0B8C1901" w14:textId="4C6277AE" w:rsidR="0068164E" w:rsidRDefault="0068164E" w:rsidP="00C07454">
      <w:r w:rsidRPr="0068164E">
        <w:t>For example, a project implies an iterative process in which there will be testing which in turn includes work on bugs and continuous improvement of not only the product, but also skills.</w:t>
      </w:r>
    </w:p>
    <w:p w14:paraId="588688B1" w14:textId="45ACA6E9" w:rsidR="005620F4" w:rsidRDefault="005620F4" w:rsidP="00C6271B">
      <w:pPr>
        <w:pStyle w:val="Heading3"/>
      </w:pPr>
      <w:r>
        <w:t>Informed Consent</w:t>
      </w:r>
    </w:p>
    <w:p w14:paraId="0CB2A0F3" w14:textId="2CCB94CC" w:rsidR="000A5437" w:rsidRDefault="000A5437" w:rsidP="00C07454">
      <w:r>
        <w:t xml:space="preserve">This Principle is relevant to this project. </w:t>
      </w:r>
      <w:r w:rsidRPr="0096011B">
        <w:t>I shall take reasonable steps to inform myself</w:t>
      </w:r>
      <w:r>
        <w:t xml:space="preserve"> or </w:t>
      </w:r>
      <w:r w:rsidRPr="0096011B">
        <w:t xml:space="preserve">my </w:t>
      </w:r>
      <w:r w:rsidR="0068164E">
        <w:t>industry supervisor</w:t>
      </w:r>
      <w:r w:rsidRPr="0096011B">
        <w:t xml:space="preserve"> of the economic, social, environmental, or legal consequences which may arise from my actions.</w:t>
      </w:r>
      <w:r>
        <w:t xml:space="preserve"> </w:t>
      </w:r>
    </w:p>
    <w:p w14:paraId="6F3DF4A2" w14:textId="30334439" w:rsidR="001F0536" w:rsidRPr="001F0536" w:rsidRDefault="001F0536" w:rsidP="000A5437">
      <w:pPr>
        <w:jc w:val="both"/>
      </w:pPr>
      <w:r w:rsidRPr="001F0536">
        <w:rPr>
          <w:highlight w:val="yellow"/>
        </w:rPr>
        <w:t>The student signed a non-disclosure declaration as the project involves working with sensitive data. Should I attach it with a proposal???</w:t>
      </w:r>
    </w:p>
    <w:p w14:paraId="655D6C38" w14:textId="14280749" w:rsidR="005620F4" w:rsidRDefault="005620F4" w:rsidP="00C6271B">
      <w:pPr>
        <w:pStyle w:val="Heading3"/>
      </w:pPr>
      <w:r>
        <w:t>Conflicts of Interest</w:t>
      </w:r>
    </w:p>
    <w:p w14:paraId="77627943" w14:textId="322820C5" w:rsidR="000A5437" w:rsidRPr="000A5437" w:rsidRDefault="000A5437" w:rsidP="000A5437">
      <w:pPr>
        <w:jc w:val="both"/>
      </w:pPr>
      <w:r>
        <w:t xml:space="preserve">This Principle is not relevant as I do not have a conflict of interest in this project. However, </w:t>
      </w:r>
      <w:r w:rsidRPr="00A83BE8">
        <w:t xml:space="preserve">I shall inform my </w:t>
      </w:r>
      <w:r w:rsidR="00485D72">
        <w:t>industry supervisor</w:t>
      </w:r>
      <w:r w:rsidRPr="00A83BE8">
        <w:t xml:space="preserve"> of any interest which may be, or may be perceived as being, in conflict with the interests of my </w:t>
      </w:r>
      <w:r w:rsidR="00485D72">
        <w:t>mentor</w:t>
      </w:r>
      <w:r w:rsidRPr="00A83BE8">
        <w:t>, or which may affect the quality of service or impartial judgement</w:t>
      </w:r>
      <w:r>
        <w:t>, if such ever arise during the duration of the project</w:t>
      </w:r>
      <w:r w:rsidRPr="00A83BE8">
        <w:t>.</w:t>
      </w:r>
    </w:p>
    <w:p w14:paraId="591C75FF" w14:textId="47E86B72" w:rsidR="005620F4" w:rsidRDefault="005620F4" w:rsidP="00C6271B">
      <w:pPr>
        <w:pStyle w:val="Heading3"/>
      </w:pPr>
      <w:r>
        <w:lastRenderedPageBreak/>
        <w:t>Competence</w:t>
      </w:r>
    </w:p>
    <w:p w14:paraId="04836820" w14:textId="10B58215" w:rsidR="00630FAF" w:rsidRDefault="000A5437" w:rsidP="000540D8">
      <w:pPr>
        <w:jc w:val="both"/>
        <w:rPr>
          <w:rFonts w:asciiTheme="majorHAnsi" w:eastAsiaTheme="majorEastAsia" w:hAnsiTheme="majorHAnsi" w:cstheme="majorBidi"/>
          <w:sz w:val="28"/>
          <w:szCs w:val="28"/>
        </w:rPr>
      </w:pPr>
      <w:r w:rsidRPr="00F96606">
        <w:t xml:space="preserve">This </w:t>
      </w:r>
      <w:r>
        <w:t>Principle</w:t>
      </w:r>
      <w:r w:rsidRPr="00F96606">
        <w:t xml:space="preserve"> is relevant. </w:t>
      </w:r>
      <w:r w:rsidR="00485D72">
        <w:t>Student</w:t>
      </w:r>
      <w:r w:rsidRPr="00F96606">
        <w:t xml:space="preserve">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485D72">
        <w:t xml:space="preserve">, </w:t>
      </w:r>
      <w:r w:rsidR="001F0536">
        <w:t>database,</w:t>
      </w:r>
      <w:r w:rsidR="00485D72">
        <w:t xml:space="preserve"> and testing</w:t>
      </w:r>
      <w:r w:rsidRPr="001D6E66">
        <w:t>.</w:t>
      </w:r>
    </w:p>
    <w:p w14:paraId="650FA612" w14:textId="7CA9432F" w:rsidR="00CF717B" w:rsidRDefault="005620F4" w:rsidP="00C6271B">
      <w:pPr>
        <w:pStyle w:val="Heading2"/>
      </w:pPr>
      <w:bookmarkStart w:id="39" w:name="_Toc78191774"/>
      <w:r>
        <w:t>Relevant Legislation</w:t>
      </w:r>
      <w:bookmarkEnd w:id="39"/>
    </w:p>
    <w:p w14:paraId="13B5063B" w14:textId="2E47304C" w:rsidR="002A541B" w:rsidRPr="002A541B" w:rsidRDefault="002A541B" w:rsidP="002A541B">
      <w:r w:rsidRPr="002A541B">
        <w:t xml:space="preserve">This section includes the laws and regulations that must be </w:t>
      </w:r>
      <w:proofErr w:type="gramStart"/>
      <w:r w:rsidRPr="002A541B">
        <w:t>taken into account</w:t>
      </w:r>
      <w:proofErr w:type="gramEnd"/>
      <w:r w:rsidRPr="002A541B">
        <w:t xml:space="preserve"> when working on a project. These laws and regulations may be applicable both to this project and to a specific situation.</w:t>
      </w:r>
    </w:p>
    <w:p w14:paraId="14628102" w14:textId="601883AA" w:rsidR="005620F4" w:rsidRDefault="005620F4" w:rsidP="00C6271B">
      <w:pPr>
        <w:pStyle w:val="Heading3"/>
      </w:pPr>
      <w:r>
        <w:t>Privacy/Confidentiality</w:t>
      </w:r>
    </w:p>
    <w:p w14:paraId="03ADF28A" w14:textId="7AD1A731" w:rsidR="00312CEE" w:rsidRDefault="00312CEE" w:rsidP="00312CEE">
      <w:r>
        <w:t xml:space="preserve">All collected information from farmers or potential users will be used only for the purposes of a specific project and only with permission. All date provided by farmers in the future will be by agreement and will contain metadata such as </w:t>
      </w:r>
      <w:r w:rsidR="00314D60">
        <w:t>“crop yield”</w:t>
      </w:r>
      <w:r>
        <w:t xml:space="preserve">, </w:t>
      </w:r>
      <w:r w:rsidR="00314D60">
        <w:t>“</w:t>
      </w:r>
      <w:r>
        <w:t>crop name</w:t>
      </w:r>
      <w:r w:rsidR="00314D60">
        <w:t>”</w:t>
      </w:r>
      <w:r>
        <w:t xml:space="preserve">, </w:t>
      </w:r>
      <w:r w:rsidR="00314D60">
        <w:t>“</w:t>
      </w:r>
      <w:r>
        <w:t>name of previous crops</w:t>
      </w:r>
      <w:r w:rsidR="00314D60">
        <w:t>”</w:t>
      </w:r>
      <w:r>
        <w:t xml:space="preserve"> and </w:t>
      </w:r>
      <w:r w:rsidR="00314D60">
        <w:t>“</w:t>
      </w:r>
      <w:r>
        <w:t>amount of fertilizer</w:t>
      </w:r>
      <w:r w:rsidR="00314D60">
        <w:t>”</w:t>
      </w:r>
      <w:r>
        <w:t xml:space="preserve"> used. As a rule, this data is in the public domain and is not confidential. No personal data that could identify a specific person will be collected.</w:t>
      </w:r>
    </w:p>
    <w:p w14:paraId="6BB0B463" w14:textId="433E446A" w:rsidR="00312CEE" w:rsidRDefault="00312CEE" w:rsidP="00312CEE">
      <w:r>
        <w:t>While it is not planned to use personal data, best practice is to be safe and follow the New Zealand Privacy Act 2020.</w:t>
      </w:r>
    </w:p>
    <w:p w14:paraId="43B08C37" w14:textId="33D55DB3" w:rsidR="005966FD" w:rsidRPr="001E6B90" w:rsidRDefault="005966FD" w:rsidP="005966FD">
      <w:pPr>
        <w:jc w:val="both"/>
        <w:rPr>
          <w:b/>
          <w:bCs/>
        </w:rPr>
      </w:pPr>
      <w:bookmarkStart w:id="40" w:name="_Toc100307260"/>
      <w:r w:rsidRPr="001E6B90">
        <w:rPr>
          <w:b/>
          <w:bCs/>
        </w:rPr>
        <w:t>Privacy Act</w:t>
      </w:r>
      <w:bookmarkEnd w:id="40"/>
    </w:p>
    <w:p w14:paraId="66FFE62E" w14:textId="77777777" w:rsidR="005966FD" w:rsidRPr="009B69F6" w:rsidRDefault="005966FD" w:rsidP="005966FD">
      <w:pPr>
        <w:jc w:val="both"/>
      </w:pPr>
      <w:r w:rsidRPr="009B69F6">
        <w:t>The Privacy Act 2020</w:t>
      </w:r>
      <w:r>
        <w:t xml:space="preserve"> </w:t>
      </w:r>
      <w:sdt>
        <w:sdtPr>
          <w:id w:val="591825573"/>
          <w:citation/>
        </w:sdtPr>
        <w:sdtContent>
          <w:r>
            <w:fldChar w:fldCharType="begin"/>
          </w:r>
          <w:r>
            <w:instrText xml:space="preserve"> CITATION Off20 \l 5129 </w:instrText>
          </w:r>
          <w:r>
            <w:fldChar w:fldCharType="separate"/>
          </w:r>
          <w:r>
            <w:rPr>
              <w:noProof/>
            </w:rPr>
            <w:t>(Office of the Privacy Commissioner, 2020)</w:t>
          </w:r>
          <w:r>
            <w:fldChar w:fldCharType="end"/>
          </w:r>
        </w:sdtContent>
      </w:sdt>
      <w:r w:rsidRPr="009B69F6">
        <w:t xml:space="preserve"> stays about rules that user’s information can be collected, stored, shared, or viewed.  </w:t>
      </w:r>
    </w:p>
    <w:p w14:paraId="022E6881" w14:textId="77777777" w:rsidR="005966FD" w:rsidRPr="009B69F6" w:rsidRDefault="005966FD" w:rsidP="005966FD">
      <w:pPr>
        <w:jc w:val="both"/>
      </w:pPr>
      <w:r w:rsidRPr="009B69F6">
        <w:t>It guarantees that:</w:t>
      </w:r>
    </w:p>
    <w:p w14:paraId="496BBEA8" w14:textId="77777777" w:rsidR="005966FD" w:rsidRPr="009B69F6" w:rsidRDefault="005966FD" w:rsidP="005966FD">
      <w:pPr>
        <w:jc w:val="both"/>
      </w:pPr>
      <w:r w:rsidRPr="009B69F6">
        <w:t>If you want - you can get an access to your information.</w:t>
      </w:r>
    </w:p>
    <w:p w14:paraId="457E09CD" w14:textId="77777777" w:rsidR="005966FD" w:rsidRPr="009B69F6" w:rsidRDefault="005966FD" w:rsidP="005966FD">
      <w:pPr>
        <w:jc w:val="both"/>
      </w:pPr>
      <w:r w:rsidRPr="009B69F6">
        <w:t xml:space="preserve">You must be notified </w:t>
      </w:r>
      <w:proofErr w:type="gramStart"/>
      <w:r w:rsidRPr="009B69F6">
        <w:t>if and when</w:t>
      </w:r>
      <w:proofErr w:type="gramEnd"/>
      <w:r w:rsidRPr="009B69F6">
        <w:t xml:space="preserve"> your information is collected.</w:t>
      </w:r>
    </w:p>
    <w:p w14:paraId="0F4AD4FE" w14:textId="77777777" w:rsidR="005966FD" w:rsidRPr="009B69F6" w:rsidRDefault="005966FD" w:rsidP="005966FD">
      <w:pPr>
        <w:jc w:val="both"/>
      </w:pPr>
      <w:r w:rsidRPr="009B69F6">
        <w:t xml:space="preserve">All information that has been collected is used in shared in an appropriate way. </w:t>
      </w:r>
    </w:p>
    <w:p w14:paraId="44D9CDBE" w14:textId="77777777" w:rsidR="005966FD" w:rsidRPr="009B69F6" w:rsidRDefault="005966FD" w:rsidP="005966FD">
      <w:pPr>
        <w:jc w:val="both"/>
      </w:pPr>
      <w:r w:rsidRPr="009B69F6">
        <w:t>All information is secure and safe.</w:t>
      </w:r>
    </w:p>
    <w:p w14:paraId="72B6D813" w14:textId="77777777" w:rsidR="005966FD" w:rsidRPr="009B69F6" w:rsidRDefault="005966FD" w:rsidP="005966FD">
      <w:pPr>
        <w:jc w:val="both"/>
      </w:pPr>
      <w:r w:rsidRPr="009B69F6">
        <w:t xml:space="preserve">There are twelve main principles that create a whole act about privacy. </w:t>
      </w:r>
    </w:p>
    <w:p w14:paraId="6B8C39E0" w14:textId="77777777" w:rsidR="005966FD" w:rsidRPr="009B69F6" w:rsidRDefault="005966FD" w:rsidP="005966FD">
      <w:pPr>
        <w:pStyle w:val="ListParagraph"/>
        <w:numPr>
          <w:ilvl w:val="0"/>
          <w:numId w:val="57"/>
        </w:numPr>
        <w:spacing w:after="180" w:line="274" w:lineRule="auto"/>
        <w:jc w:val="both"/>
      </w:pPr>
      <w:r w:rsidRPr="009B69F6">
        <w:t>Principle is about reason for collection.</w:t>
      </w:r>
    </w:p>
    <w:p w14:paraId="7D9532A5" w14:textId="77777777" w:rsidR="005966FD" w:rsidRPr="009B69F6" w:rsidRDefault="005966FD" w:rsidP="005966FD">
      <w:pPr>
        <w:pStyle w:val="ListParagraph"/>
        <w:numPr>
          <w:ilvl w:val="0"/>
          <w:numId w:val="57"/>
        </w:numPr>
        <w:spacing w:after="180" w:line="274" w:lineRule="auto"/>
        <w:jc w:val="both"/>
      </w:pPr>
      <w:r w:rsidRPr="009B69F6">
        <w:t>Principle is staying that information that collected must be from a source.</w:t>
      </w:r>
    </w:p>
    <w:p w14:paraId="5FC4CFE9" w14:textId="77777777" w:rsidR="005966FD" w:rsidRPr="009B69F6" w:rsidRDefault="005966FD" w:rsidP="005966FD">
      <w:pPr>
        <w:pStyle w:val="ListParagraph"/>
        <w:numPr>
          <w:ilvl w:val="0"/>
          <w:numId w:val="57"/>
        </w:numPr>
        <w:spacing w:after="180" w:line="274" w:lineRule="auto"/>
        <w:jc w:val="both"/>
      </w:pPr>
      <w:r w:rsidRPr="009B69F6">
        <w:t>Principle saying that organization should be open for the reason of gathering information.</w:t>
      </w:r>
    </w:p>
    <w:p w14:paraId="1C69141C" w14:textId="77777777" w:rsidR="005966FD" w:rsidRPr="009B69F6" w:rsidRDefault="005966FD" w:rsidP="005966FD">
      <w:pPr>
        <w:pStyle w:val="ListParagraph"/>
        <w:numPr>
          <w:ilvl w:val="0"/>
          <w:numId w:val="57"/>
        </w:numPr>
        <w:spacing w:after="180" w:line="274" w:lineRule="auto"/>
        <w:jc w:val="both"/>
      </w:pPr>
      <w:r w:rsidRPr="009B69F6">
        <w:t xml:space="preserve">Principle is about way of collecting information. </w:t>
      </w:r>
    </w:p>
    <w:p w14:paraId="06353052" w14:textId="77777777" w:rsidR="005966FD" w:rsidRPr="009B69F6" w:rsidRDefault="005966FD" w:rsidP="005966FD">
      <w:pPr>
        <w:pStyle w:val="ListParagraph"/>
        <w:numPr>
          <w:ilvl w:val="0"/>
          <w:numId w:val="57"/>
        </w:numPr>
        <w:spacing w:after="180" w:line="274" w:lineRule="auto"/>
        <w:jc w:val="both"/>
      </w:pPr>
      <w:r w:rsidRPr="009B69F6">
        <w:t xml:space="preserve">Principle is about security and the way is information is going to be stored. </w:t>
      </w:r>
    </w:p>
    <w:p w14:paraId="418B6B77" w14:textId="77777777" w:rsidR="005966FD" w:rsidRPr="009B69F6" w:rsidRDefault="005966FD" w:rsidP="005966FD">
      <w:pPr>
        <w:pStyle w:val="ListParagraph"/>
        <w:numPr>
          <w:ilvl w:val="0"/>
          <w:numId w:val="57"/>
        </w:numPr>
        <w:spacing w:after="180" w:line="274" w:lineRule="auto"/>
        <w:jc w:val="both"/>
      </w:pPr>
      <w:r w:rsidRPr="009B69F6">
        <w:t>Principle is about person’s right to access his own information.</w:t>
      </w:r>
    </w:p>
    <w:p w14:paraId="1CA69E7B" w14:textId="77777777" w:rsidR="005966FD" w:rsidRPr="009B69F6" w:rsidRDefault="005966FD" w:rsidP="005966FD">
      <w:pPr>
        <w:pStyle w:val="ListParagraph"/>
        <w:numPr>
          <w:ilvl w:val="0"/>
          <w:numId w:val="57"/>
        </w:numPr>
        <w:spacing w:after="180" w:line="274" w:lineRule="auto"/>
        <w:jc w:val="both"/>
      </w:pPr>
      <w:r w:rsidRPr="009B69F6">
        <w:t>Principle staying that person is allowed to correct it in a right way.</w:t>
      </w:r>
    </w:p>
    <w:p w14:paraId="3F1A9DE4" w14:textId="77777777" w:rsidR="005966FD" w:rsidRPr="009B69F6" w:rsidRDefault="005966FD" w:rsidP="005966FD">
      <w:pPr>
        <w:pStyle w:val="ListParagraph"/>
        <w:numPr>
          <w:ilvl w:val="0"/>
          <w:numId w:val="57"/>
        </w:numPr>
        <w:spacing w:after="180" w:line="274" w:lineRule="auto"/>
        <w:jc w:val="both"/>
      </w:pPr>
      <w:r w:rsidRPr="009B69F6">
        <w:t>Principle staying that organization must check for correctness of information they are collecting.</w:t>
      </w:r>
    </w:p>
    <w:p w14:paraId="7B27F90F" w14:textId="77777777" w:rsidR="005966FD" w:rsidRPr="009B69F6" w:rsidRDefault="005966FD" w:rsidP="005966FD">
      <w:pPr>
        <w:pStyle w:val="ListParagraph"/>
        <w:numPr>
          <w:ilvl w:val="0"/>
          <w:numId w:val="57"/>
        </w:numPr>
        <w:spacing w:after="180" w:line="274" w:lineRule="auto"/>
        <w:jc w:val="both"/>
      </w:pPr>
      <w:r w:rsidRPr="009B69F6">
        <w:t xml:space="preserve">Principle staying that all information that has been gathered should have an expiration day. </w:t>
      </w:r>
    </w:p>
    <w:p w14:paraId="478AAE5B" w14:textId="77777777" w:rsidR="005966FD" w:rsidRPr="009B69F6" w:rsidRDefault="005966FD" w:rsidP="005966FD">
      <w:pPr>
        <w:pStyle w:val="ListParagraph"/>
        <w:numPr>
          <w:ilvl w:val="0"/>
          <w:numId w:val="57"/>
        </w:numPr>
        <w:spacing w:after="180" w:line="274" w:lineRule="auto"/>
        <w:jc w:val="both"/>
      </w:pPr>
      <w:r w:rsidRPr="009B69F6">
        <w:t>Principle says that there are limits of the ways collected information can be used.</w:t>
      </w:r>
    </w:p>
    <w:p w14:paraId="2E4FC748" w14:textId="77777777" w:rsidR="005966FD" w:rsidRPr="009B69F6" w:rsidRDefault="005966FD" w:rsidP="005966FD">
      <w:pPr>
        <w:pStyle w:val="ListParagraph"/>
        <w:numPr>
          <w:ilvl w:val="0"/>
          <w:numId w:val="57"/>
        </w:numPr>
        <w:spacing w:after="180" w:line="274" w:lineRule="auto"/>
        <w:jc w:val="both"/>
      </w:pPr>
      <w:r w:rsidRPr="009B69F6">
        <w:t>Principle states that the information collected may only be used for the purposes for which it was originally collected.</w:t>
      </w:r>
    </w:p>
    <w:p w14:paraId="459CD00D" w14:textId="77777777" w:rsidR="005966FD" w:rsidRPr="009B69F6" w:rsidRDefault="005966FD" w:rsidP="005966FD">
      <w:pPr>
        <w:pStyle w:val="ListParagraph"/>
        <w:numPr>
          <w:ilvl w:val="0"/>
          <w:numId w:val="57"/>
        </w:numPr>
        <w:spacing w:after="180" w:line="274" w:lineRule="auto"/>
        <w:jc w:val="both"/>
      </w:pPr>
      <w:r w:rsidRPr="009B69F6">
        <w:lastRenderedPageBreak/>
        <w:t>Principle states that the information collected may only be used for the purposes for which it was originally collected and do not leave New Zealand.</w:t>
      </w:r>
    </w:p>
    <w:p w14:paraId="2BE653B9" w14:textId="77777777" w:rsidR="005966FD" w:rsidRPr="009B69F6" w:rsidRDefault="005966FD" w:rsidP="005966FD">
      <w:pPr>
        <w:pStyle w:val="ListParagraph"/>
        <w:numPr>
          <w:ilvl w:val="0"/>
          <w:numId w:val="57"/>
        </w:numPr>
        <w:spacing w:after="180" w:line="274" w:lineRule="auto"/>
        <w:jc w:val="both"/>
      </w:pPr>
      <w:r w:rsidRPr="009B69F6">
        <w:t xml:space="preserve">Principle states that organizations cannot assign an ID to a customer, unless specified. </w:t>
      </w:r>
    </w:p>
    <w:p w14:paraId="30F8C0F1" w14:textId="0C5019DD" w:rsidR="005620F4" w:rsidRPr="005620F4" w:rsidRDefault="005966FD" w:rsidP="001F0536">
      <w:pPr>
        <w:jc w:val="both"/>
      </w:pPr>
      <w:r w:rsidRPr="007B53DC">
        <w:t xml:space="preserve">Following these principles will help avoid any legal issues </w:t>
      </w:r>
      <w:sdt>
        <w:sdtPr>
          <w:id w:val="1578624959"/>
          <w:citation/>
        </w:sdtPr>
        <w:sdtContent>
          <w:r w:rsidRPr="007B53DC">
            <w:fldChar w:fldCharType="begin"/>
          </w:r>
          <w:r w:rsidRPr="007B53DC">
            <w:instrText xml:space="preserve"> CITATION Off20 \l 5129 </w:instrText>
          </w:r>
          <w:r w:rsidRPr="007B53DC">
            <w:fldChar w:fldCharType="separate"/>
          </w:r>
          <w:r>
            <w:rPr>
              <w:noProof/>
            </w:rPr>
            <w:t>(Office of the Privacy Commissioner, 2020)</w:t>
          </w:r>
          <w:r w:rsidRPr="007B53DC">
            <w:fldChar w:fldCharType="end"/>
          </w:r>
        </w:sdtContent>
      </w:sdt>
      <w:r w:rsidRPr="007B53DC">
        <w:t>.</w:t>
      </w:r>
    </w:p>
    <w:p w14:paraId="05F19603" w14:textId="520EA555" w:rsidR="005620F4" w:rsidRDefault="005620F4" w:rsidP="00C6271B">
      <w:pPr>
        <w:pStyle w:val="Heading3"/>
      </w:pPr>
      <w:r>
        <w:t>Copyright</w:t>
      </w:r>
    </w:p>
    <w:p w14:paraId="1B5458DB" w14:textId="77777777" w:rsidR="00D0465B" w:rsidRDefault="00D0465B" w:rsidP="00C07454">
      <w:r w:rsidRPr="00D0465B">
        <w:t>This legislation is not relevant to this project, since it is not planned to use someone else's creation, the entire model was created from scratch.</w:t>
      </w:r>
    </w:p>
    <w:p w14:paraId="745702B8" w14:textId="5F069A25" w:rsidR="005620F4" w:rsidRPr="005620F4" w:rsidRDefault="005620F4" w:rsidP="00C6271B">
      <w:pPr>
        <w:pStyle w:val="Heading3"/>
      </w:pPr>
      <w:r>
        <w:t>Patents</w:t>
      </w:r>
    </w:p>
    <w:p w14:paraId="2FAD710C" w14:textId="156B0B95" w:rsidR="00F94B9F" w:rsidRPr="00FA5DC7" w:rsidRDefault="00D0465B" w:rsidP="00D0465B">
      <w:r w:rsidRPr="00D0465B">
        <w:t xml:space="preserve">Upon completion of the entire </w:t>
      </w:r>
      <w:r w:rsidR="00314D60">
        <w:t>SVS</w:t>
      </w:r>
      <w:r w:rsidRPr="00D0465B">
        <w:t xml:space="preserve"> project, the model will be patented in accordance with all standards. Since this is a research </w:t>
      </w:r>
      <w:r w:rsidR="005E1C27" w:rsidRPr="00D0465B">
        <w:t>centre</w:t>
      </w:r>
      <w:r w:rsidRPr="00D0465B">
        <w:t>, the organization has a legal department that deals with patents and legislation in general.</w:t>
      </w:r>
    </w:p>
    <w:p w14:paraId="4216F3AE" w14:textId="620A7880" w:rsidR="005620F4" w:rsidRDefault="005620F4" w:rsidP="005620F4"/>
    <w:p w14:paraId="46BDB252" w14:textId="766EDC3C" w:rsidR="008E1067" w:rsidRDefault="008E1067">
      <w:pPr>
        <w:spacing w:after="200"/>
      </w:pPr>
      <w:r>
        <w:br w:type="page"/>
      </w:r>
    </w:p>
    <w:p w14:paraId="1603F1F2" w14:textId="4456F9FE" w:rsidR="008E1067" w:rsidRDefault="008E1067" w:rsidP="00C6271B">
      <w:pPr>
        <w:pStyle w:val="Heading1"/>
      </w:pPr>
      <w:bookmarkStart w:id="41" w:name="_Toc78191777"/>
      <w:r>
        <w:lastRenderedPageBreak/>
        <w:t xml:space="preserve">Sustainability, Inclusive Practice and </w:t>
      </w:r>
      <w:proofErr w:type="spellStart"/>
      <w:r>
        <w:t>Te</w:t>
      </w:r>
      <w:proofErr w:type="spellEnd"/>
      <w:r>
        <w:t xml:space="preserve"> </w:t>
      </w:r>
      <w:proofErr w:type="spellStart"/>
      <w:r>
        <w:t>Tiriti</w:t>
      </w:r>
      <w:proofErr w:type="spellEnd"/>
      <w:r>
        <w:t xml:space="preserve"> o Waitangi</w:t>
      </w:r>
      <w:bookmarkEnd w:id="41"/>
    </w:p>
    <w:p w14:paraId="57C160D6" w14:textId="3AAACD9F" w:rsidR="00C714D9" w:rsidRPr="00C714D9" w:rsidRDefault="00D57816" w:rsidP="00C714D9">
      <w:r w:rsidRPr="00D57816">
        <w:t xml:space="preserve">This section will describe the measures taken to preserve the environment and cultural values. Particular attention should be paid to sustainability, respect for the environment and New Zealand's </w:t>
      </w:r>
      <w:r w:rsidR="00116612" w:rsidRPr="00D57816">
        <w:t>Māori</w:t>
      </w:r>
      <w:r w:rsidRPr="00D57816">
        <w:t xml:space="preserve"> national culture.</w:t>
      </w:r>
    </w:p>
    <w:p w14:paraId="5FC73FAC" w14:textId="32D6DDAA" w:rsidR="005620F4" w:rsidRDefault="008E1067" w:rsidP="00C6271B">
      <w:pPr>
        <w:pStyle w:val="Heading2"/>
      </w:pPr>
      <w:bookmarkStart w:id="42" w:name="_Toc78191778"/>
      <w:r>
        <w:t>Relevance of Principles to Student and Industry</w:t>
      </w:r>
      <w:bookmarkEnd w:id="42"/>
    </w:p>
    <w:p w14:paraId="6F3D1F8B" w14:textId="186E2AD7" w:rsidR="008E1067" w:rsidRDefault="008E1067" w:rsidP="00C6271B">
      <w:pPr>
        <w:pStyle w:val="Heading3"/>
      </w:pPr>
      <w:proofErr w:type="spellStart"/>
      <w:r>
        <w:t>Kaitiakitanga</w:t>
      </w:r>
      <w:proofErr w:type="spellEnd"/>
    </w:p>
    <w:p w14:paraId="64E4CF65" w14:textId="6E887BF4" w:rsidR="00D57816" w:rsidRPr="006C2187" w:rsidRDefault="00D57816" w:rsidP="00D57816">
      <w:r w:rsidRPr="00D57816">
        <w:t xml:space="preserve">This project is aimed directly at improving the situation with the environment both in the country and at the international level. The essence of the project is to reduce the use of fertilizers where possible, </w:t>
      </w:r>
      <w:proofErr w:type="gramStart"/>
      <w:r w:rsidRPr="00D57816">
        <w:t>in order to</w:t>
      </w:r>
      <w:proofErr w:type="gramEnd"/>
      <w:r w:rsidRPr="00D57816">
        <w:t xml:space="preserve"> reduce the release of excess nitrogen into the soil and water bodies.</w:t>
      </w:r>
    </w:p>
    <w:p w14:paraId="0FD4477A" w14:textId="4E68D875" w:rsidR="008E1067" w:rsidRDefault="008E1067" w:rsidP="00C6271B">
      <w:pPr>
        <w:pStyle w:val="Heading3"/>
      </w:pPr>
      <w:r>
        <w:t>Rangatiratanga</w:t>
      </w:r>
    </w:p>
    <w:p w14:paraId="003F2CC0" w14:textId="4A12652A" w:rsidR="006C2187" w:rsidRPr="006C2187" w:rsidRDefault="006C2187" w:rsidP="006C2187">
      <w:r w:rsidRPr="006C2187">
        <w:t>During the project agreement, it was established that the student will make decisions himself and gain new experience in this. Also, the client will act in his own interests, but everything remains within the framework of the project.</w:t>
      </w:r>
    </w:p>
    <w:p w14:paraId="1A2964E3" w14:textId="5F796031" w:rsidR="008E1067" w:rsidRDefault="008E1067" w:rsidP="00C6271B">
      <w:pPr>
        <w:pStyle w:val="Heading3"/>
      </w:pPr>
      <w:r>
        <w:t>Whanaungatanga</w:t>
      </w:r>
    </w:p>
    <w:p w14:paraId="0A6B762D" w14:textId="70D0E81E" w:rsidR="00E35C99" w:rsidRPr="00E35C99" w:rsidRDefault="00E35C99" w:rsidP="00E35C99">
      <w:r w:rsidRPr="00E35C99">
        <w:t>Although the project takes 300 working hours, students are encouraged to establish friendly relations with all project stakeholders, both for socialization purposes and for future cooperation. For example, despite the outcome of this project, the owner of the project will see and maintain friendly relations with the mentor, since both are engaged in judo in the same club.</w:t>
      </w:r>
    </w:p>
    <w:p w14:paraId="5209EDD7" w14:textId="4C8562F9" w:rsidR="008E1067" w:rsidRDefault="008E1067" w:rsidP="00C6271B">
      <w:pPr>
        <w:pStyle w:val="Heading3"/>
      </w:pPr>
      <w:r>
        <w:t>Mana Reo</w:t>
      </w:r>
    </w:p>
    <w:p w14:paraId="3432D575" w14:textId="07CFE8AE" w:rsidR="008E1067" w:rsidRDefault="0022437F" w:rsidP="008E1067">
      <w:r w:rsidRPr="0022437F">
        <w:t>It is highly recommended to use the Māori language as required by the project, such as greetings and farewells. This is done to maintain the Māori culture in New Zealand.</w:t>
      </w:r>
    </w:p>
    <w:p w14:paraId="717544FB" w14:textId="5FC2492F" w:rsidR="0011792B" w:rsidRDefault="0011792B" w:rsidP="0011792B">
      <w:pPr>
        <w:pStyle w:val="Heading1"/>
      </w:pPr>
      <w:bookmarkStart w:id="43" w:name="_Toc78191781"/>
      <w:r>
        <w:t>Self-Assessments</w:t>
      </w:r>
      <w:bookmarkEnd w:id="43"/>
    </w:p>
    <w:p w14:paraId="7E6567E1" w14:textId="7294A7A3" w:rsidR="0011792B" w:rsidRDefault="00636599" w:rsidP="00636599">
      <w:r w:rsidRPr="00636599">
        <w:t>This section will contain information about self-assessment at both the academic and industrial levels.</w:t>
      </w:r>
    </w:p>
    <w:p w14:paraId="134F227E" w14:textId="77777777" w:rsidR="0011792B" w:rsidRDefault="0011792B" w:rsidP="0011792B">
      <w:pPr>
        <w:pStyle w:val="Heading1"/>
      </w:pPr>
      <w:bookmarkStart w:id="44" w:name="_Toc78191784"/>
      <w:r>
        <w:t>Reflections</w:t>
      </w:r>
      <w:bookmarkEnd w:id="44"/>
    </w:p>
    <w:p w14:paraId="31F016F9" w14:textId="77777777" w:rsidR="000753CA" w:rsidRPr="00056976" w:rsidRDefault="000753CA" w:rsidP="00636599">
      <w:r w:rsidRPr="00636599">
        <w:t xml:space="preserve">This section will describe my opinion on the project, its </w:t>
      </w:r>
      <w:proofErr w:type="gramStart"/>
      <w:r w:rsidRPr="00636599">
        <w:t>successes</w:t>
      </w:r>
      <w:proofErr w:type="gramEnd"/>
      <w:r w:rsidRPr="00636599">
        <w:t xml:space="preserve"> and failures. Will be discussed what could have been done better and what worked out very well. </w:t>
      </w:r>
      <w:proofErr w:type="gramStart"/>
      <w:r w:rsidRPr="00636599">
        <w:t>In order to</w:t>
      </w:r>
      <w:proofErr w:type="gramEnd"/>
      <w:r w:rsidRPr="00636599">
        <w:t xml:space="preserve"> keep some kind of record of the experience gained and my attitude towards the project, a special approach recommended by the </w:t>
      </w:r>
      <w:r w:rsidRPr="00D22287">
        <w:t>Asana</w:t>
      </w:r>
      <w:r w:rsidRPr="00636599">
        <w:t xml:space="preserve"> website will be used.</w:t>
      </w:r>
    </w:p>
    <w:p w14:paraId="7D24BAFA" w14:textId="77777777" w:rsidR="0011792B" w:rsidRDefault="0011792B" w:rsidP="0011792B">
      <w:pPr>
        <w:pStyle w:val="Heading2"/>
      </w:pPr>
      <w:bookmarkStart w:id="45" w:name="_Toc78191785"/>
      <w:r>
        <w:t>Approach</w:t>
      </w:r>
      <w:bookmarkEnd w:id="45"/>
    </w:p>
    <w:p w14:paraId="20519033" w14:textId="3FD5054D" w:rsidR="0011792B" w:rsidRPr="00CB1B1D" w:rsidRDefault="00CB1B1D" w:rsidP="0011792B">
      <w:pPr>
        <w:spacing w:after="200"/>
      </w:pPr>
      <w:r w:rsidRPr="00CB1B1D">
        <w:t xml:space="preserve">Throughout the project, a journal will be used, where notes will be made about what is happening in the project. </w:t>
      </w:r>
      <w:r w:rsidR="00117F6A">
        <w:t>Notes</w:t>
      </w:r>
      <w:r w:rsidRPr="00CB1B1D">
        <w:t xml:space="preserve"> will concern not only the practical part (coding, analysis, database), but also the social part, namely the use of soft skills in a large company.</w:t>
      </w:r>
    </w:p>
    <w:p w14:paraId="321FA29E" w14:textId="77777777" w:rsidR="000753CA" w:rsidRDefault="000753CA" w:rsidP="000753CA">
      <w:pPr>
        <w:pStyle w:val="Heading2"/>
        <w:jc w:val="both"/>
      </w:pPr>
      <w:bookmarkStart w:id="46" w:name="_Toc132382433"/>
      <w:r>
        <w:t>Approach</w:t>
      </w:r>
      <w:bookmarkEnd w:id="46"/>
    </w:p>
    <w:p w14:paraId="02AE6789" w14:textId="77777777" w:rsidR="000753CA" w:rsidRPr="00636599" w:rsidRDefault="000753CA" w:rsidP="000753CA">
      <w:pPr>
        <w:jc w:val="both"/>
      </w:pPr>
      <w:bookmarkStart w:id="47" w:name="_Hlk141344460"/>
      <w:r w:rsidRPr="00636599">
        <w:t>This approach consists of 5 steps:</w:t>
      </w:r>
    </w:p>
    <w:p w14:paraId="77C6A7F7" w14:textId="77777777" w:rsidR="000753CA" w:rsidRPr="00636599" w:rsidRDefault="000753CA" w:rsidP="000753CA">
      <w:pPr>
        <w:pStyle w:val="ListParagraph"/>
        <w:numPr>
          <w:ilvl w:val="0"/>
          <w:numId w:val="49"/>
        </w:numPr>
        <w:spacing w:before="120"/>
        <w:jc w:val="both"/>
      </w:pPr>
      <w:r w:rsidRPr="00636599">
        <w:lastRenderedPageBreak/>
        <w:t>Identify. To accomplish this step three questions, need to be answered: What went wrong? What went right? What can be improved?</w:t>
      </w:r>
    </w:p>
    <w:p w14:paraId="1B26AD97" w14:textId="77777777" w:rsidR="000753CA" w:rsidRPr="00636599" w:rsidRDefault="000753CA" w:rsidP="000753CA">
      <w:pPr>
        <w:pStyle w:val="ListParagraph"/>
        <w:numPr>
          <w:ilvl w:val="0"/>
          <w:numId w:val="49"/>
        </w:numPr>
        <w:spacing w:before="120"/>
        <w:jc w:val="both"/>
      </w:pPr>
      <w:r w:rsidRPr="00636599">
        <w:t xml:space="preserve">Document. Report it in some form of documentation: summary, notes, recommendations. </w:t>
      </w:r>
    </w:p>
    <w:p w14:paraId="35DE31D4" w14:textId="77777777" w:rsidR="000753CA" w:rsidRPr="00636599" w:rsidRDefault="000753CA" w:rsidP="00261C66">
      <w:pPr>
        <w:pStyle w:val="ListParagraph"/>
        <w:numPr>
          <w:ilvl w:val="0"/>
          <w:numId w:val="49"/>
        </w:numPr>
        <w:spacing w:before="120"/>
        <w:jc w:val="both"/>
      </w:pPr>
      <w:r w:rsidRPr="00636599">
        <w:t>Analyse. Analysis and drawing conclusions. It can take place both in the middle of the project, and at the very end, so to make sure not to make the same mistakes in the future.</w:t>
      </w:r>
    </w:p>
    <w:p w14:paraId="282A5FCB" w14:textId="77777777" w:rsidR="000753CA" w:rsidRPr="00636599" w:rsidRDefault="000753CA" w:rsidP="00261C66">
      <w:pPr>
        <w:pStyle w:val="ListParagraph"/>
        <w:numPr>
          <w:ilvl w:val="0"/>
          <w:numId w:val="49"/>
        </w:numPr>
        <w:spacing w:before="120"/>
        <w:jc w:val="both"/>
      </w:pPr>
      <w:r w:rsidRPr="00636599">
        <w:t>Store. Analysis and drawing conclusions. It can take place both in the middle of the project, and at the very end, so as not to make the same mistakes in the future.</w:t>
      </w:r>
    </w:p>
    <w:p w14:paraId="4A0BE903" w14:textId="7CA9B70C" w:rsidR="008E1067" w:rsidRPr="00261C66" w:rsidRDefault="000753CA" w:rsidP="00261C66">
      <w:pPr>
        <w:pStyle w:val="ListParagraph"/>
        <w:numPr>
          <w:ilvl w:val="0"/>
          <w:numId w:val="49"/>
        </w:numPr>
        <w:rPr>
          <w:rFonts w:asciiTheme="majorHAnsi" w:eastAsiaTheme="majorEastAsia" w:hAnsiTheme="majorHAnsi" w:cstheme="majorBidi"/>
          <w:b/>
          <w:bCs/>
          <w:color w:val="0C586E"/>
          <w:sz w:val="28"/>
          <w:szCs w:val="28"/>
        </w:rPr>
      </w:pPr>
      <w:r w:rsidRPr="00636599">
        <w:t xml:space="preserve">Retrieve. In the event of a foreseen repeated error or difficulty, it is necessary to retrieve the documentation to mitigate this error </w:t>
      </w:r>
      <w:sdt>
        <w:sdtPr>
          <w:id w:val="-426586151"/>
          <w:citation/>
        </w:sdtPr>
        <w:sdtContent>
          <w:r w:rsidRPr="00636599">
            <w:fldChar w:fldCharType="begin"/>
          </w:r>
          <w:r w:rsidRPr="00636599">
            <w:instrText xml:space="preserve">CITATION Jul22 \n  \l 5129 </w:instrText>
          </w:r>
          <w:r w:rsidRPr="00636599">
            <w:fldChar w:fldCharType="separate"/>
          </w:r>
          <w:r w:rsidRPr="00636599">
            <w:rPr>
              <w:noProof/>
            </w:rPr>
            <w:t>(How to capture lessons learned in project management, 2022)</w:t>
          </w:r>
          <w:r w:rsidRPr="00636599">
            <w:fldChar w:fldCharType="end"/>
          </w:r>
        </w:sdtContent>
      </w:sdt>
      <w:r w:rsidRPr="00636599">
        <w:t>.</w:t>
      </w:r>
      <w:bookmarkEnd w:id="47"/>
      <w:r w:rsidR="008E1067" w:rsidRPr="00261C66">
        <w:rPr>
          <w:b/>
          <w:bCs/>
        </w:rPr>
        <w:br w:type="page"/>
      </w:r>
    </w:p>
    <w:p w14:paraId="04997470" w14:textId="0EDA7250" w:rsidR="008E1067" w:rsidRDefault="008E1067" w:rsidP="00C6271B">
      <w:pPr>
        <w:pStyle w:val="Heading1"/>
      </w:pPr>
      <w:bookmarkStart w:id="48" w:name="_Toc78191788"/>
      <w:r>
        <w:lastRenderedPageBreak/>
        <w:t>Reference</w:t>
      </w:r>
      <w:bookmarkEnd w:id="48"/>
      <w:r w:rsidR="00A46168">
        <w:t>s</w:t>
      </w:r>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C6271B">
      <w:pPr>
        <w:pStyle w:val="Heading1"/>
      </w:pPr>
      <w:bookmarkStart w:id="49" w:name="_Toc78191789"/>
      <w:r>
        <w:lastRenderedPageBreak/>
        <w:t>Appendices</w:t>
      </w:r>
      <w:bookmarkEnd w:id="49"/>
      <w:r>
        <w:t xml:space="preserve"> </w:t>
      </w:r>
    </w:p>
    <w:p w14:paraId="5B724400" w14:textId="16EE1311" w:rsidR="008A63C6" w:rsidRPr="008A63C6" w:rsidRDefault="008A63C6" w:rsidP="008A63C6">
      <w:pPr>
        <w:jc w:val="both"/>
      </w:pPr>
      <w:r w:rsidRPr="000B0A56">
        <w:t>This section contains all additional and complete information regarding the project and its specification.</w:t>
      </w:r>
    </w:p>
    <w:p w14:paraId="1D259407" w14:textId="6A761BA9"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r w:rsidR="007D0251">
        <w:rPr>
          <w:b/>
          <w:bCs/>
        </w:rPr>
        <w:t xml:space="preserve">  </w:t>
      </w:r>
      <w:r w:rsidR="007D0251" w:rsidRPr="007D0251">
        <w:rPr>
          <w:b/>
          <w:bCs/>
          <w:highlight w:val="yellow"/>
        </w:rPr>
        <w:t>e.g.</w:t>
      </w:r>
      <w:proofErr w:type="gramEnd"/>
      <w:r w:rsidR="007D0251" w:rsidRPr="007D0251">
        <w:rPr>
          <w:b/>
          <w:bCs/>
          <w:highlight w:val="yellow"/>
        </w:rPr>
        <w:t xml:space="preserve"> Attached are screenshots, diagrams, or any relevant document views on a larger scale or as described in the report document.</w:t>
      </w:r>
    </w:p>
    <w:p w14:paraId="722B67A8" w14:textId="77777777" w:rsidR="007D0251" w:rsidRDefault="007D0251" w:rsidP="008E1067">
      <w:r w:rsidRPr="007D0251">
        <w:rPr>
          <w:highlight w:val="yellow"/>
        </w:rPr>
        <w:t>The Appendices are organised so that each Appendix contains information that is of the same kind</w:t>
      </w:r>
      <w:r>
        <w:t xml:space="preserve">. </w:t>
      </w:r>
    </w:p>
    <w:p w14:paraId="1220E664" w14:textId="5162047B" w:rsidR="007D0251" w:rsidRDefault="007D0251" w:rsidP="008E1067">
      <w:r w:rsidRPr="007D0251">
        <w:rPr>
          <w:highlight w:val="yellow"/>
        </w:rPr>
        <w:t>An example of an Appendix organisation</w:t>
      </w:r>
      <w:r>
        <w:rPr>
          <w:highlight w:val="yellow"/>
        </w:rPr>
        <w:t xml:space="preserve"> i</w:t>
      </w:r>
      <w:r w:rsidRPr="007D0251">
        <w:rPr>
          <w:highlight w:val="yellow"/>
        </w:rPr>
        <w:t>s given below</w:t>
      </w:r>
      <w:r>
        <w:t xml:space="preserve">: </w:t>
      </w:r>
    </w:p>
    <w:p w14:paraId="3852B914" w14:textId="5892F84D" w:rsidR="007D0251" w:rsidRDefault="007D0251" w:rsidP="00C50389">
      <w:pPr>
        <w:pStyle w:val="paragraph"/>
      </w:pPr>
    </w:p>
    <w:p w14:paraId="5574452B" w14:textId="2CFAAFF5"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A – Evidence of Industry Work - Halfway Report Phase</w:t>
      </w:r>
    </w:p>
    <w:p w14:paraId="02329CF3" w14:textId="77777777" w:rsidR="00DC4DCE" w:rsidRPr="00DC4DCE" w:rsidRDefault="00DC4DCE" w:rsidP="00DC4DCE">
      <w:pPr>
        <w:spacing w:line="360" w:lineRule="auto"/>
        <w:rPr>
          <w:highlight w:val="yellow"/>
        </w:rPr>
      </w:pPr>
      <w:r w:rsidRPr="00DC4DCE">
        <w:rPr>
          <w:b/>
          <w:bCs/>
          <w:highlight w:val="yellow"/>
        </w:rPr>
        <w:t>Figure A</w:t>
      </w:r>
      <w:r w:rsidRPr="00DC4DCE">
        <w:rPr>
          <w:b/>
          <w:bCs/>
          <w:highlight w:val="yellow"/>
        </w:rPr>
        <w:fldChar w:fldCharType="begin"/>
      </w:r>
      <w:r w:rsidRPr="00DC4DCE">
        <w:rPr>
          <w:b/>
          <w:bCs/>
          <w:highlight w:val="yellow"/>
        </w:rPr>
        <w:instrText xml:space="preserve"> SEQ Figure_A \* ARABIC </w:instrText>
      </w:r>
      <w:r w:rsidRPr="00DC4DCE">
        <w:rPr>
          <w:b/>
          <w:bCs/>
          <w:highlight w:val="yellow"/>
        </w:rPr>
        <w:fldChar w:fldCharType="separate"/>
      </w:r>
      <w:r w:rsidRPr="00DC4DCE">
        <w:rPr>
          <w:b/>
          <w:bCs/>
          <w:noProof/>
          <w:highlight w:val="yellow"/>
        </w:rPr>
        <w:t>6</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Test Page 2051, 104 lines of code – Halfway Report Phase</w:t>
      </w:r>
    </w:p>
    <w:p w14:paraId="6ABBDA63" w14:textId="77777777" w:rsidR="00DC4DCE" w:rsidRDefault="00DC4DCE" w:rsidP="00DC4DCE">
      <w:r w:rsidRPr="00DC4DCE">
        <w:rPr>
          <w:noProof/>
          <w:highlight w:val="yellow"/>
        </w:rPr>
        <w:drawing>
          <wp:inline distT="0" distB="0" distL="0" distR="0" wp14:anchorId="34485D24" wp14:editId="5729F9AE">
            <wp:extent cx="5941060" cy="1215390"/>
            <wp:effectExtent l="0" t="0" r="2540" b="381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1060" cy="1215390"/>
                    </a:xfrm>
                    <a:prstGeom prst="rect">
                      <a:avLst/>
                    </a:prstGeom>
                  </pic:spPr>
                </pic:pic>
              </a:graphicData>
            </a:graphic>
          </wp:inline>
        </w:drawing>
      </w:r>
    </w:p>
    <w:p w14:paraId="283D074C" w14:textId="77777777" w:rsidR="00DC4DCE" w:rsidRPr="007D0251" w:rsidRDefault="00DC4DCE" w:rsidP="007D0251">
      <w:pPr>
        <w:rPr>
          <w:rFonts w:asciiTheme="majorHAnsi" w:hAnsiTheme="majorHAnsi" w:cstheme="majorHAnsi"/>
          <w:sz w:val="28"/>
          <w:szCs w:val="28"/>
          <w:highlight w:val="yellow"/>
        </w:rPr>
      </w:pPr>
    </w:p>
    <w:p w14:paraId="688E74BC" w14:textId="60915329"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B – Industry Project Plan</w:t>
      </w:r>
    </w:p>
    <w:p w14:paraId="3C2142A3" w14:textId="631236E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C – Academic Project Plan</w:t>
      </w:r>
    </w:p>
    <w:p w14:paraId="63064818" w14:textId="62F7722C"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D – Risk Registers</w:t>
      </w:r>
    </w:p>
    <w:p w14:paraId="3FE2BBF3" w14:textId="77777777" w:rsidR="00DC4DCE" w:rsidRDefault="00DC4DCE">
      <w:pPr>
        <w:spacing w:after="200"/>
        <w:rPr>
          <w:rFonts w:asciiTheme="majorHAnsi" w:hAnsiTheme="majorHAnsi" w:cstheme="majorHAnsi"/>
          <w:sz w:val="28"/>
          <w:szCs w:val="28"/>
          <w:highlight w:val="yellow"/>
        </w:rPr>
      </w:pPr>
      <w:r>
        <w:rPr>
          <w:rFonts w:asciiTheme="majorHAnsi" w:hAnsiTheme="majorHAnsi" w:cstheme="majorHAnsi"/>
          <w:sz w:val="28"/>
          <w:szCs w:val="28"/>
          <w:highlight w:val="yellow"/>
        </w:rPr>
        <w:br w:type="page"/>
      </w:r>
    </w:p>
    <w:p w14:paraId="0308BB9B" w14:textId="2F5736EC"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lastRenderedPageBreak/>
        <w:t>Appendix E – Issues Management</w:t>
      </w:r>
      <w:r w:rsidRPr="007D0251">
        <w:rPr>
          <w:rFonts w:asciiTheme="majorHAnsi" w:hAnsiTheme="majorHAnsi" w:cstheme="majorHAnsi"/>
          <w:sz w:val="28"/>
          <w:szCs w:val="28"/>
          <w:highlight w:val="yellow"/>
        </w:rPr>
        <w:tab/>
      </w:r>
    </w:p>
    <w:p w14:paraId="587DA8B6" w14:textId="77777777" w:rsidR="00DC4DCE" w:rsidRPr="00E64D41" w:rsidRDefault="00DC4DCE" w:rsidP="00DC4DCE">
      <w:pPr>
        <w:spacing w:line="360" w:lineRule="auto"/>
      </w:pPr>
      <w:r w:rsidRPr="00DC4DCE">
        <w:rPr>
          <w:b/>
          <w:bCs/>
          <w:highlight w:val="yellow"/>
        </w:rPr>
        <w:t>Table E</w:t>
      </w:r>
      <w:r w:rsidRPr="00DC4DCE">
        <w:rPr>
          <w:b/>
          <w:bCs/>
          <w:highlight w:val="yellow"/>
        </w:rPr>
        <w:fldChar w:fldCharType="begin"/>
      </w:r>
      <w:r w:rsidRPr="00DC4DCE">
        <w:rPr>
          <w:b/>
          <w:bCs/>
          <w:highlight w:val="yellow"/>
        </w:rPr>
        <w:instrText xml:space="preserve"> SEQ Table_E \* ARABIC </w:instrText>
      </w:r>
      <w:r w:rsidRPr="00DC4DCE">
        <w:rPr>
          <w:b/>
          <w:bCs/>
          <w:highlight w:val="yellow"/>
        </w:rPr>
        <w:fldChar w:fldCharType="separate"/>
      </w:r>
      <w:r w:rsidRPr="00DC4DCE">
        <w:rPr>
          <w:b/>
          <w:bCs/>
          <w:noProof/>
          <w:highlight w:val="yellow"/>
        </w:rPr>
        <w:t>1</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Issues Management - 3 October 2022</w:t>
      </w:r>
    </w:p>
    <w:p w14:paraId="3DCA7873" w14:textId="1CB52D32" w:rsidR="00DC4DCE" w:rsidRDefault="00DC4DCE" w:rsidP="007D0251">
      <w:pPr>
        <w:rPr>
          <w:rFonts w:asciiTheme="majorHAnsi" w:hAnsiTheme="majorHAnsi" w:cstheme="majorHAnsi"/>
          <w:sz w:val="28"/>
          <w:szCs w:val="28"/>
          <w:highlight w:val="yellow"/>
        </w:rPr>
      </w:pPr>
      <w:r>
        <w:rPr>
          <w:rFonts w:asciiTheme="majorHAnsi" w:hAnsiTheme="majorHAnsi" w:cstheme="majorHAnsi"/>
          <w:noProof/>
          <w:sz w:val="28"/>
          <w:szCs w:val="28"/>
          <w:highlight w:val="yellow"/>
        </w:rPr>
        <w:drawing>
          <wp:inline distT="0" distB="0" distL="0" distR="0" wp14:anchorId="40503B3C" wp14:editId="6138D1C5">
            <wp:extent cx="5937885" cy="34994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885" cy="3499485"/>
                    </a:xfrm>
                    <a:prstGeom prst="rect">
                      <a:avLst/>
                    </a:prstGeom>
                    <a:noFill/>
                  </pic:spPr>
                </pic:pic>
              </a:graphicData>
            </a:graphic>
          </wp:inline>
        </w:drawing>
      </w:r>
    </w:p>
    <w:p w14:paraId="6D93A16A" w14:textId="77777777" w:rsidR="00DC4DCE" w:rsidRPr="007D0251" w:rsidRDefault="00DC4DCE" w:rsidP="007D0251">
      <w:pPr>
        <w:rPr>
          <w:rFonts w:asciiTheme="majorHAnsi" w:hAnsiTheme="majorHAnsi" w:cstheme="majorHAnsi"/>
          <w:sz w:val="28"/>
          <w:szCs w:val="28"/>
          <w:highlight w:val="yellow"/>
        </w:rPr>
      </w:pPr>
    </w:p>
    <w:p w14:paraId="0111D898" w14:textId="685D580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F – Industry Quality Assurance</w:t>
      </w:r>
    </w:p>
    <w:p w14:paraId="24AEE3F0" w14:textId="58CF6B1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G – Academic Quality Assurance</w:t>
      </w:r>
      <w:r w:rsidRPr="007D0251">
        <w:rPr>
          <w:rFonts w:asciiTheme="majorHAnsi" w:hAnsiTheme="majorHAnsi" w:cstheme="majorHAnsi"/>
          <w:sz w:val="28"/>
          <w:szCs w:val="28"/>
          <w:highlight w:val="yellow"/>
        </w:rPr>
        <w:tab/>
      </w:r>
    </w:p>
    <w:p w14:paraId="646B38CF" w14:textId="69A23AB3"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H – Methodology</w:t>
      </w:r>
      <w:r w:rsidRPr="007D0251">
        <w:rPr>
          <w:rFonts w:asciiTheme="majorHAnsi" w:hAnsiTheme="majorHAnsi" w:cstheme="majorHAnsi"/>
          <w:sz w:val="28"/>
          <w:szCs w:val="28"/>
          <w:highlight w:val="yellow"/>
        </w:rPr>
        <w:tab/>
      </w:r>
    </w:p>
    <w:p w14:paraId="006F46F7" w14:textId="5C95607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I – Full Academic Burndown</w:t>
      </w:r>
      <w:r w:rsidRPr="007D0251">
        <w:rPr>
          <w:rFonts w:asciiTheme="majorHAnsi" w:hAnsiTheme="majorHAnsi" w:cstheme="majorHAnsi"/>
          <w:sz w:val="28"/>
          <w:szCs w:val="28"/>
          <w:highlight w:val="yellow"/>
        </w:rPr>
        <w:tab/>
      </w:r>
    </w:p>
    <w:p w14:paraId="0426B203" w14:textId="61169C4A" w:rsidR="00DC4DCE"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J – Full Industry Burndown</w:t>
      </w:r>
      <w:r w:rsidRPr="007D0251">
        <w:rPr>
          <w:rFonts w:asciiTheme="majorHAnsi" w:hAnsiTheme="majorHAnsi" w:cstheme="majorHAnsi"/>
          <w:sz w:val="28"/>
          <w:szCs w:val="28"/>
          <w:highlight w:val="yellow"/>
        </w:rPr>
        <w:tab/>
      </w:r>
    </w:p>
    <w:p w14:paraId="14B09B8F" w14:textId="50EFA6E7"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L – Evidence of Work – Final Report Phase</w:t>
      </w:r>
    </w:p>
    <w:p w14:paraId="194C791E" w14:textId="03FF30D2" w:rsidR="007D0251" w:rsidRPr="007D0251" w:rsidRDefault="007D0251" w:rsidP="007D0251">
      <w:pPr>
        <w:rPr>
          <w:rFonts w:asciiTheme="majorHAnsi" w:hAnsiTheme="majorHAnsi" w:cstheme="majorHAnsi"/>
          <w:sz w:val="28"/>
          <w:szCs w:val="28"/>
        </w:rPr>
      </w:pPr>
      <w:r w:rsidRPr="007D0251">
        <w:rPr>
          <w:rFonts w:asciiTheme="majorHAnsi" w:hAnsiTheme="majorHAnsi" w:cstheme="majorHAnsi"/>
          <w:sz w:val="28"/>
          <w:szCs w:val="28"/>
          <w:highlight w:val="yellow"/>
        </w:rPr>
        <w:t>Appendix M – Evidence of Meetings – Final Report Phase</w:t>
      </w:r>
    </w:p>
    <w:p w14:paraId="12B23D52" w14:textId="463875AF" w:rsidR="00B805BD" w:rsidRDefault="00B805BD">
      <w:pPr>
        <w:spacing w:after="200"/>
        <w:rPr>
          <w:rFonts w:asciiTheme="majorHAnsi" w:eastAsiaTheme="majorEastAsia" w:hAnsiTheme="majorHAnsi" w:cstheme="majorBidi"/>
          <w:color w:val="0C586E"/>
          <w:sz w:val="28"/>
          <w:szCs w:val="28"/>
        </w:rPr>
      </w:pPr>
    </w:p>
    <w:sectPr w:rsidR="00B805BD" w:rsidSect="009213A7">
      <w:pgSz w:w="11906" w:h="16838"/>
      <w:pgMar w:top="1440" w:right="1274" w:bottom="1440" w:left="1276"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F1842" w14:textId="77777777" w:rsidR="00612809" w:rsidRDefault="00612809" w:rsidP="007B044E">
      <w:pPr>
        <w:spacing w:after="0"/>
      </w:pPr>
      <w:r>
        <w:separator/>
      </w:r>
    </w:p>
  </w:endnote>
  <w:endnote w:type="continuationSeparator" w:id="0">
    <w:p w14:paraId="3491BA62" w14:textId="77777777" w:rsidR="00612809" w:rsidRDefault="00612809" w:rsidP="007B044E">
      <w:pPr>
        <w:spacing w:after="0"/>
      </w:pPr>
      <w:r>
        <w:continuationSeparator/>
      </w:r>
    </w:p>
  </w:endnote>
  <w:endnote w:type="continuationNotice" w:id="1">
    <w:p w14:paraId="2A577093" w14:textId="77777777" w:rsidR="00612809" w:rsidRDefault="006128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0DA10A59" w:rsidR="00015414" w:rsidRPr="007B044E" w:rsidRDefault="00015414" w:rsidP="007B044E">
    <w:pPr>
      <w:pStyle w:val="Footer"/>
      <w:pBdr>
        <w:top w:val="single" w:sz="4" w:space="1" w:color="auto"/>
      </w:pBdr>
      <w:rPr>
        <w:i/>
        <w:iCs/>
        <w:sz w:val="18"/>
        <w:szCs w:val="18"/>
      </w:rPr>
    </w:pPr>
    <w:r>
      <w:rPr>
        <w:i/>
        <w:iCs/>
        <w:sz w:val="18"/>
        <w:szCs w:val="18"/>
      </w:rPr>
      <w:t>&lt;Student Name&gt;</w:t>
    </w:r>
    <w:r>
      <w:rPr>
        <w:i/>
        <w:iCs/>
        <w:sz w:val="18"/>
        <w:szCs w:val="18"/>
      </w:rPr>
      <w:tab/>
    </w:r>
    <w:r>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EA98B" w14:textId="77777777" w:rsidR="00612809" w:rsidRDefault="00612809" w:rsidP="007B044E">
      <w:pPr>
        <w:spacing w:after="0"/>
      </w:pPr>
      <w:r>
        <w:separator/>
      </w:r>
    </w:p>
  </w:footnote>
  <w:footnote w:type="continuationSeparator" w:id="0">
    <w:p w14:paraId="5E59893C" w14:textId="77777777" w:rsidR="00612809" w:rsidRDefault="00612809" w:rsidP="007B044E">
      <w:pPr>
        <w:spacing w:after="0"/>
      </w:pPr>
      <w:r>
        <w:continuationSeparator/>
      </w:r>
    </w:p>
  </w:footnote>
  <w:footnote w:type="continuationNotice" w:id="1">
    <w:p w14:paraId="15BD8766" w14:textId="77777777" w:rsidR="00612809" w:rsidRDefault="006128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77777777" w:rsidR="009213A7" w:rsidRPr="007B044E" w:rsidRDefault="009213A7" w:rsidP="009213A7">
    <w:pPr>
      <w:pStyle w:val="Header"/>
      <w:pBdr>
        <w:bottom w:val="single" w:sz="4" w:space="1" w:color="auto"/>
      </w:pBdr>
      <w:tabs>
        <w:tab w:val="clear" w:pos="4513"/>
        <w:tab w:val="left" w:pos="3938"/>
      </w:tabs>
      <w:rPr>
        <w:i/>
        <w:iCs/>
        <w:sz w:val="18"/>
        <w:szCs w:val="18"/>
      </w:rPr>
    </w:pPr>
    <w:r>
      <w:rPr>
        <w:i/>
        <w:iCs/>
        <w:sz w:val="18"/>
        <w:szCs w:val="18"/>
      </w:rPr>
      <w:t>&lt;Project Name&gt; for &lt;Name of Client&gt;</w:t>
    </w:r>
    <w:r>
      <w:rPr>
        <w:i/>
        <w:iCs/>
        <w:sz w:val="18"/>
        <w:szCs w:val="18"/>
      </w:rPr>
      <w:tab/>
      <w:t>&lt;Proposal/Halfway Report/Final Report&gt;</w:t>
    </w:r>
    <w:r>
      <w:rPr>
        <w:i/>
        <w:iCs/>
        <w:sz w:val="18"/>
        <w:szCs w:val="18"/>
      </w:rPr>
      <w:tab/>
      <w:t>Date</w:t>
    </w:r>
  </w:p>
  <w:p w14:paraId="7B21D3DF" w14:textId="77777777" w:rsidR="00786465" w:rsidRPr="009213A7" w:rsidRDefault="00786465" w:rsidP="00921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89785A"/>
    <w:multiLevelType w:val="hybridMultilevel"/>
    <w:tmpl w:val="B7DC0D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F6704A"/>
    <w:multiLevelType w:val="hybridMultilevel"/>
    <w:tmpl w:val="24B6BAC8"/>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6A468CD"/>
    <w:multiLevelType w:val="hybridMultilevel"/>
    <w:tmpl w:val="981E5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71B55BF"/>
    <w:multiLevelType w:val="hybridMultilevel"/>
    <w:tmpl w:val="729AEC86"/>
    <w:lvl w:ilvl="0" w:tplc="0A607CF6">
      <w:numFmt w:val="bullet"/>
      <w:lvlText w:val="-"/>
      <w:lvlJc w:val="left"/>
      <w:pPr>
        <w:ind w:left="360" w:hanging="360"/>
      </w:pPr>
      <w:rPr>
        <w:rFonts w:ascii="Calibri" w:eastAsiaTheme="minorEastAsia"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09082F55"/>
    <w:multiLevelType w:val="hybridMultilevel"/>
    <w:tmpl w:val="31562D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C606E50"/>
    <w:multiLevelType w:val="hybridMultilevel"/>
    <w:tmpl w:val="64FEC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9A5A01"/>
    <w:multiLevelType w:val="multilevel"/>
    <w:tmpl w:val="3B185E5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7390FDE"/>
    <w:multiLevelType w:val="hybridMultilevel"/>
    <w:tmpl w:val="D8A6DF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CEC50D2"/>
    <w:multiLevelType w:val="hybridMultilevel"/>
    <w:tmpl w:val="90D01658"/>
    <w:lvl w:ilvl="0" w:tplc="DEB4393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885341"/>
    <w:multiLevelType w:val="hybridMultilevel"/>
    <w:tmpl w:val="CE5C2B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F8A2326"/>
    <w:multiLevelType w:val="hybridMultilevel"/>
    <w:tmpl w:val="628C13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03005F4"/>
    <w:multiLevelType w:val="hybridMultilevel"/>
    <w:tmpl w:val="E2509C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50C76A8"/>
    <w:multiLevelType w:val="hybridMultilevel"/>
    <w:tmpl w:val="B75012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8FD29C3"/>
    <w:multiLevelType w:val="hybridMultilevel"/>
    <w:tmpl w:val="0122C6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9E8730F"/>
    <w:multiLevelType w:val="hybridMultilevel"/>
    <w:tmpl w:val="D49CEFA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A497451"/>
    <w:multiLevelType w:val="hybridMultilevel"/>
    <w:tmpl w:val="2834C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8512E53"/>
    <w:multiLevelType w:val="hybridMultilevel"/>
    <w:tmpl w:val="AF42F24E"/>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39233F71"/>
    <w:multiLevelType w:val="hybridMultilevel"/>
    <w:tmpl w:val="40EE7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967655D"/>
    <w:multiLevelType w:val="hybridMultilevel"/>
    <w:tmpl w:val="6054E8E2"/>
    <w:lvl w:ilvl="0" w:tplc="CD9C838E">
      <w:start w:val="2"/>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45418F7"/>
    <w:multiLevelType w:val="hybridMultilevel"/>
    <w:tmpl w:val="D80608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8CD269A"/>
    <w:multiLevelType w:val="hybridMultilevel"/>
    <w:tmpl w:val="1E80987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930795B"/>
    <w:multiLevelType w:val="hybridMultilevel"/>
    <w:tmpl w:val="E77C08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A427EE1"/>
    <w:multiLevelType w:val="hybridMultilevel"/>
    <w:tmpl w:val="B5306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10C7946"/>
    <w:multiLevelType w:val="multilevel"/>
    <w:tmpl w:val="88F46B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D33FBC"/>
    <w:multiLevelType w:val="hybridMultilevel"/>
    <w:tmpl w:val="B57605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7C7405E"/>
    <w:multiLevelType w:val="hybridMultilevel"/>
    <w:tmpl w:val="41F4C15A"/>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7D67B46"/>
    <w:multiLevelType w:val="hybridMultilevel"/>
    <w:tmpl w:val="FC945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81F7808"/>
    <w:multiLevelType w:val="hybridMultilevel"/>
    <w:tmpl w:val="18086B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A6346FD"/>
    <w:multiLevelType w:val="hybridMultilevel"/>
    <w:tmpl w:val="33883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C9C1A97"/>
    <w:multiLevelType w:val="hybridMultilevel"/>
    <w:tmpl w:val="50F88C52"/>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2"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C4883"/>
    <w:multiLevelType w:val="hybridMultilevel"/>
    <w:tmpl w:val="26DC4EE6"/>
    <w:lvl w:ilvl="0" w:tplc="14090001">
      <w:start w:val="1"/>
      <w:numFmt w:val="bullet"/>
      <w:lvlText w:val=""/>
      <w:lvlJc w:val="left"/>
      <w:pPr>
        <w:ind w:left="771" w:hanging="360"/>
      </w:pPr>
      <w:rPr>
        <w:rFonts w:ascii="Symbol" w:hAnsi="Symbol" w:hint="default"/>
      </w:rPr>
    </w:lvl>
    <w:lvl w:ilvl="1" w:tplc="14090003" w:tentative="1">
      <w:start w:val="1"/>
      <w:numFmt w:val="bullet"/>
      <w:lvlText w:val="o"/>
      <w:lvlJc w:val="left"/>
      <w:pPr>
        <w:ind w:left="1491" w:hanging="360"/>
      </w:pPr>
      <w:rPr>
        <w:rFonts w:ascii="Courier New" w:hAnsi="Courier New" w:cs="Courier New" w:hint="default"/>
      </w:rPr>
    </w:lvl>
    <w:lvl w:ilvl="2" w:tplc="14090005" w:tentative="1">
      <w:start w:val="1"/>
      <w:numFmt w:val="bullet"/>
      <w:lvlText w:val=""/>
      <w:lvlJc w:val="left"/>
      <w:pPr>
        <w:ind w:left="2211" w:hanging="360"/>
      </w:pPr>
      <w:rPr>
        <w:rFonts w:ascii="Wingdings" w:hAnsi="Wingdings" w:hint="default"/>
      </w:rPr>
    </w:lvl>
    <w:lvl w:ilvl="3" w:tplc="14090001" w:tentative="1">
      <w:start w:val="1"/>
      <w:numFmt w:val="bullet"/>
      <w:lvlText w:val=""/>
      <w:lvlJc w:val="left"/>
      <w:pPr>
        <w:ind w:left="2931" w:hanging="360"/>
      </w:pPr>
      <w:rPr>
        <w:rFonts w:ascii="Symbol" w:hAnsi="Symbol" w:hint="default"/>
      </w:rPr>
    </w:lvl>
    <w:lvl w:ilvl="4" w:tplc="14090003" w:tentative="1">
      <w:start w:val="1"/>
      <w:numFmt w:val="bullet"/>
      <w:lvlText w:val="o"/>
      <w:lvlJc w:val="left"/>
      <w:pPr>
        <w:ind w:left="3651" w:hanging="360"/>
      </w:pPr>
      <w:rPr>
        <w:rFonts w:ascii="Courier New" w:hAnsi="Courier New" w:cs="Courier New" w:hint="default"/>
      </w:rPr>
    </w:lvl>
    <w:lvl w:ilvl="5" w:tplc="14090005" w:tentative="1">
      <w:start w:val="1"/>
      <w:numFmt w:val="bullet"/>
      <w:lvlText w:val=""/>
      <w:lvlJc w:val="left"/>
      <w:pPr>
        <w:ind w:left="4371" w:hanging="360"/>
      </w:pPr>
      <w:rPr>
        <w:rFonts w:ascii="Wingdings" w:hAnsi="Wingdings" w:hint="default"/>
      </w:rPr>
    </w:lvl>
    <w:lvl w:ilvl="6" w:tplc="14090001" w:tentative="1">
      <w:start w:val="1"/>
      <w:numFmt w:val="bullet"/>
      <w:lvlText w:val=""/>
      <w:lvlJc w:val="left"/>
      <w:pPr>
        <w:ind w:left="5091" w:hanging="360"/>
      </w:pPr>
      <w:rPr>
        <w:rFonts w:ascii="Symbol" w:hAnsi="Symbol" w:hint="default"/>
      </w:rPr>
    </w:lvl>
    <w:lvl w:ilvl="7" w:tplc="14090003" w:tentative="1">
      <w:start w:val="1"/>
      <w:numFmt w:val="bullet"/>
      <w:lvlText w:val="o"/>
      <w:lvlJc w:val="left"/>
      <w:pPr>
        <w:ind w:left="5811" w:hanging="360"/>
      </w:pPr>
      <w:rPr>
        <w:rFonts w:ascii="Courier New" w:hAnsi="Courier New" w:cs="Courier New" w:hint="default"/>
      </w:rPr>
    </w:lvl>
    <w:lvl w:ilvl="8" w:tplc="14090005" w:tentative="1">
      <w:start w:val="1"/>
      <w:numFmt w:val="bullet"/>
      <w:lvlText w:val=""/>
      <w:lvlJc w:val="left"/>
      <w:pPr>
        <w:ind w:left="6531" w:hanging="360"/>
      </w:pPr>
      <w:rPr>
        <w:rFonts w:ascii="Wingdings" w:hAnsi="Wingdings" w:hint="default"/>
      </w:rPr>
    </w:lvl>
  </w:abstractNum>
  <w:abstractNum w:abstractNumId="34"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2E64E1B"/>
    <w:multiLevelType w:val="hybridMultilevel"/>
    <w:tmpl w:val="5E741B24"/>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4C76C85"/>
    <w:multiLevelType w:val="hybridMultilevel"/>
    <w:tmpl w:val="F920C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FF4075"/>
    <w:multiLevelType w:val="hybridMultilevel"/>
    <w:tmpl w:val="186E830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9" w15:restartNumberingAfterBreak="0">
    <w:nsid w:val="66D12E02"/>
    <w:multiLevelType w:val="multilevel"/>
    <w:tmpl w:val="59EE546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0" w15:restartNumberingAfterBreak="0">
    <w:nsid w:val="6B39252D"/>
    <w:multiLevelType w:val="hybridMultilevel"/>
    <w:tmpl w:val="C290A8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6B6A19EC"/>
    <w:multiLevelType w:val="multilevel"/>
    <w:tmpl w:val="47F01B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1B2988"/>
    <w:multiLevelType w:val="hybridMultilevel"/>
    <w:tmpl w:val="BC1402C6"/>
    <w:lvl w:ilvl="0" w:tplc="660A089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6D4116EB"/>
    <w:multiLevelType w:val="hybridMultilevel"/>
    <w:tmpl w:val="B49AF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6EA45D59"/>
    <w:multiLevelType w:val="hybridMultilevel"/>
    <w:tmpl w:val="F7A05B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6" w15:restartNumberingAfterBreak="0">
    <w:nsid w:val="75407338"/>
    <w:multiLevelType w:val="hybridMultilevel"/>
    <w:tmpl w:val="4364DCEA"/>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7"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abstractNum w:abstractNumId="48" w15:restartNumberingAfterBreak="0">
    <w:nsid w:val="7D8707E3"/>
    <w:multiLevelType w:val="hybridMultilevel"/>
    <w:tmpl w:val="7BEC9E24"/>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59955984">
    <w:abstractNumId w:val="39"/>
  </w:num>
  <w:num w:numId="2" w16cid:durableId="1020669766">
    <w:abstractNumId w:val="25"/>
  </w:num>
  <w:num w:numId="3" w16cid:durableId="574512925">
    <w:abstractNumId w:val="25"/>
  </w:num>
  <w:num w:numId="4" w16cid:durableId="2129205270">
    <w:abstractNumId w:val="25"/>
  </w:num>
  <w:num w:numId="5" w16cid:durableId="1941599447">
    <w:abstractNumId w:val="25"/>
  </w:num>
  <w:num w:numId="6" w16cid:durableId="1018233132">
    <w:abstractNumId w:val="25"/>
  </w:num>
  <w:num w:numId="7" w16cid:durableId="348989659">
    <w:abstractNumId w:val="25"/>
  </w:num>
  <w:num w:numId="8" w16cid:durableId="1198081399">
    <w:abstractNumId w:val="25"/>
  </w:num>
  <w:num w:numId="9" w16cid:durableId="1785035810">
    <w:abstractNumId w:val="25"/>
  </w:num>
  <w:num w:numId="10" w16cid:durableId="758991736">
    <w:abstractNumId w:val="25"/>
  </w:num>
  <w:num w:numId="11" w16cid:durableId="53048456">
    <w:abstractNumId w:val="25"/>
  </w:num>
  <w:num w:numId="12" w16cid:durableId="1050114">
    <w:abstractNumId w:val="41"/>
  </w:num>
  <w:num w:numId="13" w16cid:durableId="971326266">
    <w:abstractNumId w:val="41"/>
  </w:num>
  <w:num w:numId="14" w16cid:durableId="793209643">
    <w:abstractNumId w:val="41"/>
  </w:num>
  <w:num w:numId="15" w16cid:durableId="1334144431">
    <w:abstractNumId w:val="41"/>
  </w:num>
  <w:num w:numId="16" w16cid:durableId="1646886194">
    <w:abstractNumId w:val="41"/>
  </w:num>
  <w:num w:numId="17" w16cid:durableId="87580003">
    <w:abstractNumId w:val="41"/>
  </w:num>
  <w:num w:numId="18" w16cid:durableId="1505321529">
    <w:abstractNumId w:val="41"/>
  </w:num>
  <w:num w:numId="19" w16cid:durableId="1044672514">
    <w:abstractNumId w:val="41"/>
  </w:num>
  <w:num w:numId="20" w16cid:durableId="1078861867">
    <w:abstractNumId w:val="41"/>
  </w:num>
  <w:num w:numId="21" w16cid:durableId="2127775642">
    <w:abstractNumId w:val="29"/>
  </w:num>
  <w:num w:numId="22" w16cid:durableId="1291546984">
    <w:abstractNumId w:val="11"/>
  </w:num>
  <w:num w:numId="23" w16cid:durableId="1555508671">
    <w:abstractNumId w:val="26"/>
  </w:num>
  <w:num w:numId="24" w16cid:durableId="1854761443">
    <w:abstractNumId w:val="18"/>
  </w:num>
  <w:num w:numId="25" w16cid:durableId="1205100322">
    <w:abstractNumId w:val="7"/>
  </w:num>
  <w:num w:numId="26" w16cid:durableId="90203777">
    <w:abstractNumId w:val="10"/>
  </w:num>
  <w:num w:numId="27" w16cid:durableId="1986229310">
    <w:abstractNumId w:val="46"/>
  </w:num>
  <w:num w:numId="28" w16cid:durableId="769813976">
    <w:abstractNumId w:val="48"/>
  </w:num>
  <w:num w:numId="29" w16cid:durableId="1201891990">
    <w:abstractNumId w:val="2"/>
  </w:num>
  <w:num w:numId="30" w16cid:durableId="1690643410">
    <w:abstractNumId w:val="31"/>
  </w:num>
  <w:num w:numId="31" w16cid:durableId="356930909">
    <w:abstractNumId w:val="17"/>
  </w:num>
  <w:num w:numId="32" w16cid:durableId="890192642">
    <w:abstractNumId w:val="15"/>
  </w:num>
  <w:num w:numId="33" w16cid:durableId="1862620573">
    <w:abstractNumId w:val="43"/>
  </w:num>
  <w:num w:numId="34" w16cid:durableId="544566951">
    <w:abstractNumId w:val="44"/>
  </w:num>
  <w:num w:numId="35" w16cid:durableId="1591818497">
    <w:abstractNumId w:val="5"/>
  </w:num>
  <w:num w:numId="36" w16cid:durableId="1789741883">
    <w:abstractNumId w:val="9"/>
  </w:num>
  <w:num w:numId="37" w16cid:durableId="1595505758">
    <w:abstractNumId w:val="27"/>
  </w:num>
  <w:num w:numId="38" w16cid:durableId="1210191069">
    <w:abstractNumId w:val="42"/>
  </w:num>
  <w:num w:numId="39" w16cid:durableId="1291285875">
    <w:abstractNumId w:val="35"/>
  </w:num>
  <w:num w:numId="40" w16cid:durableId="566183604">
    <w:abstractNumId w:val="22"/>
  </w:num>
  <w:num w:numId="41" w16cid:durableId="943726855">
    <w:abstractNumId w:val="20"/>
  </w:num>
  <w:num w:numId="42" w16cid:durableId="516240509">
    <w:abstractNumId w:val="38"/>
  </w:num>
  <w:num w:numId="43" w16cid:durableId="355790">
    <w:abstractNumId w:val="8"/>
  </w:num>
  <w:num w:numId="44" w16cid:durableId="466094520">
    <w:abstractNumId w:val="34"/>
  </w:num>
  <w:num w:numId="45" w16cid:durableId="1591234484">
    <w:abstractNumId w:val="13"/>
  </w:num>
  <w:num w:numId="46" w16cid:durableId="1748454891">
    <w:abstractNumId w:val="33"/>
  </w:num>
  <w:num w:numId="47" w16cid:durableId="528418987">
    <w:abstractNumId w:val="47"/>
  </w:num>
  <w:num w:numId="48" w16cid:durableId="415126676">
    <w:abstractNumId w:val="4"/>
  </w:num>
  <w:num w:numId="49" w16cid:durableId="157039319">
    <w:abstractNumId w:val="12"/>
  </w:num>
  <w:num w:numId="50" w16cid:durableId="195317398">
    <w:abstractNumId w:val="14"/>
  </w:num>
  <w:num w:numId="51" w16cid:durableId="2041975410">
    <w:abstractNumId w:val="36"/>
  </w:num>
  <w:num w:numId="52" w16cid:durableId="41175656">
    <w:abstractNumId w:val="21"/>
  </w:num>
  <w:num w:numId="53" w16cid:durableId="2028604356">
    <w:abstractNumId w:val="6"/>
  </w:num>
  <w:num w:numId="54" w16cid:durableId="825589061">
    <w:abstractNumId w:val="32"/>
  </w:num>
  <w:num w:numId="55" w16cid:durableId="776296675">
    <w:abstractNumId w:val="24"/>
  </w:num>
  <w:num w:numId="56" w16cid:durableId="1116676215">
    <w:abstractNumId w:val="16"/>
  </w:num>
  <w:num w:numId="57" w16cid:durableId="751708063">
    <w:abstractNumId w:val="37"/>
  </w:num>
  <w:num w:numId="58" w16cid:durableId="66415252">
    <w:abstractNumId w:val="1"/>
  </w:num>
  <w:num w:numId="59" w16cid:durableId="1541936675">
    <w:abstractNumId w:val="40"/>
  </w:num>
  <w:num w:numId="60" w16cid:durableId="1256477843">
    <w:abstractNumId w:val="30"/>
  </w:num>
  <w:num w:numId="61" w16cid:durableId="904952058">
    <w:abstractNumId w:val="19"/>
  </w:num>
  <w:num w:numId="62" w16cid:durableId="188374194">
    <w:abstractNumId w:val="45"/>
  </w:num>
  <w:num w:numId="63" w16cid:durableId="1407417521">
    <w:abstractNumId w:val="28"/>
  </w:num>
  <w:num w:numId="64" w16cid:durableId="1406299217">
    <w:abstractNumId w:val="0"/>
  </w:num>
  <w:num w:numId="65" w16cid:durableId="1972586735">
    <w:abstractNumId w:val="23"/>
  </w:num>
  <w:num w:numId="66" w16cid:durableId="1774083284">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6EC"/>
    <w:rsid w:val="0000422A"/>
    <w:rsid w:val="000050FA"/>
    <w:rsid w:val="00006EF0"/>
    <w:rsid w:val="00011B6E"/>
    <w:rsid w:val="0001263B"/>
    <w:rsid w:val="000131EE"/>
    <w:rsid w:val="00015414"/>
    <w:rsid w:val="00016387"/>
    <w:rsid w:val="00016757"/>
    <w:rsid w:val="00017855"/>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5E3C"/>
    <w:rsid w:val="00036E94"/>
    <w:rsid w:val="00037E7D"/>
    <w:rsid w:val="00042E4A"/>
    <w:rsid w:val="000435BB"/>
    <w:rsid w:val="00043DF1"/>
    <w:rsid w:val="00044622"/>
    <w:rsid w:val="00045E67"/>
    <w:rsid w:val="000468D6"/>
    <w:rsid w:val="000510E2"/>
    <w:rsid w:val="00051138"/>
    <w:rsid w:val="00052076"/>
    <w:rsid w:val="000540D8"/>
    <w:rsid w:val="00054F25"/>
    <w:rsid w:val="000560D2"/>
    <w:rsid w:val="00062D18"/>
    <w:rsid w:val="00062D7A"/>
    <w:rsid w:val="00062F5C"/>
    <w:rsid w:val="00064565"/>
    <w:rsid w:val="00065CD4"/>
    <w:rsid w:val="00066F76"/>
    <w:rsid w:val="000670CE"/>
    <w:rsid w:val="000672A8"/>
    <w:rsid w:val="000674AA"/>
    <w:rsid w:val="00067EC1"/>
    <w:rsid w:val="00073C87"/>
    <w:rsid w:val="0007406C"/>
    <w:rsid w:val="000741CC"/>
    <w:rsid w:val="000753CA"/>
    <w:rsid w:val="0007621B"/>
    <w:rsid w:val="000771B6"/>
    <w:rsid w:val="00080AB6"/>
    <w:rsid w:val="0008176C"/>
    <w:rsid w:val="00081CA2"/>
    <w:rsid w:val="00082210"/>
    <w:rsid w:val="00082B99"/>
    <w:rsid w:val="00085244"/>
    <w:rsid w:val="00086C0D"/>
    <w:rsid w:val="00087CE6"/>
    <w:rsid w:val="000908F7"/>
    <w:rsid w:val="000928F4"/>
    <w:rsid w:val="000935E7"/>
    <w:rsid w:val="0009576B"/>
    <w:rsid w:val="00096CD1"/>
    <w:rsid w:val="0009773B"/>
    <w:rsid w:val="00097966"/>
    <w:rsid w:val="000A0069"/>
    <w:rsid w:val="000A0F6D"/>
    <w:rsid w:val="000A145A"/>
    <w:rsid w:val="000A1928"/>
    <w:rsid w:val="000A2B5C"/>
    <w:rsid w:val="000A30EF"/>
    <w:rsid w:val="000A4016"/>
    <w:rsid w:val="000A49BC"/>
    <w:rsid w:val="000A5437"/>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49E6"/>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0F7452"/>
    <w:rsid w:val="0010115A"/>
    <w:rsid w:val="00101FF1"/>
    <w:rsid w:val="00102083"/>
    <w:rsid w:val="00102E1E"/>
    <w:rsid w:val="001043AC"/>
    <w:rsid w:val="001045BC"/>
    <w:rsid w:val="00104A7D"/>
    <w:rsid w:val="00106D74"/>
    <w:rsid w:val="0011075A"/>
    <w:rsid w:val="00111BDB"/>
    <w:rsid w:val="001131EA"/>
    <w:rsid w:val="00113575"/>
    <w:rsid w:val="001139CA"/>
    <w:rsid w:val="00116612"/>
    <w:rsid w:val="0011792B"/>
    <w:rsid w:val="00117F6A"/>
    <w:rsid w:val="00120DDA"/>
    <w:rsid w:val="00122E5B"/>
    <w:rsid w:val="00123022"/>
    <w:rsid w:val="001236EF"/>
    <w:rsid w:val="00123719"/>
    <w:rsid w:val="00125CBE"/>
    <w:rsid w:val="00126672"/>
    <w:rsid w:val="00132513"/>
    <w:rsid w:val="001349A5"/>
    <w:rsid w:val="00135053"/>
    <w:rsid w:val="00136E9E"/>
    <w:rsid w:val="00137B34"/>
    <w:rsid w:val="00141BA2"/>
    <w:rsid w:val="001422D7"/>
    <w:rsid w:val="00144311"/>
    <w:rsid w:val="00144CC8"/>
    <w:rsid w:val="001459DC"/>
    <w:rsid w:val="001472E7"/>
    <w:rsid w:val="0014786B"/>
    <w:rsid w:val="00151D28"/>
    <w:rsid w:val="00151E30"/>
    <w:rsid w:val="00153D19"/>
    <w:rsid w:val="00153F02"/>
    <w:rsid w:val="00156F17"/>
    <w:rsid w:val="00164CE5"/>
    <w:rsid w:val="0016624F"/>
    <w:rsid w:val="0016663B"/>
    <w:rsid w:val="00166800"/>
    <w:rsid w:val="0017096B"/>
    <w:rsid w:val="0017273C"/>
    <w:rsid w:val="00174B7D"/>
    <w:rsid w:val="00174FFD"/>
    <w:rsid w:val="00176531"/>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A3F5C"/>
    <w:rsid w:val="001B1BC4"/>
    <w:rsid w:val="001B2783"/>
    <w:rsid w:val="001B29A9"/>
    <w:rsid w:val="001B3493"/>
    <w:rsid w:val="001B413D"/>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34F8"/>
    <w:rsid w:val="001E5534"/>
    <w:rsid w:val="001E5D6C"/>
    <w:rsid w:val="001E650D"/>
    <w:rsid w:val="001E7B8D"/>
    <w:rsid w:val="001F036B"/>
    <w:rsid w:val="001F0536"/>
    <w:rsid w:val="001F1EF7"/>
    <w:rsid w:val="001F24B1"/>
    <w:rsid w:val="001F3702"/>
    <w:rsid w:val="001F38BB"/>
    <w:rsid w:val="001F449C"/>
    <w:rsid w:val="001F5974"/>
    <w:rsid w:val="001F6253"/>
    <w:rsid w:val="001F6263"/>
    <w:rsid w:val="001F73F5"/>
    <w:rsid w:val="002008F5"/>
    <w:rsid w:val="00201341"/>
    <w:rsid w:val="00201916"/>
    <w:rsid w:val="00203720"/>
    <w:rsid w:val="0020467C"/>
    <w:rsid w:val="00206274"/>
    <w:rsid w:val="00206389"/>
    <w:rsid w:val="0020684D"/>
    <w:rsid w:val="00207087"/>
    <w:rsid w:val="00207DB8"/>
    <w:rsid w:val="0021088D"/>
    <w:rsid w:val="00211635"/>
    <w:rsid w:val="00212463"/>
    <w:rsid w:val="00212F69"/>
    <w:rsid w:val="002138E2"/>
    <w:rsid w:val="00213F5D"/>
    <w:rsid w:val="00216DA1"/>
    <w:rsid w:val="00221865"/>
    <w:rsid w:val="0022197D"/>
    <w:rsid w:val="002234E5"/>
    <w:rsid w:val="00223FF5"/>
    <w:rsid w:val="002240EA"/>
    <w:rsid w:val="0022437F"/>
    <w:rsid w:val="00231AFC"/>
    <w:rsid w:val="00235005"/>
    <w:rsid w:val="0023586F"/>
    <w:rsid w:val="002401BD"/>
    <w:rsid w:val="00240F6C"/>
    <w:rsid w:val="00240F79"/>
    <w:rsid w:val="00247D4A"/>
    <w:rsid w:val="002509B8"/>
    <w:rsid w:val="00256DBC"/>
    <w:rsid w:val="0025731A"/>
    <w:rsid w:val="00261C66"/>
    <w:rsid w:val="00263587"/>
    <w:rsid w:val="00263695"/>
    <w:rsid w:val="00264BFB"/>
    <w:rsid w:val="00265784"/>
    <w:rsid w:val="002702D4"/>
    <w:rsid w:val="002710DA"/>
    <w:rsid w:val="0027122A"/>
    <w:rsid w:val="00274A87"/>
    <w:rsid w:val="002821E9"/>
    <w:rsid w:val="0028225D"/>
    <w:rsid w:val="00283FCD"/>
    <w:rsid w:val="00284E5A"/>
    <w:rsid w:val="0028610E"/>
    <w:rsid w:val="00287E60"/>
    <w:rsid w:val="00291566"/>
    <w:rsid w:val="00291658"/>
    <w:rsid w:val="00291DD0"/>
    <w:rsid w:val="00292352"/>
    <w:rsid w:val="00293F5D"/>
    <w:rsid w:val="00295593"/>
    <w:rsid w:val="002975B0"/>
    <w:rsid w:val="00297969"/>
    <w:rsid w:val="002A30FE"/>
    <w:rsid w:val="002A34DA"/>
    <w:rsid w:val="002A47C4"/>
    <w:rsid w:val="002A4D1C"/>
    <w:rsid w:val="002A5184"/>
    <w:rsid w:val="002A541B"/>
    <w:rsid w:val="002A5CA1"/>
    <w:rsid w:val="002A6F5C"/>
    <w:rsid w:val="002B0923"/>
    <w:rsid w:val="002B2E7C"/>
    <w:rsid w:val="002B5A97"/>
    <w:rsid w:val="002B5D7C"/>
    <w:rsid w:val="002B7268"/>
    <w:rsid w:val="002B72D2"/>
    <w:rsid w:val="002B76A7"/>
    <w:rsid w:val="002B786F"/>
    <w:rsid w:val="002C0F9D"/>
    <w:rsid w:val="002C26B9"/>
    <w:rsid w:val="002C470D"/>
    <w:rsid w:val="002C7910"/>
    <w:rsid w:val="002C7AAB"/>
    <w:rsid w:val="002D5660"/>
    <w:rsid w:val="002D7739"/>
    <w:rsid w:val="002D7A18"/>
    <w:rsid w:val="002E26F7"/>
    <w:rsid w:val="002E4EF1"/>
    <w:rsid w:val="002F0C1B"/>
    <w:rsid w:val="002F1F9B"/>
    <w:rsid w:val="002F2857"/>
    <w:rsid w:val="002F5132"/>
    <w:rsid w:val="002F6704"/>
    <w:rsid w:val="002F7563"/>
    <w:rsid w:val="00300AC9"/>
    <w:rsid w:val="003024A0"/>
    <w:rsid w:val="00302854"/>
    <w:rsid w:val="00303374"/>
    <w:rsid w:val="00303E8D"/>
    <w:rsid w:val="00304204"/>
    <w:rsid w:val="003048E6"/>
    <w:rsid w:val="003074F5"/>
    <w:rsid w:val="0030772A"/>
    <w:rsid w:val="0031245F"/>
    <w:rsid w:val="00312CEE"/>
    <w:rsid w:val="00314D60"/>
    <w:rsid w:val="00314DBD"/>
    <w:rsid w:val="0031644F"/>
    <w:rsid w:val="00321155"/>
    <w:rsid w:val="00323257"/>
    <w:rsid w:val="00330AE7"/>
    <w:rsid w:val="00334C26"/>
    <w:rsid w:val="00334FB9"/>
    <w:rsid w:val="003367CB"/>
    <w:rsid w:val="00337241"/>
    <w:rsid w:val="00340725"/>
    <w:rsid w:val="00340F8B"/>
    <w:rsid w:val="00341771"/>
    <w:rsid w:val="00345329"/>
    <w:rsid w:val="003471B0"/>
    <w:rsid w:val="0035102D"/>
    <w:rsid w:val="00352099"/>
    <w:rsid w:val="00353017"/>
    <w:rsid w:val="0035636B"/>
    <w:rsid w:val="003605AD"/>
    <w:rsid w:val="00362CCA"/>
    <w:rsid w:val="00363C0D"/>
    <w:rsid w:val="00367155"/>
    <w:rsid w:val="00367216"/>
    <w:rsid w:val="00370B2B"/>
    <w:rsid w:val="003717FE"/>
    <w:rsid w:val="003738BD"/>
    <w:rsid w:val="00373BAA"/>
    <w:rsid w:val="00375BCA"/>
    <w:rsid w:val="00376AAE"/>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AE2"/>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4E02"/>
    <w:rsid w:val="003C4E2C"/>
    <w:rsid w:val="003C6BA7"/>
    <w:rsid w:val="003C727A"/>
    <w:rsid w:val="003D01C6"/>
    <w:rsid w:val="003D0D0D"/>
    <w:rsid w:val="003D125E"/>
    <w:rsid w:val="003D2399"/>
    <w:rsid w:val="003D2425"/>
    <w:rsid w:val="003D2EBF"/>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6BC8"/>
    <w:rsid w:val="00407DC9"/>
    <w:rsid w:val="00412F16"/>
    <w:rsid w:val="00413225"/>
    <w:rsid w:val="00417010"/>
    <w:rsid w:val="004173BD"/>
    <w:rsid w:val="0042098C"/>
    <w:rsid w:val="00420D5C"/>
    <w:rsid w:val="0042107D"/>
    <w:rsid w:val="0042207D"/>
    <w:rsid w:val="00425805"/>
    <w:rsid w:val="0042650C"/>
    <w:rsid w:val="004270D3"/>
    <w:rsid w:val="004303D9"/>
    <w:rsid w:val="004306E2"/>
    <w:rsid w:val="00432C31"/>
    <w:rsid w:val="00432FE3"/>
    <w:rsid w:val="0043343A"/>
    <w:rsid w:val="00434DD0"/>
    <w:rsid w:val="004417D3"/>
    <w:rsid w:val="00443AA8"/>
    <w:rsid w:val="00444B08"/>
    <w:rsid w:val="00444CE4"/>
    <w:rsid w:val="0044650C"/>
    <w:rsid w:val="00446DA4"/>
    <w:rsid w:val="004475CD"/>
    <w:rsid w:val="00450817"/>
    <w:rsid w:val="0045203F"/>
    <w:rsid w:val="004530BE"/>
    <w:rsid w:val="00453A0B"/>
    <w:rsid w:val="0045484E"/>
    <w:rsid w:val="00455294"/>
    <w:rsid w:val="0045555B"/>
    <w:rsid w:val="00457D9F"/>
    <w:rsid w:val="00461350"/>
    <w:rsid w:val="004615E4"/>
    <w:rsid w:val="00461F6A"/>
    <w:rsid w:val="00462869"/>
    <w:rsid w:val="00464273"/>
    <w:rsid w:val="00470E54"/>
    <w:rsid w:val="00471D2A"/>
    <w:rsid w:val="004728E2"/>
    <w:rsid w:val="00472EB3"/>
    <w:rsid w:val="00473D3A"/>
    <w:rsid w:val="00473FCC"/>
    <w:rsid w:val="00474931"/>
    <w:rsid w:val="00477BE5"/>
    <w:rsid w:val="00480A45"/>
    <w:rsid w:val="00481A47"/>
    <w:rsid w:val="00485D72"/>
    <w:rsid w:val="00492974"/>
    <w:rsid w:val="00493C31"/>
    <w:rsid w:val="00495EB1"/>
    <w:rsid w:val="004961F5"/>
    <w:rsid w:val="004964A7"/>
    <w:rsid w:val="00496875"/>
    <w:rsid w:val="004A1AFB"/>
    <w:rsid w:val="004A290D"/>
    <w:rsid w:val="004A3E5D"/>
    <w:rsid w:val="004A6AC9"/>
    <w:rsid w:val="004A77D3"/>
    <w:rsid w:val="004A7B56"/>
    <w:rsid w:val="004B1B60"/>
    <w:rsid w:val="004B20A3"/>
    <w:rsid w:val="004B2A57"/>
    <w:rsid w:val="004B3ED0"/>
    <w:rsid w:val="004B66FE"/>
    <w:rsid w:val="004B7215"/>
    <w:rsid w:val="004C3DC0"/>
    <w:rsid w:val="004C47C7"/>
    <w:rsid w:val="004C5749"/>
    <w:rsid w:val="004D1D10"/>
    <w:rsid w:val="004D3685"/>
    <w:rsid w:val="004D6410"/>
    <w:rsid w:val="004D712C"/>
    <w:rsid w:val="004D7E9B"/>
    <w:rsid w:val="004E0A9B"/>
    <w:rsid w:val="004E26D5"/>
    <w:rsid w:val="004E504C"/>
    <w:rsid w:val="004E6462"/>
    <w:rsid w:val="004E7093"/>
    <w:rsid w:val="004E716D"/>
    <w:rsid w:val="004F17B4"/>
    <w:rsid w:val="004F2949"/>
    <w:rsid w:val="004F7CD1"/>
    <w:rsid w:val="004F7DBF"/>
    <w:rsid w:val="005014CC"/>
    <w:rsid w:val="005031D1"/>
    <w:rsid w:val="0050486D"/>
    <w:rsid w:val="00504A67"/>
    <w:rsid w:val="00504C69"/>
    <w:rsid w:val="005052E7"/>
    <w:rsid w:val="00510A84"/>
    <w:rsid w:val="005110F5"/>
    <w:rsid w:val="005117C0"/>
    <w:rsid w:val="00512580"/>
    <w:rsid w:val="00512B4B"/>
    <w:rsid w:val="00512F11"/>
    <w:rsid w:val="00513686"/>
    <w:rsid w:val="00515080"/>
    <w:rsid w:val="0051538B"/>
    <w:rsid w:val="0052145E"/>
    <w:rsid w:val="00521934"/>
    <w:rsid w:val="00521D50"/>
    <w:rsid w:val="00522722"/>
    <w:rsid w:val="00523784"/>
    <w:rsid w:val="00530033"/>
    <w:rsid w:val="00531752"/>
    <w:rsid w:val="00531E00"/>
    <w:rsid w:val="00531F38"/>
    <w:rsid w:val="005331FB"/>
    <w:rsid w:val="005356B7"/>
    <w:rsid w:val="00535DD4"/>
    <w:rsid w:val="005378CB"/>
    <w:rsid w:val="005459B7"/>
    <w:rsid w:val="00545FF6"/>
    <w:rsid w:val="0055062B"/>
    <w:rsid w:val="005536B6"/>
    <w:rsid w:val="005539DE"/>
    <w:rsid w:val="00555E6A"/>
    <w:rsid w:val="00556B44"/>
    <w:rsid w:val="0055790C"/>
    <w:rsid w:val="00560291"/>
    <w:rsid w:val="00561FFF"/>
    <w:rsid w:val="005620F4"/>
    <w:rsid w:val="00562144"/>
    <w:rsid w:val="005621A2"/>
    <w:rsid w:val="00563D32"/>
    <w:rsid w:val="00564EB3"/>
    <w:rsid w:val="0056632D"/>
    <w:rsid w:val="00567D7D"/>
    <w:rsid w:val="00567DAB"/>
    <w:rsid w:val="005710DD"/>
    <w:rsid w:val="0057120C"/>
    <w:rsid w:val="005748BE"/>
    <w:rsid w:val="00574933"/>
    <w:rsid w:val="00574C7E"/>
    <w:rsid w:val="00574C8D"/>
    <w:rsid w:val="00574CF2"/>
    <w:rsid w:val="00575B6C"/>
    <w:rsid w:val="005812A2"/>
    <w:rsid w:val="005824AA"/>
    <w:rsid w:val="005856F3"/>
    <w:rsid w:val="00586639"/>
    <w:rsid w:val="00586E2D"/>
    <w:rsid w:val="0058726E"/>
    <w:rsid w:val="00587C3F"/>
    <w:rsid w:val="00591001"/>
    <w:rsid w:val="00591353"/>
    <w:rsid w:val="00591CEF"/>
    <w:rsid w:val="00594DB0"/>
    <w:rsid w:val="00595B37"/>
    <w:rsid w:val="005966FD"/>
    <w:rsid w:val="005979FB"/>
    <w:rsid w:val="005A078B"/>
    <w:rsid w:val="005A13D9"/>
    <w:rsid w:val="005A2F22"/>
    <w:rsid w:val="005A7E8F"/>
    <w:rsid w:val="005B1A10"/>
    <w:rsid w:val="005B4C4E"/>
    <w:rsid w:val="005B61F7"/>
    <w:rsid w:val="005B65BE"/>
    <w:rsid w:val="005C2B62"/>
    <w:rsid w:val="005C44B8"/>
    <w:rsid w:val="005C522D"/>
    <w:rsid w:val="005C5E54"/>
    <w:rsid w:val="005D021E"/>
    <w:rsid w:val="005D027F"/>
    <w:rsid w:val="005D562C"/>
    <w:rsid w:val="005D64E5"/>
    <w:rsid w:val="005D77C2"/>
    <w:rsid w:val="005E14FE"/>
    <w:rsid w:val="005E1C27"/>
    <w:rsid w:val="005E2674"/>
    <w:rsid w:val="005E2764"/>
    <w:rsid w:val="005E3960"/>
    <w:rsid w:val="005E4BC2"/>
    <w:rsid w:val="005E58EE"/>
    <w:rsid w:val="005E7180"/>
    <w:rsid w:val="005F2783"/>
    <w:rsid w:val="005F2934"/>
    <w:rsid w:val="005F299D"/>
    <w:rsid w:val="005F4242"/>
    <w:rsid w:val="005F4B15"/>
    <w:rsid w:val="00600D13"/>
    <w:rsid w:val="0060556A"/>
    <w:rsid w:val="00606622"/>
    <w:rsid w:val="00606916"/>
    <w:rsid w:val="00610373"/>
    <w:rsid w:val="00611FBD"/>
    <w:rsid w:val="00612809"/>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0FAF"/>
    <w:rsid w:val="0063326E"/>
    <w:rsid w:val="006332DA"/>
    <w:rsid w:val="00633F70"/>
    <w:rsid w:val="00635246"/>
    <w:rsid w:val="00635641"/>
    <w:rsid w:val="00636599"/>
    <w:rsid w:val="0064106D"/>
    <w:rsid w:val="00641322"/>
    <w:rsid w:val="00641620"/>
    <w:rsid w:val="00641D8B"/>
    <w:rsid w:val="0064203B"/>
    <w:rsid w:val="0064211D"/>
    <w:rsid w:val="00643BA3"/>
    <w:rsid w:val="00644C41"/>
    <w:rsid w:val="006466F0"/>
    <w:rsid w:val="00646DD2"/>
    <w:rsid w:val="00647A2B"/>
    <w:rsid w:val="00647A88"/>
    <w:rsid w:val="0065109A"/>
    <w:rsid w:val="00654091"/>
    <w:rsid w:val="006560CB"/>
    <w:rsid w:val="006564A2"/>
    <w:rsid w:val="00661D5E"/>
    <w:rsid w:val="0066211A"/>
    <w:rsid w:val="00662472"/>
    <w:rsid w:val="00662AA6"/>
    <w:rsid w:val="006646D1"/>
    <w:rsid w:val="00664957"/>
    <w:rsid w:val="006677A5"/>
    <w:rsid w:val="00671A5B"/>
    <w:rsid w:val="006723CC"/>
    <w:rsid w:val="00672C66"/>
    <w:rsid w:val="00675FE3"/>
    <w:rsid w:val="0068035F"/>
    <w:rsid w:val="00680A51"/>
    <w:rsid w:val="0068164E"/>
    <w:rsid w:val="00683576"/>
    <w:rsid w:val="0068706C"/>
    <w:rsid w:val="0068793C"/>
    <w:rsid w:val="00693FC4"/>
    <w:rsid w:val="006955CE"/>
    <w:rsid w:val="00697028"/>
    <w:rsid w:val="00697B5E"/>
    <w:rsid w:val="006A0949"/>
    <w:rsid w:val="006A1B85"/>
    <w:rsid w:val="006A27EE"/>
    <w:rsid w:val="006A2F60"/>
    <w:rsid w:val="006A3A47"/>
    <w:rsid w:val="006A655A"/>
    <w:rsid w:val="006B082F"/>
    <w:rsid w:val="006B1EE1"/>
    <w:rsid w:val="006B2917"/>
    <w:rsid w:val="006B4291"/>
    <w:rsid w:val="006B46FE"/>
    <w:rsid w:val="006B67F2"/>
    <w:rsid w:val="006B6A74"/>
    <w:rsid w:val="006B7279"/>
    <w:rsid w:val="006C1CD3"/>
    <w:rsid w:val="006C2187"/>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E79E2"/>
    <w:rsid w:val="006F098D"/>
    <w:rsid w:val="006F1C8E"/>
    <w:rsid w:val="006F1F7A"/>
    <w:rsid w:val="006F348F"/>
    <w:rsid w:val="006F3798"/>
    <w:rsid w:val="006F3897"/>
    <w:rsid w:val="006F4279"/>
    <w:rsid w:val="006F5E24"/>
    <w:rsid w:val="006F6A5E"/>
    <w:rsid w:val="00700B34"/>
    <w:rsid w:val="00702AD5"/>
    <w:rsid w:val="00707E6D"/>
    <w:rsid w:val="00710210"/>
    <w:rsid w:val="00710C2A"/>
    <w:rsid w:val="007155A3"/>
    <w:rsid w:val="007163C5"/>
    <w:rsid w:val="007176ED"/>
    <w:rsid w:val="00717CAA"/>
    <w:rsid w:val="007202BA"/>
    <w:rsid w:val="007216A3"/>
    <w:rsid w:val="007220D7"/>
    <w:rsid w:val="007232AC"/>
    <w:rsid w:val="00724C9E"/>
    <w:rsid w:val="00726318"/>
    <w:rsid w:val="00732134"/>
    <w:rsid w:val="0073305C"/>
    <w:rsid w:val="007350D6"/>
    <w:rsid w:val="00736195"/>
    <w:rsid w:val="00736BBC"/>
    <w:rsid w:val="007379E8"/>
    <w:rsid w:val="00737DBB"/>
    <w:rsid w:val="007403DA"/>
    <w:rsid w:val="00740CF5"/>
    <w:rsid w:val="0074120E"/>
    <w:rsid w:val="00741F9E"/>
    <w:rsid w:val="00745427"/>
    <w:rsid w:val="00745AA6"/>
    <w:rsid w:val="007462C7"/>
    <w:rsid w:val="00746881"/>
    <w:rsid w:val="007471CF"/>
    <w:rsid w:val="00747C87"/>
    <w:rsid w:val="00752904"/>
    <w:rsid w:val="00752D89"/>
    <w:rsid w:val="00757512"/>
    <w:rsid w:val="00760DE2"/>
    <w:rsid w:val="00761269"/>
    <w:rsid w:val="00761F84"/>
    <w:rsid w:val="00762532"/>
    <w:rsid w:val="00764C70"/>
    <w:rsid w:val="00765507"/>
    <w:rsid w:val="00766AB3"/>
    <w:rsid w:val="00766F72"/>
    <w:rsid w:val="00767CBD"/>
    <w:rsid w:val="0077270A"/>
    <w:rsid w:val="00774B2C"/>
    <w:rsid w:val="00774D6E"/>
    <w:rsid w:val="007778F1"/>
    <w:rsid w:val="00780C45"/>
    <w:rsid w:val="00780E5F"/>
    <w:rsid w:val="007822DB"/>
    <w:rsid w:val="00783571"/>
    <w:rsid w:val="00783E88"/>
    <w:rsid w:val="00786465"/>
    <w:rsid w:val="007924BE"/>
    <w:rsid w:val="007927A8"/>
    <w:rsid w:val="00792812"/>
    <w:rsid w:val="0079410F"/>
    <w:rsid w:val="00797D24"/>
    <w:rsid w:val="007A0D17"/>
    <w:rsid w:val="007A2D28"/>
    <w:rsid w:val="007A3DF4"/>
    <w:rsid w:val="007A57D8"/>
    <w:rsid w:val="007A61B8"/>
    <w:rsid w:val="007A74F6"/>
    <w:rsid w:val="007A7666"/>
    <w:rsid w:val="007B012B"/>
    <w:rsid w:val="007B044E"/>
    <w:rsid w:val="007B046D"/>
    <w:rsid w:val="007B0D33"/>
    <w:rsid w:val="007B3289"/>
    <w:rsid w:val="007B382D"/>
    <w:rsid w:val="007B3B63"/>
    <w:rsid w:val="007B3F07"/>
    <w:rsid w:val="007B4659"/>
    <w:rsid w:val="007B52E2"/>
    <w:rsid w:val="007B5765"/>
    <w:rsid w:val="007B5B56"/>
    <w:rsid w:val="007B5EFC"/>
    <w:rsid w:val="007B5F86"/>
    <w:rsid w:val="007B6DCD"/>
    <w:rsid w:val="007C2212"/>
    <w:rsid w:val="007C2E30"/>
    <w:rsid w:val="007C587E"/>
    <w:rsid w:val="007C6597"/>
    <w:rsid w:val="007C673C"/>
    <w:rsid w:val="007C7EDE"/>
    <w:rsid w:val="007D0251"/>
    <w:rsid w:val="007D07AD"/>
    <w:rsid w:val="007D150E"/>
    <w:rsid w:val="007D4AA3"/>
    <w:rsid w:val="007D6C6E"/>
    <w:rsid w:val="007D6CA9"/>
    <w:rsid w:val="007E06AE"/>
    <w:rsid w:val="007E0B3D"/>
    <w:rsid w:val="007E0E80"/>
    <w:rsid w:val="007E3CD3"/>
    <w:rsid w:val="007E449D"/>
    <w:rsid w:val="007F0375"/>
    <w:rsid w:val="007F58DD"/>
    <w:rsid w:val="007F5AFD"/>
    <w:rsid w:val="007F6193"/>
    <w:rsid w:val="007F7652"/>
    <w:rsid w:val="007F7D9D"/>
    <w:rsid w:val="00800D14"/>
    <w:rsid w:val="0080117D"/>
    <w:rsid w:val="00801B5F"/>
    <w:rsid w:val="00805FE3"/>
    <w:rsid w:val="008063FF"/>
    <w:rsid w:val="00811295"/>
    <w:rsid w:val="00811EEE"/>
    <w:rsid w:val="0081352E"/>
    <w:rsid w:val="008145D0"/>
    <w:rsid w:val="00814C50"/>
    <w:rsid w:val="00815BEE"/>
    <w:rsid w:val="008173CA"/>
    <w:rsid w:val="00817D9B"/>
    <w:rsid w:val="00820598"/>
    <w:rsid w:val="0082125D"/>
    <w:rsid w:val="008213CD"/>
    <w:rsid w:val="00821ADF"/>
    <w:rsid w:val="00824D7F"/>
    <w:rsid w:val="00825B2B"/>
    <w:rsid w:val="00827249"/>
    <w:rsid w:val="00827381"/>
    <w:rsid w:val="0083051F"/>
    <w:rsid w:val="0083182B"/>
    <w:rsid w:val="008320BD"/>
    <w:rsid w:val="00835392"/>
    <w:rsid w:val="00836F22"/>
    <w:rsid w:val="00840758"/>
    <w:rsid w:val="0084087C"/>
    <w:rsid w:val="00840E1C"/>
    <w:rsid w:val="00841107"/>
    <w:rsid w:val="00843A8A"/>
    <w:rsid w:val="0084640D"/>
    <w:rsid w:val="00850274"/>
    <w:rsid w:val="0085099D"/>
    <w:rsid w:val="0085120E"/>
    <w:rsid w:val="008519D0"/>
    <w:rsid w:val="00855161"/>
    <w:rsid w:val="0085686F"/>
    <w:rsid w:val="008576AA"/>
    <w:rsid w:val="00857838"/>
    <w:rsid w:val="008607E7"/>
    <w:rsid w:val="00860A4C"/>
    <w:rsid w:val="008623E4"/>
    <w:rsid w:val="00862730"/>
    <w:rsid w:val="00862913"/>
    <w:rsid w:val="008632B5"/>
    <w:rsid w:val="008669F8"/>
    <w:rsid w:val="00867DC4"/>
    <w:rsid w:val="00870ABB"/>
    <w:rsid w:val="00874C83"/>
    <w:rsid w:val="00875B05"/>
    <w:rsid w:val="00880093"/>
    <w:rsid w:val="008817AD"/>
    <w:rsid w:val="00881E0B"/>
    <w:rsid w:val="00881E2E"/>
    <w:rsid w:val="0088543B"/>
    <w:rsid w:val="00886473"/>
    <w:rsid w:val="00886572"/>
    <w:rsid w:val="008871ED"/>
    <w:rsid w:val="00887484"/>
    <w:rsid w:val="00893FE8"/>
    <w:rsid w:val="00894D30"/>
    <w:rsid w:val="008A019C"/>
    <w:rsid w:val="008A1EA7"/>
    <w:rsid w:val="008A2A8D"/>
    <w:rsid w:val="008A2E64"/>
    <w:rsid w:val="008A2F4E"/>
    <w:rsid w:val="008A3A1A"/>
    <w:rsid w:val="008A3FAE"/>
    <w:rsid w:val="008A53DC"/>
    <w:rsid w:val="008A63C6"/>
    <w:rsid w:val="008A65B3"/>
    <w:rsid w:val="008A6E75"/>
    <w:rsid w:val="008A71AF"/>
    <w:rsid w:val="008B0FE4"/>
    <w:rsid w:val="008B2359"/>
    <w:rsid w:val="008B3026"/>
    <w:rsid w:val="008B34CD"/>
    <w:rsid w:val="008B55E3"/>
    <w:rsid w:val="008C1D6E"/>
    <w:rsid w:val="008C213D"/>
    <w:rsid w:val="008C39AC"/>
    <w:rsid w:val="008C4A13"/>
    <w:rsid w:val="008C5956"/>
    <w:rsid w:val="008C6FE2"/>
    <w:rsid w:val="008D02D6"/>
    <w:rsid w:val="008D12DD"/>
    <w:rsid w:val="008D19EE"/>
    <w:rsid w:val="008D210D"/>
    <w:rsid w:val="008D27B5"/>
    <w:rsid w:val="008D2B08"/>
    <w:rsid w:val="008D507F"/>
    <w:rsid w:val="008D61A0"/>
    <w:rsid w:val="008D65B4"/>
    <w:rsid w:val="008E0FA1"/>
    <w:rsid w:val="008E1067"/>
    <w:rsid w:val="008E1C57"/>
    <w:rsid w:val="008E7DA2"/>
    <w:rsid w:val="008F02E4"/>
    <w:rsid w:val="008F05A4"/>
    <w:rsid w:val="008F149B"/>
    <w:rsid w:val="008F282D"/>
    <w:rsid w:val="008F5328"/>
    <w:rsid w:val="008F5D95"/>
    <w:rsid w:val="008F646B"/>
    <w:rsid w:val="00902AB1"/>
    <w:rsid w:val="0090351D"/>
    <w:rsid w:val="00903A4C"/>
    <w:rsid w:val="00906324"/>
    <w:rsid w:val="00912CE6"/>
    <w:rsid w:val="009140D1"/>
    <w:rsid w:val="00915286"/>
    <w:rsid w:val="00920E08"/>
    <w:rsid w:val="009211DF"/>
    <w:rsid w:val="009213A7"/>
    <w:rsid w:val="00922884"/>
    <w:rsid w:val="00923DC5"/>
    <w:rsid w:val="00925E3B"/>
    <w:rsid w:val="00926AC7"/>
    <w:rsid w:val="00934094"/>
    <w:rsid w:val="0093468E"/>
    <w:rsid w:val="009355E0"/>
    <w:rsid w:val="0093712E"/>
    <w:rsid w:val="0093788B"/>
    <w:rsid w:val="00940375"/>
    <w:rsid w:val="00941071"/>
    <w:rsid w:val="00941716"/>
    <w:rsid w:val="009428B5"/>
    <w:rsid w:val="00942CA5"/>
    <w:rsid w:val="00946C1F"/>
    <w:rsid w:val="00946C2F"/>
    <w:rsid w:val="0095010C"/>
    <w:rsid w:val="00950C43"/>
    <w:rsid w:val="00950E17"/>
    <w:rsid w:val="00951C20"/>
    <w:rsid w:val="00952309"/>
    <w:rsid w:val="00954AE6"/>
    <w:rsid w:val="00954D70"/>
    <w:rsid w:val="00954E49"/>
    <w:rsid w:val="00956515"/>
    <w:rsid w:val="009565EE"/>
    <w:rsid w:val="009566CC"/>
    <w:rsid w:val="0096179B"/>
    <w:rsid w:val="00961FEA"/>
    <w:rsid w:val="00962054"/>
    <w:rsid w:val="00966AB2"/>
    <w:rsid w:val="009674B8"/>
    <w:rsid w:val="00970866"/>
    <w:rsid w:val="00971013"/>
    <w:rsid w:val="00977816"/>
    <w:rsid w:val="00980688"/>
    <w:rsid w:val="00982430"/>
    <w:rsid w:val="00984789"/>
    <w:rsid w:val="00984ECC"/>
    <w:rsid w:val="00985589"/>
    <w:rsid w:val="0099118B"/>
    <w:rsid w:val="009920BF"/>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3AC6"/>
    <w:rsid w:val="009B4247"/>
    <w:rsid w:val="009B4D33"/>
    <w:rsid w:val="009B679A"/>
    <w:rsid w:val="009C0B7B"/>
    <w:rsid w:val="009C0E69"/>
    <w:rsid w:val="009C15F8"/>
    <w:rsid w:val="009C5ACB"/>
    <w:rsid w:val="009C65DF"/>
    <w:rsid w:val="009C7D9B"/>
    <w:rsid w:val="009D3490"/>
    <w:rsid w:val="009D497E"/>
    <w:rsid w:val="009D53AD"/>
    <w:rsid w:val="009D5578"/>
    <w:rsid w:val="009E22CF"/>
    <w:rsid w:val="009E359C"/>
    <w:rsid w:val="009E47E3"/>
    <w:rsid w:val="009E5A50"/>
    <w:rsid w:val="009E5F3A"/>
    <w:rsid w:val="009E64D8"/>
    <w:rsid w:val="009E6E70"/>
    <w:rsid w:val="009F0DFA"/>
    <w:rsid w:val="009F4156"/>
    <w:rsid w:val="009F4B23"/>
    <w:rsid w:val="009F62C3"/>
    <w:rsid w:val="009F6BD5"/>
    <w:rsid w:val="009F75F9"/>
    <w:rsid w:val="00A005E7"/>
    <w:rsid w:val="00A017F7"/>
    <w:rsid w:val="00A01876"/>
    <w:rsid w:val="00A036F3"/>
    <w:rsid w:val="00A03781"/>
    <w:rsid w:val="00A03D75"/>
    <w:rsid w:val="00A06EBD"/>
    <w:rsid w:val="00A071FE"/>
    <w:rsid w:val="00A11CB5"/>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168"/>
    <w:rsid w:val="00A4661F"/>
    <w:rsid w:val="00A46912"/>
    <w:rsid w:val="00A46DE0"/>
    <w:rsid w:val="00A505E2"/>
    <w:rsid w:val="00A53997"/>
    <w:rsid w:val="00A56A19"/>
    <w:rsid w:val="00A630A7"/>
    <w:rsid w:val="00A65572"/>
    <w:rsid w:val="00A66D9C"/>
    <w:rsid w:val="00A67DC2"/>
    <w:rsid w:val="00A70A6A"/>
    <w:rsid w:val="00A724C1"/>
    <w:rsid w:val="00A7278E"/>
    <w:rsid w:val="00A76DD8"/>
    <w:rsid w:val="00A77475"/>
    <w:rsid w:val="00A80EE5"/>
    <w:rsid w:val="00A8253B"/>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1DE4"/>
    <w:rsid w:val="00AC267F"/>
    <w:rsid w:val="00AC2CAF"/>
    <w:rsid w:val="00AC2D64"/>
    <w:rsid w:val="00AC408F"/>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5522"/>
    <w:rsid w:val="00AF71DE"/>
    <w:rsid w:val="00AF773F"/>
    <w:rsid w:val="00AF7F2C"/>
    <w:rsid w:val="00B0022A"/>
    <w:rsid w:val="00B01943"/>
    <w:rsid w:val="00B0235A"/>
    <w:rsid w:val="00B03E28"/>
    <w:rsid w:val="00B048AD"/>
    <w:rsid w:val="00B06D6A"/>
    <w:rsid w:val="00B07361"/>
    <w:rsid w:val="00B1440F"/>
    <w:rsid w:val="00B150C5"/>
    <w:rsid w:val="00B16F1F"/>
    <w:rsid w:val="00B172E4"/>
    <w:rsid w:val="00B25C1E"/>
    <w:rsid w:val="00B26786"/>
    <w:rsid w:val="00B27AC1"/>
    <w:rsid w:val="00B3010C"/>
    <w:rsid w:val="00B31D6E"/>
    <w:rsid w:val="00B32292"/>
    <w:rsid w:val="00B331ED"/>
    <w:rsid w:val="00B33F11"/>
    <w:rsid w:val="00B34529"/>
    <w:rsid w:val="00B350E1"/>
    <w:rsid w:val="00B37F31"/>
    <w:rsid w:val="00B40379"/>
    <w:rsid w:val="00B44F80"/>
    <w:rsid w:val="00B45FE3"/>
    <w:rsid w:val="00B477C3"/>
    <w:rsid w:val="00B51B3C"/>
    <w:rsid w:val="00B5232A"/>
    <w:rsid w:val="00B571C7"/>
    <w:rsid w:val="00B57857"/>
    <w:rsid w:val="00B607A4"/>
    <w:rsid w:val="00B632D4"/>
    <w:rsid w:val="00B638D2"/>
    <w:rsid w:val="00B650A1"/>
    <w:rsid w:val="00B66D87"/>
    <w:rsid w:val="00B713AA"/>
    <w:rsid w:val="00B73BF5"/>
    <w:rsid w:val="00B73C2F"/>
    <w:rsid w:val="00B75E59"/>
    <w:rsid w:val="00B763E5"/>
    <w:rsid w:val="00B77482"/>
    <w:rsid w:val="00B774DC"/>
    <w:rsid w:val="00B77C0D"/>
    <w:rsid w:val="00B805BD"/>
    <w:rsid w:val="00B806FE"/>
    <w:rsid w:val="00B80B39"/>
    <w:rsid w:val="00B82526"/>
    <w:rsid w:val="00B85789"/>
    <w:rsid w:val="00B87180"/>
    <w:rsid w:val="00B879AE"/>
    <w:rsid w:val="00B87B18"/>
    <w:rsid w:val="00B914A0"/>
    <w:rsid w:val="00B93C80"/>
    <w:rsid w:val="00B95038"/>
    <w:rsid w:val="00B96636"/>
    <w:rsid w:val="00B9699F"/>
    <w:rsid w:val="00BA0031"/>
    <w:rsid w:val="00BA1FDF"/>
    <w:rsid w:val="00BA216A"/>
    <w:rsid w:val="00BA427F"/>
    <w:rsid w:val="00BB08BE"/>
    <w:rsid w:val="00BB12B4"/>
    <w:rsid w:val="00BB2276"/>
    <w:rsid w:val="00BB2383"/>
    <w:rsid w:val="00BB257F"/>
    <w:rsid w:val="00BB5E1D"/>
    <w:rsid w:val="00BB7858"/>
    <w:rsid w:val="00BC1AB2"/>
    <w:rsid w:val="00BC5E92"/>
    <w:rsid w:val="00BC6923"/>
    <w:rsid w:val="00BC7780"/>
    <w:rsid w:val="00BD37E5"/>
    <w:rsid w:val="00BD3AA8"/>
    <w:rsid w:val="00BD4287"/>
    <w:rsid w:val="00BD4CAD"/>
    <w:rsid w:val="00BD57BC"/>
    <w:rsid w:val="00BD5C19"/>
    <w:rsid w:val="00BD5E9F"/>
    <w:rsid w:val="00BD7A3B"/>
    <w:rsid w:val="00BE2277"/>
    <w:rsid w:val="00BE397C"/>
    <w:rsid w:val="00BE3E53"/>
    <w:rsid w:val="00BE4E5F"/>
    <w:rsid w:val="00BE6490"/>
    <w:rsid w:val="00BE65EF"/>
    <w:rsid w:val="00BF05D0"/>
    <w:rsid w:val="00BF3958"/>
    <w:rsid w:val="00BF5F05"/>
    <w:rsid w:val="00BF656F"/>
    <w:rsid w:val="00BF75D5"/>
    <w:rsid w:val="00C00F81"/>
    <w:rsid w:val="00C014B6"/>
    <w:rsid w:val="00C0353A"/>
    <w:rsid w:val="00C05915"/>
    <w:rsid w:val="00C07454"/>
    <w:rsid w:val="00C07EAF"/>
    <w:rsid w:val="00C107B7"/>
    <w:rsid w:val="00C11122"/>
    <w:rsid w:val="00C1163B"/>
    <w:rsid w:val="00C1171A"/>
    <w:rsid w:val="00C119D5"/>
    <w:rsid w:val="00C14895"/>
    <w:rsid w:val="00C15243"/>
    <w:rsid w:val="00C16EE3"/>
    <w:rsid w:val="00C16F35"/>
    <w:rsid w:val="00C16FB6"/>
    <w:rsid w:val="00C2006A"/>
    <w:rsid w:val="00C2022C"/>
    <w:rsid w:val="00C20C4C"/>
    <w:rsid w:val="00C219CE"/>
    <w:rsid w:val="00C24D64"/>
    <w:rsid w:val="00C260A7"/>
    <w:rsid w:val="00C271B7"/>
    <w:rsid w:val="00C27821"/>
    <w:rsid w:val="00C315DF"/>
    <w:rsid w:val="00C31C55"/>
    <w:rsid w:val="00C33FED"/>
    <w:rsid w:val="00C36623"/>
    <w:rsid w:val="00C36D0B"/>
    <w:rsid w:val="00C37114"/>
    <w:rsid w:val="00C37163"/>
    <w:rsid w:val="00C41822"/>
    <w:rsid w:val="00C436E0"/>
    <w:rsid w:val="00C45095"/>
    <w:rsid w:val="00C45358"/>
    <w:rsid w:val="00C50389"/>
    <w:rsid w:val="00C50824"/>
    <w:rsid w:val="00C534FB"/>
    <w:rsid w:val="00C55758"/>
    <w:rsid w:val="00C55FBA"/>
    <w:rsid w:val="00C611BF"/>
    <w:rsid w:val="00C61BF3"/>
    <w:rsid w:val="00C61DF4"/>
    <w:rsid w:val="00C6271B"/>
    <w:rsid w:val="00C67A06"/>
    <w:rsid w:val="00C71259"/>
    <w:rsid w:val="00C714D9"/>
    <w:rsid w:val="00C75689"/>
    <w:rsid w:val="00C800CF"/>
    <w:rsid w:val="00C80229"/>
    <w:rsid w:val="00C80EC5"/>
    <w:rsid w:val="00C8310D"/>
    <w:rsid w:val="00C83BCF"/>
    <w:rsid w:val="00C856F6"/>
    <w:rsid w:val="00C86D88"/>
    <w:rsid w:val="00C87DE4"/>
    <w:rsid w:val="00C90E39"/>
    <w:rsid w:val="00C914CE"/>
    <w:rsid w:val="00C933A5"/>
    <w:rsid w:val="00C93DFD"/>
    <w:rsid w:val="00C95E1C"/>
    <w:rsid w:val="00C9622A"/>
    <w:rsid w:val="00CA0A1E"/>
    <w:rsid w:val="00CA0C3A"/>
    <w:rsid w:val="00CA1C6F"/>
    <w:rsid w:val="00CA2087"/>
    <w:rsid w:val="00CA3143"/>
    <w:rsid w:val="00CA3F8C"/>
    <w:rsid w:val="00CA59C1"/>
    <w:rsid w:val="00CA5E50"/>
    <w:rsid w:val="00CA74BD"/>
    <w:rsid w:val="00CB1B1D"/>
    <w:rsid w:val="00CB215C"/>
    <w:rsid w:val="00CB256A"/>
    <w:rsid w:val="00CB2736"/>
    <w:rsid w:val="00CB3FD8"/>
    <w:rsid w:val="00CB4199"/>
    <w:rsid w:val="00CB5C26"/>
    <w:rsid w:val="00CC26CC"/>
    <w:rsid w:val="00CC3277"/>
    <w:rsid w:val="00CC43A8"/>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465B"/>
    <w:rsid w:val="00D05BD4"/>
    <w:rsid w:val="00D077B0"/>
    <w:rsid w:val="00D116F4"/>
    <w:rsid w:val="00D12946"/>
    <w:rsid w:val="00D13CA4"/>
    <w:rsid w:val="00D13E24"/>
    <w:rsid w:val="00D146A3"/>
    <w:rsid w:val="00D15DE4"/>
    <w:rsid w:val="00D17800"/>
    <w:rsid w:val="00D178B3"/>
    <w:rsid w:val="00D2147F"/>
    <w:rsid w:val="00D21F2A"/>
    <w:rsid w:val="00D22287"/>
    <w:rsid w:val="00D24341"/>
    <w:rsid w:val="00D266D3"/>
    <w:rsid w:val="00D27CFF"/>
    <w:rsid w:val="00D303EB"/>
    <w:rsid w:val="00D30970"/>
    <w:rsid w:val="00D3136A"/>
    <w:rsid w:val="00D325EA"/>
    <w:rsid w:val="00D32CE2"/>
    <w:rsid w:val="00D33C1D"/>
    <w:rsid w:val="00D34B13"/>
    <w:rsid w:val="00D36A40"/>
    <w:rsid w:val="00D40233"/>
    <w:rsid w:val="00D40BCE"/>
    <w:rsid w:val="00D414A3"/>
    <w:rsid w:val="00D41710"/>
    <w:rsid w:val="00D41B7E"/>
    <w:rsid w:val="00D43100"/>
    <w:rsid w:val="00D4401F"/>
    <w:rsid w:val="00D44360"/>
    <w:rsid w:val="00D45968"/>
    <w:rsid w:val="00D45CC8"/>
    <w:rsid w:val="00D46D65"/>
    <w:rsid w:val="00D5091D"/>
    <w:rsid w:val="00D537FA"/>
    <w:rsid w:val="00D53BC1"/>
    <w:rsid w:val="00D53F37"/>
    <w:rsid w:val="00D53FE9"/>
    <w:rsid w:val="00D57816"/>
    <w:rsid w:val="00D6053D"/>
    <w:rsid w:val="00D61D65"/>
    <w:rsid w:val="00D625F9"/>
    <w:rsid w:val="00D6664A"/>
    <w:rsid w:val="00D719B8"/>
    <w:rsid w:val="00D71B0A"/>
    <w:rsid w:val="00D71B77"/>
    <w:rsid w:val="00D71FFC"/>
    <w:rsid w:val="00D72049"/>
    <w:rsid w:val="00D728B4"/>
    <w:rsid w:val="00D728E5"/>
    <w:rsid w:val="00D73B2A"/>
    <w:rsid w:val="00D745FB"/>
    <w:rsid w:val="00D772E8"/>
    <w:rsid w:val="00D80AE3"/>
    <w:rsid w:val="00D82D81"/>
    <w:rsid w:val="00D840B3"/>
    <w:rsid w:val="00D85730"/>
    <w:rsid w:val="00D85FFB"/>
    <w:rsid w:val="00D8698E"/>
    <w:rsid w:val="00D872F8"/>
    <w:rsid w:val="00D902CB"/>
    <w:rsid w:val="00D92C63"/>
    <w:rsid w:val="00D9377A"/>
    <w:rsid w:val="00DA097A"/>
    <w:rsid w:val="00DA5238"/>
    <w:rsid w:val="00DA688F"/>
    <w:rsid w:val="00DA77D2"/>
    <w:rsid w:val="00DB33DC"/>
    <w:rsid w:val="00DB3C58"/>
    <w:rsid w:val="00DB3D73"/>
    <w:rsid w:val="00DB5382"/>
    <w:rsid w:val="00DB722C"/>
    <w:rsid w:val="00DC00B0"/>
    <w:rsid w:val="00DC30CB"/>
    <w:rsid w:val="00DC4DCE"/>
    <w:rsid w:val="00DC600C"/>
    <w:rsid w:val="00DC7886"/>
    <w:rsid w:val="00DC7A7A"/>
    <w:rsid w:val="00DD0FFD"/>
    <w:rsid w:val="00DD1174"/>
    <w:rsid w:val="00DD1F38"/>
    <w:rsid w:val="00DD2604"/>
    <w:rsid w:val="00DD64F8"/>
    <w:rsid w:val="00DE0E23"/>
    <w:rsid w:val="00DE1E7B"/>
    <w:rsid w:val="00DE345F"/>
    <w:rsid w:val="00DE51AF"/>
    <w:rsid w:val="00DF0127"/>
    <w:rsid w:val="00DF1738"/>
    <w:rsid w:val="00DF25F9"/>
    <w:rsid w:val="00DF32BB"/>
    <w:rsid w:val="00DF3C45"/>
    <w:rsid w:val="00DF51BE"/>
    <w:rsid w:val="00DF637D"/>
    <w:rsid w:val="00DF7222"/>
    <w:rsid w:val="00DF7550"/>
    <w:rsid w:val="00E01181"/>
    <w:rsid w:val="00E026F3"/>
    <w:rsid w:val="00E02D40"/>
    <w:rsid w:val="00E03070"/>
    <w:rsid w:val="00E047AD"/>
    <w:rsid w:val="00E1052A"/>
    <w:rsid w:val="00E106B7"/>
    <w:rsid w:val="00E10C7A"/>
    <w:rsid w:val="00E110A3"/>
    <w:rsid w:val="00E11E0C"/>
    <w:rsid w:val="00E12174"/>
    <w:rsid w:val="00E14733"/>
    <w:rsid w:val="00E15584"/>
    <w:rsid w:val="00E16365"/>
    <w:rsid w:val="00E17392"/>
    <w:rsid w:val="00E20429"/>
    <w:rsid w:val="00E21629"/>
    <w:rsid w:val="00E23183"/>
    <w:rsid w:val="00E232FE"/>
    <w:rsid w:val="00E27292"/>
    <w:rsid w:val="00E27C89"/>
    <w:rsid w:val="00E318D3"/>
    <w:rsid w:val="00E35245"/>
    <w:rsid w:val="00E35C99"/>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524E"/>
    <w:rsid w:val="00E7101A"/>
    <w:rsid w:val="00E728EC"/>
    <w:rsid w:val="00E75426"/>
    <w:rsid w:val="00E76EA2"/>
    <w:rsid w:val="00E778AB"/>
    <w:rsid w:val="00E77DF9"/>
    <w:rsid w:val="00E808A9"/>
    <w:rsid w:val="00E8559C"/>
    <w:rsid w:val="00E85D52"/>
    <w:rsid w:val="00E860FB"/>
    <w:rsid w:val="00E867F7"/>
    <w:rsid w:val="00E8731A"/>
    <w:rsid w:val="00E87B2C"/>
    <w:rsid w:val="00E90EC0"/>
    <w:rsid w:val="00E911E0"/>
    <w:rsid w:val="00E922C4"/>
    <w:rsid w:val="00E9262C"/>
    <w:rsid w:val="00E92AAC"/>
    <w:rsid w:val="00E93604"/>
    <w:rsid w:val="00E946EB"/>
    <w:rsid w:val="00E9597F"/>
    <w:rsid w:val="00E966A4"/>
    <w:rsid w:val="00EA03E6"/>
    <w:rsid w:val="00EA0E1C"/>
    <w:rsid w:val="00EA2057"/>
    <w:rsid w:val="00EA5EAB"/>
    <w:rsid w:val="00EA66E5"/>
    <w:rsid w:val="00EB072D"/>
    <w:rsid w:val="00EB2774"/>
    <w:rsid w:val="00EB44A2"/>
    <w:rsid w:val="00EB4A00"/>
    <w:rsid w:val="00EC126E"/>
    <w:rsid w:val="00EC2311"/>
    <w:rsid w:val="00EC298A"/>
    <w:rsid w:val="00EC36F7"/>
    <w:rsid w:val="00EC4CD3"/>
    <w:rsid w:val="00ED291C"/>
    <w:rsid w:val="00ED41D1"/>
    <w:rsid w:val="00ED4DB4"/>
    <w:rsid w:val="00ED56D4"/>
    <w:rsid w:val="00ED5EBD"/>
    <w:rsid w:val="00ED5EDF"/>
    <w:rsid w:val="00ED6262"/>
    <w:rsid w:val="00ED6314"/>
    <w:rsid w:val="00ED76F1"/>
    <w:rsid w:val="00ED7A9C"/>
    <w:rsid w:val="00EE1C12"/>
    <w:rsid w:val="00EE1D24"/>
    <w:rsid w:val="00EE3B00"/>
    <w:rsid w:val="00EE3B6E"/>
    <w:rsid w:val="00EE3D24"/>
    <w:rsid w:val="00EE502A"/>
    <w:rsid w:val="00EF1137"/>
    <w:rsid w:val="00EF1535"/>
    <w:rsid w:val="00EF2C4D"/>
    <w:rsid w:val="00EF3A95"/>
    <w:rsid w:val="00EF40CA"/>
    <w:rsid w:val="00EF5DC2"/>
    <w:rsid w:val="00EF5F75"/>
    <w:rsid w:val="00EF605D"/>
    <w:rsid w:val="00EF685B"/>
    <w:rsid w:val="00F00263"/>
    <w:rsid w:val="00F03624"/>
    <w:rsid w:val="00F03D7A"/>
    <w:rsid w:val="00F054C5"/>
    <w:rsid w:val="00F11588"/>
    <w:rsid w:val="00F12735"/>
    <w:rsid w:val="00F15709"/>
    <w:rsid w:val="00F15B2B"/>
    <w:rsid w:val="00F15D29"/>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60077"/>
    <w:rsid w:val="00F60409"/>
    <w:rsid w:val="00F6092E"/>
    <w:rsid w:val="00F6098D"/>
    <w:rsid w:val="00F612A2"/>
    <w:rsid w:val="00F622A3"/>
    <w:rsid w:val="00F640AE"/>
    <w:rsid w:val="00F64C3E"/>
    <w:rsid w:val="00F6739C"/>
    <w:rsid w:val="00F70CD4"/>
    <w:rsid w:val="00F70F84"/>
    <w:rsid w:val="00F71B38"/>
    <w:rsid w:val="00F72376"/>
    <w:rsid w:val="00F724DA"/>
    <w:rsid w:val="00F74B73"/>
    <w:rsid w:val="00F7593A"/>
    <w:rsid w:val="00F81894"/>
    <w:rsid w:val="00F81F92"/>
    <w:rsid w:val="00F8463B"/>
    <w:rsid w:val="00F8565B"/>
    <w:rsid w:val="00F87288"/>
    <w:rsid w:val="00F877DD"/>
    <w:rsid w:val="00F901C5"/>
    <w:rsid w:val="00F910D5"/>
    <w:rsid w:val="00F93CF0"/>
    <w:rsid w:val="00F94B9F"/>
    <w:rsid w:val="00F97AC8"/>
    <w:rsid w:val="00FA2415"/>
    <w:rsid w:val="00FA27A7"/>
    <w:rsid w:val="00FA5CD6"/>
    <w:rsid w:val="00FA5DC7"/>
    <w:rsid w:val="00FA7A39"/>
    <w:rsid w:val="00FB17CE"/>
    <w:rsid w:val="00FB189B"/>
    <w:rsid w:val="00FB4082"/>
    <w:rsid w:val="00FB45C0"/>
    <w:rsid w:val="00FC0701"/>
    <w:rsid w:val="00FC1A30"/>
    <w:rsid w:val="00FC27C2"/>
    <w:rsid w:val="00FC2C37"/>
    <w:rsid w:val="00FC2FD9"/>
    <w:rsid w:val="00FC6FB2"/>
    <w:rsid w:val="00FD07B8"/>
    <w:rsid w:val="00FD3676"/>
    <w:rsid w:val="00FD40CA"/>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389"/>
    <w:pPr>
      <w:spacing w:after="12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mw-headline">
    <w:name w:val="mw-headline"/>
    <w:basedOn w:val="DefaultParagraphFont"/>
    <w:rsid w:val="00654091"/>
  </w:style>
  <w:style w:type="character" w:customStyle="1" w:styleId="mw-editsection">
    <w:name w:val="mw-editsection"/>
    <w:basedOn w:val="DefaultParagraphFont"/>
    <w:rsid w:val="00654091"/>
  </w:style>
  <w:style w:type="character" w:customStyle="1" w:styleId="mw-editsection-bracket">
    <w:name w:val="mw-editsection-bracket"/>
    <w:basedOn w:val="DefaultParagraphFont"/>
    <w:rsid w:val="00654091"/>
  </w:style>
  <w:style w:type="paragraph" w:styleId="BodyText">
    <w:name w:val="Body Text"/>
    <w:basedOn w:val="Normal"/>
    <w:link w:val="BodyTextChar"/>
    <w:uiPriority w:val="1"/>
    <w:qFormat/>
    <w:rsid w:val="00FC1A30"/>
    <w:pPr>
      <w:widowControl w:val="0"/>
      <w:autoSpaceDE w:val="0"/>
      <w:autoSpaceDN w:val="0"/>
      <w:spacing w:after="0"/>
    </w:pPr>
    <w:rPr>
      <w:rFonts w:ascii="Carlito" w:eastAsia="Carlito" w:hAnsi="Carlito" w:cs="Carlito"/>
      <w:sz w:val="22"/>
      <w:szCs w:val="22"/>
      <w:lang w:val="en-US"/>
    </w:rPr>
  </w:style>
  <w:style w:type="character" w:customStyle="1" w:styleId="BodyTextChar">
    <w:name w:val="Body Text Char"/>
    <w:basedOn w:val="DefaultParagraphFont"/>
    <w:link w:val="BodyText"/>
    <w:uiPriority w:val="1"/>
    <w:rsid w:val="00FC1A30"/>
    <w:rPr>
      <w:rFonts w:ascii="Carlito" w:eastAsia="Carlito" w:hAnsi="Carlito" w:cs="Carlito"/>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3884">
      <w:bodyDiv w:val="1"/>
      <w:marLeft w:val="0"/>
      <w:marRight w:val="0"/>
      <w:marTop w:val="0"/>
      <w:marBottom w:val="0"/>
      <w:divBdr>
        <w:top w:val="none" w:sz="0" w:space="0" w:color="auto"/>
        <w:left w:val="none" w:sz="0" w:space="0" w:color="auto"/>
        <w:bottom w:val="none" w:sz="0" w:space="0" w:color="auto"/>
        <w:right w:val="none" w:sz="0" w:space="0" w:color="auto"/>
      </w:divBdr>
    </w:div>
    <w:div w:id="66071285">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2844860">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39296847">
      <w:bodyDiv w:val="1"/>
      <w:marLeft w:val="0"/>
      <w:marRight w:val="0"/>
      <w:marTop w:val="0"/>
      <w:marBottom w:val="0"/>
      <w:divBdr>
        <w:top w:val="none" w:sz="0" w:space="0" w:color="auto"/>
        <w:left w:val="none" w:sz="0" w:space="0" w:color="auto"/>
        <w:bottom w:val="none" w:sz="0" w:space="0" w:color="auto"/>
        <w:right w:val="none" w:sz="0" w:space="0" w:color="auto"/>
      </w:divBdr>
    </w:div>
    <w:div w:id="251280478">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11321455">
      <w:bodyDiv w:val="1"/>
      <w:marLeft w:val="0"/>
      <w:marRight w:val="0"/>
      <w:marTop w:val="0"/>
      <w:marBottom w:val="0"/>
      <w:divBdr>
        <w:top w:val="none" w:sz="0" w:space="0" w:color="auto"/>
        <w:left w:val="none" w:sz="0" w:space="0" w:color="auto"/>
        <w:bottom w:val="none" w:sz="0" w:space="0" w:color="auto"/>
        <w:right w:val="none" w:sz="0" w:space="0" w:color="auto"/>
      </w:divBdr>
    </w:div>
    <w:div w:id="421609359">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858562">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574856">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12771978">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84079821">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121714">
      <w:bodyDiv w:val="1"/>
      <w:marLeft w:val="0"/>
      <w:marRight w:val="0"/>
      <w:marTop w:val="0"/>
      <w:marBottom w:val="0"/>
      <w:divBdr>
        <w:top w:val="none" w:sz="0" w:space="0" w:color="auto"/>
        <w:left w:val="none" w:sz="0" w:space="0" w:color="auto"/>
        <w:bottom w:val="none" w:sz="0" w:space="0" w:color="auto"/>
        <w:right w:val="none" w:sz="0" w:space="0" w:color="auto"/>
      </w:divBdr>
    </w:div>
    <w:div w:id="884409933">
      <w:bodyDiv w:val="1"/>
      <w:marLeft w:val="0"/>
      <w:marRight w:val="0"/>
      <w:marTop w:val="0"/>
      <w:marBottom w:val="0"/>
      <w:divBdr>
        <w:top w:val="none" w:sz="0" w:space="0" w:color="auto"/>
        <w:left w:val="none" w:sz="0" w:space="0" w:color="auto"/>
        <w:bottom w:val="none" w:sz="0" w:space="0" w:color="auto"/>
        <w:right w:val="none" w:sz="0" w:space="0" w:color="auto"/>
      </w:divBdr>
    </w:div>
    <w:div w:id="892695799">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4261373">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831284">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0509253">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1769788">
      <w:bodyDiv w:val="1"/>
      <w:marLeft w:val="0"/>
      <w:marRight w:val="0"/>
      <w:marTop w:val="0"/>
      <w:marBottom w:val="0"/>
      <w:divBdr>
        <w:top w:val="none" w:sz="0" w:space="0" w:color="auto"/>
        <w:left w:val="none" w:sz="0" w:space="0" w:color="auto"/>
        <w:bottom w:val="none" w:sz="0" w:space="0" w:color="auto"/>
        <w:right w:val="none" w:sz="0" w:space="0" w:color="auto"/>
      </w:divBdr>
    </w:div>
    <w:div w:id="1256550287">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05631894">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7450451">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69823756">
      <w:bodyDiv w:val="1"/>
      <w:marLeft w:val="0"/>
      <w:marRight w:val="0"/>
      <w:marTop w:val="0"/>
      <w:marBottom w:val="0"/>
      <w:divBdr>
        <w:top w:val="none" w:sz="0" w:space="0" w:color="auto"/>
        <w:left w:val="none" w:sz="0" w:space="0" w:color="auto"/>
        <w:bottom w:val="none" w:sz="0" w:space="0" w:color="auto"/>
        <w:right w:val="none" w:sz="0" w:space="0" w:color="auto"/>
      </w:divBdr>
    </w:div>
    <w:div w:id="1677002915">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68037021">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22906505">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5454321">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24893776">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9331528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4%61vi%64.W%65%69%72@%61r%61%2eac%2enz" TargetMode="Externa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hyperlink" Target="mailto:hamish.brown@plantandfood.co.nz" TargetMode="External"/><Relationship Id="rId17" Type="http://schemas.openxmlformats.org/officeDocument/2006/relationships/image" Target="media/image2.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1989stepania@gmail.com" TargetMode="Externa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hyperlink" Target="mailto:amit.sarkar@ara.ac.nz" TargetMode="External"/><Relationship Id="rId23" Type="http://schemas.openxmlformats.org/officeDocument/2006/relationships/image" Target="media/image8.JPG"/><Relationship Id="rId10" Type="http://schemas.openxmlformats.org/officeDocument/2006/relationships/header" Target="header1.xml"/><Relationship Id="rId19" Type="http://schemas.openxmlformats.org/officeDocument/2006/relationships/image" Target="media/image4.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4c%75o%66%65%6e%67%2e%58%75@%61%72a.ac.%6e%7a" TargetMode="External"/><Relationship Id="rId22"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7</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8</b:RefOrder>
  </b:Source>
  <b:Source>
    <b:Tag>Orl</b:Tag>
    <b:SourceType>Misc</b:SourceType>
    <b:Guid>{6DA44FBD-146B-4E56-9078-C89D8FF57118}</b:Guid>
    <b:Title>ICT statement</b:Title>
    <b:Author>
      <b:Author>
        <b:NameList>
          <b:Person>
            <b:Last>Lancaster</b:Last>
            <b:First>Orleana</b:First>
          </b:Person>
        </b:NameList>
      </b:Author>
    </b:Author>
    <b:RefOrder>9</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0</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11</b:RefOrder>
  </b:Source>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6</b:RefOrder>
  </b:Source>
  <b:Source>
    <b:Tag>ITP17</b:Tag>
    <b:SourceType>DocumentFromInternetSite</b:SourceType>
    <b:Guid>{DB2FE51E-93E0-4CFF-A84F-0FAA16F92697}</b:Guid>
    <b:Title>IT Professionals</b:Title>
    <b:Year>2017</b:Year>
    <b:Month>May</b:Month>
    <b:URL>https://itp.nz/upload/files/ITP%20Code%20of%20Ethics.pdf</b:URL>
    <b:InternetSiteTitle>ITP</b:InternetSiteTitle>
    <b:RefOrder>4</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5</b:RefOrder>
  </b:Source>
  <b:Source>
    <b:Tag>Div23</b:Tag>
    <b:SourceType>InternetSite</b:SourceType>
    <b:Guid>{13F8A409-90C9-4536-BB58-94B5D9303799}</b:Guid>
    <b:Title>Project Quality Assurance</b:Title>
    <b:Year>2023</b:Year>
    <b:Author>
      <b:Author>
        <b:Corporate>Division of Information Technology</b:Corporate>
      </b:Author>
    </b:Author>
    <b:InternetSiteTitle>Virginia Tech</b:InternetSiteTitle>
    <b:URL>https://it.vt.edu/projects/project_management/qualityassurance.html</b:URL>
    <b:RefOrder>2</b:RefOrder>
  </b:Source>
  <b:Source>
    <b:Tag>Log21</b:Tag>
    <b:SourceType>InternetSite</b:SourceType>
    <b:Guid>{2CAC4977-1F1B-45FF-AC90-8117E538D3F1}</b:Guid>
    <b:Author>
      <b:Author>
        <b:Corporate>Logrocorn</b:Corporate>
      </b:Author>
    </b:Author>
    <b:Title>What is software testing? Definition, bases and types.</b:Title>
    <b:InternetSiteTitle>Logrocorn</b:InternetSiteTitle>
    <b:Year>2021</b:Year>
    <b:Month>January</b:Month>
    <b:Day>12</b:Day>
    <b:URL>https://logrocon.ru/news/testing_is</b:URL>
    <b:RefOrder>3</b:RefOrder>
  </b:Source>
  <b:Source>
    <b:Tag>Bre</b:Tag>
    <b:SourceType>InternetSite</b:SourceType>
    <b:Guid>{61D1DFED-2646-4FC7-98EE-949DEE25DC2A}</b:Guid>
    <b:Author>
      <b:Author>
        <b:NameList>
          <b:Person>
            <b:Last>Eby</b:Last>
            <b:First>Kate</b:First>
          </b:Person>
        </b:NameList>
      </b:Author>
    </b:Author>
    <b:Title>How to Successfully Plan an IT Project</b:Title>
    <b:InternetSiteTitle>Smartsheet</b:InternetSiteTitle>
    <b:URL>https://www.smartsheet.com/content/it-project-plan</b:URL>
    <b:Year>2022</b:Year>
    <b:Month>February </b:Month>
    <b:Day>23</b:Day>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6E97C-F6BA-455A-9B47-569B75C73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5811</Words>
  <Characters>3312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0T22:11:00Z</dcterms:created>
  <dcterms:modified xsi:type="dcterms:W3CDTF">2023-08-06T07:17:00Z</dcterms:modified>
  <cp:category/>
</cp:coreProperties>
</file>